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4.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839D89" w14:textId="7E6D2A63" w:rsidR="009E476B" w:rsidRDefault="00B20469">
      <w:pPr>
        <w:rPr>
          <w:rFonts w:ascii="Arial" w:eastAsia="Arial" w:hAnsi="Arial" w:cs="Arial"/>
          <w:noProof/>
          <w:lang w:val="en-US"/>
        </w:rPr>
      </w:pPr>
      <w:r>
        <w:rPr>
          <w:noProof/>
          <w:sz w:val="92"/>
        </w:rPr>
        <mc:AlternateContent>
          <mc:Choice Requires="wpg">
            <w:drawing>
              <wp:anchor distT="0" distB="0" distL="0" distR="0" simplePos="0" relativeHeight="251723777" behindDoc="1" locked="0" layoutInCell="1" allowOverlap="1" wp14:anchorId="67AF6B6E" wp14:editId="7157193A">
                <wp:simplePos x="0" y="0"/>
                <wp:positionH relativeFrom="page">
                  <wp:align>left</wp:align>
                </wp:positionH>
                <wp:positionV relativeFrom="page">
                  <wp:align>bottom</wp:align>
                </wp:positionV>
                <wp:extent cx="7559040" cy="10692130"/>
                <wp:effectExtent l="0" t="0" r="381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9040" cy="10692130"/>
                          <a:chOff x="0" y="0"/>
                          <a:chExt cx="7559037" cy="10692003"/>
                        </a:xfrm>
                      </wpg:grpSpPr>
                      <pic:pic xmlns:pic="http://schemas.openxmlformats.org/drawingml/2006/picture">
                        <pic:nvPicPr>
                          <pic:cNvPr id="14" name="Image 14" descr="A ring is shown in a close up shot.  Description generated by AI"/>
                          <pic:cNvPicPr/>
                        </pic:nvPicPr>
                        <pic:blipFill>
                          <a:blip r:embed="rId11" cstate="print"/>
                          <a:stretch>
                            <a:fillRect/>
                          </a:stretch>
                        </pic:blipFill>
                        <pic:spPr>
                          <a:xfrm>
                            <a:off x="0" y="0"/>
                            <a:ext cx="7559037" cy="10692003"/>
                          </a:xfrm>
                          <a:prstGeom prst="rect">
                            <a:avLst/>
                          </a:prstGeom>
                        </pic:spPr>
                      </pic:pic>
                      <wps:wsp>
                        <wps:cNvPr id="15" name="Graphic 15"/>
                        <wps:cNvSpPr/>
                        <wps:spPr>
                          <a:xfrm>
                            <a:off x="5381358" y="1454174"/>
                            <a:ext cx="371475" cy="144780"/>
                          </a:xfrm>
                          <a:custGeom>
                            <a:avLst/>
                            <a:gdLst/>
                            <a:ahLst/>
                            <a:cxnLst/>
                            <a:rect l="l" t="t" r="r" b="b"/>
                            <a:pathLst>
                              <a:path w="371475" h="144780">
                                <a:moveTo>
                                  <a:pt x="193306" y="0"/>
                                </a:moveTo>
                                <a:lnTo>
                                  <a:pt x="140309" y="0"/>
                                </a:lnTo>
                                <a:lnTo>
                                  <a:pt x="108369" y="103339"/>
                                </a:lnTo>
                                <a:lnTo>
                                  <a:pt x="84328" y="103339"/>
                                </a:lnTo>
                                <a:lnTo>
                                  <a:pt x="53022" y="0"/>
                                </a:lnTo>
                                <a:lnTo>
                                  <a:pt x="0" y="0"/>
                                </a:lnTo>
                                <a:lnTo>
                                  <a:pt x="38277" y="124866"/>
                                </a:lnTo>
                                <a:lnTo>
                                  <a:pt x="65227" y="144259"/>
                                </a:lnTo>
                                <a:lnTo>
                                  <a:pt x="126492" y="144259"/>
                                </a:lnTo>
                                <a:lnTo>
                                  <a:pt x="135089" y="142367"/>
                                </a:lnTo>
                                <a:lnTo>
                                  <a:pt x="143154" y="137566"/>
                                </a:lnTo>
                                <a:lnTo>
                                  <a:pt x="149644" y="131140"/>
                                </a:lnTo>
                                <a:lnTo>
                                  <a:pt x="153466" y="124383"/>
                                </a:lnTo>
                                <a:lnTo>
                                  <a:pt x="193306" y="0"/>
                                </a:lnTo>
                                <a:close/>
                              </a:path>
                              <a:path w="371475" h="144780">
                                <a:moveTo>
                                  <a:pt x="370916" y="144259"/>
                                </a:moveTo>
                                <a:lnTo>
                                  <a:pt x="332638" y="19380"/>
                                </a:lnTo>
                                <a:lnTo>
                                  <a:pt x="305689" y="0"/>
                                </a:lnTo>
                                <a:lnTo>
                                  <a:pt x="244424" y="0"/>
                                </a:lnTo>
                                <a:lnTo>
                                  <a:pt x="177609" y="144259"/>
                                </a:lnTo>
                                <a:lnTo>
                                  <a:pt x="230606" y="144259"/>
                                </a:lnTo>
                                <a:lnTo>
                                  <a:pt x="262547" y="40906"/>
                                </a:lnTo>
                                <a:lnTo>
                                  <a:pt x="286588" y="40906"/>
                                </a:lnTo>
                                <a:lnTo>
                                  <a:pt x="296849" y="74790"/>
                                </a:lnTo>
                                <a:lnTo>
                                  <a:pt x="265798" y="74790"/>
                                </a:lnTo>
                                <a:lnTo>
                                  <a:pt x="254431" y="111925"/>
                                </a:lnTo>
                                <a:lnTo>
                                  <a:pt x="308102" y="111925"/>
                                </a:lnTo>
                                <a:lnTo>
                                  <a:pt x="317893" y="144259"/>
                                </a:lnTo>
                                <a:lnTo>
                                  <a:pt x="370916" y="144259"/>
                                </a:lnTo>
                                <a:close/>
                              </a:path>
                            </a:pathLst>
                          </a:custGeom>
                          <a:solidFill>
                            <a:srgbClr val="005199"/>
                          </a:solidFill>
                        </wps:spPr>
                        <wps:bodyPr wrap="square" lIns="0" tIns="0" rIns="0" bIns="0" rtlCol="0">
                          <a:prstTxWarp prst="textNoShape">
                            <a:avLst/>
                          </a:prstTxWarp>
                          <a:noAutofit/>
                        </wps:bodyPr>
                      </wps:wsp>
                      <pic:pic xmlns:pic="http://schemas.openxmlformats.org/drawingml/2006/picture">
                        <pic:nvPicPr>
                          <pic:cNvPr id="16" name="Image 16"/>
                          <pic:cNvPicPr/>
                        </pic:nvPicPr>
                        <pic:blipFill>
                          <a:blip r:embed="rId12" cstate="print"/>
                          <a:stretch>
                            <a:fillRect/>
                          </a:stretch>
                        </pic:blipFill>
                        <pic:spPr>
                          <a:xfrm>
                            <a:off x="5046714" y="1424095"/>
                            <a:ext cx="182562" cy="174332"/>
                          </a:xfrm>
                          <a:prstGeom prst="rect">
                            <a:avLst/>
                          </a:prstGeom>
                        </pic:spPr>
                      </pic:pic>
                      <wps:wsp>
                        <wps:cNvPr id="17" name="Graphic 17"/>
                        <wps:cNvSpPr/>
                        <wps:spPr>
                          <a:xfrm>
                            <a:off x="5248694" y="1423999"/>
                            <a:ext cx="1458595" cy="174625"/>
                          </a:xfrm>
                          <a:custGeom>
                            <a:avLst/>
                            <a:gdLst/>
                            <a:ahLst/>
                            <a:cxnLst/>
                            <a:rect l="l" t="t" r="r" b="b"/>
                            <a:pathLst>
                              <a:path w="1458595" h="174625">
                                <a:moveTo>
                                  <a:pt x="150482" y="174434"/>
                                </a:moveTo>
                                <a:lnTo>
                                  <a:pt x="139014" y="142900"/>
                                </a:lnTo>
                                <a:lnTo>
                                  <a:pt x="50711" y="142900"/>
                                </a:lnTo>
                                <a:lnTo>
                                  <a:pt x="50800" y="30175"/>
                                </a:lnTo>
                                <a:lnTo>
                                  <a:pt x="88" y="30175"/>
                                </a:lnTo>
                                <a:lnTo>
                                  <a:pt x="0" y="153517"/>
                                </a:lnTo>
                                <a:lnTo>
                                  <a:pt x="977" y="164744"/>
                                </a:lnTo>
                                <a:lnTo>
                                  <a:pt x="4660" y="171056"/>
                                </a:lnTo>
                                <a:lnTo>
                                  <a:pt x="12166" y="173824"/>
                                </a:lnTo>
                                <a:lnTo>
                                  <a:pt x="24587" y="174434"/>
                                </a:lnTo>
                                <a:lnTo>
                                  <a:pt x="150482" y="174434"/>
                                </a:lnTo>
                                <a:close/>
                              </a:path>
                              <a:path w="1458595" h="174625">
                                <a:moveTo>
                                  <a:pt x="667931" y="174434"/>
                                </a:moveTo>
                                <a:lnTo>
                                  <a:pt x="667867" y="142900"/>
                                </a:lnTo>
                                <a:lnTo>
                                  <a:pt x="568159" y="142900"/>
                                </a:lnTo>
                                <a:lnTo>
                                  <a:pt x="568172" y="30175"/>
                                </a:lnTo>
                                <a:lnTo>
                                  <a:pt x="517461" y="30175"/>
                                </a:lnTo>
                                <a:lnTo>
                                  <a:pt x="517448" y="153517"/>
                                </a:lnTo>
                                <a:lnTo>
                                  <a:pt x="518426" y="164744"/>
                                </a:lnTo>
                                <a:lnTo>
                                  <a:pt x="522109" y="171056"/>
                                </a:lnTo>
                                <a:lnTo>
                                  <a:pt x="529615" y="173824"/>
                                </a:lnTo>
                                <a:lnTo>
                                  <a:pt x="542036" y="174434"/>
                                </a:lnTo>
                                <a:lnTo>
                                  <a:pt x="667931" y="174434"/>
                                </a:lnTo>
                                <a:close/>
                              </a:path>
                              <a:path w="1458595" h="174625">
                                <a:moveTo>
                                  <a:pt x="911199" y="0"/>
                                </a:moveTo>
                                <a:lnTo>
                                  <a:pt x="849947" y="0"/>
                                </a:lnTo>
                                <a:lnTo>
                                  <a:pt x="849947" y="64770"/>
                                </a:lnTo>
                                <a:lnTo>
                                  <a:pt x="754062" y="64770"/>
                                </a:lnTo>
                                <a:lnTo>
                                  <a:pt x="754062" y="0"/>
                                </a:lnTo>
                                <a:lnTo>
                                  <a:pt x="692797" y="0"/>
                                </a:lnTo>
                                <a:lnTo>
                                  <a:pt x="692797" y="64770"/>
                                </a:lnTo>
                                <a:lnTo>
                                  <a:pt x="692759" y="109220"/>
                                </a:lnTo>
                                <a:lnTo>
                                  <a:pt x="692708" y="173990"/>
                                </a:lnTo>
                                <a:lnTo>
                                  <a:pt x="753986" y="173990"/>
                                </a:lnTo>
                                <a:lnTo>
                                  <a:pt x="753986" y="109220"/>
                                </a:lnTo>
                                <a:lnTo>
                                  <a:pt x="849858" y="109220"/>
                                </a:lnTo>
                                <a:lnTo>
                                  <a:pt x="849858" y="173990"/>
                                </a:lnTo>
                                <a:lnTo>
                                  <a:pt x="911123" y="173990"/>
                                </a:lnTo>
                                <a:lnTo>
                                  <a:pt x="911123" y="109220"/>
                                </a:lnTo>
                                <a:lnTo>
                                  <a:pt x="911161" y="64770"/>
                                </a:lnTo>
                                <a:lnTo>
                                  <a:pt x="911199" y="0"/>
                                </a:lnTo>
                                <a:close/>
                              </a:path>
                              <a:path w="1458595" h="174625">
                                <a:moveTo>
                                  <a:pt x="1122807" y="174434"/>
                                </a:moveTo>
                                <a:lnTo>
                                  <a:pt x="1084529" y="49555"/>
                                </a:lnTo>
                                <a:lnTo>
                                  <a:pt x="1057579" y="30175"/>
                                </a:lnTo>
                                <a:lnTo>
                                  <a:pt x="996327" y="30175"/>
                                </a:lnTo>
                                <a:lnTo>
                                  <a:pt x="929500" y="174434"/>
                                </a:lnTo>
                                <a:lnTo>
                                  <a:pt x="982497" y="174434"/>
                                </a:lnTo>
                                <a:lnTo>
                                  <a:pt x="1014437" y="71081"/>
                                </a:lnTo>
                                <a:lnTo>
                                  <a:pt x="1038479" y="71081"/>
                                </a:lnTo>
                                <a:lnTo>
                                  <a:pt x="1048740" y="104965"/>
                                </a:lnTo>
                                <a:lnTo>
                                  <a:pt x="1017689" y="104965"/>
                                </a:lnTo>
                                <a:lnTo>
                                  <a:pt x="1006309" y="142100"/>
                                </a:lnTo>
                                <a:lnTo>
                                  <a:pt x="1059992" y="142100"/>
                                </a:lnTo>
                                <a:lnTo>
                                  <a:pt x="1069784" y="174434"/>
                                </a:lnTo>
                                <a:lnTo>
                                  <a:pt x="1122807" y="174434"/>
                                </a:lnTo>
                                <a:close/>
                              </a:path>
                              <a:path w="1458595" h="174625">
                                <a:moveTo>
                                  <a:pt x="1286014" y="174434"/>
                                </a:moveTo>
                                <a:lnTo>
                                  <a:pt x="1274546" y="142900"/>
                                </a:lnTo>
                                <a:lnTo>
                                  <a:pt x="1186243" y="142900"/>
                                </a:lnTo>
                                <a:lnTo>
                                  <a:pt x="1186256" y="30175"/>
                                </a:lnTo>
                                <a:lnTo>
                                  <a:pt x="1135532" y="30175"/>
                                </a:lnTo>
                                <a:lnTo>
                                  <a:pt x="1135532" y="153517"/>
                                </a:lnTo>
                                <a:lnTo>
                                  <a:pt x="1136510" y="164744"/>
                                </a:lnTo>
                                <a:lnTo>
                                  <a:pt x="1140193" y="171056"/>
                                </a:lnTo>
                                <a:lnTo>
                                  <a:pt x="1147686" y="173824"/>
                                </a:lnTo>
                                <a:lnTo>
                                  <a:pt x="1160119" y="174434"/>
                                </a:lnTo>
                                <a:lnTo>
                                  <a:pt x="1286014" y="174434"/>
                                </a:lnTo>
                                <a:close/>
                              </a:path>
                              <a:path w="1458595" h="174625">
                                <a:moveTo>
                                  <a:pt x="1458429" y="53797"/>
                                </a:moveTo>
                                <a:lnTo>
                                  <a:pt x="1456486" y="45897"/>
                                </a:lnTo>
                                <a:lnTo>
                                  <a:pt x="1451305" y="38239"/>
                                </a:lnTo>
                                <a:lnTo>
                                  <a:pt x="1443837" y="32461"/>
                                </a:lnTo>
                                <a:lnTo>
                                  <a:pt x="1435049" y="30175"/>
                                </a:lnTo>
                                <a:lnTo>
                                  <a:pt x="1318755" y="30175"/>
                                </a:lnTo>
                                <a:lnTo>
                                  <a:pt x="1295273" y="152895"/>
                                </a:lnTo>
                                <a:lnTo>
                                  <a:pt x="1297584" y="160464"/>
                                </a:lnTo>
                                <a:lnTo>
                                  <a:pt x="1303540" y="167398"/>
                                </a:lnTo>
                                <a:lnTo>
                                  <a:pt x="1311694" y="172466"/>
                                </a:lnTo>
                                <a:lnTo>
                                  <a:pt x="1320596" y="174421"/>
                                </a:lnTo>
                                <a:lnTo>
                                  <a:pt x="1432979" y="174421"/>
                                </a:lnTo>
                                <a:lnTo>
                                  <a:pt x="1458366" y="133896"/>
                                </a:lnTo>
                                <a:lnTo>
                                  <a:pt x="1352981" y="133908"/>
                                </a:lnTo>
                                <a:lnTo>
                                  <a:pt x="1346593" y="131305"/>
                                </a:lnTo>
                                <a:lnTo>
                                  <a:pt x="1346606" y="74244"/>
                                </a:lnTo>
                                <a:lnTo>
                                  <a:pt x="1352181" y="70700"/>
                                </a:lnTo>
                                <a:lnTo>
                                  <a:pt x="1458417" y="70713"/>
                                </a:lnTo>
                                <a:lnTo>
                                  <a:pt x="1458429" y="53797"/>
                                </a:lnTo>
                                <a:close/>
                              </a:path>
                            </a:pathLst>
                          </a:custGeom>
                          <a:solidFill>
                            <a:srgbClr val="005199"/>
                          </a:solidFill>
                        </wps:spPr>
                        <wps:bodyPr wrap="square" lIns="0" tIns="0" rIns="0" bIns="0" rtlCol="0">
                          <a:prstTxWarp prst="textNoShape">
                            <a:avLst/>
                          </a:prstTxWarp>
                          <a:noAutofit/>
                        </wps:bodyPr>
                      </wps:wsp>
                      <pic:pic xmlns:pic="http://schemas.openxmlformats.org/drawingml/2006/picture">
                        <pic:nvPicPr>
                          <pic:cNvPr id="18" name="Image 18"/>
                          <pic:cNvPicPr/>
                        </pic:nvPicPr>
                        <pic:blipFill>
                          <a:blip r:embed="rId13" cstate="print"/>
                          <a:stretch>
                            <a:fillRect/>
                          </a:stretch>
                        </pic:blipFill>
                        <pic:spPr>
                          <a:xfrm>
                            <a:off x="6921271" y="1454170"/>
                            <a:ext cx="181051" cy="144259"/>
                          </a:xfrm>
                          <a:prstGeom prst="rect">
                            <a:avLst/>
                          </a:prstGeom>
                        </pic:spPr>
                      </pic:pic>
                      <pic:pic xmlns:pic="http://schemas.openxmlformats.org/drawingml/2006/picture">
                        <pic:nvPicPr>
                          <pic:cNvPr id="19" name="Image 19"/>
                          <pic:cNvPicPr/>
                        </pic:nvPicPr>
                        <pic:blipFill>
                          <a:blip r:embed="rId14" cstate="print"/>
                          <a:stretch>
                            <a:fillRect/>
                          </a:stretch>
                        </pic:blipFill>
                        <pic:spPr>
                          <a:xfrm>
                            <a:off x="6729440" y="1454171"/>
                            <a:ext cx="170040" cy="144246"/>
                          </a:xfrm>
                          <a:prstGeom prst="rect">
                            <a:avLst/>
                          </a:prstGeom>
                        </pic:spPr>
                      </pic:pic>
                      <pic:pic xmlns:pic="http://schemas.openxmlformats.org/drawingml/2006/picture">
                        <pic:nvPicPr>
                          <pic:cNvPr id="20" name="Image 20"/>
                          <pic:cNvPicPr/>
                        </pic:nvPicPr>
                        <pic:blipFill>
                          <a:blip r:embed="rId15" cstate="print"/>
                          <a:stretch>
                            <a:fillRect/>
                          </a:stretch>
                        </pic:blipFill>
                        <pic:spPr>
                          <a:xfrm>
                            <a:off x="5046724" y="1759419"/>
                            <a:ext cx="2035540" cy="58371"/>
                          </a:xfrm>
                          <a:prstGeom prst="rect">
                            <a:avLst/>
                          </a:prstGeom>
                        </pic:spPr>
                      </pic:pic>
                      <wps:wsp>
                        <wps:cNvPr id="21" name="Graphic 21"/>
                        <wps:cNvSpPr/>
                        <wps:spPr>
                          <a:xfrm>
                            <a:off x="5046700" y="1668474"/>
                            <a:ext cx="2056130" cy="149860"/>
                          </a:xfrm>
                          <a:custGeom>
                            <a:avLst/>
                            <a:gdLst/>
                            <a:ahLst/>
                            <a:cxnLst/>
                            <a:rect l="l" t="t" r="r" b="b"/>
                            <a:pathLst>
                              <a:path w="2056130" h="149860">
                                <a:moveTo>
                                  <a:pt x="2055609" y="140804"/>
                                </a:moveTo>
                                <a:lnTo>
                                  <a:pt x="2053653" y="138925"/>
                                </a:lnTo>
                                <a:lnTo>
                                  <a:pt x="2046655" y="138925"/>
                                </a:lnTo>
                                <a:lnTo>
                                  <a:pt x="2044611" y="140804"/>
                                </a:lnTo>
                                <a:lnTo>
                                  <a:pt x="2044611" y="147434"/>
                                </a:lnTo>
                                <a:lnTo>
                                  <a:pt x="2046655" y="149313"/>
                                </a:lnTo>
                                <a:lnTo>
                                  <a:pt x="2053653" y="149313"/>
                                </a:lnTo>
                                <a:lnTo>
                                  <a:pt x="2055609" y="147434"/>
                                </a:lnTo>
                                <a:lnTo>
                                  <a:pt x="2055609" y="144119"/>
                                </a:lnTo>
                                <a:lnTo>
                                  <a:pt x="2055609" y="140804"/>
                                </a:lnTo>
                                <a:close/>
                              </a:path>
                              <a:path w="2056130" h="149860">
                                <a:moveTo>
                                  <a:pt x="2055609" y="3810"/>
                                </a:moveTo>
                                <a:lnTo>
                                  <a:pt x="2053018" y="3810"/>
                                </a:lnTo>
                                <a:lnTo>
                                  <a:pt x="2053018" y="0"/>
                                </a:lnTo>
                                <a:lnTo>
                                  <a:pt x="0" y="0"/>
                                </a:lnTo>
                                <a:lnTo>
                                  <a:pt x="0" y="3810"/>
                                </a:lnTo>
                                <a:lnTo>
                                  <a:pt x="0" y="16510"/>
                                </a:lnTo>
                                <a:lnTo>
                                  <a:pt x="0" y="20320"/>
                                </a:lnTo>
                                <a:lnTo>
                                  <a:pt x="2053894" y="20320"/>
                                </a:lnTo>
                                <a:lnTo>
                                  <a:pt x="2053894" y="16510"/>
                                </a:lnTo>
                                <a:lnTo>
                                  <a:pt x="2055609" y="16510"/>
                                </a:lnTo>
                                <a:lnTo>
                                  <a:pt x="2055609" y="3810"/>
                                </a:lnTo>
                                <a:close/>
                              </a:path>
                            </a:pathLst>
                          </a:custGeom>
                          <a:solidFill>
                            <a:srgbClr val="77787B"/>
                          </a:solidFill>
                        </wps:spPr>
                        <wps:bodyPr wrap="square" lIns="0" tIns="0" rIns="0" bIns="0" rtlCol="0">
                          <a:prstTxWarp prst="textNoShape">
                            <a:avLst/>
                          </a:prstTxWarp>
                          <a:noAutofit/>
                        </wps:bodyPr>
                      </wps:wsp>
                      <pic:pic xmlns:pic="http://schemas.openxmlformats.org/drawingml/2006/picture">
                        <pic:nvPicPr>
                          <pic:cNvPr id="22" name="Image 22"/>
                          <pic:cNvPicPr/>
                        </pic:nvPicPr>
                        <pic:blipFill>
                          <a:blip r:embed="rId16" cstate="print"/>
                          <a:stretch>
                            <a:fillRect/>
                          </a:stretch>
                        </pic:blipFill>
                        <pic:spPr>
                          <a:xfrm>
                            <a:off x="5953864" y="930325"/>
                            <a:ext cx="240741" cy="76923"/>
                          </a:xfrm>
                          <a:prstGeom prst="rect">
                            <a:avLst/>
                          </a:prstGeom>
                        </pic:spPr>
                      </pic:pic>
                      <wps:wsp>
                        <wps:cNvPr id="23" name="Graphic 23"/>
                        <wps:cNvSpPr/>
                        <wps:spPr>
                          <a:xfrm>
                            <a:off x="5867174" y="848165"/>
                            <a:ext cx="415925" cy="159385"/>
                          </a:xfrm>
                          <a:custGeom>
                            <a:avLst/>
                            <a:gdLst/>
                            <a:ahLst/>
                            <a:cxnLst/>
                            <a:rect l="l" t="t" r="r" b="b"/>
                            <a:pathLst>
                              <a:path w="415925" h="159385">
                                <a:moveTo>
                                  <a:pt x="207441" y="0"/>
                                </a:moveTo>
                                <a:lnTo>
                                  <a:pt x="159560" y="5407"/>
                                </a:lnTo>
                                <a:lnTo>
                                  <a:pt x="115413" y="20838"/>
                                </a:lnTo>
                                <a:lnTo>
                                  <a:pt x="76193" y="45107"/>
                                </a:lnTo>
                                <a:lnTo>
                                  <a:pt x="43090" y="77027"/>
                                </a:lnTo>
                                <a:lnTo>
                                  <a:pt x="17295" y="115414"/>
                                </a:lnTo>
                                <a:lnTo>
                                  <a:pt x="0" y="159080"/>
                                </a:lnTo>
                                <a:lnTo>
                                  <a:pt x="47180" y="159080"/>
                                </a:lnTo>
                                <a:lnTo>
                                  <a:pt x="71626" y="113399"/>
                                </a:lnTo>
                                <a:lnTo>
                                  <a:pt x="108213" y="77416"/>
                                </a:lnTo>
                                <a:lnTo>
                                  <a:pt x="154254" y="53838"/>
                                </a:lnTo>
                                <a:lnTo>
                                  <a:pt x="207060" y="45377"/>
                                </a:lnTo>
                                <a:lnTo>
                                  <a:pt x="259867" y="53838"/>
                                </a:lnTo>
                                <a:lnTo>
                                  <a:pt x="305908" y="77416"/>
                                </a:lnTo>
                                <a:lnTo>
                                  <a:pt x="342495" y="113399"/>
                                </a:lnTo>
                                <a:lnTo>
                                  <a:pt x="366941" y="159080"/>
                                </a:lnTo>
                                <a:lnTo>
                                  <a:pt x="415772" y="159080"/>
                                </a:lnTo>
                                <a:lnTo>
                                  <a:pt x="398324" y="115414"/>
                                </a:lnTo>
                                <a:lnTo>
                                  <a:pt x="372335" y="77027"/>
                                </a:lnTo>
                                <a:lnTo>
                                  <a:pt x="339029" y="45107"/>
                                </a:lnTo>
                                <a:lnTo>
                                  <a:pt x="299629" y="20838"/>
                                </a:lnTo>
                                <a:lnTo>
                                  <a:pt x="255359" y="5407"/>
                                </a:lnTo>
                                <a:lnTo>
                                  <a:pt x="207441" y="0"/>
                                </a:lnTo>
                                <a:close/>
                              </a:path>
                            </a:pathLst>
                          </a:custGeom>
                          <a:solidFill>
                            <a:srgbClr val="005199"/>
                          </a:solidFill>
                        </wps:spPr>
                        <wps:bodyPr wrap="square" lIns="0" tIns="0" rIns="0" bIns="0" rtlCol="0">
                          <a:prstTxWarp prst="textNoShape">
                            <a:avLst/>
                          </a:prstTxWarp>
                          <a:noAutofit/>
                        </wps:bodyPr>
                      </wps:wsp>
                      <wps:wsp>
                        <wps:cNvPr id="24" name="Graphic 24"/>
                        <wps:cNvSpPr/>
                        <wps:spPr>
                          <a:xfrm>
                            <a:off x="5858682" y="1044032"/>
                            <a:ext cx="431800" cy="236220"/>
                          </a:xfrm>
                          <a:custGeom>
                            <a:avLst/>
                            <a:gdLst/>
                            <a:ahLst/>
                            <a:cxnLst/>
                            <a:rect l="l" t="t" r="r" b="b"/>
                            <a:pathLst>
                              <a:path w="431800" h="236220">
                                <a:moveTo>
                                  <a:pt x="430974" y="0"/>
                                </a:moveTo>
                                <a:lnTo>
                                  <a:pt x="303542" y="0"/>
                                </a:lnTo>
                                <a:lnTo>
                                  <a:pt x="304990" y="6426"/>
                                </a:lnTo>
                                <a:lnTo>
                                  <a:pt x="305765" y="13106"/>
                                </a:lnTo>
                                <a:lnTo>
                                  <a:pt x="305765" y="19964"/>
                                </a:lnTo>
                                <a:lnTo>
                                  <a:pt x="298743" y="54925"/>
                                </a:lnTo>
                                <a:lnTo>
                                  <a:pt x="279595" y="83473"/>
                                </a:lnTo>
                                <a:lnTo>
                                  <a:pt x="251195" y="102721"/>
                                </a:lnTo>
                                <a:lnTo>
                                  <a:pt x="216420" y="109778"/>
                                </a:lnTo>
                                <a:lnTo>
                                  <a:pt x="181636" y="102721"/>
                                </a:lnTo>
                                <a:lnTo>
                                  <a:pt x="153228" y="83473"/>
                                </a:lnTo>
                                <a:lnTo>
                                  <a:pt x="134074" y="54925"/>
                                </a:lnTo>
                                <a:lnTo>
                                  <a:pt x="127050" y="19964"/>
                                </a:lnTo>
                                <a:lnTo>
                                  <a:pt x="127050" y="13106"/>
                                </a:lnTo>
                                <a:lnTo>
                                  <a:pt x="127825" y="6426"/>
                                </a:lnTo>
                                <a:lnTo>
                                  <a:pt x="129286" y="0"/>
                                </a:lnTo>
                                <a:lnTo>
                                  <a:pt x="1193" y="0"/>
                                </a:lnTo>
                                <a:lnTo>
                                  <a:pt x="0" y="12395"/>
                                </a:lnTo>
                                <a:lnTo>
                                  <a:pt x="0" y="18364"/>
                                </a:lnTo>
                                <a:lnTo>
                                  <a:pt x="5757" y="68273"/>
                                </a:lnTo>
                                <a:lnTo>
                                  <a:pt x="22133" y="114061"/>
                                </a:lnTo>
                                <a:lnTo>
                                  <a:pt x="47786" y="154430"/>
                                </a:lnTo>
                                <a:lnTo>
                                  <a:pt x="81372" y="188085"/>
                                </a:lnTo>
                                <a:lnTo>
                                  <a:pt x="121549" y="213730"/>
                                </a:lnTo>
                                <a:lnTo>
                                  <a:pt x="166975" y="230067"/>
                                </a:lnTo>
                                <a:lnTo>
                                  <a:pt x="216306" y="235800"/>
                                </a:lnTo>
                                <a:lnTo>
                                  <a:pt x="265601" y="230067"/>
                                </a:lnTo>
                                <a:lnTo>
                                  <a:pt x="310898" y="213730"/>
                                </a:lnTo>
                                <a:lnTo>
                                  <a:pt x="350891" y="188085"/>
                                </a:lnTo>
                                <a:lnTo>
                                  <a:pt x="384272" y="154430"/>
                                </a:lnTo>
                                <a:lnTo>
                                  <a:pt x="409734" y="114061"/>
                                </a:lnTo>
                                <a:lnTo>
                                  <a:pt x="425970" y="68273"/>
                                </a:lnTo>
                                <a:lnTo>
                                  <a:pt x="431673" y="18364"/>
                                </a:lnTo>
                                <a:lnTo>
                                  <a:pt x="431431" y="6210"/>
                                </a:lnTo>
                                <a:lnTo>
                                  <a:pt x="430974" y="0"/>
                                </a:lnTo>
                                <a:close/>
                              </a:path>
                            </a:pathLst>
                          </a:custGeom>
                          <a:solidFill>
                            <a:srgbClr val="77787B"/>
                          </a:solidFill>
                        </wps:spPr>
                        <wps:bodyPr wrap="square" lIns="0" tIns="0" rIns="0" bIns="0" rtlCol="0">
                          <a:prstTxWarp prst="textNoShape">
                            <a:avLst/>
                          </a:prstTxWarp>
                          <a:noAutofit/>
                        </wps:bodyPr>
                      </wps:wsp>
                    </wpg:wgp>
                  </a:graphicData>
                </a:graphic>
              </wp:anchor>
            </w:drawing>
          </mc:Choice>
          <mc:Fallback>
            <w:pict>
              <v:group w14:anchorId="4EC2E58C" id="Group 13" o:spid="_x0000_s1026" style="position:absolute;margin-left:0;margin-top:0;width:595.2pt;height:841.9pt;z-index:-251592703;mso-wrap-distance-left:0;mso-wrap-distance-right:0;mso-position-horizontal:left;mso-position-horizontal-relative:page;mso-position-vertical:bottom;mso-position-vertical-relative:page" coordsize="75590,1069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&#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z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CcUAFFFFABRRRQAUUUHigAooHSigAooooAKKAc0UAFF&#10;G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&#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&#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4" o:spid="_x0000_s1027" type="#_x0000_t75" alt="A ring is shown in a close up shot.  Description generated by AI" style="position:absolute;width:75590;height:106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">
                  <v:imagedata r:id="rId17" o:title="A ring is shown in a close up shot"/>
                </v:shape>
                <v:shape id="Graphic 15" o:spid="_x0000_s1028" style="position:absolute;left:53813;top:14541;width:3715;height:1448;visibility:visible;mso-wrap-style:square;v-text-anchor:top" coordsize="371475,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" path="m193306,l140309,,108369,103339r-24041,l53022,,,,38277,124866r26950,19393l126492,144259r8597,-1892l143154,137566r6490,-6426l153466,124383,193306,xem370916,144259l332638,19380,305689,,244424,,177609,144259r52997,l262547,40906r24041,l296849,74790r-31051,l254431,111925r53671,l317893,144259r53023,xe" fillcolor="#005199" stroked="f">
                  <v:path arrowok="t"/>
                </v:shape>
                <v:shape id="Image 16" o:spid="_x0000_s1029" type="#_x0000_t75" style="position:absolute;left:50467;top:14240;width:1825;height:1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">
                  <v:imagedata r:id="rId18" o:title=""/>
                </v:shape>
                <v:shape id="Graphic 17" o:spid="_x0000_s1030" style="position:absolute;left:52486;top:14239;width:14586;height:1747;visibility:visible;mso-wrap-style:square;v-text-anchor:top" coordsize="1458595,17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" path="m150482,174434l139014,142900r-88303,l50800,30175r-50712,l,153517r977,11227l4660,171056r7506,2768l24587,174434r125895,xem667931,174434r-64,-31534l568159,142900r13,-112725l517461,30175r-13,123342l518426,164744r3683,6312l529615,173824r12421,610l667931,174434xem911199,l849947,r,64770l754062,64770,754062,,692797,r,64770l692759,109220r-51,64770l753986,173990r,-64770l849858,109220r,64770l911123,173990r,-64770l911161,64770,911199,xem1122807,174434l1084529,49555,1057579,30175r-61252,l929500,174434r52997,l1014437,71081r24042,l1048740,104965r-31051,l1006309,142100r53683,l1069784,174434r53023,xem1286014,174434r-11468,-31534l1186243,142900r13,-112725l1135532,30175r,123342l1136510,164744r3683,6312l1147686,173824r12433,610l1286014,174434xem1458429,53797r-1943,-7900l1451305,38239r-7468,-5778l1435049,30175r-116294,l1295273,152895r2311,7569l1303540,167398r8154,5068l1320596,174421r112383,l1458366,133896r-105385,12l1346593,131305r13,-57061l1352181,70700r106236,13l1458429,53797xe" fillcolor="#005199" stroked="f">
                  <v:path arrowok="t"/>
                </v:shape>
                <v:shape id="Image 18" o:spid="_x0000_s1031" type="#_x0000_t75" style="position:absolute;left:69212;top:14541;width:1811;height:1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">
                  <v:imagedata r:id="rId19" o:title=""/>
                </v:shape>
                <v:shape id="Image 19" o:spid="_x0000_s1032" type="#_x0000_t75" style="position:absolute;left:67294;top:14541;width:1700;height:1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">
                  <v:imagedata r:id="rId20" o:title=""/>
                </v:shape>
                <v:shape id="Image 20" o:spid="_x0000_s1033" type="#_x0000_t75" style="position:absolute;left:50467;top:17594;width:20355;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">
                  <v:imagedata r:id="rId21" o:title=""/>
                </v:shape>
                <v:shape id="Graphic 21" o:spid="_x0000_s1034" style="position:absolute;left:50467;top:16684;width:20561;height:1499;visibility:visible;mso-wrap-style:square;v-text-anchor:top" coordsize="2056130,14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" path="m2055609,140804r-1956,-1879l2046655,138925r-2044,1879l2044611,147434r2044,1879l2053653,149313r1956,-1879l2055609,144119r,-3315xem2055609,3810r-2591,l2053018,,,,,3810,,16510r,3810l2053894,20320r,-3810l2055609,16510r,-12700xe" fillcolor="#77787b" stroked="f">
                  <v:path arrowok="t"/>
                </v:shape>
                <v:shape id="Image 22" o:spid="_x0000_s1035" type="#_x0000_t75" style="position:absolute;left:59538;top:9303;width:2408;height: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">
                  <v:imagedata r:id="rId22" o:title=""/>
                </v:shape>
                <v:shape id="Graphic 23" o:spid="_x0000_s1036" style="position:absolute;left:58671;top:8481;width:4159;height:1594;visibility:visible;mso-wrap-style:square;v-text-anchor:top" coordsize="415925,159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" path="m207441,l159560,5407,115413,20838,76193,45107,43090,77027,17295,115414,,159080r47180,l71626,113399,108213,77416,154254,53838r52806,-8461l259867,53838r46041,23578l342495,113399r24446,45681l415772,159080,398324,115414,372335,77027,339029,45107,299629,20838,255359,5407,207441,xe" fillcolor="#005199" stroked="f">
                  <v:path arrowok="t"/>
                </v:shape>
                <v:shape id="Graphic 24" o:spid="_x0000_s1037" style="position:absolute;left:58586;top:10440;width:4318;height:2362;visibility:visible;mso-wrap-style:square;v-text-anchor:top" coordsize="431800,236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" path="m430974,l303542,r1448,6426l305765,13106r,6858l298743,54925,279595,83473r-28400,19248l216420,109778r-34784,-7057l153228,83473,134074,54925,127050,19964r,-6858l127825,6426,129286,,1193,,,12395r,5969l5757,68273r16376,45788l47786,154430r33586,33655l121549,213730r45426,16337l216306,235800r49295,-5733l310898,213730r39993,-25645l384272,154430r25462,-40369l425970,68273r5703,-49909l431431,6210,430974,xe" fillcolor="#77787b" stroked="f">
                  <v:path arrowok="t"/>
                </v:shape>
                <w10:wrap anchorx="page" anchory="page"/>
              </v:group>
            </w:pict>
          </mc:Fallback>
        </mc:AlternateContent>
      </w:r>
      <w:r>
        <w:rPr>
          <w:noProof/>
        </w:rPr>
        <mc:AlternateContent>
          <mc:Choice Requires="wps">
            <w:drawing>
              <wp:anchor distT="0" distB="0" distL="114300" distR="114300" simplePos="0" relativeHeight="251713537" behindDoc="0" locked="0" layoutInCell="1" allowOverlap="1" wp14:anchorId="613F9E5D" wp14:editId="45014A0C">
                <wp:simplePos x="0" y="0"/>
                <wp:positionH relativeFrom="margin">
                  <wp:align>left</wp:align>
                </wp:positionH>
                <wp:positionV relativeFrom="paragraph">
                  <wp:posOffset>3779520</wp:posOffset>
                </wp:positionV>
                <wp:extent cx="3704590" cy="1970405"/>
                <wp:effectExtent l="0" t="0" r="0" b="0"/>
                <wp:wrapNone/>
                <wp:docPr id="1994251667" name="Text Box 3"/>
                <wp:cNvGraphicFramePr/>
                <a:graphic xmlns:a="http://schemas.openxmlformats.org/drawingml/2006/main">
                  <a:graphicData uri="http://schemas.microsoft.com/office/word/2010/wordprocessingShape">
                    <wps:wsp>
                      <wps:cNvSpPr txBox="1"/>
                      <wps:spPr>
                        <a:xfrm>
                          <a:off x="0" y="0"/>
                          <a:ext cx="3704590" cy="1970405"/>
                        </a:xfrm>
                        <a:prstGeom prst="rect">
                          <a:avLst/>
                        </a:prstGeom>
                        <a:noFill/>
                        <a:ln w="6350">
                          <a:noFill/>
                        </a:ln>
                      </wps:spPr>
                      <wps:txbx>
                        <w:txbxContent>
                          <w:p w14:paraId="4C90E6E8" w14:textId="391A3AE3" w:rsidR="007730BA" w:rsidRPr="003C03A0" w:rsidRDefault="00B20469" w:rsidP="007730BA">
                            <w:pPr>
                              <w:pStyle w:val="BodyText"/>
                              <w:rPr>
                                <w:rFonts w:ascii="Zona Pro" w:hAnsi="Zona Pro" w:cs="Zona Pro"/>
                                <w:b/>
                                <w:bCs/>
                                <w:color w:val="3F3E3E"/>
                                <w:sz w:val="92"/>
                                <w:szCs w:val="92"/>
                              </w:rPr>
                            </w:pPr>
                            <w:r w:rsidRPr="00B20469">
                              <w:rPr>
                                <w:rFonts w:ascii="Arial" w:hAnsi="Arial" w:cs="Arial"/>
                                <w:b/>
                                <w:bCs/>
                                <w:color w:val="385490"/>
                                <w:sz w:val="92"/>
                                <w:szCs w:val="92"/>
                                <w:lang w:val="en-US"/>
                              </w:rPr>
                              <w:t>Q1</w:t>
                            </w:r>
                            <w:r w:rsidR="007730BA" w:rsidRPr="00B20469">
                              <w:rPr>
                                <w:rFonts w:ascii="Arial Black" w:hAnsi="Arial Black" w:cs="Zona Pro"/>
                                <w:b/>
                                <w:bCs/>
                                <w:color w:val="595959" w:themeColor="text1" w:themeTint="A6"/>
                                <w:sz w:val="92"/>
                                <w:szCs w:val="92"/>
                              </w:rPr>
                              <w:t>'26</w:t>
                            </w:r>
                          </w:p>
                          <w:p w14:paraId="452FB79B" w14:textId="225AE95A" w:rsidR="00C42922" w:rsidRPr="00B20469" w:rsidRDefault="00BF2C6A" w:rsidP="00C42922">
                            <w:pPr>
                              <w:pStyle w:val="BasicParagraph"/>
                              <w:spacing w:line="360" w:lineRule="auto"/>
                              <w:rPr>
                                <w:rFonts w:ascii="Verdana" w:hAnsi="Verdana" w:cs="Zona Pro"/>
                                <w:caps/>
                                <w:color w:val="595959" w:themeColor="text1" w:themeTint="A6"/>
                                <w:sz w:val="40"/>
                                <w:szCs w:val="38"/>
                              </w:rPr>
                            </w:pPr>
                            <w:r w:rsidRPr="00B20469">
                              <w:rPr>
                                <w:rFonts w:ascii="Verdana" w:hAnsi="Verdana" w:cs="Zona Pro"/>
                                <w:caps/>
                                <w:color w:val="595959" w:themeColor="text1" w:themeTint="A6"/>
                                <w:sz w:val="40"/>
                                <w:szCs w:val="38"/>
                              </w:rPr>
                              <w:t>Trading update</w:t>
                            </w:r>
                          </w:p>
                          <w:p w14:paraId="08B25960" w14:textId="7ADCB732" w:rsidR="00C42922" w:rsidRPr="00BF2C6A" w:rsidRDefault="00C42922" w:rsidP="00C42922">
                            <w:pPr>
                              <w:pStyle w:val="BodyText"/>
                              <w:rPr>
                                <w:rFonts w:ascii="Ubuntu" w:hAnsi="Ubuntu"/>
                              </w:rPr>
                            </w:pPr>
                            <w:r w:rsidRPr="00BF2C6A">
                              <w:rPr>
                                <w:rFonts w:ascii="Ubuntu" w:hAnsi="Ubuntu" w:cs="Zona Pro"/>
                                <w:color w:val="595959" w:themeColor="text1" w:themeTint="A6"/>
                                <w:sz w:val="50"/>
                                <w:szCs w:val="50"/>
                              </w:rPr>
                              <w:t>ΔΕΛΤΙΟ 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13F9E5D" id="_x0000_t202" coordsize="21600,21600" o:spt="202" path="m,l,21600r21600,l21600,xe">
                <v:stroke joinstyle="miter"/>
                <v:path gradientshapeok="t" o:connecttype="rect"/>
              </v:shapetype>
              <v:shape id="Text Box 3" o:spid="_x0000_s1026" type="#_x0000_t202" style="position:absolute;margin-left:0;margin-top:297.6pt;width:291.7pt;height:155.15pt;z-index:25171353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" filled="f" stroked="f" strokeweight=".5pt">
                <v:textbox>
                  <w:txbxContent>
                    <w:p w14:paraId="4C90E6E8" w14:textId="391A3AE3" w:rsidR="007730BA" w:rsidRPr="003C03A0" w:rsidRDefault="00B20469" w:rsidP="007730BA">
                      <w:pPr>
                        <w:pStyle w:val="BodyText"/>
                        <w:rPr>
                          <w:rFonts w:ascii="Zona Pro" w:hAnsi="Zona Pro" w:cs="Zona Pro"/>
                          <w:b/>
                          <w:bCs/>
                          <w:color w:val="3F3E3E"/>
                          <w:sz w:val="92"/>
                          <w:szCs w:val="92"/>
                        </w:rPr>
                      </w:pPr>
                      <w:r w:rsidRPr="00B20469">
                        <w:rPr>
                          <w:rFonts w:ascii="Arial" w:hAnsi="Arial" w:cs="Arial"/>
                          <w:b/>
                          <w:bCs/>
                          <w:color w:val="385490"/>
                          <w:sz w:val="92"/>
                          <w:szCs w:val="92"/>
                          <w:lang w:val="en-US"/>
                        </w:rPr>
                        <w:t>Q1</w:t>
                      </w:r>
                      <w:r w:rsidR="007730BA" w:rsidRPr="00B20469">
                        <w:rPr>
                          <w:rFonts w:ascii="Arial Black" w:hAnsi="Arial Black" w:cs="Zona Pro"/>
                          <w:b/>
                          <w:bCs/>
                          <w:color w:val="595959" w:themeColor="text1" w:themeTint="A6"/>
                          <w:sz w:val="92"/>
                          <w:szCs w:val="92"/>
                        </w:rPr>
                        <w:t>'26</w:t>
                      </w:r>
                    </w:p>
                    <w:p w14:paraId="452FB79B" w14:textId="225AE95A" w:rsidR="00C42922" w:rsidRPr="00B20469" w:rsidRDefault="00BF2C6A" w:rsidP="00C42922">
                      <w:pPr>
                        <w:pStyle w:val="BasicParagraph"/>
                        <w:spacing w:line="360" w:lineRule="auto"/>
                        <w:rPr>
                          <w:rFonts w:ascii="Verdana" w:hAnsi="Verdana" w:cs="Zona Pro"/>
                          <w:caps/>
                          <w:color w:val="595959" w:themeColor="text1" w:themeTint="A6"/>
                          <w:sz w:val="40"/>
                          <w:szCs w:val="38"/>
                        </w:rPr>
                      </w:pPr>
                      <w:r w:rsidRPr="00B20469">
                        <w:rPr>
                          <w:rFonts w:ascii="Verdana" w:hAnsi="Verdana" w:cs="Zona Pro"/>
                          <w:caps/>
                          <w:color w:val="595959" w:themeColor="text1" w:themeTint="A6"/>
                          <w:sz w:val="40"/>
                          <w:szCs w:val="38"/>
                        </w:rPr>
                        <w:t>Trading update</w:t>
                      </w:r>
                    </w:p>
                    <w:p w14:paraId="08B25960" w14:textId="7ADCB732" w:rsidR="00C42922" w:rsidRPr="00BF2C6A" w:rsidRDefault="00C42922" w:rsidP="00C42922">
                      <w:pPr>
                        <w:pStyle w:val="BodyText"/>
                        <w:rPr>
                          <w:rFonts w:ascii="Ubuntu" w:hAnsi="Ubuntu"/>
                        </w:rPr>
                      </w:pPr>
                      <w:r w:rsidRPr="00BF2C6A">
                        <w:rPr>
                          <w:rFonts w:ascii="Ubuntu" w:hAnsi="Ubuntu" w:cs="Zona Pro"/>
                          <w:color w:val="595959" w:themeColor="text1" w:themeTint="A6"/>
                          <w:sz w:val="50"/>
                          <w:szCs w:val="50"/>
                        </w:rPr>
                        <w:t>ΔΕΛΤΙΟ ΤΥΠΟΥ</w:t>
                      </w:r>
                    </w:p>
                  </w:txbxContent>
                </v:textbox>
                <w10:wrap anchorx="margin"/>
              </v:shape>
            </w:pict>
          </mc:Fallback>
        </mc:AlternateContent>
      </w:r>
      <w:bookmarkStart w:id="0" w:name="_Hlk198534585"/>
      <w:bookmarkEnd w:id="0"/>
      <w:r w:rsidR="00C42922">
        <w:rPr>
          <w:noProof/>
        </w:rPr>
        <mc:AlternateContent>
          <mc:Choice Requires="wps">
            <w:drawing>
              <wp:anchor distT="0" distB="0" distL="114300" distR="114300" simplePos="0" relativeHeight="251701249" behindDoc="0" locked="0" layoutInCell="1" allowOverlap="1" wp14:anchorId="2E3D936F" wp14:editId="1E055EBC">
                <wp:simplePos x="0" y="0"/>
                <wp:positionH relativeFrom="column">
                  <wp:posOffset>92075</wp:posOffset>
                </wp:positionH>
                <wp:positionV relativeFrom="paragraph">
                  <wp:posOffset>4978679</wp:posOffset>
                </wp:positionV>
                <wp:extent cx="3263265" cy="0"/>
                <wp:effectExtent l="0" t="0" r="0" b="0"/>
                <wp:wrapNone/>
                <wp:docPr id="181368107" name="Straight Connector 4"/>
                <wp:cNvGraphicFramePr/>
                <a:graphic xmlns:a="http://schemas.openxmlformats.org/drawingml/2006/main">
                  <a:graphicData uri="http://schemas.microsoft.com/office/word/2010/wordprocessingShape">
                    <wps:wsp>
                      <wps:cNvCnPr/>
                      <wps:spPr>
                        <a:xfrm>
                          <a:off x="0" y="0"/>
                          <a:ext cx="3263265"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FAEE941" id="Straight Connector 4" o:spid="_x0000_s1026" style="position:absolute;z-index:251701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5pt,392pt" to="264.2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" strokecolor="#5a5a5a [2109]"/>
            </w:pict>
          </mc:Fallback>
        </mc:AlternateContent>
      </w:r>
      <w:sdt>
        <w:sdtPr>
          <w:id w:val="584587639"/>
          <w:docPartObj>
            <w:docPartGallery w:val="Cover Pages"/>
            <w:docPartUnique/>
          </w:docPartObj>
        </w:sdtPr>
        <w:sdtEndPr>
          <w:rPr>
            <w:rFonts w:ascii="Arial" w:eastAsia="Arial" w:hAnsi="Arial" w:cs="Arial"/>
            <w:noProof/>
            <w:lang w:val="en-US"/>
          </w:rPr>
        </w:sdtEndPr>
        <w:sdtContent>
          <w:r w:rsidR="009E476B">
            <w:rPr>
              <w:rFonts w:ascii="Arial" w:eastAsia="Arial" w:hAnsi="Arial" w:cs="Arial"/>
              <w:noProof/>
              <w:lang w:val="en-US"/>
            </w:rPr>
            <w:br w:type="page"/>
          </w:r>
        </w:sdtContent>
      </w:sdt>
    </w:p>
    <w:p w14:paraId="52085F84" w14:textId="65797835" w:rsidR="004578EA" w:rsidRPr="00306EE6" w:rsidRDefault="004578EA" w:rsidP="009E476B">
      <w:pPr>
        <w:pStyle w:val="BodyText"/>
        <w:rPr>
          <w:sz w:val="17"/>
          <w:lang w:val="en-US"/>
        </w:rPr>
      </w:pPr>
    </w:p>
    <w:p w14:paraId="2645337B" w14:textId="5636ED5A" w:rsidR="000B2149" w:rsidRPr="00E842EA" w:rsidRDefault="000B2149" w:rsidP="000B4EED">
      <w:pPr>
        <w:spacing w:before="2"/>
        <w:ind w:firstLine="720"/>
        <w:jc w:val="right"/>
        <w:rPr>
          <w:b/>
          <w:bCs/>
          <w:color w:val="231F20"/>
          <w:sz w:val="45"/>
          <w:szCs w:val="45"/>
        </w:rPr>
      </w:pPr>
      <w:r w:rsidRPr="000B2149">
        <w:rPr>
          <w:b/>
          <w:bCs/>
          <w:color w:val="231F20"/>
          <w:sz w:val="24"/>
          <w:szCs w:val="24"/>
        </w:rPr>
        <w:t>Αθήνα</w:t>
      </w:r>
      <w:r w:rsidRPr="00E842EA">
        <w:rPr>
          <w:b/>
          <w:bCs/>
          <w:color w:val="231F20"/>
          <w:sz w:val="24"/>
          <w:szCs w:val="24"/>
        </w:rPr>
        <w:t xml:space="preserve">, </w:t>
      </w:r>
      <w:r w:rsidR="00BF2C6A">
        <w:rPr>
          <w:b/>
          <w:bCs/>
          <w:color w:val="231F20"/>
          <w:sz w:val="24"/>
          <w:szCs w:val="24"/>
        </w:rPr>
        <w:t>20</w:t>
      </w:r>
      <w:r w:rsidR="00D177D7" w:rsidRPr="00E842EA">
        <w:rPr>
          <w:b/>
          <w:bCs/>
          <w:sz w:val="24"/>
        </w:rPr>
        <w:t xml:space="preserve"> </w:t>
      </w:r>
      <w:r w:rsidR="00BF2C6A">
        <w:rPr>
          <w:b/>
          <w:bCs/>
          <w:sz w:val="24"/>
        </w:rPr>
        <w:t>Μαΐου</w:t>
      </w:r>
      <w:r w:rsidR="004049DA">
        <w:rPr>
          <w:b/>
          <w:bCs/>
          <w:sz w:val="24"/>
        </w:rPr>
        <w:t xml:space="preserve"> </w:t>
      </w:r>
      <w:r w:rsidRPr="00E842EA">
        <w:rPr>
          <w:b/>
          <w:bCs/>
          <w:sz w:val="24"/>
        </w:rPr>
        <w:t>202</w:t>
      </w:r>
      <w:r w:rsidR="00785223">
        <w:rPr>
          <w:b/>
          <w:bCs/>
          <w:sz w:val="24"/>
        </w:rPr>
        <w:t>6</w:t>
      </w:r>
    </w:p>
    <w:p w14:paraId="3BCC6072" w14:textId="77777777" w:rsidR="00541E86" w:rsidRPr="00E842EA" w:rsidRDefault="00541E86" w:rsidP="00951E90">
      <w:pPr>
        <w:spacing w:before="23" w:line="508" w:lineRule="exact"/>
        <w:rPr>
          <w:b/>
          <w:bCs/>
          <w:color w:val="5FAEDF"/>
          <w:position w:val="-3"/>
          <w:sz w:val="44"/>
          <w:szCs w:val="44"/>
        </w:rPr>
      </w:pPr>
    </w:p>
    <w:p w14:paraId="73DB4AEA" w14:textId="2BBF0AAE" w:rsidR="00951E90" w:rsidRPr="0027784C" w:rsidRDefault="00BF2C6A" w:rsidP="00951E90">
      <w:pPr>
        <w:spacing w:before="23" w:line="508" w:lineRule="exact"/>
        <w:rPr>
          <w:color w:val="F79646" w:themeColor="accent6"/>
          <w:sz w:val="36"/>
          <w:szCs w:val="36"/>
        </w:rPr>
      </w:pPr>
      <w:r w:rsidRPr="00BF2C6A">
        <w:rPr>
          <w:b/>
          <w:bCs/>
          <w:color w:val="5FAEDF"/>
          <w:position w:val="-3"/>
          <w:sz w:val="44"/>
          <w:szCs w:val="44"/>
        </w:rPr>
        <w:t>ΒΑΣΙΚΑ ΟΙΚΟΝΟΜΙΚΑ ΜΕΓΕΘΗ</w:t>
      </w:r>
      <w:r w:rsidRPr="00276C31">
        <w:rPr>
          <w:b/>
          <w:bCs/>
          <w:color w:val="5FAEDF"/>
          <w:position w:val="-3"/>
          <w:sz w:val="44"/>
          <w:szCs w:val="44"/>
        </w:rPr>
        <w:t xml:space="preserve"> </w:t>
      </w:r>
      <w:r w:rsidR="00A53F8C" w:rsidRPr="00D74067">
        <w:rPr>
          <w:b/>
          <w:bCs/>
          <w:color w:val="5FAEDF"/>
          <w:position w:val="-3"/>
          <w:sz w:val="44"/>
          <w:szCs w:val="44"/>
        </w:rPr>
        <w:t>Q1</w:t>
      </w:r>
      <w:r w:rsidRPr="00D74067">
        <w:rPr>
          <w:b/>
          <w:bCs/>
          <w:color w:val="5FAEDF"/>
          <w:position w:val="-3"/>
          <w:sz w:val="44"/>
          <w:szCs w:val="44"/>
        </w:rPr>
        <w:t>’26</w:t>
      </w:r>
    </w:p>
    <w:p w14:paraId="3ED5EFD7" w14:textId="77777777" w:rsidR="00951E90" w:rsidRPr="00A53F8C" w:rsidRDefault="00951E90" w:rsidP="00951E90">
      <w:pPr>
        <w:spacing w:before="23" w:line="508" w:lineRule="exact"/>
        <w:rPr>
          <w:b/>
          <w:bCs/>
          <w:color w:val="00B2E2"/>
          <w:position w:val="-3"/>
          <w:sz w:val="44"/>
          <w:szCs w:val="44"/>
        </w:rPr>
      </w:pPr>
    </w:p>
    <w:p w14:paraId="66B4EBD2" w14:textId="17DDD56F" w:rsidR="00276C31" w:rsidRPr="00276C31" w:rsidRDefault="00276C31" w:rsidP="00EA6E1F">
      <w:pPr>
        <w:spacing w:before="34" w:after="240"/>
        <w:ind w:right="-20"/>
        <w:rPr>
          <w:b/>
          <w:bCs/>
          <w:color w:val="5FAEDF"/>
          <w:spacing w:val="-2"/>
          <w:sz w:val="28"/>
        </w:rPr>
      </w:pPr>
      <w:r>
        <w:rPr>
          <w:b/>
          <w:bCs/>
          <w:color w:val="5FAEDF"/>
          <w:spacing w:val="-2"/>
          <w:sz w:val="28"/>
          <w:lang w:val="en-US"/>
        </w:rPr>
        <w:t>A</w:t>
      </w:r>
      <w:r w:rsidR="00801E71">
        <w:rPr>
          <w:b/>
          <w:bCs/>
          <w:color w:val="5FAEDF"/>
          <w:spacing w:val="-2"/>
          <w:sz w:val="28"/>
        </w:rPr>
        <w:t xml:space="preserve">ύξηση </w:t>
      </w:r>
      <w:r w:rsidRPr="00276C31">
        <w:rPr>
          <w:b/>
          <w:bCs/>
          <w:color w:val="5FAEDF"/>
          <w:spacing w:val="-2"/>
          <w:sz w:val="28"/>
        </w:rPr>
        <w:t>όγκων και ανθεκτική κερδοφορία σηματοδοτούν μια δυναμική έναρξη για το 2026.</w:t>
      </w:r>
    </w:p>
    <w:p w14:paraId="33D58E37" w14:textId="1CFB1081" w:rsidR="007949B0" w:rsidRPr="00276C31"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οικονομικά στοιχεία</w:t>
      </w:r>
    </w:p>
    <w:p w14:paraId="19F35DEE" w14:textId="6E9270B2" w:rsidR="0072194C" w:rsidRPr="006C204C" w:rsidRDefault="00BF2C6A" w:rsidP="006C204C">
      <w:pPr>
        <w:pStyle w:val="ListParagraph"/>
        <w:numPr>
          <w:ilvl w:val="0"/>
          <w:numId w:val="4"/>
        </w:numPr>
        <w:ind w:left="284" w:hanging="284"/>
        <w:rPr>
          <w:b/>
          <w:bCs/>
          <w:color w:val="231F20"/>
          <w:sz w:val="24"/>
          <w:szCs w:val="20"/>
        </w:rPr>
      </w:pPr>
      <w:r w:rsidRPr="00BF2C6A">
        <w:rPr>
          <w:b/>
          <w:bCs/>
          <w:color w:val="231F20"/>
          <w:sz w:val="24"/>
          <w:szCs w:val="20"/>
        </w:rPr>
        <w:t xml:space="preserve">Αύξηση της λειτουργικής κερδοφορίας (a-EBITDA) στα 66,2 εκατ. </w:t>
      </w:r>
      <w:r w:rsidR="00427E53">
        <w:rPr>
          <w:b/>
          <w:bCs/>
          <w:color w:val="231F20"/>
          <w:sz w:val="24"/>
          <w:szCs w:val="20"/>
        </w:rPr>
        <w:t>ευρώ</w:t>
      </w:r>
      <w:r w:rsidRPr="00BF2C6A">
        <w:rPr>
          <w:b/>
          <w:bCs/>
          <w:color w:val="231F20"/>
          <w:sz w:val="24"/>
          <w:szCs w:val="20"/>
        </w:rPr>
        <w:t xml:space="preserve">, έναντι 63,7 εκατ. </w:t>
      </w:r>
      <w:r w:rsidR="00427E53">
        <w:rPr>
          <w:b/>
          <w:bCs/>
          <w:color w:val="231F20"/>
          <w:sz w:val="24"/>
          <w:szCs w:val="20"/>
        </w:rPr>
        <w:t>ευρώ</w:t>
      </w:r>
      <w:r w:rsidRPr="00BF2C6A">
        <w:rPr>
          <w:b/>
          <w:bCs/>
          <w:color w:val="231F20"/>
          <w:sz w:val="24"/>
          <w:szCs w:val="20"/>
        </w:rPr>
        <w:t xml:space="preserve"> </w:t>
      </w:r>
      <w:r w:rsidR="00502F5B">
        <w:rPr>
          <w:b/>
          <w:bCs/>
          <w:color w:val="231F20"/>
          <w:sz w:val="24"/>
          <w:szCs w:val="20"/>
        </w:rPr>
        <w:t>της αντίστοιχης περιόδου του</w:t>
      </w:r>
      <w:r w:rsidRPr="00BF2C6A">
        <w:rPr>
          <w:b/>
          <w:bCs/>
          <w:color w:val="231F20"/>
          <w:sz w:val="24"/>
          <w:szCs w:val="20"/>
        </w:rPr>
        <w:t xml:space="preserve"> 202</w:t>
      </w:r>
      <w:r>
        <w:rPr>
          <w:b/>
          <w:bCs/>
          <w:color w:val="231F20"/>
          <w:sz w:val="24"/>
          <w:szCs w:val="20"/>
        </w:rPr>
        <w:t>5</w:t>
      </w:r>
      <w:r w:rsidR="006C204C" w:rsidRPr="006C204C">
        <w:rPr>
          <w:b/>
          <w:bCs/>
          <w:color w:val="231F20"/>
          <w:sz w:val="24"/>
          <w:szCs w:val="20"/>
        </w:rPr>
        <w:t xml:space="preserve">. </w:t>
      </w:r>
    </w:p>
    <w:p w14:paraId="2D4DB435" w14:textId="58DAED0E" w:rsidR="00914890" w:rsidRDefault="00BF2C6A" w:rsidP="00247F22">
      <w:pPr>
        <w:pStyle w:val="ListParagraph"/>
        <w:numPr>
          <w:ilvl w:val="0"/>
          <w:numId w:val="4"/>
        </w:numPr>
        <w:spacing w:before="10" w:line="276" w:lineRule="auto"/>
        <w:ind w:left="284" w:hanging="284"/>
        <w:rPr>
          <w:b/>
          <w:bCs/>
          <w:color w:val="231F20"/>
          <w:sz w:val="24"/>
          <w:szCs w:val="20"/>
        </w:rPr>
      </w:pPr>
      <w:r w:rsidRPr="00BF2C6A">
        <w:rPr>
          <w:b/>
          <w:bCs/>
          <w:color w:val="231F20"/>
          <w:sz w:val="24"/>
          <w:szCs w:val="20"/>
        </w:rPr>
        <w:t xml:space="preserve">Τα καθαρά χρηματοοικονομικά έξοδα μειώθηκαν κατά 5,7%, ή κατά 0,6 εκατ. </w:t>
      </w:r>
      <w:r w:rsidR="00427E53">
        <w:rPr>
          <w:b/>
          <w:bCs/>
          <w:color w:val="231F20"/>
          <w:sz w:val="24"/>
          <w:szCs w:val="20"/>
        </w:rPr>
        <w:t>ευρώ</w:t>
      </w:r>
      <w:r w:rsidRPr="00BF2C6A">
        <w:rPr>
          <w:b/>
          <w:bCs/>
          <w:color w:val="231F20"/>
          <w:sz w:val="24"/>
          <w:szCs w:val="20"/>
        </w:rPr>
        <w:t>, σε σύγκριση με την αντίστοιχη περίοδο του προηγούμενου έτους</w:t>
      </w:r>
      <w:r w:rsidR="00247F22" w:rsidRPr="00247F22">
        <w:rPr>
          <w:b/>
          <w:bCs/>
          <w:color w:val="231F20"/>
          <w:sz w:val="24"/>
          <w:szCs w:val="20"/>
        </w:rPr>
        <w:t>.</w:t>
      </w:r>
    </w:p>
    <w:p w14:paraId="54275E5F" w14:textId="68699928" w:rsidR="008B53DC" w:rsidRPr="00247F22" w:rsidRDefault="008B53DC" w:rsidP="00247F22">
      <w:pPr>
        <w:pStyle w:val="ListParagraph"/>
        <w:numPr>
          <w:ilvl w:val="0"/>
          <w:numId w:val="4"/>
        </w:numPr>
        <w:spacing w:before="10" w:line="276" w:lineRule="auto"/>
        <w:ind w:left="284" w:hanging="284"/>
        <w:rPr>
          <w:b/>
          <w:bCs/>
          <w:color w:val="231F20"/>
          <w:sz w:val="24"/>
          <w:szCs w:val="20"/>
        </w:rPr>
      </w:pPr>
      <w:r w:rsidRPr="008B53DC">
        <w:rPr>
          <w:b/>
          <w:bCs/>
          <w:color w:val="231F20"/>
          <w:sz w:val="24"/>
          <w:szCs w:val="20"/>
        </w:rPr>
        <w:t>Τα κέρδη προ φόρων (EBT) διαμορφώθηκαν σ</w:t>
      </w:r>
      <w:r>
        <w:rPr>
          <w:b/>
          <w:bCs/>
          <w:color w:val="231F20"/>
          <w:sz w:val="24"/>
          <w:szCs w:val="20"/>
        </w:rPr>
        <w:t>τα</w:t>
      </w:r>
      <w:r w:rsidRPr="008B53DC">
        <w:rPr>
          <w:b/>
          <w:bCs/>
          <w:color w:val="231F20"/>
          <w:sz w:val="24"/>
          <w:szCs w:val="20"/>
        </w:rPr>
        <w:t xml:space="preserve"> 67,8 εκατ. ευρώ, αυξημένα κατά 49,</w:t>
      </w:r>
      <w:r w:rsidR="00D64C2E" w:rsidRPr="00D64C2E">
        <w:rPr>
          <w:b/>
          <w:bCs/>
          <w:color w:val="231F20"/>
          <w:sz w:val="24"/>
          <w:szCs w:val="20"/>
        </w:rPr>
        <w:t>6</w:t>
      </w:r>
      <w:r w:rsidRPr="008B53DC">
        <w:rPr>
          <w:b/>
          <w:bCs/>
          <w:color w:val="231F20"/>
          <w:sz w:val="24"/>
          <w:szCs w:val="20"/>
        </w:rPr>
        <w:t xml:space="preserve">% σε σύγκριση με τα 45,3 εκατ. ευρώ του </w:t>
      </w:r>
      <w:r>
        <w:rPr>
          <w:b/>
          <w:bCs/>
          <w:color w:val="231F20"/>
          <w:sz w:val="24"/>
          <w:szCs w:val="20"/>
        </w:rPr>
        <w:t>πρώτου τριμήνου του 2025.</w:t>
      </w:r>
    </w:p>
    <w:p w14:paraId="722A7B35" w14:textId="70653B2B" w:rsidR="007949B0" w:rsidRPr="00EC55D3" w:rsidRDefault="007949B0" w:rsidP="000B4EED">
      <w:pPr>
        <w:spacing w:before="34"/>
        <w:ind w:right="-20"/>
        <w:rPr>
          <w:b/>
          <w:bCs/>
          <w:color w:val="00AEEF"/>
          <w:sz w:val="28"/>
        </w:rPr>
      </w:pPr>
    </w:p>
    <w:p w14:paraId="62C58807" w14:textId="64FD2D28"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επιχειρησιακά στοιχεία</w:t>
      </w:r>
    </w:p>
    <w:p w14:paraId="10CBF29B" w14:textId="66CF5A57" w:rsidR="003335EF" w:rsidRPr="008E3DDE" w:rsidRDefault="00276C31" w:rsidP="003B53CA">
      <w:pPr>
        <w:pStyle w:val="ListParagraph"/>
        <w:numPr>
          <w:ilvl w:val="0"/>
          <w:numId w:val="4"/>
        </w:numPr>
        <w:spacing w:before="10" w:line="276" w:lineRule="auto"/>
        <w:ind w:left="284" w:hanging="284"/>
        <w:rPr>
          <w:b/>
          <w:bCs/>
          <w:color w:val="231F20"/>
          <w:sz w:val="24"/>
          <w:szCs w:val="20"/>
        </w:rPr>
      </w:pPr>
      <w:r w:rsidRPr="00276C31">
        <w:rPr>
          <w:b/>
          <w:bCs/>
          <w:color w:val="231F20"/>
          <w:sz w:val="24"/>
          <w:szCs w:val="20"/>
        </w:rPr>
        <w:t xml:space="preserve">Ο όγκος πωλήσεων αλουμινίου αυξήθηκε κατά 7,8% σε ετήσια βάση, φθάνοντας τους 112 χιλ. τόνους, με κινητήρια δύναμη την ισχυρή απόδοση στους κλάδους μεταφορών και </w:t>
      </w:r>
      <w:r>
        <w:rPr>
          <w:b/>
          <w:bCs/>
          <w:color w:val="231F20"/>
          <w:sz w:val="24"/>
          <w:szCs w:val="20"/>
        </w:rPr>
        <w:t>άκαμπτης</w:t>
      </w:r>
      <w:r w:rsidRPr="00276C31">
        <w:rPr>
          <w:b/>
          <w:bCs/>
          <w:color w:val="231F20"/>
          <w:sz w:val="24"/>
          <w:szCs w:val="20"/>
        </w:rPr>
        <w:t xml:space="preserve"> συσκευασίας.</w:t>
      </w:r>
    </w:p>
    <w:p w14:paraId="679A440F" w14:textId="3BB9662B" w:rsidR="00FE271F" w:rsidRPr="008E3DDE" w:rsidRDefault="008E3DDE" w:rsidP="008E3DDE">
      <w:pPr>
        <w:pStyle w:val="ListParagraph"/>
        <w:numPr>
          <w:ilvl w:val="0"/>
          <w:numId w:val="4"/>
        </w:numPr>
        <w:spacing w:before="10" w:line="276" w:lineRule="auto"/>
        <w:ind w:left="284"/>
        <w:rPr>
          <w:b/>
          <w:bCs/>
          <w:color w:val="231F20"/>
          <w:sz w:val="24"/>
          <w:szCs w:val="20"/>
        </w:rPr>
      </w:pPr>
      <w:r w:rsidRPr="008E3DDE">
        <w:rPr>
          <w:b/>
          <w:bCs/>
          <w:color w:val="231F20"/>
          <w:sz w:val="24"/>
          <w:szCs w:val="20"/>
        </w:rPr>
        <w:t>Ο όγκος πωλήσεων χαλκού αυξήθηκε κατά 1,0%, στους 45 χιλ. τόνους, με κινητήρια δύναμη την ισχυρή απόδοση στους κλάδους βιομηχανίας και ενέργειας.</w:t>
      </w:r>
    </w:p>
    <w:p w14:paraId="1EB81484" w14:textId="707C4886" w:rsidR="005470CC" w:rsidRPr="008E3DDE" w:rsidRDefault="00C8119D" w:rsidP="005470CC">
      <w:pPr>
        <w:ind w:left="142" w:firstLine="142"/>
        <w:rPr>
          <w:noProof/>
        </w:rPr>
      </w:pPr>
      <w:r>
        <w:rPr>
          <w:noProof/>
        </w:rPr>
        <w:drawing>
          <wp:anchor distT="0" distB="0" distL="114300" distR="114300" simplePos="0" relativeHeight="251715585" behindDoc="0" locked="0" layoutInCell="1" allowOverlap="1" wp14:anchorId="493A34D9" wp14:editId="26EED7E1">
            <wp:simplePos x="0" y="0"/>
            <wp:positionH relativeFrom="column">
              <wp:posOffset>3095625</wp:posOffset>
            </wp:positionH>
            <wp:positionV relativeFrom="paragraph">
              <wp:posOffset>1776095</wp:posOffset>
            </wp:positionV>
            <wp:extent cx="3188335" cy="2000885"/>
            <wp:effectExtent l="0" t="0" r="12065" b="18415"/>
            <wp:wrapSquare wrapText="bothSides"/>
            <wp:docPr id="1876659141" name="Chart 1">
              <a:extLst xmlns:a="http://schemas.openxmlformats.org/drawingml/2006/main">
                <a:ext uri="{FF2B5EF4-FFF2-40B4-BE49-F238E27FC236}">
                  <a16:creationId xmlns:a16="http://schemas.microsoft.com/office/drawing/2014/main" id="{D3C5070C-CDD7-4EE4-9AFB-791F1C381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9681" behindDoc="1" locked="0" layoutInCell="1" allowOverlap="1" wp14:anchorId="1E1BB5F1" wp14:editId="1F6D8283">
            <wp:simplePos x="0" y="0"/>
            <wp:positionH relativeFrom="column">
              <wp:posOffset>64135</wp:posOffset>
            </wp:positionH>
            <wp:positionV relativeFrom="paragraph">
              <wp:posOffset>203200</wp:posOffset>
            </wp:positionV>
            <wp:extent cx="3031490" cy="1574800"/>
            <wp:effectExtent l="0" t="0" r="16510" b="6350"/>
            <wp:wrapTopAndBottom/>
            <wp:docPr id="1217099789" name="Chart 1">
              <a:extLst xmlns:a="http://schemas.openxmlformats.org/drawingml/2006/main">
                <a:ext uri="{FF2B5EF4-FFF2-40B4-BE49-F238E27FC236}">
                  <a16:creationId xmlns:a16="http://schemas.microsoft.com/office/drawing/2014/main" id="{4E59DAE0-5B4F-473D-8F7B-2CE1A332BF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3" behindDoc="0" locked="0" layoutInCell="1" allowOverlap="1" wp14:anchorId="1F7763ED" wp14:editId="4A739B04">
            <wp:simplePos x="0" y="0"/>
            <wp:positionH relativeFrom="page">
              <wp:posOffset>424180</wp:posOffset>
            </wp:positionH>
            <wp:positionV relativeFrom="paragraph">
              <wp:posOffset>1771015</wp:posOffset>
            </wp:positionV>
            <wp:extent cx="3031490" cy="2006600"/>
            <wp:effectExtent l="0" t="0" r="16510" b="12700"/>
            <wp:wrapSquare wrapText="bothSides"/>
            <wp:docPr id="1133148072" name="Chart 1">
              <a:extLst xmlns:a="http://schemas.openxmlformats.org/drawingml/2006/main">
                <a:ext uri="{FF2B5EF4-FFF2-40B4-BE49-F238E27FC236}">
                  <a16:creationId xmlns:a16="http://schemas.microsoft.com/office/drawing/2014/main" id="{DFEE4DD9-1455-458B-A683-5B0417C70A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1729" behindDoc="1" locked="0" layoutInCell="1" allowOverlap="1" wp14:anchorId="1C657772" wp14:editId="5EAF2425">
            <wp:simplePos x="0" y="0"/>
            <wp:positionH relativeFrom="margin">
              <wp:posOffset>3096260</wp:posOffset>
            </wp:positionH>
            <wp:positionV relativeFrom="paragraph">
              <wp:posOffset>201930</wp:posOffset>
            </wp:positionV>
            <wp:extent cx="3182620" cy="1570355"/>
            <wp:effectExtent l="0" t="0" r="17780" b="10795"/>
            <wp:wrapTight wrapText="bothSides">
              <wp:wrapPolygon edited="0">
                <wp:start x="0" y="0"/>
                <wp:lineTo x="0" y="21486"/>
                <wp:lineTo x="21591" y="21486"/>
                <wp:lineTo x="21591" y="0"/>
                <wp:lineTo x="0" y="0"/>
              </wp:wrapPolygon>
            </wp:wrapTight>
            <wp:docPr id="622594062" name="Chart 1">
              <a:extLst xmlns:a="http://schemas.openxmlformats.org/drawingml/2006/main">
                <a:ext uri="{FF2B5EF4-FFF2-40B4-BE49-F238E27FC236}">
                  <a16:creationId xmlns:a16="http://schemas.microsoft.com/office/drawing/2014/main" id="{BED236E3-9270-4CBD-A7ED-7B30E75AD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5470CC" w:rsidRPr="008E3DDE">
        <w:rPr>
          <w:noProof/>
        </w:rPr>
        <w:t xml:space="preserve">  </w:t>
      </w:r>
    </w:p>
    <w:p w14:paraId="16F7C952" w14:textId="7C69B435" w:rsidR="005470CC" w:rsidRPr="008E3DDE" w:rsidRDefault="005470CC" w:rsidP="005470CC">
      <w:pPr>
        <w:ind w:left="142"/>
        <w:jc w:val="center"/>
        <w:rPr>
          <w:color w:val="231F20"/>
          <w:sz w:val="20"/>
          <w:szCs w:val="18"/>
        </w:rPr>
      </w:pPr>
      <w:r w:rsidRPr="008E3DDE">
        <w:rPr>
          <w:color w:val="231F20"/>
          <w:sz w:val="20"/>
          <w:szCs w:val="18"/>
        </w:rPr>
        <w:t xml:space="preserve">   </w:t>
      </w:r>
    </w:p>
    <w:p w14:paraId="3AF31F90" w14:textId="66B4F5B1" w:rsidR="005470CC" w:rsidRPr="008E3DDE" w:rsidRDefault="005470CC" w:rsidP="005470CC">
      <w:pPr>
        <w:ind w:left="142" w:firstLine="284"/>
        <w:rPr>
          <w:color w:val="231F20"/>
          <w:sz w:val="20"/>
          <w:szCs w:val="18"/>
        </w:rPr>
      </w:pPr>
      <w:r w:rsidRPr="008E3DDE">
        <w:rPr>
          <w:color w:val="231F20"/>
          <w:sz w:val="20"/>
          <w:szCs w:val="18"/>
        </w:rPr>
        <w:tab/>
      </w:r>
    </w:p>
    <w:p w14:paraId="6C8623F4" w14:textId="77777777" w:rsidR="00A157B5" w:rsidRDefault="00A157B5">
      <w:pPr>
        <w:rPr>
          <w:color w:val="231F20"/>
          <w:sz w:val="20"/>
          <w:szCs w:val="18"/>
        </w:rPr>
      </w:pPr>
      <w:r>
        <w:rPr>
          <w:color w:val="231F20"/>
          <w:sz w:val="20"/>
          <w:szCs w:val="18"/>
        </w:rPr>
        <w:br w:type="page"/>
      </w:r>
    </w:p>
    <w:p w14:paraId="6882AB63" w14:textId="77777777" w:rsidR="00A157B5" w:rsidRPr="00E9297A" w:rsidRDefault="00A157B5" w:rsidP="000B4EED">
      <w:pPr>
        <w:jc w:val="both"/>
        <w:rPr>
          <w:color w:val="231F20"/>
          <w:sz w:val="20"/>
          <w:szCs w:val="18"/>
        </w:rPr>
      </w:pPr>
    </w:p>
    <w:p w14:paraId="1DEEE4AD" w14:textId="554111C4" w:rsidR="00C128A2" w:rsidRPr="00404CB4" w:rsidRDefault="00420922" w:rsidP="000B4EED">
      <w:pPr>
        <w:jc w:val="both"/>
        <w:rPr>
          <w:color w:val="231F20"/>
          <w:sz w:val="20"/>
          <w:szCs w:val="18"/>
        </w:rPr>
      </w:pPr>
      <w:r w:rsidRPr="00404CB4">
        <w:rPr>
          <w:color w:val="231F20"/>
          <w:sz w:val="20"/>
          <w:szCs w:val="18"/>
        </w:rPr>
        <w:t xml:space="preserve">Σχολιάζοντας τα αποτελέσματα, ο Γενικός Διευθυντής </w:t>
      </w:r>
      <w:r w:rsidR="00281A78">
        <w:rPr>
          <w:color w:val="231F20"/>
          <w:sz w:val="20"/>
          <w:szCs w:val="18"/>
          <w:lang w:val="en-US"/>
        </w:rPr>
        <w:t>K</w:t>
      </w:r>
      <w:proofErr w:type="spellStart"/>
      <w:r w:rsidRPr="00404CB4">
        <w:rPr>
          <w:color w:val="231F20"/>
          <w:sz w:val="20"/>
          <w:szCs w:val="18"/>
        </w:rPr>
        <w:t>λάδου</w:t>
      </w:r>
      <w:proofErr w:type="spellEnd"/>
      <w:r w:rsidRPr="00404CB4">
        <w:rPr>
          <w:color w:val="231F20"/>
          <w:sz w:val="20"/>
          <w:szCs w:val="18"/>
        </w:rPr>
        <w:t xml:space="preserve"> </w:t>
      </w:r>
      <w:r w:rsidR="00281A78">
        <w:rPr>
          <w:color w:val="231F20"/>
          <w:sz w:val="20"/>
          <w:szCs w:val="18"/>
          <w:lang w:val="en-US"/>
        </w:rPr>
        <w:t>A</w:t>
      </w:r>
      <w:proofErr w:type="spellStart"/>
      <w:r w:rsidRPr="00404CB4">
        <w:rPr>
          <w:color w:val="231F20"/>
          <w:sz w:val="20"/>
          <w:szCs w:val="18"/>
        </w:rPr>
        <w:t>λουμινίου</w:t>
      </w:r>
      <w:proofErr w:type="spellEnd"/>
      <w:r w:rsidRPr="00404CB4">
        <w:rPr>
          <w:color w:val="231F20"/>
          <w:sz w:val="20"/>
          <w:szCs w:val="18"/>
        </w:rPr>
        <w:t>, Νικόλαος Καραμπατέας</w:t>
      </w:r>
      <w:r w:rsidR="008A428B" w:rsidRPr="00404CB4">
        <w:rPr>
          <w:color w:val="231F20"/>
          <w:sz w:val="20"/>
          <w:szCs w:val="18"/>
        </w:rPr>
        <w:t>,</w:t>
      </w:r>
      <w:r w:rsidRPr="00404CB4">
        <w:rPr>
          <w:color w:val="231F20"/>
          <w:sz w:val="20"/>
          <w:szCs w:val="18"/>
        </w:rPr>
        <w:t xml:space="preserve"> δήλωσε:</w:t>
      </w:r>
    </w:p>
    <w:p w14:paraId="16D832ED" w14:textId="77777777" w:rsidR="003D320F" w:rsidRPr="00C23E45" w:rsidRDefault="003D320F" w:rsidP="002D2581">
      <w:pPr>
        <w:jc w:val="both"/>
        <w:rPr>
          <w:color w:val="231F20"/>
          <w:sz w:val="20"/>
          <w:szCs w:val="18"/>
          <w:highlight w:val="yellow"/>
        </w:rPr>
      </w:pPr>
    </w:p>
    <w:p w14:paraId="14DEAFD8" w14:textId="5B4E0A2C" w:rsidR="00E842EA" w:rsidRDefault="00801E71" w:rsidP="005939D6">
      <w:pPr>
        <w:jc w:val="both"/>
        <w:rPr>
          <w:color w:val="231F20"/>
          <w:sz w:val="20"/>
          <w:szCs w:val="20"/>
        </w:rPr>
      </w:pPr>
      <w:r w:rsidRPr="00801E71">
        <w:rPr>
          <w:color w:val="231F20"/>
          <w:sz w:val="20"/>
          <w:szCs w:val="20"/>
        </w:rPr>
        <w:t>Ο Κλάδος Αλουμινίου εισήλθε στο 2026 με θετική δυναμική, υποστηριζόμενος από υγιή ζήτηση στη συσκευασία και καλά εδραιωμένη παρουσία στις αγορές του εξωτερικού. Κατά τη διάρκεια του τριμήνου, αντιμετωπίσαμε το ασταθές εμπορικό περιβάλλον και τις συνεχιζόμενες πληθωριστικές πιέσεις, παραμένοντας προσηλωμένοι  στην εμπορική πειθαρχία, στη διατήρηση υγιών περιθωρίων κερδοφορίας και στην έγκαιρη ανταπόκριση στις ανάγκες των πελατών. Οι επενδύσεις που υλοποιήθηκαν τα τελευταία χρόνια στην παραγωγική ικανότητα, την τεχνολογία και τη βιομηχανική επίδοση μεταφράζονται σε μια ισχυρότερη βάση ανάπτυξης και σε πιο στέρεη θέση στην αγορά. Κοιτάζοντας μπροστά, οι προτεραιότητές μας παραμένουν εστιασμένες στην παραγωγικότητα, στη συνετή διαχείριση κόστους και στη συστηματική συνεργασία με πελάτες και επιχειρηματικούς εταίρους, ώστε να προσαρμοζόμαστε γρήγορα στις μεταβαλλόμενες συνθήκες και να αξιοποιούμε νέες ευκαιρίες. Αυτή η προσέγγιση αντικατοπτρίζει τη σταθερή μας επιδίωξη να δημιουργούμε μακροπρόθεσμη αξία και να ενισχύουμε τη θέση του Κλάδου σε ένα ολοένα και πιο απαιτητικό περιβάλλον.</w:t>
      </w:r>
    </w:p>
    <w:p w14:paraId="64C2DF99" w14:textId="77777777" w:rsidR="00801E71" w:rsidRPr="00EC55D3" w:rsidRDefault="00801E71" w:rsidP="005939D6">
      <w:pPr>
        <w:jc w:val="both"/>
        <w:rPr>
          <w:color w:val="231F20"/>
          <w:sz w:val="20"/>
          <w:szCs w:val="20"/>
          <w:highlight w:val="yellow"/>
        </w:rPr>
      </w:pPr>
    </w:p>
    <w:p w14:paraId="086F7099" w14:textId="6E0F65A8" w:rsidR="008F0505" w:rsidRPr="003F2C81" w:rsidRDefault="008F0505" w:rsidP="008F0505">
      <w:pPr>
        <w:jc w:val="both"/>
        <w:rPr>
          <w:color w:val="231F20"/>
          <w:sz w:val="20"/>
          <w:szCs w:val="20"/>
        </w:rPr>
      </w:pPr>
      <w:r w:rsidRPr="003F2C81">
        <w:rPr>
          <w:color w:val="231F20"/>
          <w:sz w:val="20"/>
          <w:szCs w:val="20"/>
        </w:rPr>
        <w:t xml:space="preserve">Σχολιάζοντας τα αποτελέσματα, ο Γενικός Διευθυντής </w:t>
      </w:r>
      <w:r w:rsidR="00281A78">
        <w:rPr>
          <w:color w:val="231F20"/>
          <w:sz w:val="20"/>
          <w:szCs w:val="20"/>
        </w:rPr>
        <w:t>Κ</w:t>
      </w:r>
      <w:r w:rsidRPr="003F2C81">
        <w:rPr>
          <w:color w:val="231F20"/>
          <w:sz w:val="20"/>
          <w:szCs w:val="20"/>
        </w:rPr>
        <w:t xml:space="preserve">λάδου </w:t>
      </w:r>
      <w:r w:rsidR="00281A78">
        <w:rPr>
          <w:color w:val="231F20"/>
          <w:sz w:val="20"/>
          <w:szCs w:val="20"/>
        </w:rPr>
        <w:t>Χ</w:t>
      </w:r>
      <w:r w:rsidRPr="003F2C81">
        <w:rPr>
          <w:color w:val="231F20"/>
          <w:sz w:val="20"/>
          <w:szCs w:val="20"/>
        </w:rPr>
        <w:t>αλκού, Πάνος Λώλος, ανάφερε:</w:t>
      </w:r>
    </w:p>
    <w:p w14:paraId="4AFD9D03" w14:textId="6927B635" w:rsidR="00827173" w:rsidRPr="003F2C81" w:rsidRDefault="00827173" w:rsidP="00827173">
      <w:pPr>
        <w:jc w:val="both"/>
        <w:rPr>
          <w:color w:val="231F20"/>
          <w:sz w:val="20"/>
          <w:szCs w:val="20"/>
          <w:highlight w:val="yellow"/>
        </w:rPr>
      </w:pPr>
    </w:p>
    <w:p w14:paraId="1506ABE8" w14:textId="3BFD9329" w:rsidR="00801E71" w:rsidRDefault="00801E71" w:rsidP="00801E71">
      <w:pPr>
        <w:spacing w:before="34" w:after="240"/>
        <w:ind w:right="-20"/>
        <w:jc w:val="both"/>
        <w:rPr>
          <w:color w:val="231F20"/>
          <w:sz w:val="20"/>
          <w:szCs w:val="20"/>
        </w:rPr>
      </w:pPr>
      <w:r w:rsidRPr="00801E71">
        <w:rPr>
          <w:color w:val="231F20"/>
          <w:sz w:val="20"/>
          <w:szCs w:val="20"/>
        </w:rPr>
        <w:t>Σε ένα ιδιαίτερα ανταγωνιστικό περιβάλλον, που χαρακτηρίζεται από συνεχιζόμενη μακροοικονομική αβεβαιότητα, επίμονες πληθωριστικές πιέσεις, γεωπολιτικές εντάσεις και αστάθεια στις τιμές των μετάλλων, ο Κλάδος Χαλκού παρουσίασε ισχυρή επίδοση κατά το πρώτο τρίμηνο, επιτυγχάνοντας υψηλότερους όγκους πωλήσεων και βελτιωμένη λειτουργική κερδοφορία. Ο Κλάδος παρέμεινε εστιασμένος στην ενίσχυση μακροχρόνιων συνεργασιών με την πελατειακή του βάση, προσφέροντας με συνέπεια υπηρεσίες υψηλής ποιότητας, αξιοπιστία και επιχειρησιακή αριστεία, διασφαλίζοντας παράλληλα την ανθεκτικότητα και την ασφάλεια της εφοδιαστικής του αλυσίδας. Ταυτόχρονα, συνέχισε να διευρύνει την εμπορική του παρουσία προσελκύοντας νέους πελάτες και αναπτύσσοντας προϊόντα υψηλότερης προστιθέμενης αξίας. Οι στρατηγικές επενδύσεις με στόχο την  επέκταση της παραγωγικής ικανότητας ενισχύουν τη μακροπρόθεσμη στρατηγική βιώσιμης ανάπτυξης του Κλάδου, μετριάζοντας  παράλληλα  τον αντίκτυπο των δασμών και άλλων προκλήσεων της αγοράς. Παρά τις απαιτητικές συνθήκες αγοράς, διατηρήσαμε μια πειθαρχημένη προσέγγιση στη χρηματοοικονομική διαχείριση, διαχειριστήκαμε αποτελεσματικά τον καθαρό δανεισμό και βελτιστοποιήσαμε τις ανάγκες κεφαλαίου κίνησης. Αυτή η συνετή χρηματοοικονομική διαχείριση ενισχύει την ανθεκτικότητα του Κλάδου και διαφυλάσσει την επιχειρησιακή ευελιξία που απαιτείται για την προσαρμογή σε ένα μεταβαλλόμενο περιβάλλον αγοράς.</w:t>
      </w:r>
    </w:p>
    <w:p w14:paraId="32E63E8C" w14:textId="74525152" w:rsidR="00A83057" w:rsidRPr="00362765" w:rsidRDefault="00A83057" w:rsidP="00801E71">
      <w:pPr>
        <w:spacing w:before="34" w:after="240"/>
        <w:ind w:right="-20"/>
        <w:jc w:val="both"/>
        <w:rPr>
          <w:b/>
          <w:bCs/>
          <w:color w:val="A6A6A6" w:themeColor="background1" w:themeShade="A6"/>
          <w:spacing w:val="7"/>
          <w:sz w:val="24"/>
          <w:szCs w:val="24"/>
        </w:rPr>
      </w:pPr>
      <w:r w:rsidRPr="00951E90">
        <w:rPr>
          <w:b/>
          <w:bCs/>
          <w:color w:val="A6A6A6" w:themeColor="background1" w:themeShade="A6"/>
          <w:spacing w:val="7"/>
          <w:sz w:val="24"/>
          <w:szCs w:val="24"/>
        </w:rPr>
        <w:t>Επισκόπηση</w:t>
      </w:r>
    </w:p>
    <w:p w14:paraId="331E8E30" w14:textId="31203DFF" w:rsidR="00AC0B1E" w:rsidRDefault="00801E71" w:rsidP="00AC0B1E">
      <w:pPr>
        <w:spacing w:before="29"/>
        <w:jc w:val="both"/>
        <w:rPr>
          <w:color w:val="231F20"/>
          <w:sz w:val="20"/>
          <w:szCs w:val="20"/>
        </w:rPr>
      </w:pPr>
      <w:r w:rsidRPr="00801E71">
        <w:rPr>
          <w:color w:val="231F20"/>
          <w:sz w:val="20"/>
          <w:szCs w:val="20"/>
        </w:rPr>
        <w:t xml:space="preserve">Ο Όμιλος </w:t>
      </w:r>
      <w:proofErr w:type="spellStart"/>
      <w:r w:rsidRPr="00801E71">
        <w:rPr>
          <w:color w:val="231F20"/>
          <w:sz w:val="20"/>
          <w:szCs w:val="20"/>
        </w:rPr>
        <w:t>ElvalHalcor</w:t>
      </w:r>
      <w:proofErr w:type="spellEnd"/>
      <w:r w:rsidRPr="00801E71">
        <w:rPr>
          <w:color w:val="231F20"/>
          <w:sz w:val="20"/>
          <w:szCs w:val="20"/>
        </w:rPr>
        <w:t xml:space="preserve"> παρουσίασε ισχυρή επίδοση κατά το πρώτο τρίμηνο του 2026, με αύξηση των ενοποιημένων πωλήσεων που αποδίδεται στη συνεχή επέκταση των όγκων, ιδιαίτερα στον κλάδο Αλουμινίου και στις ς υψηλότερες τιμές LME των μετάλλων.  Το τρίμηνο εκτυλίχθηκε σε ένα ταχύτατα μεταβαλλόμενο γεωπολιτικό περιβάλλον: η έναρξη του πολέμου στον Κόλπο στα τέλη Φεβρουαρίου 2026 εισήγαγε σημαντική αβεβαιότητα στις αγορές ενέργειας, στη διαθεσιμότητα πρώτων υλών και στις παγκόσμιες εμπορικές ροές, με περιορισμένο άμεσο αντίκτυπο στις δραστηριότητες του Ομίλου κατά τη διάρκεια του τριμήνου, πέραν των επιπτώσεων στις τιμές LME των μετάλλων και στα </w:t>
      </w:r>
      <w:proofErr w:type="spellStart"/>
      <w:r w:rsidRPr="00801E71">
        <w:rPr>
          <w:color w:val="231F20"/>
          <w:sz w:val="20"/>
          <w:szCs w:val="20"/>
        </w:rPr>
        <w:t>premium</w:t>
      </w:r>
      <w:proofErr w:type="spellEnd"/>
      <w:r w:rsidRPr="00801E71">
        <w:rPr>
          <w:color w:val="231F20"/>
          <w:sz w:val="20"/>
          <w:szCs w:val="20"/>
        </w:rPr>
        <w:t xml:space="preserve"> αλουμινίου. Οι εμπορικοί δασμοί — ιδιαίτερα οι δασμοί </w:t>
      </w:r>
      <w:proofErr w:type="spellStart"/>
      <w:r w:rsidRPr="00801E71">
        <w:rPr>
          <w:color w:val="231F20"/>
          <w:sz w:val="20"/>
          <w:szCs w:val="20"/>
        </w:rPr>
        <w:t>Section</w:t>
      </w:r>
      <w:proofErr w:type="spellEnd"/>
      <w:r w:rsidRPr="00801E71">
        <w:rPr>
          <w:color w:val="231F20"/>
          <w:sz w:val="20"/>
          <w:szCs w:val="20"/>
        </w:rPr>
        <w:t xml:space="preserve"> 232 των ΗΠΑ στο αλουμίνιο και τον χαλκό — συνέχισαν να διαμορφώνουν τα πρότυπα ζήτησης και τις εμπορικές ροές, ενώ η εφαρμογή του Μηχανισμού Συνοριακής Προσαρμογής Άνθρακα (CBAM) από την 1η Ιανουαρίου 2026 πρόσθεσε ορισμένα επιπλέον κόστη, χωρίς να έχουν εμφανιστεί μέχρι στιγμής τα αναμενόμενα ανταγωνιστικά οφέλη για τους εγχώριους παραγωγούς. Παρά  τις αντιξοότητες αυτές, ο Όμιλος διατήρησε τη λειτουργική του δυναμική, υποστηριζόμενος από την πειθαρχημένη διαχείριση κεφαλαίου κίνησης.</w:t>
      </w:r>
    </w:p>
    <w:p w14:paraId="73732E58" w14:textId="77777777" w:rsidR="00801E71" w:rsidRPr="00AC0B1E" w:rsidRDefault="00801E71" w:rsidP="00AC0B1E">
      <w:pPr>
        <w:spacing w:before="29"/>
        <w:jc w:val="both"/>
        <w:rPr>
          <w:color w:val="231F20"/>
          <w:sz w:val="20"/>
          <w:szCs w:val="20"/>
        </w:rPr>
      </w:pPr>
    </w:p>
    <w:p w14:paraId="6418B3A3" w14:textId="23000F5B" w:rsidR="00AC0B1E" w:rsidRDefault="00AC0B1E" w:rsidP="00AC0B1E">
      <w:pPr>
        <w:spacing w:before="29"/>
        <w:jc w:val="both"/>
        <w:rPr>
          <w:color w:val="231F20"/>
          <w:sz w:val="20"/>
          <w:szCs w:val="20"/>
        </w:rPr>
      </w:pPr>
      <w:r w:rsidRPr="00AC0B1E">
        <w:rPr>
          <w:color w:val="231F20"/>
          <w:sz w:val="20"/>
          <w:szCs w:val="20"/>
        </w:rPr>
        <w:t xml:space="preserve">Οι τιμές LME των μετάλλων εμφάνισαν </w:t>
      </w:r>
      <w:r>
        <w:rPr>
          <w:color w:val="231F20"/>
          <w:sz w:val="20"/>
          <w:szCs w:val="20"/>
        </w:rPr>
        <w:t>μεγάλη</w:t>
      </w:r>
      <w:r w:rsidRPr="00AC0B1E">
        <w:rPr>
          <w:color w:val="231F20"/>
          <w:sz w:val="20"/>
          <w:szCs w:val="20"/>
        </w:rPr>
        <w:t xml:space="preserve"> μεταβλητότητα κατά τη διάρκεια του τριμήνου. Οι τιμές χαλκού, που </w:t>
      </w:r>
      <w:r w:rsidR="00801E71" w:rsidRPr="00801E71">
        <w:rPr>
          <w:color w:val="231F20"/>
          <w:sz w:val="20"/>
          <w:szCs w:val="20"/>
        </w:rPr>
        <w:t>διαμορφούμενες κατά βάση</w:t>
      </w:r>
      <w:r w:rsidRPr="00AC0B1E">
        <w:rPr>
          <w:color w:val="231F20"/>
          <w:sz w:val="20"/>
          <w:szCs w:val="20"/>
        </w:rPr>
        <w:t xml:space="preserve"> από τις προσδοκίες της αγοράς παρά από δομικό έλλειμμα καθώς η παγκόσμια ζήτηση δεν ήταν ισχυρή, εκτοξεύθηκαν σε ιστορικό υψηλό των 11.573 </w:t>
      </w:r>
      <w:r w:rsidR="00427E53">
        <w:rPr>
          <w:color w:val="231F20"/>
          <w:sz w:val="20"/>
          <w:szCs w:val="20"/>
        </w:rPr>
        <w:t>ευρώ</w:t>
      </w:r>
      <w:r w:rsidRPr="00AC0B1E">
        <w:rPr>
          <w:color w:val="231F20"/>
          <w:sz w:val="20"/>
          <w:szCs w:val="20"/>
        </w:rPr>
        <w:t>/</w:t>
      </w:r>
      <w:proofErr w:type="spellStart"/>
      <w:r w:rsidR="002861A3">
        <w:rPr>
          <w:color w:val="231F20"/>
          <w:sz w:val="20"/>
          <w:szCs w:val="20"/>
          <w:lang w:val="en-US"/>
        </w:rPr>
        <w:t>tn</w:t>
      </w:r>
      <w:proofErr w:type="spellEnd"/>
      <w:r w:rsidRPr="00AC0B1E">
        <w:rPr>
          <w:color w:val="231F20"/>
          <w:sz w:val="20"/>
          <w:szCs w:val="20"/>
        </w:rPr>
        <w:t xml:space="preserve"> στα τέλη Ιανουαρίου 2026, πριν διορθωθούν σημαντικά προς το τέλος Μαρτίου. Η μέση τιμή του χαλκού διαμορφώθηκε στα 10.975 </w:t>
      </w:r>
      <w:r w:rsidR="00427E53">
        <w:rPr>
          <w:color w:val="231F20"/>
          <w:sz w:val="20"/>
          <w:szCs w:val="20"/>
        </w:rPr>
        <w:t>ευρώ</w:t>
      </w:r>
      <w:r w:rsidRPr="00AC0B1E">
        <w:rPr>
          <w:color w:val="231F20"/>
          <w:sz w:val="20"/>
          <w:szCs w:val="20"/>
        </w:rPr>
        <w:t>/</w:t>
      </w:r>
      <w:proofErr w:type="spellStart"/>
      <w:r w:rsidR="002861A3">
        <w:rPr>
          <w:color w:val="231F20"/>
          <w:sz w:val="20"/>
          <w:szCs w:val="20"/>
          <w:lang w:val="en-US"/>
        </w:rPr>
        <w:t>tn</w:t>
      </w:r>
      <w:proofErr w:type="spellEnd"/>
      <w:r w:rsidRPr="00AC0B1E">
        <w:rPr>
          <w:color w:val="231F20"/>
          <w:sz w:val="20"/>
          <w:szCs w:val="20"/>
        </w:rPr>
        <w:t xml:space="preserve"> στο </w:t>
      </w:r>
      <w:r w:rsidR="002861A3">
        <w:rPr>
          <w:color w:val="231F20"/>
          <w:sz w:val="20"/>
          <w:szCs w:val="20"/>
        </w:rPr>
        <w:t>πρώτο τρίμηνο του</w:t>
      </w:r>
      <w:r w:rsidRPr="00AC0B1E">
        <w:rPr>
          <w:color w:val="231F20"/>
          <w:sz w:val="20"/>
          <w:szCs w:val="20"/>
        </w:rPr>
        <w:t xml:space="preserve"> 2026, έναντι 8.875 </w:t>
      </w:r>
      <w:r w:rsidR="00427E53">
        <w:rPr>
          <w:color w:val="231F20"/>
          <w:sz w:val="20"/>
          <w:szCs w:val="20"/>
        </w:rPr>
        <w:t>ευρώ</w:t>
      </w:r>
      <w:r w:rsidR="002861A3">
        <w:rPr>
          <w:color w:val="231F20"/>
          <w:sz w:val="20"/>
          <w:szCs w:val="20"/>
        </w:rPr>
        <w:t>/</w:t>
      </w:r>
      <w:proofErr w:type="spellStart"/>
      <w:r w:rsidR="002861A3">
        <w:rPr>
          <w:color w:val="231F20"/>
          <w:sz w:val="20"/>
          <w:szCs w:val="20"/>
        </w:rPr>
        <w:t>tn</w:t>
      </w:r>
      <w:proofErr w:type="spellEnd"/>
      <w:r w:rsidRPr="00AC0B1E">
        <w:rPr>
          <w:color w:val="231F20"/>
          <w:sz w:val="20"/>
          <w:szCs w:val="20"/>
        </w:rPr>
        <w:t xml:space="preserve"> </w:t>
      </w:r>
      <w:r w:rsidR="002861A3">
        <w:rPr>
          <w:color w:val="231F20"/>
          <w:sz w:val="20"/>
          <w:szCs w:val="20"/>
        </w:rPr>
        <w:t>του αντιστοίχου τριμήνου του</w:t>
      </w:r>
      <w:r w:rsidRPr="00AC0B1E">
        <w:rPr>
          <w:color w:val="231F20"/>
          <w:sz w:val="20"/>
          <w:szCs w:val="20"/>
        </w:rPr>
        <w:t xml:space="preserve"> 2025. Οι τιμές αλουμινίου κέρδισαν επίσης σημαντικό έδαφος κατά τη διάρκεια του τριμήνου, ιδιαίτερα τον Μάρτιο, καθώς ο πόλεμος στον Κόλπο προκάλεσε κλείσιμο χυτηρίων στη Μέση Ανατολή και απότομη μείωση των αποθεμάτων αλουμινίου LME σε ιστορικά χαμηλά επίπεδα. Η μέση τιμή αλουμινίου διαμορφώθηκε στα 2.734 </w:t>
      </w:r>
      <w:r w:rsidR="00427E53">
        <w:rPr>
          <w:color w:val="231F20"/>
          <w:sz w:val="20"/>
          <w:szCs w:val="20"/>
        </w:rPr>
        <w:t>ευρώ</w:t>
      </w:r>
      <w:r w:rsidR="002861A3">
        <w:rPr>
          <w:color w:val="231F20"/>
          <w:sz w:val="20"/>
          <w:szCs w:val="20"/>
        </w:rPr>
        <w:t>/</w:t>
      </w:r>
      <w:proofErr w:type="spellStart"/>
      <w:r w:rsidR="002861A3">
        <w:rPr>
          <w:color w:val="231F20"/>
          <w:sz w:val="20"/>
          <w:szCs w:val="20"/>
        </w:rPr>
        <w:t>tn</w:t>
      </w:r>
      <w:proofErr w:type="spellEnd"/>
      <w:r w:rsidRPr="00AC0B1E">
        <w:rPr>
          <w:color w:val="231F20"/>
          <w:sz w:val="20"/>
          <w:szCs w:val="20"/>
        </w:rPr>
        <w:t xml:space="preserve"> στο </w:t>
      </w:r>
      <w:r w:rsidR="002861A3">
        <w:rPr>
          <w:color w:val="231F20"/>
          <w:sz w:val="20"/>
          <w:szCs w:val="20"/>
        </w:rPr>
        <w:t>τρίμηνο</w:t>
      </w:r>
      <w:r w:rsidRPr="00AC0B1E">
        <w:rPr>
          <w:color w:val="231F20"/>
          <w:sz w:val="20"/>
          <w:szCs w:val="20"/>
        </w:rPr>
        <w:t xml:space="preserve"> </w:t>
      </w:r>
      <w:r w:rsidR="006311A6">
        <w:rPr>
          <w:color w:val="231F20"/>
          <w:sz w:val="20"/>
          <w:szCs w:val="20"/>
        </w:rPr>
        <w:t xml:space="preserve">στο </w:t>
      </w:r>
      <w:r w:rsidRPr="00AC0B1E">
        <w:rPr>
          <w:color w:val="231F20"/>
          <w:sz w:val="20"/>
          <w:szCs w:val="20"/>
        </w:rPr>
        <w:t xml:space="preserve">2026 έναντι 2.497 </w:t>
      </w:r>
      <w:r w:rsidR="00427E53">
        <w:rPr>
          <w:color w:val="231F20"/>
          <w:sz w:val="20"/>
          <w:szCs w:val="20"/>
        </w:rPr>
        <w:t>ευρώ</w:t>
      </w:r>
      <w:r w:rsidR="002861A3">
        <w:rPr>
          <w:color w:val="231F20"/>
          <w:sz w:val="20"/>
          <w:szCs w:val="20"/>
        </w:rPr>
        <w:t>/</w:t>
      </w:r>
      <w:proofErr w:type="spellStart"/>
      <w:r w:rsidR="002861A3">
        <w:rPr>
          <w:color w:val="231F20"/>
          <w:sz w:val="20"/>
          <w:szCs w:val="20"/>
        </w:rPr>
        <w:t>tn</w:t>
      </w:r>
      <w:proofErr w:type="spellEnd"/>
      <w:r w:rsidRPr="00AC0B1E">
        <w:rPr>
          <w:color w:val="231F20"/>
          <w:sz w:val="20"/>
          <w:szCs w:val="20"/>
        </w:rPr>
        <w:t xml:space="preserve"> στο </w:t>
      </w:r>
      <w:r w:rsidR="002861A3">
        <w:rPr>
          <w:color w:val="231F20"/>
          <w:sz w:val="20"/>
          <w:szCs w:val="20"/>
        </w:rPr>
        <w:t>τρίμηνο</w:t>
      </w:r>
      <w:r w:rsidR="006311A6">
        <w:rPr>
          <w:color w:val="231F20"/>
          <w:sz w:val="20"/>
          <w:szCs w:val="20"/>
        </w:rPr>
        <w:t xml:space="preserve"> του</w:t>
      </w:r>
      <w:r w:rsidRPr="00AC0B1E">
        <w:rPr>
          <w:color w:val="231F20"/>
          <w:sz w:val="20"/>
          <w:szCs w:val="20"/>
        </w:rPr>
        <w:t xml:space="preserve"> 2025. Η μέση τιμή ψευδαργύρου ήταν 2.768 </w:t>
      </w:r>
      <w:r w:rsidR="00427E53">
        <w:rPr>
          <w:color w:val="231F20"/>
          <w:sz w:val="20"/>
          <w:szCs w:val="20"/>
        </w:rPr>
        <w:t>ευρώ</w:t>
      </w:r>
      <w:r w:rsidR="002861A3">
        <w:rPr>
          <w:color w:val="231F20"/>
          <w:sz w:val="20"/>
          <w:szCs w:val="20"/>
        </w:rPr>
        <w:t>/</w:t>
      </w:r>
      <w:proofErr w:type="spellStart"/>
      <w:r w:rsidR="002861A3">
        <w:rPr>
          <w:color w:val="231F20"/>
          <w:sz w:val="20"/>
          <w:szCs w:val="20"/>
        </w:rPr>
        <w:t>tn</w:t>
      </w:r>
      <w:proofErr w:type="spellEnd"/>
      <w:r w:rsidRPr="00AC0B1E">
        <w:rPr>
          <w:color w:val="231F20"/>
          <w:sz w:val="20"/>
          <w:szCs w:val="20"/>
        </w:rPr>
        <w:t xml:space="preserve"> στο </w:t>
      </w:r>
      <w:r w:rsidR="002861A3">
        <w:rPr>
          <w:color w:val="231F20"/>
          <w:sz w:val="20"/>
          <w:szCs w:val="20"/>
        </w:rPr>
        <w:t>τρίμηνο</w:t>
      </w:r>
      <w:r w:rsidRPr="00AC0B1E">
        <w:rPr>
          <w:color w:val="231F20"/>
          <w:sz w:val="20"/>
          <w:szCs w:val="20"/>
        </w:rPr>
        <w:t xml:space="preserve"> 2026 έναντι 2.698 </w:t>
      </w:r>
      <w:r w:rsidR="00427E53">
        <w:rPr>
          <w:color w:val="231F20"/>
          <w:sz w:val="20"/>
          <w:szCs w:val="20"/>
        </w:rPr>
        <w:t>ευρώ</w:t>
      </w:r>
      <w:r w:rsidR="002861A3">
        <w:rPr>
          <w:color w:val="231F20"/>
          <w:sz w:val="20"/>
          <w:szCs w:val="20"/>
        </w:rPr>
        <w:t>/</w:t>
      </w:r>
      <w:proofErr w:type="spellStart"/>
      <w:r w:rsidR="002861A3">
        <w:rPr>
          <w:color w:val="231F20"/>
          <w:sz w:val="20"/>
          <w:szCs w:val="20"/>
        </w:rPr>
        <w:t>tn</w:t>
      </w:r>
      <w:proofErr w:type="spellEnd"/>
      <w:r w:rsidRPr="00AC0B1E">
        <w:rPr>
          <w:color w:val="231F20"/>
          <w:sz w:val="20"/>
          <w:szCs w:val="20"/>
        </w:rPr>
        <w:t xml:space="preserve"> στο </w:t>
      </w:r>
      <w:r w:rsidR="002861A3">
        <w:rPr>
          <w:color w:val="231F20"/>
          <w:sz w:val="20"/>
          <w:szCs w:val="20"/>
        </w:rPr>
        <w:t>τρίμηνο</w:t>
      </w:r>
      <w:r w:rsidRPr="00AC0B1E">
        <w:rPr>
          <w:color w:val="231F20"/>
          <w:sz w:val="20"/>
          <w:szCs w:val="20"/>
        </w:rPr>
        <w:t xml:space="preserve"> 2025.</w:t>
      </w:r>
    </w:p>
    <w:p w14:paraId="37D423BC" w14:textId="77777777" w:rsidR="00AC0B1E" w:rsidRPr="00AC0B1E" w:rsidRDefault="00AC0B1E" w:rsidP="00AC0B1E">
      <w:pPr>
        <w:spacing w:before="29"/>
        <w:jc w:val="both"/>
        <w:rPr>
          <w:color w:val="231F20"/>
          <w:sz w:val="20"/>
          <w:szCs w:val="20"/>
        </w:rPr>
      </w:pPr>
    </w:p>
    <w:p w14:paraId="22B05BD8" w14:textId="15FD6D6A" w:rsidR="00AC0B1E" w:rsidRDefault="00502F5B" w:rsidP="006311A6">
      <w:pPr>
        <w:spacing w:before="29"/>
        <w:jc w:val="both"/>
        <w:rPr>
          <w:color w:val="231F20"/>
          <w:sz w:val="20"/>
          <w:szCs w:val="20"/>
        </w:rPr>
      </w:pPr>
      <w:r>
        <w:rPr>
          <w:color w:val="231F20"/>
          <w:sz w:val="20"/>
          <w:szCs w:val="20"/>
        </w:rPr>
        <w:t xml:space="preserve">Ο </w:t>
      </w:r>
      <w:r w:rsidR="00AC0B1E" w:rsidRPr="00AC0B1E">
        <w:rPr>
          <w:color w:val="231F20"/>
          <w:sz w:val="20"/>
          <w:szCs w:val="20"/>
        </w:rPr>
        <w:t>ενοποιημέν</w:t>
      </w:r>
      <w:r>
        <w:rPr>
          <w:color w:val="231F20"/>
          <w:sz w:val="20"/>
          <w:szCs w:val="20"/>
        </w:rPr>
        <w:t>ος</w:t>
      </w:r>
      <w:r w:rsidR="00AC0B1E" w:rsidRPr="00AC0B1E">
        <w:rPr>
          <w:color w:val="231F20"/>
          <w:sz w:val="20"/>
          <w:szCs w:val="20"/>
        </w:rPr>
        <w:t xml:space="preserve"> </w:t>
      </w:r>
      <w:r>
        <w:rPr>
          <w:color w:val="231F20"/>
          <w:sz w:val="20"/>
          <w:szCs w:val="20"/>
        </w:rPr>
        <w:t>κύκλος εργασιών</w:t>
      </w:r>
      <w:r w:rsidR="00AC0B1E" w:rsidRPr="00AC0B1E">
        <w:rPr>
          <w:color w:val="231F20"/>
          <w:sz w:val="20"/>
          <w:szCs w:val="20"/>
        </w:rPr>
        <w:t xml:space="preserve"> για το </w:t>
      </w:r>
      <w:r w:rsidR="002861A3">
        <w:rPr>
          <w:color w:val="231F20"/>
          <w:sz w:val="20"/>
          <w:szCs w:val="20"/>
        </w:rPr>
        <w:t>τρίμηνο</w:t>
      </w:r>
      <w:r w:rsidR="00AC0B1E" w:rsidRPr="00AC0B1E">
        <w:rPr>
          <w:color w:val="231F20"/>
          <w:sz w:val="20"/>
          <w:szCs w:val="20"/>
        </w:rPr>
        <w:t xml:space="preserve"> 2026 ανήλθ</w:t>
      </w:r>
      <w:r>
        <w:rPr>
          <w:color w:val="231F20"/>
          <w:sz w:val="20"/>
          <w:szCs w:val="20"/>
        </w:rPr>
        <w:t>ε</w:t>
      </w:r>
      <w:r w:rsidR="00AC0B1E" w:rsidRPr="00AC0B1E">
        <w:rPr>
          <w:color w:val="231F20"/>
          <w:sz w:val="20"/>
          <w:szCs w:val="20"/>
        </w:rPr>
        <w:t xml:space="preserve"> σε 1.036,0 εκατ. </w:t>
      </w:r>
      <w:r w:rsidR="00427E53">
        <w:rPr>
          <w:color w:val="231F20"/>
          <w:sz w:val="20"/>
          <w:szCs w:val="20"/>
        </w:rPr>
        <w:t>ευρώ</w:t>
      </w:r>
      <w:r w:rsidR="00AC0B1E" w:rsidRPr="00AC0B1E">
        <w:rPr>
          <w:color w:val="231F20"/>
          <w:sz w:val="20"/>
          <w:szCs w:val="20"/>
        </w:rPr>
        <w:t>, αυξημέν</w:t>
      </w:r>
      <w:r>
        <w:rPr>
          <w:color w:val="231F20"/>
          <w:sz w:val="20"/>
          <w:szCs w:val="20"/>
        </w:rPr>
        <w:t>ος</w:t>
      </w:r>
      <w:r w:rsidR="00AC0B1E" w:rsidRPr="00AC0B1E">
        <w:rPr>
          <w:color w:val="231F20"/>
          <w:sz w:val="20"/>
          <w:szCs w:val="20"/>
        </w:rPr>
        <w:t xml:space="preserve"> κατά 11,3% από 930,9 εκατ. </w:t>
      </w:r>
      <w:r w:rsidR="00427E53">
        <w:rPr>
          <w:color w:val="231F20"/>
          <w:sz w:val="20"/>
          <w:szCs w:val="20"/>
        </w:rPr>
        <w:t>ευρώ</w:t>
      </w:r>
      <w:r w:rsidR="00AC0B1E" w:rsidRPr="00AC0B1E">
        <w:rPr>
          <w:color w:val="231F20"/>
          <w:sz w:val="20"/>
          <w:szCs w:val="20"/>
        </w:rPr>
        <w:t xml:space="preserve"> στο </w:t>
      </w:r>
      <w:r w:rsidR="002861A3">
        <w:rPr>
          <w:color w:val="231F20"/>
          <w:sz w:val="20"/>
          <w:szCs w:val="20"/>
        </w:rPr>
        <w:t>τρίμηνο</w:t>
      </w:r>
      <w:r>
        <w:rPr>
          <w:color w:val="231F20"/>
          <w:sz w:val="20"/>
          <w:szCs w:val="20"/>
        </w:rPr>
        <w:t xml:space="preserve"> του</w:t>
      </w:r>
      <w:r w:rsidR="00AC0B1E" w:rsidRPr="00AC0B1E">
        <w:rPr>
          <w:color w:val="231F20"/>
          <w:sz w:val="20"/>
          <w:szCs w:val="20"/>
        </w:rPr>
        <w:t xml:space="preserve"> 2025, αντανακλώντας τις υψηλότερες τιμές LME και στους δύο </w:t>
      </w:r>
      <w:r w:rsidR="00281A78">
        <w:rPr>
          <w:color w:val="231F20"/>
          <w:sz w:val="20"/>
          <w:szCs w:val="20"/>
        </w:rPr>
        <w:t>Κλάδους</w:t>
      </w:r>
      <w:r w:rsidR="00AC0B1E" w:rsidRPr="00AC0B1E">
        <w:rPr>
          <w:color w:val="231F20"/>
          <w:sz w:val="20"/>
          <w:szCs w:val="20"/>
        </w:rPr>
        <w:t xml:space="preserve"> και τη συνεχή αύξηση των όγκων. Ο </w:t>
      </w:r>
      <w:r w:rsidR="00281A78">
        <w:rPr>
          <w:color w:val="231F20"/>
          <w:sz w:val="20"/>
          <w:szCs w:val="20"/>
        </w:rPr>
        <w:t>Κλάδος Α</w:t>
      </w:r>
      <w:r w:rsidR="00AC0B1E" w:rsidRPr="00AC0B1E">
        <w:rPr>
          <w:color w:val="231F20"/>
          <w:sz w:val="20"/>
          <w:szCs w:val="20"/>
        </w:rPr>
        <w:t xml:space="preserve">λουμινίου ηγήθηκε της αύξησης όγκων, με άνοδο 7,8% στους 111.643 τόνους, υποστηριζόμενος από ισχυρή ζήτηση στις βασικές αγορές τελικής χρήσης. Οι όγκοι του </w:t>
      </w:r>
      <w:r w:rsidR="00281A78">
        <w:rPr>
          <w:color w:val="231F20"/>
          <w:sz w:val="20"/>
          <w:szCs w:val="20"/>
        </w:rPr>
        <w:t>Κλάδου Χ</w:t>
      </w:r>
      <w:r w:rsidR="00AC0B1E" w:rsidRPr="00AC0B1E">
        <w:rPr>
          <w:color w:val="231F20"/>
          <w:sz w:val="20"/>
          <w:szCs w:val="20"/>
        </w:rPr>
        <w:t xml:space="preserve">αλκού αυξήθηκαν κατά 1,0%, με την ανάπτυξη στην έλαση και στις </w:t>
      </w:r>
      <w:r w:rsidR="00B61BBB">
        <w:rPr>
          <w:color w:val="231F20"/>
          <w:sz w:val="20"/>
          <w:szCs w:val="20"/>
        </w:rPr>
        <w:t>λάμες χαλκού (</w:t>
      </w:r>
      <w:r w:rsidR="00B61BBB">
        <w:rPr>
          <w:color w:val="231F20"/>
          <w:sz w:val="20"/>
          <w:szCs w:val="20"/>
          <w:lang w:val="en-US"/>
        </w:rPr>
        <w:t>bus</w:t>
      </w:r>
      <w:r w:rsidR="00B61BBB" w:rsidRPr="00B61BBB">
        <w:rPr>
          <w:color w:val="231F20"/>
          <w:sz w:val="20"/>
          <w:szCs w:val="20"/>
        </w:rPr>
        <w:t xml:space="preserve"> </w:t>
      </w:r>
      <w:r w:rsidR="00B61BBB">
        <w:rPr>
          <w:color w:val="231F20"/>
          <w:sz w:val="20"/>
          <w:szCs w:val="20"/>
          <w:lang w:val="en-US"/>
        </w:rPr>
        <w:t>bars</w:t>
      </w:r>
      <w:r w:rsidR="00B61BBB" w:rsidRPr="00B61BBB">
        <w:rPr>
          <w:color w:val="231F20"/>
          <w:sz w:val="20"/>
          <w:szCs w:val="20"/>
        </w:rPr>
        <w:t xml:space="preserve">) </w:t>
      </w:r>
      <w:r w:rsidR="00AC0B1E" w:rsidRPr="00AC0B1E">
        <w:rPr>
          <w:color w:val="231F20"/>
          <w:sz w:val="20"/>
          <w:szCs w:val="20"/>
        </w:rPr>
        <w:t xml:space="preserve">να αντισταθμίζει πλήρως τη μείωση στους όγκους </w:t>
      </w:r>
      <w:proofErr w:type="spellStart"/>
      <w:r w:rsidR="00AC0B1E" w:rsidRPr="00AC0B1E">
        <w:rPr>
          <w:color w:val="231F20"/>
          <w:sz w:val="20"/>
          <w:szCs w:val="20"/>
        </w:rPr>
        <w:t>διέλασης</w:t>
      </w:r>
      <w:proofErr w:type="spellEnd"/>
      <w:r w:rsidR="00AC0B1E" w:rsidRPr="00AC0B1E">
        <w:rPr>
          <w:color w:val="231F20"/>
          <w:sz w:val="20"/>
          <w:szCs w:val="20"/>
        </w:rPr>
        <w:t xml:space="preserve"> κραμάτων χαλκού. </w:t>
      </w:r>
      <w:r w:rsidR="006311A6" w:rsidRPr="006311A6">
        <w:rPr>
          <w:color w:val="231F20"/>
          <w:sz w:val="20"/>
          <w:szCs w:val="20"/>
        </w:rPr>
        <w:t>Τα αναπροσαρμοσμένα ενοποιημένα κέρδη πριν από φόρους, τόκους, αποσβέσεις, αποτελέσματα μετάλλου και λοιπά έκτακτα κέρδη και ζημίες</w:t>
      </w:r>
      <w:r w:rsidR="006311A6">
        <w:rPr>
          <w:color w:val="231F20"/>
          <w:sz w:val="20"/>
          <w:szCs w:val="20"/>
        </w:rPr>
        <w:t xml:space="preserve"> </w:t>
      </w:r>
      <w:r w:rsidR="00AC0B1E" w:rsidRPr="00AC0B1E">
        <w:rPr>
          <w:color w:val="231F20"/>
          <w:sz w:val="20"/>
          <w:szCs w:val="20"/>
        </w:rPr>
        <w:t>(a-EBITDA), που αντικατοπτρίζ</w:t>
      </w:r>
      <w:r w:rsidR="006311A6">
        <w:rPr>
          <w:color w:val="231F20"/>
          <w:sz w:val="20"/>
          <w:szCs w:val="20"/>
        </w:rPr>
        <w:t>ουν</w:t>
      </w:r>
      <w:r w:rsidR="00AC0B1E" w:rsidRPr="00AC0B1E">
        <w:rPr>
          <w:color w:val="231F20"/>
          <w:sz w:val="20"/>
          <w:szCs w:val="20"/>
        </w:rPr>
        <w:t xml:space="preserve"> </w:t>
      </w:r>
      <w:r w:rsidR="00AC0B1E" w:rsidRPr="00AC0B1E">
        <w:rPr>
          <w:color w:val="231F20"/>
          <w:sz w:val="20"/>
          <w:szCs w:val="20"/>
        </w:rPr>
        <w:lastRenderedPageBreak/>
        <w:t>καλύτερα τη λειτουργική κερδοφορία του Ομίλου, αυξήθηκ</w:t>
      </w:r>
      <w:r w:rsidR="006311A6">
        <w:rPr>
          <w:color w:val="231F20"/>
          <w:sz w:val="20"/>
          <w:szCs w:val="20"/>
        </w:rPr>
        <w:t>αν</w:t>
      </w:r>
      <w:r w:rsidR="00AC0B1E" w:rsidRPr="00AC0B1E">
        <w:rPr>
          <w:color w:val="231F20"/>
          <w:sz w:val="20"/>
          <w:szCs w:val="20"/>
        </w:rPr>
        <w:t xml:space="preserve"> κατά 3,8% στα 66,2 εκατ. </w:t>
      </w:r>
      <w:r w:rsidR="00427E53">
        <w:rPr>
          <w:color w:val="231F20"/>
          <w:sz w:val="20"/>
          <w:szCs w:val="20"/>
        </w:rPr>
        <w:t>ευρώ</w:t>
      </w:r>
      <w:r w:rsidR="00AC0B1E" w:rsidRPr="00AC0B1E">
        <w:rPr>
          <w:color w:val="231F20"/>
          <w:sz w:val="20"/>
          <w:szCs w:val="20"/>
        </w:rPr>
        <w:t xml:space="preserve"> στο </w:t>
      </w:r>
      <w:r w:rsidR="002861A3">
        <w:rPr>
          <w:color w:val="231F20"/>
          <w:sz w:val="20"/>
          <w:szCs w:val="20"/>
        </w:rPr>
        <w:t>τρίμηνο</w:t>
      </w:r>
      <w:r>
        <w:rPr>
          <w:color w:val="231F20"/>
          <w:sz w:val="20"/>
          <w:szCs w:val="20"/>
        </w:rPr>
        <w:t xml:space="preserve"> του</w:t>
      </w:r>
      <w:r w:rsidR="00AC0B1E" w:rsidRPr="00AC0B1E">
        <w:rPr>
          <w:color w:val="231F20"/>
          <w:sz w:val="20"/>
          <w:szCs w:val="20"/>
        </w:rPr>
        <w:t xml:space="preserve"> 2026, από 63,7 εκατ. </w:t>
      </w:r>
      <w:r w:rsidR="00427E53">
        <w:rPr>
          <w:color w:val="231F20"/>
          <w:sz w:val="20"/>
          <w:szCs w:val="20"/>
        </w:rPr>
        <w:t>ευρώ</w:t>
      </w:r>
      <w:r w:rsidR="00AC0B1E" w:rsidRPr="00AC0B1E">
        <w:rPr>
          <w:color w:val="231F20"/>
          <w:sz w:val="20"/>
          <w:szCs w:val="20"/>
        </w:rPr>
        <w:t xml:space="preserve"> στο </w:t>
      </w:r>
      <w:r w:rsidR="002861A3">
        <w:rPr>
          <w:color w:val="231F20"/>
          <w:sz w:val="20"/>
          <w:szCs w:val="20"/>
        </w:rPr>
        <w:t>τρίμηνο</w:t>
      </w:r>
      <w:r>
        <w:rPr>
          <w:color w:val="231F20"/>
          <w:sz w:val="20"/>
          <w:szCs w:val="20"/>
        </w:rPr>
        <w:t xml:space="preserve"> του</w:t>
      </w:r>
      <w:r w:rsidR="00AC0B1E" w:rsidRPr="00AC0B1E">
        <w:rPr>
          <w:color w:val="231F20"/>
          <w:sz w:val="20"/>
          <w:szCs w:val="20"/>
        </w:rPr>
        <w:t xml:space="preserve"> 2025. Η αύξηση των όγκων, η βελτίωση του μείγματος και το χαμηλότερο κόστος ενέργειας ήταν οι κύριοι συντελεστές της βελτίωσης, που αντισταθμίστηκαν εν μέρει από αυξημένα λοιπά κόστη παραγωγής και ανταγωνιστικές πιέσεις στην τιμολόγηση ορισμένων γραμμών προϊόντων. Τα λογιστικά αποτελέσματα μετάλλων ανήλθαν σε κέρδος 38,2 εκατ. </w:t>
      </w:r>
      <w:r w:rsidR="00427E53">
        <w:rPr>
          <w:color w:val="231F20"/>
          <w:sz w:val="20"/>
          <w:szCs w:val="20"/>
        </w:rPr>
        <w:t>ευρώ</w:t>
      </w:r>
      <w:r w:rsidR="00AC0B1E" w:rsidRPr="00AC0B1E">
        <w:rPr>
          <w:color w:val="231F20"/>
          <w:sz w:val="20"/>
          <w:szCs w:val="20"/>
        </w:rPr>
        <w:t xml:space="preserve"> στο </w:t>
      </w:r>
      <w:r w:rsidR="002861A3">
        <w:rPr>
          <w:color w:val="231F20"/>
          <w:sz w:val="20"/>
          <w:szCs w:val="20"/>
        </w:rPr>
        <w:t>τρίμηνο</w:t>
      </w:r>
      <w:r>
        <w:rPr>
          <w:color w:val="231F20"/>
          <w:sz w:val="20"/>
          <w:szCs w:val="20"/>
        </w:rPr>
        <w:t xml:space="preserve"> του</w:t>
      </w:r>
      <w:r w:rsidR="00AC0B1E" w:rsidRPr="00AC0B1E">
        <w:rPr>
          <w:color w:val="231F20"/>
          <w:sz w:val="20"/>
          <w:szCs w:val="20"/>
        </w:rPr>
        <w:t xml:space="preserve"> 2026, έναντι κέρδους 7,1 εκατ. </w:t>
      </w:r>
      <w:r w:rsidR="00427E53">
        <w:rPr>
          <w:color w:val="231F20"/>
          <w:sz w:val="20"/>
          <w:szCs w:val="20"/>
        </w:rPr>
        <w:t>ευρώ</w:t>
      </w:r>
      <w:r w:rsidR="00AC0B1E" w:rsidRPr="00AC0B1E">
        <w:rPr>
          <w:color w:val="231F20"/>
          <w:sz w:val="20"/>
          <w:szCs w:val="20"/>
        </w:rPr>
        <w:t xml:space="preserve"> στο </w:t>
      </w:r>
      <w:r w:rsidR="002861A3">
        <w:rPr>
          <w:color w:val="231F20"/>
          <w:sz w:val="20"/>
          <w:szCs w:val="20"/>
        </w:rPr>
        <w:t>τρίμηνο</w:t>
      </w:r>
      <w:r>
        <w:rPr>
          <w:color w:val="231F20"/>
          <w:sz w:val="20"/>
          <w:szCs w:val="20"/>
        </w:rPr>
        <w:t xml:space="preserve"> του</w:t>
      </w:r>
      <w:r w:rsidR="00AC0B1E" w:rsidRPr="00AC0B1E">
        <w:rPr>
          <w:color w:val="231F20"/>
          <w:sz w:val="20"/>
          <w:szCs w:val="20"/>
        </w:rPr>
        <w:t xml:space="preserve"> 2025, αντανακλώντας την απότομη άνοδο των τιμών LME χαλκού και αλουμινίου κατά τη διάρκεια του τριμήνου. Ως αποτέλεσμα, το ενοποιημένο EBITDA αυξήθηκε κατά 33,2% στα 94,3 εκατ. </w:t>
      </w:r>
      <w:r w:rsidR="00427E53">
        <w:rPr>
          <w:color w:val="231F20"/>
          <w:sz w:val="20"/>
          <w:szCs w:val="20"/>
        </w:rPr>
        <w:t>ευρώ</w:t>
      </w:r>
      <w:r w:rsidR="00AC0B1E" w:rsidRPr="00AC0B1E">
        <w:rPr>
          <w:color w:val="231F20"/>
          <w:sz w:val="20"/>
          <w:szCs w:val="20"/>
        </w:rPr>
        <w:t xml:space="preserve">, έναντι 70,8 εκατ. </w:t>
      </w:r>
      <w:r w:rsidR="00427E53">
        <w:rPr>
          <w:color w:val="231F20"/>
          <w:sz w:val="20"/>
          <w:szCs w:val="20"/>
        </w:rPr>
        <w:t>ευρώ</w:t>
      </w:r>
      <w:r w:rsidR="00AC0B1E" w:rsidRPr="00AC0B1E">
        <w:rPr>
          <w:color w:val="231F20"/>
          <w:sz w:val="20"/>
          <w:szCs w:val="20"/>
        </w:rPr>
        <w:t xml:space="preserve"> στο </w:t>
      </w:r>
      <w:r w:rsidR="002861A3">
        <w:rPr>
          <w:color w:val="231F20"/>
          <w:sz w:val="20"/>
          <w:szCs w:val="20"/>
        </w:rPr>
        <w:t>τρίμηνο</w:t>
      </w:r>
      <w:r w:rsidR="00AC0B1E" w:rsidRPr="00AC0B1E">
        <w:rPr>
          <w:color w:val="231F20"/>
          <w:sz w:val="20"/>
          <w:szCs w:val="20"/>
        </w:rPr>
        <w:t xml:space="preserve"> </w:t>
      </w:r>
      <w:r w:rsidR="006311A6">
        <w:rPr>
          <w:color w:val="231F20"/>
          <w:sz w:val="20"/>
          <w:szCs w:val="20"/>
        </w:rPr>
        <w:t xml:space="preserve">του </w:t>
      </w:r>
      <w:r w:rsidR="00AC0B1E" w:rsidRPr="00AC0B1E">
        <w:rPr>
          <w:color w:val="231F20"/>
          <w:sz w:val="20"/>
          <w:szCs w:val="20"/>
        </w:rPr>
        <w:t>2025.</w:t>
      </w:r>
    </w:p>
    <w:p w14:paraId="02A68342" w14:textId="77777777" w:rsidR="00B61BBB" w:rsidRPr="00AC0B1E" w:rsidRDefault="00B61BBB" w:rsidP="00AC0B1E">
      <w:pPr>
        <w:spacing w:before="29"/>
        <w:jc w:val="both"/>
        <w:rPr>
          <w:color w:val="231F20"/>
          <w:sz w:val="20"/>
          <w:szCs w:val="20"/>
        </w:rPr>
      </w:pPr>
    </w:p>
    <w:p w14:paraId="62C028F6" w14:textId="5EFD56FA" w:rsidR="00AC0B1E" w:rsidRPr="00EB5207" w:rsidRDefault="00AC0B1E" w:rsidP="00AC0B1E">
      <w:pPr>
        <w:spacing w:before="29"/>
        <w:jc w:val="both"/>
        <w:rPr>
          <w:color w:val="231F20"/>
          <w:sz w:val="20"/>
          <w:szCs w:val="20"/>
        </w:rPr>
      </w:pPr>
      <w:r w:rsidRPr="00AC0B1E">
        <w:rPr>
          <w:color w:val="231F20"/>
          <w:sz w:val="20"/>
          <w:szCs w:val="20"/>
        </w:rPr>
        <w:t xml:space="preserve">Το κεφάλαιο κίνησης αυξήθηκε κατά 70,3 εκατ. </w:t>
      </w:r>
      <w:r w:rsidR="00427E53">
        <w:rPr>
          <w:color w:val="231F20"/>
          <w:sz w:val="20"/>
          <w:szCs w:val="20"/>
        </w:rPr>
        <w:t>ευρώ</w:t>
      </w:r>
      <w:r w:rsidRPr="00AC0B1E">
        <w:rPr>
          <w:color w:val="231F20"/>
          <w:sz w:val="20"/>
          <w:szCs w:val="20"/>
        </w:rPr>
        <w:t xml:space="preserve"> σε σχέση </w:t>
      </w:r>
      <w:r w:rsidR="00B61BBB">
        <w:rPr>
          <w:color w:val="231F20"/>
          <w:sz w:val="20"/>
          <w:szCs w:val="20"/>
        </w:rPr>
        <w:t>με αυτό στις 31.12.2025</w:t>
      </w:r>
      <w:r w:rsidRPr="00AC0B1E">
        <w:rPr>
          <w:color w:val="231F20"/>
          <w:sz w:val="20"/>
          <w:szCs w:val="20"/>
        </w:rPr>
        <w:t xml:space="preserve">, φθάνοντας τα 627,2 εκατ. </w:t>
      </w:r>
      <w:r w:rsidR="00427E53">
        <w:rPr>
          <w:color w:val="231F20"/>
          <w:sz w:val="20"/>
          <w:szCs w:val="20"/>
        </w:rPr>
        <w:t>ευρώ</w:t>
      </w:r>
      <w:r w:rsidRPr="00AC0B1E">
        <w:rPr>
          <w:color w:val="231F20"/>
          <w:sz w:val="20"/>
          <w:szCs w:val="20"/>
        </w:rPr>
        <w:t>, λόγω της απότομης ανόδου των τιμών LME</w:t>
      </w:r>
      <w:r w:rsidR="00CF6055" w:rsidRPr="00CF6055">
        <w:rPr>
          <w:rFonts w:ascii="Calibri" w:hAnsi="Calibri" w:cs="Calibri"/>
          <w:color w:val="231F20"/>
          <w:sz w:val="20"/>
          <w:szCs w:val="20"/>
        </w:rPr>
        <w:t xml:space="preserve"> -</w:t>
      </w:r>
      <w:r w:rsidR="00433C17" w:rsidRPr="00AC0B1E">
        <w:rPr>
          <w:color w:val="231F20"/>
          <w:sz w:val="20"/>
          <w:szCs w:val="20"/>
        </w:rPr>
        <w:t xml:space="preserve"> </w:t>
      </w:r>
      <w:r w:rsidRPr="00AC0B1E">
        <w:rPr>
          <w:color w:val="231F20"/>
          <w:sz w:val="20"/>
          <w:szCs w:val="20"/>
        </w:rPr>
        <w:t>αυτό μετριάστηκε εν μέρει μέσω</w:t>
      </w:r>
      <w:r w:rsidR="00502F5B">
        <w:rPr>
          <w:color w:val="231F20"/>
          <w:sz w:val="20"/>
          <w:szCs w:val="20"/>
        </w:rPr>
        <w:t xml:space="preserve"> της</w:t>
      </w:r>
      <w:r w:rsidRPr="00AC0B1E">
        <w:rPr>
          <w:color w:val="231F20"/>
          <w:sz w:val="20"/>
          <w:szCs w:val="20"/>
        </w:rPr>
        <w:t xml:space="preserve"> πειθαρχημένης διαχείρισης αποθεμάτων και</w:t>
      </w:r>
      <w:r w:rsidR="00502F5B">
        <w:rPr>
          <w:color w:val="231F20"/>
          <w:sz w:val="20"/>
          <w:szCs w:val="20"/>
        </w:rPr>
        <w:t xml:space="preserve"> των εμπορικών</w:t>
      </w:r>
      <w:r w:rsidRPr="00AC0B1E">
        <w:rPr>
          <w:color w:val="231F20"/>
          <w:sz w:val="20"/>
          <w:szCs w:val="20"/>
        </w:rPr>
        <w:t xml:space="preserve"> </w:t>
      </w:r>
      <w:r w:rsidR="00B61BBB">
        <w:rPr>
          <w:color w:val="231F20"/>
          <w:sz w:val="20"/>
          <w:szCs w:val="20"/>
        </w:rPr>
        <w:t>απαιτήσεων</w:t>
      </w:r>
      <w:r w:rsidRPr="00AC0B1E">
        <w:rPr>
          <w:color w:val="231F20"/>
          <w:sz w:val="20"/>
          <w:szCs w:val="20"/>
        </w:rPr>
        <w:t xml:space="preserve"> σε όλο τον Όμιλο. Οι κεφαλαιουχικές δαπάνες για το τρίμηνο ανήλθαν σε 2</w:t>
      </w:r>
      <w:r w:rsidR="00B61BBB">
        <w:rPr>
          <w:color w:val="231F20"/>
          <w:sz w:val="20"/>
          <w:szCs w:val="20"/>
        </w:rPr>
        <w:t>7</w:t>
      </w:r>
      <w:r w:rsidRPr="00AC0B1E">
        <w:rPr>
          <w:color w:val="231F20"/>
          <w:sz w:val="20"/>
          <w:szCs w:val="20"/>
        </w:rPr>
        <w:t xml:space="preserve"> εκατ. </w:t>
      </w:r>
      <w:r w:rsidR="00427E53">
        <w:rPr>
          <w:color w:val="231F20"/>
          <w:sz w:val="20"/>
          <w:szCs w:val="20"/>
        </w:rPr>
        <w:t>ευρώ</w:t>
      </w:r>
      <w:r w:rsidRPr="00AC0B1E">
        <w:rPr>
          <w:color w:val="231F20"/>
          <w:sz w:val="20"/>
          <w:szCs w:val="20"/>
        </w:rPr>
        <w:t xml:space="preserve">, κατευθυνόμενες κυρίως στην ενίσχυση της παραγωγικής ικανότητας σε προϊόντα υψηλότερης προστιθέμενης αξίας. Ο καθαρός δανεισμός ανήλθε σε 621,9 εκατ. </w:t>
      </w:r>
      <w:r w:rsidR="00427E53">
        <w:rPr>
          <w:color w:val="231F20"/>
          <w:sz w:val="20"/>
          <w:szCs w:val="20"/>
        </w:rPr>
        <w:t>ευρώ</w:t>
      </w:r>
      <w:r w:rsidRPr="00AC0B1E">
        <w:rPr>
          <w:color w:val="231F20"/>
          <w:sz w:val="20"/>
          <w:szCs w:val="20"/>
        </w:rPr>
        <w:t xml:space="preserve"> </w:t>
      </w:r>
      <w:r w:rsidR="00502F5B">
        <w:rPr>
          <w:color w:val="231F20"/>
          <w:sz w:val="20"/>
          <w:szCs w:val="20"/>
        </w:rPr>
        <w:t>στο τρίμηνο του</w:t>
      </w:r>
      <w:r w:rsidRPr="00AC0B1E">
        <w:rPr>
          <w:color w:val="231F20"/>
          <w:sz w:val="20"/>
          <w:szCs w:val="20"/>
        </w:rPr>
        <w:t xml:space="preserve"> 2026, έναντι 605,3 εκατ. </w:t>
      </w:r>
      <w:r w:rsidR="00427E53">
        <w:rPr>
          <w:color w:val="231F20"/>
          <w:sz w:val="20"/>
          <w:szCs w:val="20"/>
        </w:rPr>
        <w:t>ευρώ</w:t>
      </w:r>
      <w:r w:rsidRPr="00AC0B1E">
        <w:rPr>
          <w:color w:val="231F20"/>
          <w:sz w:val="20"/>
          <w:szCs w:val="20"/>
        </w:rPr>
        <w:t xml:space="preserve"> στο τέλος του 2025 και 669,7 εκατ. </w:t>
      </w:r>
      <w:r w:rsidR="00427E53">
        <w:rPr>
          <w:color w:val="231F20"/>
          <w:sz w:val="20"/>
          <w:szCs w:val="20"/>
        </w:rPr>
        <w:t>ευρώ</w:t>
      </w:r>
      <w:r w:rsidRPr="00AC0B1E">
        <w:rPr>
          <w:color w:val="231F20"/>
          <w:sz w:val="20"/>
          <w:szCs w:val="20"/>
        </w:rPr>
        <w:t xml:space="preserve"> στο </w:t>
      </w:r>
      <w:r w:rsidR="002861A3">
        <w:rPr>
          <w:color w:val="231F20"/>
          <w:sz w:val="20"/>
          <w:szCs w:val="20"/>
        </w:rPr>
        <w:t>τρίμηνο</w:t>
      </w:r>
      <w:r w:rsidRPr="00AC0B1E">
        <w:rPr>
          <w:color w:val="231F20"/>
          <w:sz w:val="20"/>
          <w:szCs w:val="20"/>
        </w:rPr>
        <w:t xml:space="preserve"> 2025 — μείωση 47,8 εκατ. </w:t>
      </w:r>
      <w:r w:rsidR="00427E53">
        <w:rPr>
          <w:color w:val="231F20"/>
          <w:sz w:val="20"/>
          <w:szCs w:val="20"/>
        </w:rPr>
        <w:t>ευρώ</w:t>
      </w:r>
      <w:r w:rsidRPr="00AC0B1E">
        <w:rPr>
          <w:color w:val="231F20"/>
          <w:sz w:val="20"/>
          <w:szCs w:val="20"/>
        </w:rPr>
        <w:t xml:space="preserve"> σε ετήσια βάση. Παρά τις αυξημένες ανάγκες κεφαλαίου κίνησης, το </w:t>
      </w:r>
      <w:r w:rsidRPr="00EB5207">
        <w:rPr>
          <w:color w:val="231F20"/>
          <w:sz w:val="20"/>
          <w:szCs w:val="20"/>
        </w:rPr>
        <w:t xml:space="preserve">ισχυρό EBITDA κάλυψε σε μεγάλο βαθμό αυτές τις ανάγκες, καθώς και τις κεφαλαιουχικές δαπάνες. Τα καθαρά χρηματοοικονομικά έξοδα μειώθηκαν κατά </w:t>
      </w:r>
      <w:r w:rsidR="00012895" w:rsidRPr="00EB5207">
        <w:rPr>
          <w:color w:val="231F20"/>
          <w:sz w:val="20"/>
          <w:szCs w:val="20"/>
        </w:rPr>
        <w:t>9</w:t>
      </w:r>
      <w:r w:rsidRPr="00EB5207">
        <w:rPr>
          <w:color w:val="231F20"/>
          <w:sz w:val="20"/>
          <w:szCs w:val="20"/>
        </w:rPr>
        <w:t>,</w:t>
      </w:r>
      <w:r w:rsidR="00012895" w:rsidRPr="00EB5207">
        <w:rPr>
          <w:color w:val="231F20"/>
          <w:sz w:val="20"/>
          <w:szCs w:val="20"/>
        </w:rPr>
        <w:t>1</w:t>
      </w:r>
      <w:r w:rsidRPr="00EB5207">
        <w:rPr>
          <w:color w:val="231F20"/>
          <w:sz w:val="20"/>
          <w:szCs w:val="20"/>
        </w:rPr>
        <w:t xml:space="preserve">% στα </w:t>
      </w:r>
      <w:r w:rsidR="00012895" w:rsidRPr="00EB5207">
        <w:rPr>
          <w:color w:val="231F20"/>
          <w:sz w:val="20"/>
          <w:szCs w:val="20"/>
        </w:rPr>
        <w:t>8</w:t>
      </w:r>
      <w:r w:rsidRPr="00EB5207">
        <w:rPr>
          <w:color w:val="231F20"/>
          <w:sz w:val="20"/>
          <w:szCs w:val="20"/>
        </w:rPr>
        <w:t>,</w:t>
      </w:r>
      <w:r w:rsidR="00012895" w:rsidRPr="00EB5207">
        <w:rPr>
          <w:color w:val="231F20"/>
          <w:sz w:val="20"/>
          <w:szCs w:val="20"/>
        </w:rPr>
        <w:t>8</w:t>
      </w:r>
      <w:r w:rsidRPr="00EB5207">
        <w:rPr>
          <w:color w:val="231F20"/>
          <w:sz w:val="20"/>
          <w:szCs w:val="20"/>
        </w:rPr>
        <w:t xml:space="preserve"> εκατ. </w:t>
      </w:r>
      <w:r w:rsidR="00427E53">
        <w:rPr>
          <w:color w:val="231F20"/>
          <w:sz w:val="20"/>
          <w:szCs w:val="20"/>
        </w:rPr>
        <w:t>ευρώ</w:t>
      </w:r>
      <w:r w:rsidRPr="00EB5207">
        <w:rPr>
          <w:color w:val="231F20"/>
          <w:sz w:val="20"/>
          <w:szCs w:val="20"/>
        </w:rPr>
        <w:t xml:space="preserve"> στο </w:t>
      </w:r>
      <w:r w:rsidR="002861A3" w:rsidRPr="00EB5207">
        <w:rPr>
          <w:color w:val="231F20"/>
          <w:sz w:val="20"/>
          <w:szCs w:val="20"/>
        </w:rPr>
        <w:t>τρίμηνο</w:t>
      </w:r>
      <w:r w:rsidRPr="00EB5207">
        <w:rPr>
          <w:color w:val="231F20"/>
          <w:sz w:val="20"/>
          <w:szCs w:val="20"/>
        </w:rPr>
        <w:t xml:space="preserve"> 2026, από </w:t>
      </w:r>
      <w:r w:rsidR="00012895" w:rsidRPr="00EB5207">
        <w:rPr>
          <w:color w:val="231F20"/>
          <w:sz w:val="20"/>
          <w:szCs w:val="20"/>
        </w:rPr>
        <w:t>9</w:t>
      </w:r>
      <w:r w:rsidRPr="00EB5207">
        <w:rPr>
          <w:color w:val="231F20"/>
          <w:sz w:val="20"/>
          <w:szCs w:val="20"/>
        </w:rPr>
        <w:t>,</w:t>
      </w:r>
      <w:r w:rsidR="00012895" w:rsidRPr="00EB5207">
        <w:rPr>
          <w:color w:val="231F20"/>
          <w:sz w:val="20"/>
          <w:szCs w:val="20"/>
        </w:rPr>
        <w:t>7</w:t>
      </w:r>
      <w:r w:rsidRPr="00EB5207">
        <w:rPr>
          <w:color w:val="231F20"/>
          <w:sz w:val="20"/>
          <w:szCs w:val="20"/>
        </w:rPr>
        <w:t xml:space="preserve"> εκατ. </w:t>
      </w:r>
      <w:r w:rsidR="00427E53">
        <w:rPr>
          <w:color w:val="231F20"/>
          <w:sz w:val="20"/>
          <w:szCs w:val="20"/>
        </w:rPr>
        <w:t>ευρώ</w:t>
      </w:r>
      <w:r w:rsidRPr="00EB5207">
        <w:rPr>
          <w:color w:val="231F20"/>
          <w:sz w:val="20"/>
          <w:szCs w:val="20"/>
        </w:rPr>
        <w:t xml:space="preserve"> στο </w:t>
      </w:r>
      <w:r w:rsidR="002861A3" w:rsidRPr="00EB5207">
        <w:rPr>
          <w:color w:val="231F20"/>
          <w:sz w:val="20"/>
          <w:szCs w:val="20"/>
        </w:rPr>
        <w:t>τρίμηνο</w:t>
      </w:r>
      <w:r w:rsidRPr="00EB5207">
        <w:rPr>
          <w:color w:val="231F20"/>
          <w:sz w:val="20"/>
          <w:szCs w:val="20"/>
        </w:rPr>
        <w:t xml:space="preserve"> 2025, ωφελούμενα από τ</w:t>
      </w:r>
      <w:r w:rsidR="00851091" w:rsidRPr="00EB5207">
        <w:rPr>
          <w:color w:val="231F20"/>
          <w:sz w:val="20"/>
          <w:szCs w:val="20"/>
        </w:rPr>
        <w:t>α</w:t>
      </w:r>
      <w:r w:rsidRPr="00EB5207">
        <w:rPr>
          <w:color w:val="231F20"/>
          <w:sz w:val="20"/>
          <w:szCs w:val="20"/>
        </w:rPr>
        <w:t xml:space="preserve"> χαμηλότερ</w:t>
      </w:r>
      <w:r w:rsidR="00851091" w:rsidRPr="00EB5207">
        <w:rPr>
          <w:color w:val="231F20"/>
          <w:sz w:val="20"/>
          <w:szCs w:val="20"/>
        </w:rPr>
        <w:t>α</w:t>
      </w:r>
      <w:r w:rsidRPr="00EB5207">
        <w:rPr>
          <w:color w:val="231F20"/>
          <w:sz w:val="20"/>
          <w:szCs w:val="20"/>
        </w:rPr>
        <w:t xml:space="preserve"> </w:t>
      </w:r>
      <w:r w:rsidR="00851091" w:rsidRPr="00EB5207">
        <w:rPr>
          <w:color w:val="231F20"/>
          <w:sz w:val="20"/>
          <w:szCs w:val="20"/>
        </w:rPr>
        <w:t>επιτόκια</w:t>
      </w:r>
      <w:r w:rsidRPr="00EB5207">
        <w:rPr>
          <w:color w:val="231F20"/>
          <w:sz w:val="20"/>
          <w:szCs w:val="20"/>
        </w:rPr>
        <w:t xml:space="preserve"> και τον μειωμένο δανεισμό σε σύγκριση με το </w:t>
      </w:r>
      <w:r w:rsidR="002861A3" w:rsidRPr="00EB5207">
        <w:rPr>
          <w:color w:val="231F20"/>
          <w:sz w:val="20"/>
          <w:szCs w:val="20"/>
        </w:rPr>
        <w:t>τρίμηνο</w:t>
      </w:r>
      <w:r w:rsidRPr="00EB5207">
        <w:rPr>
          <w:color w:val="231F20"/>
          <w:sz w:val="20"/>
          <w:szCs w:val="20"/>
        </w:rPr>
        <w:t xml:space="preserve"> 2025.</w:t>
      </w:r>
    </w:p>
    <w:p w14:paraId="5A0B836E" w14:textId="77777777" w:rsidR="00851091" w:rsidRPr="00EB5207" w:rsidRDefault="00851091" w:rsidP="00AC0B1E">
      <w:pPr>
        <w:spacing w:before="29"/>
        <w:jc w:val="both"/>
        <w:rPr>
          <w:color w:val="231F20"/>
          <w:sz w:val="20"/>
          <w:szCs w:val="20"/>
        </w:rPr>
      </w:pPr>
    </w:p>
    <w:p w14:paraId="4AB8B400" w14:textId="29FD62C4" w:rsidR="00E577C4" w:rsidRPr="00A157B5" w:rsidRDefault="00AC0B1E" w:rsidP="006311A6">
      <w:pPr>
        <w:spacing w:before="29"/>
        <w:jc w:val="both"/>
        <w:rPr>
          <w:color w:val="231F20"/>
          <w:sz w:val="20"/>
          <w:szCs w:val="20"/>
        </w:rPr>
      </w:pPr>
      <w:r w:rsidRPr="00EB5207">
        <w:rPr>
          <w:color w:val="231F20"/>
          <w:sz w:val="20"/>
          <w:szCs w:val="20"/>
        </w:rPr>
        <w:t>Τέλος, τα ενοποιημένα κέρδη μετά από φόρους ανήλθαν σε 6</w:t>
      </w:r>
      <w:r w:rsidR="00397A76" w:rsidRPr="00EB5207">
        <w:rPr>
          <w:color w:val="231F20"/>
          <w:sz w:val="20"/>
          <w:szCs w:val="20"/>
        </w:rPr>
        <w:t>2</w:t>
      </w:r>
      <w:r w:rsidRPr="00EB5207">
        <w:rPr>
          <w:color w:val="231F20"/>
          <w:sz w:val="20"/>
          <w:szCs w:val="20"/>
        </w:rPr>
        <w:t>,</w:t>
      </w:r>
      <w:r w:rsidR="00397A76" w:rsidRPr="00EB5207">
        <w:rPr>
          <w:color w:val="231F20"/>
          <w:sz w:val="20"/>
          <w:szCs w:val="20"/>
        </w:rPr>
        <w:t>4</w:t>
      </w:r>
      <w:r w:rsidRPr="00EB5207">
        <w:rPr>
          <w:color w:val="231F20"/>
          <w:sz w:val="20"/>
          <w:szCs w:val="20"/>
        </w:rPr>
        <w:t xml:space="preserve"> εκατ. </w:t>
      </w:r>
      <w:r w:rsidR="00427E53">
        <w:rPr>
          <w:color w:val="231F20"/>
          <w:sz w:val="20"/>
          <w:szCs w:val="20"/>
        </w:rPr>
        <w:t>ευρώ</w:t>
      </w:r>
      <w:r w:rsidRPr="00EB5207">
        <w:rPr>
          <w:color w:val="231F20"/>
          <w:sz w:val="20"/>
          <w:szCs w:val="20"/>
        </w:rPr>
        <w:t xml:space="preserve"> </w:t>
      </w:r>
      <w:r w:rsidR="006311A6" w:rsidRPr="00EB5207">
        <w:rPr>
          <w:color w:val="231F20"/>
          <w:sz w:val="20"/>
          <w:szCs w:val="20"/>
        </w:rPr>
        <w:t xml:space="preserve">για το  τρίμηνο του </w:t>
      </w:r>
      <w:r w:rsidRPr="00EB5207">
        <w:rPr>
          <w:color w:val="231F20"/>
          <w:sz w:val="20"/>
          <w:szCs w:val="20"/>
        </w:rPr>
        <w:t>2026, έναντι 4</w:t>
      </w:r>
      <w:r w:rsidR="00397A76" w:rsidRPr="00EB5207">
        <w:rPr>
          <w:color w:val="231F20"/>
          <w:sz w:val="20"/>
          <w:szCs w:val="20"/>
        </w:rPr>
        <w:t>1</w:t>
      </w:r>
      <w:r w:rsidRPr="00EB5207">
        <w:rPr>
          <w:color w:val="231F20"/>
          <w:sz w:val="20"/>
          <w:szCs w:val="20"/>
        </w:rPr>
        <w:t>,</w:t>
      </w:r>
      <w:r w:rsidR="00397A76" w:rsidRPr="00EB5207">
        <w:rPr>
          <w:color w:val="231F20"/>
          <w:sz w:val="20"/>
          <w:szCs w:val="20"/>
        </w:rPr>
        <w:t>6</w:t>
      </w:r>
      <w:r w:rsidRPr="00EB5207">
        <w:rPr>
          <w:color w:val="231F20"/>
          <w:sz w:val="20"/>
          <w:szCs w:val="20"/>
        </w:rPr>
        <w:t xml:space="preserve"> εκατ. </w:t>
      </w:r>
      <w:r w:rsidR="00427E53">
        <w:rPr>
          <w:color w:val="231F20"/>
          <w:sz w:val="20"/>
          <w:szCs w:val="20"/>
        </w:rPr>
        <w:t>ευρώ</w:t>
      </w:r>
      <w:r w:rsidRPr="00EB5207">
        <w:rPr>
          <w:color w:val="231F20"/>
          <w:sz w:val="20"/>
          <w:szCs w:val="20"/>
        </w:rPr>
        <w:t xml:space="preserve"> </w:t>
      </w:r>
      <w:r w:rsidR="006311A6" w:rsidRPr="00EB5207">
        <w:rPr>
          <w:color w:val="231F20"/>
          <w:sz w:val="20"/>
          <w:szCs w:val="20"/>
        </w:rPr>
        <w:t xml:space="preserve"> το </w:t>
      </w:r>
      <w:r w:rsidRPr="00EB5207">
        <w:rPr>
          <w:color w:val="231F20"/>
          <w:sz w:val="20"/>
          <w:szCs w:val="20"/>
        </w:rPr>
        <w:t xml:space="preserve"> </w:t>
      </w:r>
      <w:r w:rsidR="006311A6" w:rsidRPr="00EB5207">
        <w:rPr>
          <w:color w:val="231F20"/>
          <w:sz w:val="20"/>
          <w:szCs w:val="20"/>
        </w:rPr>
        <w:t>τρίμηνο</w:t>
      </w:r>
      <w:r w:rsidRPr="00EB5207">
        <w:rPr>
          <w:color w:val="231F20"/>
          <w:sz w:val="20"/>
          <w:szCs w:val="20"/>
        </w:rPr>
        <w:t xml:space="preserve"> </w:t>
      </w:r>
      <w:r w:rsidR="006311A6" w:rsidRPr="00EB5207">
        <w:rPr>
          <w:color w:val="231F20"/>
          <w:sz w:val="20"/>
          <w:szCs w:val="20"/>
        </w:rPr>
        <w:t xml:space="preserve">του </w:t>
      </w:r>
      <w:r w:rsidRPr="00EB5207">
        <w:rPr>
          <w:color w:val="231F20"/>
          <w:sz w:val="20"/>
          <w:szCs w:val="20"/>
        </w:rPr>
        <w:t>2025</w:t>
      </w:r>
      <w:r w:rsidR="006311A6" w:rsidRPr="00EB5207">
        <w:rPr>
          <w:color w:val="231F20"/>
          <w:sz w:val="20"/>
          <w:szCs w:val="20"/>
        </w:rPr>
        <w:t>,</w:t>
      </w:r>
      <w:r w:rsidRPr="00EB5207">
        <w:rPr>
          <w:color w:val="231F20"/>
          <w:sz w:val="20"/>
          <w:szCs w:val="20"/>
        </w:rPr>
        <w:t xml:space="preserve"> </w:t>
      </w:r>
      <w:r w:rsidR="006311A6" w:rsidRPr="00EB5207">
        <w:rPr>
          <w:color w:val="231F20"/>
          <w:sz w:val="20"/>
          <w:szCs w:val="20"/>
        </w:rPr>
        <w:t>ενώ τα</w:t>
      </w:r>
      <w:r w:rsidRPr="00EB5207">
        <w:rPr>
          <w:color w:val="231F20"/>
          <w:sz w:val="20"/>
          <w:szCs w:val="20"/>
        </w:rPr>
        <w:t xml:space="preserve"> ενοποιημένα κέρδη μετά από φόρους και δικαιώματα μειοψηφίας ανήλθαν σε </w:t>
      </w:r>
      <w:r w:rsidR="00397A76" w:rsidRPr="00EB5207">
        <w:rPr>
          <w:color w:val="231F20"/>
          <w:sz w:val="20"/>
          <w:szCs w:val="20"/>
        </w:rPr>
        <w:t>59</w:t>
      </w:r>
      <w:r w:rsidRPr="00EB5207">
        <w:rPr>
          <w:color w:val="231F20"/>
          <w:sz w:val="20"/>
          <w:szCs w:val="20"/>
        </w:rPr>
        <w:t>,</w:t>
      </w:r>
      <w:r w:rsidR="00397A76" w:rsidRPr="00EB5207">
        <w:rPr>
          <w:color w:val="231F20"/>
          <w:sz w:val="20"/>
          <w:szCs w:val="20"/>
        </w:rPr>
        <w:t>8</w:t>
      </w:r>
      <w:r w:rsidRPr="00EB5207">
        <w:rPr>
          <w:color w:val="231F20"/>
          <w:sz w:val="20"/>
          <w:szCs w:val="20"/>
        </w:rPr>
        <w:t xml:space="preserve"> εκατ.  </w:t>
      </w:r>
      <w:r w:rsidR="006311A6" w:rsidRPr="00EB5207">
        <w:rPr>
          <w:color w:val="231F20"/>
          <w:sz w:val="20"/>
          <w:szCs w:val="20"/>
        </w:rPr>
        <w:t xml:space="preserve">ευρώ για την περίοδο </w:t>
      </w:r>
      <w:r w:rsidRPr="00EB5207">
        <w:rPr>
          <w:color w:val="231F20"/>
          <w:sz w:val="20"/>
          <w:szCs w:val="20"/>
        </w:rPr>
        <w:t xml:space="preserve">(ή 0,1595 </w:t>
      </w:r>
      <w:r w:rsidR="00427E53">
        <w:rPr>
          <w:color w:val="231F20"/>
          <w:sz w:val="20"/>
          <w:szCs w:val="20"/>
        </w:rPr>
        <w:t>ευρώ</w:t>
      </w:r>
      <w:r w:rsidRPr="00EB5207">
        <w:rPr>
          <w:color w:val="231F20"/>
          <w:sz w:val="20"/>
          <w:szCs w:val="20"/>
        </w:rPr>
        <w:t xml:space="preserve"> ανά μετοχή), έναντι 4</w:t>
      </w:r>
      <w:r w:rsidR="00397A76" w:rsidRPr="00EB5207">
        <w:rPr>
          <w:color w:val="231F20"/>
          <w:sz w:val="20"/>
          <w:szCs w:val="20"/>
        </w:rPr>
        <w:t>0</w:t>
      </w:r>
      <w:r w:rsidRPr="00EB5207">
        <w:rPr>
          <w:color w:val="231F20"/>
          <w:sz w:val="20"/>
          <w:szCs w:val="20"/>
        </w:rPr>
        <w:t>,</w:t>
      </w:r>
      <w:r w:rsidR="00397A76" w:rsidRPr="00EB5207">
        <w:rPr>
          <w:color w:val="231F20"/>
          <w:sz w:val="20"/>
          <w:szCs w:val="20"/>
        </w:rPr>
        <w:t>3</w:t>
      </w:r>
      <w:r w:rsidRPr="00EB5207">
        <w:rPr>
          <w:color w:val="231F20"/>
          <w:sz w:val="20"/>
          <w:szCs w:val="20"/>
        </w:rPr>
        <w:t xml:space="preserve"> εκατ. </w:t>
      </w:r>
      <w:r w:rsidR="00427E53">
        <w:rPr>
          <w:color w:val="231F20"/>
          <w:sz w:val="20"/>
          <w:szCs w:val="20"/>
        </w:rPr>
        <w:t>ευρώ</w:t>
      </w:r>
      <w:r w:rsidRPr="00EB5207">
        <w:rPr>
          <w:color w:val="231F20"/>
          <w:sz w:val="20"/>
          <w:szCs w:val="20"/>
        </w:rPr>
        <w:t xml:space="preserve"> </w:t>
      </w:r>
      <w:r w:rsidR="006311A6" w:rsidRPr="00EB5207">
        <w:rPr>
          <w:color w:val="231F20"/>
          <w:sz w:val="20"/>
          <w:szCs w:val="20"/>
        </w:rPr>
        <w:t xml:space="preserve">την αντίστοιχη περίοδο του 2025 </w:t>
      </w:r>
      <w:r w:rsidRPr="00EB5207">
        <w:rPr>
          <w:color w:val="231F20"/>
          <w:sz w:val="20"/>
          <w:szCs w:val="20"/>
        </w:rPr>
        <w:t xml:space="preserve">(ή 0,1074 </w:t>
      </w:r>
      <w:r w:rsidR="00427E53">
        <w:rPr>
          <w:color w:val="231F20"/>
          <w:sz w:val="20"/>
          <w:szCs w:val="20"/>
        </w:rPr>
        <w:t>ευρώ</w:t>
      </w:r>
      <w:r w:rsidRPr="00EB5207">
        <w:rPr>
          <w:color w:val="231F20"/>
          <w:sz w:val="20"/>
          <w:szCs w:val="20"/>
        </w:rPr>
        <w:t xml:space="preserve"> ανά μετοχή).</w:t>
      </w:r>
    </w:p>
    <w:p w14:paraId="3E067606" w14:textId="77777777" w:rsidR="00AC0B1E" w:rsidRPr="00A157B5" w:rsidRDefault="00AC0B1E" w:rsidP="00AC0B1E">
      <w:pPr>
        <w:spacing w:before="29"/>
        <w:rPr>
          <w:b/>
          <w:bCs/>
          <w:color w:val="A6A6A6" w:themeColor="background1" w:themeShade="A6"/>
          <w:spacing w:val="7"/>
          <w:sz w:val="24"/>
          <w:szCs w:val="24"/>
        </w:rPr>
      </w:pPr>
    </w:p>
    <w:p w14:paraId="26894A15" w14:textId="4D571AD5" w:rsidR="00F40F8C" w:rsidRPr="00951E90" w:rsidRDefault="00877C34" w:rsidP="004F103C">
      <w:pPr>
        <w:spacing w:before="29"/>
        <w:rPr>
          <w:b/>
          <w:bCs/>
          <w:color w:val="A6A6A6" w:themeColor="background1" w:themeShade="A6"/>
          <w:spacing w:val="7"/>
          <w:sz w:val="24"/>
          <w:szCs w:val="24"/>
        </w:rPr>
      </w:pPr>
      <w:r>
        <w:rPr>
          <w:b/>
          <w:bCs/>
          <w:color w:val="A6A6A6" w:themeColor="background1" w:themeShade="A6"/>
          <w:spacing w:val="7"/>
          <w:sz w:val="24"/>
          <w:szCs w:val="24"/>
        </w:rPr>
        <w:t>Βασικά</w:t>
      </w:r>
      <w:r w:rsidR="00F40F8C" w:rsidRPr="00951E90">
        <w:rPr>
          <w:b/>
          <w:bCs/>
          <w:color w:val="A6A6A6" w:themeColor="background1" w:themeShade="A6"/>
          <w:spacing w:val="7"/>
          <w:sz w:val="24"/>
          <w:szCs w:val="24"/>
        </w:rPr>
        <w:t xml:space="preserve"> </w:t>
      </w:r>
      <w:r w:rsidR="001866CB">
        <w:rPr>
          <w:b/>
          <w:bCs/>
          <w:color w:val="A6A6A6" w:themeColor="background1" w:themeShade="A6"/>
          <w:spacing w:val="7"/>
          <w:sz w:val="24"/>
          <w:szCs w:val="24"/>
        </w:rPr>
        <w:t>ο</w:t>
      </w:r>
      <w:r w:rsidR="00F40F8C" w:rsidRPr="00951E90">
        <w:rPr>
          <w:b/>
          <w:bCs/>
          <w:color w:val="A6A6A6" w:themeColor="background1" w:themeShade="A6"/>
          <w:spacing w:val="7"/>
          <w:sz w:val="24"/>
          <w:szCs w:val="24"/>
        </w:rPr>
        <w:t xml:space="preserve">ικονομικά </w:t>
      </w:r>
      <w:r w:rsidR="001866CB">
        <w:rPr>
          <w:b/>
          <w:bCs/>
          <w:color w:val="A6A6A6" w:themeColor="background1" w:themeShade="A6"/>
          <w:spacing w:val="7"/>
          <w:sz w:val="24"/>
          <w:szCs w:val="24"/>
        </w:rPr>
        <w:t>μ</w:t>
      </w:r>
      <w:r w:rsidR="00A44594" w:rsidRPr="00951E90">
        <w:rPr>
          <w:b/>
          <w:bCs/>
          <w:color w:val="A6A6A6" w:themeColor="background1" w:themeShade="A6"/>
          <w:spacing w:val="7"/>
          <w:sz w:val="24"/>
          <w:szCs w:val="24"/>
        </w:rPr>
        <w:t>εγέθη</w:t>
      </w:r>
    </w:p>
    <w:p w14:paraId="59E9ADC9" w14:textId="77777777" w:rsidR="009209EF" w:rsidRPr="00877C34" w:rsidRDefault="009209EF" w:rsidP="000B4EED">
      <w:pPr>
        <w:jc w:val="both"/>
        <w:rPr>
          <w:color w:val="231F20"/>
          <w:sz w:val="20"/>
          <w:szCs w:val="18"/>
        </w:rPr>
      </w:pPr>
    </w:p>
    <w:p w14:paraId="7AECAAD2" w14:textId="77777777" w:rsidR="009209EF" w:rsidRPr="009209EF" w:rsidRDefault="009209EF" w:rsidP="000B4EED">
      <w:pPr>
        <w:jc w:val="both"/>
        <w:rPr>
          <w:color w:val="231F20"/>
          <w:sz w:val="20"/>
          <w:szCs w:val="18"/>
          <w:lang w:val="en-US"/>
        </w:rPr>
      </w:pPr>
    </w:p>
    <w:tbl>
      <w:tblPr>
        <w:tblW w:w="11001" w:type="dxa"/>
        <w:tblInd w:w="-5" w:type="dxa"/>
        <w:tblLook w:val="04A0" w:firstRow="1" w:lastRow="0" w:firstColumn="1" w:lastColumn="0" w:noHBand="0" w:noVBand="1"/>
      </w:tblPr>
      <w:tblGrid>
        <w:gridCol w:w="6291"/>
        <w:gridCol w:w="2106"/>
        <w:gridCol w:w="2604"/>
      </w:tblGrid>
      <w:tr w:rsidR="001C3A26" w:rsidRPr="009209EF" w14:paraId="723588E1" w14:textId="77777777" w:rsidTr="00BF5E0A">
        <w:trPr>
          <w:trHeight w:val="23"/>
        </w:trPr>
        <w:tc>
          <w:tcPr>
            <w:tcW w:w="6291" w:type="dxa"/>
            <w:tcBorders>
              <w:top w:val="single" w:sz="4" w:space="0" w:color="4F81BD"/>
              <w:left w:val="single" w:sz="4" w:space="0" w:color="4F81BD"/>
              <w:bottom w:val="nil"/>
              <w:right w:val="nil"/>
            </w:tcBorders>
            <w:shd w:val="clear" w:color="000000" w:fill="4F81BD"/>
            <w:vAlign w:val="center"/>
            <w:hideMark/>
          </w:tcPr>
          <w:p w14:paraId="734F98C3" w14:textId="77777777" w:rsidR="001C3A26" w:rsidRPr="009209EF" w:rsidRDefault="001C3A26" w:rsidP="001C3A26">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 </w:t>
            </w:r>
          </w:p>
        </w:tc>
        <w:tc>
          <w:tcPr>
            <w:tcW w:w="4710" w:type="dxa"/>
            <w:gridSpan w:val="2"/>
            <w:tcBorders>
              <w:top w:val="single" w:sz="4" w:space="0" w:color="4F81BD"/>
              <w:left w:val="nil"/>
              <w:bottom w:val="nil"/>
              <w:right w:val="single" w:sz="4" w:space="0" w:color="4F81BD"/>
            </w:tcBorders>
            <w:shd w:val="clear" w:color="000000" w:fill="4F81BD"/>
            <w:vAlign w:val="center"/>
            <w:hideMark/>
          </w:tcPr>
          <w:p w14:paraId="4FA46EA5" w14:textId="77777777" w:rsidR="001C3A26" w:rsidRPr="009209EF" w:rsidRDefault="001C3A26" w:rsidP="001C3A26">
            <w:pPr>
              <w:widowControl/>
              <w:autoSpaceDE/>
              <w:autoSpaceDN/>
              <w:jc w:val="center"/>
              <w:rPr>
                <w:rFonts w:eastAsia="Times New Roman" w:cs="Calibri"/>
                <w:b/>
                <w:bCs/>
                <w:color w:val="FFFFFF"/>
                <w:sz w:val="20"/>
                <w:szCs w:val="20"/>
                <w:lang w:val="en-US"/>
              </w:rPr>
            </w:pPr>
            <w:proofErr w:type="spellStart"/>
            <w:r w:rsidRPr="009209EF">
              <w:rPr>
                <w:rFonts w:eastAsia="Times New Roman" w:cs="Calibri"/>
                <w:b/>
                <w:bCs/>
                <w:color w:val="FFFFFF"/>
                <w:sz w:val="20"/>
                <w:szCs w:val="20"/>
                <w:lang w:val="en-US"/>
              </w:rPr>
              <w:t>Όμιλος</w:t>
            </w:r>
            <w:proofErr w:type="spellEnd"/>
          </w:p>
        </w:tc>
      </w:tr>
      <w:tr w:rsidR="0089103E" w:rsidRPr="009209EF" w14:paraId="527BFE55" w14:textId="77777777" w:rsidTr="00BF5E0A">
        <w:trPr>
          <w:trHeight w:val="23"/>
        </w:trPr>
        <w:tc>
          <w:tcPr>
            <w:tcW w:w="6291" w:type="dxa"/>
            <w:tcBorders>
              <w:top w:val="nil"/>
              <w:left w:val="single" w:sz="4" w:space="0" w:color="4F81BD"/>
              <w:bottom w:val="nil"/>
              <w:right w:val="nil"/>
            </w:tcBorders>
            <w:shd w:val="clear" w:color="000000" w:fill="4F81BD"/>
            <w:vAlign w:val="center"/>
            <w:hideMark/>
          </w:tcPr>
          <w:p w14:paraId="0AD110E2" w14:textId="543205E4" w:rsidR="0089103E" w:rsidRPr="009209EF" w:rsidRDefault="0089103E" w:rsidP="0089103E">
            <w:pPr>
              <w:widowControl/>
              <w:autoSpaceDE/>
              <w:autoSpaceDN/>
              <w:jc w:val="center"/>
              <w:rPr>
                <w:rFonts w:eastAsia="Times New Roman" w:cs="Calibri"/>
                <w:b/>
                <w:bCs/>
                <w:color w:val="FFFFFF"/>
                <w:sz w:val="20"/>
                <w:szCs w:val="20"/>
                <w:lang w:val="en-US"/>
              </w:rPr>
            </w:pPr>
            <w:proofErr w:type="spellStart"/>
            <w:proofErr w:type="gramStart"/>
            <w:r w:rsidRPr="009209EF">
              <w:rPr>
                <w:rFonts w:eastAsia="Times New Roman" w:cs="Calibri"/>
                <w:b/>
                <w:bCs/>
                <w:color w:val="FFFFFF"/>
                <w:sz w:val="20"/>
                <w:szCs w:val="20"/>
                <w:lang w:val="en-US"/>
              </w:rPr>
              <w:t>Ποσά</w:t>
            </w:r>
            <w:proofErr w:type="spellEnd"/>
            <w:r w:rsidRPr="009209EF">
              <w:rPr>
                <w:rFonts w:eastAsia="Times New Roman" w:cs="Calibri"/>
                <w:b/>
                <w:bCs/>
                <w:color w:val="FFFFFF"/>
                <w:sz w:val="20"/>
                <w:szCs w:val="20"/>
                <w:lang w:val="en-US"/>
              </w:rPr>
              <w:t xml:space="preserve">  </w:t>
            </w:r>
            <w:proofErr w:type="spellStart"/>
            <w:r w:rsidRPr="009209EF">
              <w:rPr>
                <w:rFonts w:eastAsia="Times New Roman" w:cs="Calibri"/>
                <w:b/>
                <w:bCs/>
                <w:color w:val="FFFFFF"/>
                <w:sz w:val="20"/>
                <w:szCs w:val="20"/>
                <w:lang w:val="en-US"/>
              </w:rPr>
              <w:t>σε</w:t>
            </w:r>
            <w:proofErr w:type="spellEnd"/>
            <w:proofErr w:type="gramEnd"/>
            <w:r w:rsidRPr="009209EF">
              <w:rPr>
                <w:rFonts w:eastAsia="Times New Roman" w:cs="Calibri"/>
                <w:b/>
                <w:bCs/>
                <w:color w:val="FFFFFF"/>
                <w:sz w:val="20"/>
                <w:szCs w:val="20"/>
                <w:lang w:val="en-US"/>
              </w:rPr>
              <w:t xml:space="preserve"> </w:t>
            </w:r>
            <w:r w:rsidR="00427E53">
              <w:rPr>
                <w:rFonts w:eastAsia="Times New Roman" w:cs="Calibri"/>
                <w:b/>
                <w:bCs/>
                <w:color w:val="FFFFFF"/>
                <w:sz w:val="20"/>
                <w:szCs w:val="20"/>
              </w:rPr>
              <w:t>€</w:t>
            </w:r>
            <w:r w:rsidRPr="009209EF">
              <w:rPr>
                <w:rFonts w:eastAsia="Times New Roman" w:cs="Calibri"/>
                <w:b/>
                <w:bCs/>
                <w:color w:val="FFFFFF"/>
                <w:sz w:val="20"/>
                <w:szCs w:val="20"/>
                <w:lang w:val="en-US"/>
              </w:rPr>
              <w:t>’ 000</w:t>
            </w:r>
          </w:p>
        </w:tc>
        <w:tc>
          <w:tcPr>
            <w:tcW w:w="2106" w:type="dxa"/>
            <w:tcBorders>
              <w:top w:val="nil"/>
              <w:left w:val="nil"/>
              <w:bottom w:val="single" w:sz="8" w:space="0" w:color="4F81BD"/>
              <w:right w:val="nil"/>
            </w:tcBorders>
            <w:shd w:val="clear" w:color="000000" w:fill="4F81BD"/>
            <w:vAlign w:val="center"/>
            <w:hideMark/>
          </w:tcPr>
          <w:p w14:paraId="158BCFB4" w14:textId="70137670" w:rsidR="001E55EA" w:rsidRPr="001E55EA" w:rsidRDefault="001E55EA" w:rsidP="001E55EA">
            <w:pPr>
              <w:widowControl/>
              <w:autoSpaceDE/>
              <w:autoSpaceDN/>
              <w:jc w:val="center"/>
              <w:rPr>
                <w:rFonts w:cs="Calibri"/>
                <w:b/>
                <w:bCs/>
                <w:color w:val="FFFFFF"/>
                <w:sz w:val="18"/>
                <w:szCs w:val="18"/>
              </w:rPr>
            </w:pPr>
            <w:r w:rsidRPr="001E55EA">
              <w:rPr>
                <w:rFonts w:cs="Calibri"/>
                <w:b/>
                <w:bCs/>
                <w:color w:val="FFFFFF"/>
                <w:sz w:val="18"/>
                <w:szCs w:val="18"/>
              </w:rPr>
              <w:t>Για τους 3 μήνες</w:t>
            </w:r>
          </w:p>
          <w:p w14:paraId="11816C5F" w14:textId="7DC43739" w:rsidR="0089103E" w:rsidRPr="0089103E" w:rsidRDefault="001E55EA" w:rsidP="001E55EA">
            <w:pPr>
              <w:widowControl/>
              <w:autoSpaceDE/>
              <w:autoSpaceDN/>
              <w:jc w:val="center"/>
              <w:rPr>
                <w:rFonts w:eastAsia="Times New Roman" w:cs="Calibri"/>
                <w:b/>
                <w:bCs/>
                <w:color w:val="FFFFFF"/>
                <w:sz w:val="18"/>
                <w:szCs w:val="18"/>
              </w:rPr>
            </w:pPr>
            <w:r w:rsidRPr="001E55EA">
              <w:rPr>
                <w:rFonts w:cs="Calibri"/>
                <w:b/>
                <w:bCs/>
                <w:color w:val="FFFFFF"/>
                <w:sz w:val="18"/>
                <w:szCs w:val="18"/>
              </w:rPr>
              <w:t>έως 31.03.2026</w:t>
            </w:r>
          </w:p>
        </w:tc>
        <w:tc>
          <w:tcPr>
            <w:tcW w:w="2604" w:type="dxa"/>
            <w:tcBorders>
              <w:top w:val="nil"/>
              <w:left w:val="nil"/>
              <w:bottom w:val="single" w:sz="8" w:space="0" w:color="4F81BD"/>
              <w:right w:val="single" w:sz="4" w:space="0" w:color="4F81BD"/>
            </w:tcBorders>
            <w:shd w:val="clear" w:color="000000" w:fill="4F81BD"/>
            <w:vAlign w:val="center"/>
            <w:hideMark/>
          </w:tcPr>
          <w:p w14:paraId="31DD075F" w14:textId="072FC844" w:rsidR="001E55EA" w:rsidRPr="001E55EA" w:rsidRDefault="001E55EA" w:rsidP="001E55EA">
            <w:pPr>
              <w:widowControl/>
              <w:autoSpaceDE/>
              <w:autoSpaceDN/>
              <w:jc w:val="center"/>
              <w:rPr>
                <w:rFonts w:cs="Calibri"/>
                <w:b/>
                <w:bCs/>
                <w:color w:val="FFFFFF"/>
                <w:sz w:val="18"/>
                <w:szCs w:val="18"/>
              </w:rPr>
            </w:pPr>
            <w:r w:rsidRPr="001E55EA">
              <w:rPr>
                <w:rFonts w:cs="Calibri"/>
                <w:b/>
                <w:bCs/>
                <w:color w:val="FFFFFF"/>
                <w:sz w:val="18"/>
                <w:szCs w:val="18"/>
              </w:rPr>
              <w:t>Για τους 3 μήνες</w:t>
            </w:r>
          </w:p>
          <w:p w14:paraId="2D2729D1" w14:textId="4F229BEA" w:rsidR="0089103E" w:rsidRPr="0089103E" w:rsidRDefault="001E55EA" w:rsidP="001E55EA">
            <w:pPr>
              <w:widowControl/>
              <w:autoSpaceDE/>
              <w:autoSpaceDN/>
              <w:jc w:val="center"/>
              <w:rPr>
                <w:rFonts w:eastAsia="Times New Roman" w:cs="Calibri"/>
                <w:b/>
                <w:bCs/>
                <w:color w:val="FFFFFF"/>
                <w:sz w:val="18"/>
                <w:szCs w:val="18"/>
              </w:rPr>
            </w:pPr>
            <w:r w:rsidRPr="001E55EA">
              <w:rPr>
                <w:rFonts w:cs="Calibri"/>
                <w:b/>
                <w:bCs/>
                <w:color w:val="FFFFFF"/>
                <w:sz w:val="18"/>
                <w:szCs w:val="18"/>
              </w:rPr>
              <w:t>έως 31.03.2025</w:t>
            </w:r>
          </w:p>
        </w:tc>
      </w:tr>
      <w:tr w:rsidR="001E55EA" w:rsidRPr="009209EF" w14:paraId="5E50C5CF" w14:textId="77777777" w:rsidTr="00E55E6B">
        <w:trPr>
          <w:trHeight w:val="113"/>
        </w:trPr>
        <w:tc>
          <w:tcPr>
            <w:tcW w:w="6291" w:type="dxa"/>
            <w:tcBorders>
              <w:top w:val="nil"/>
              <w:left w:val="single" w:sz="4" w:space="0" w:color="4F81BD"/>
              <w:bottom w:val="nil"/>
              <w:right w:val="nil"/>
            </w:tcBorders>
            <w:vAlign w:val="center"/>
            <w:hideMark/>
          </w:tcPr>
          <w:p w14:paraId="79D8E0B0"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Πωλήσεις</w:t>
            </w:r>
            <w:proofErr w:type="spellEnd"/>
          </w:p>
        </w:tc>
        <w:tc>
          <w:tcPr>
            <w:tcW w:w="2106" w:type="dxa"/>
            <w:tcBorders>
              <w:top w:val="nil"/>
              <w:left w:val="nil"/>
              <w:bottom w:val="nil"/>
              <w:right w:val="nil"/>
            </w:tcBorders>
            <w:shd w:val="clear" w:color="000000" w:fill="C5D9F1"/>
            <w:noWrap/>
            <w:hideMark/>
          </w:tcPr>
          <w:p w14:paraId="1030A9AA" w14:textId="301D47F4"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1.035.973</w:t>
            </w:r>
          </w:p>
        </w:tc>
        <w:tc>
          <w:tcPr>
            <w:tcW w:w="2604" w:type="dxa"/>
            <w:tcBorders>
              <w:top w:val="nil"/>
              <w:left w:val="nil"/>
              <w:bottom w:val="nil"/>
              <w:right w:val="single" w:sz="4" w:space="0" w:color="4F81BD"/>
            </w:tcBorders>
            <w:noWrap/>
            <w:hideMark/>
          </w:tcPr>
          <w:p w14:paraId="35E99DA0" w14:textId="2F226243"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930.932</w:t>
            </w:r>
          </w:p>
        </w:tc>
      </w:tr>
      <w:tr w:rsidR="001E55EA" w:rsidRPr="009209EF" w14:paraId="6B7C2054" w14:textId="77777777" w:rsidTr="00E55E6B">
        <w:trPr>
          <w:trHeight w:val="113"/>
        </w:trPr>
        <w:tc>
          <w:tcPr>
            <w:tcW w:w="6291" w:type="dxa"/>
            <w:tcBorders>
              <w:top w:val="nil"/>
              <w:left w:val="single" w:sz="4" w:space="0" w:color="4F81BD"/>
              <w:bottom w:val="nil"/>
              <w:right w:val="nil"/>
            </w:tcBorders>
            <w:vAlign w:val="center"/>
            <w:hideMark/>
          </w:tcPr>
          <w:p w14:paraId="5BC1895D"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Μικτό</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Κέρδος</w:t>
            </w:r>
            <w:proofErr w:type="spellEnd"/>
          </w:p>
        </w:tc>
        <w:tc>
          <w:tcPr>
            <w:tcW w:w="2106" w:type="dxa"/>
            <w:tcBorders>
              <w:top w:val="nil"/>
              <w:left w:val="nil"/>
              <w:bottom w:val="nil"/>
              <w:right w:val="nil"/>
            </w:tcBorders>
            <w:shd w:val="clear" w:color="000000" w:fill="C5D9F1"/>
            <w:noWrap/>
            <w:hideMark/>
          </w:tcPr>
          <w:p w14:paraId="2ABF9598" w14:textId="591A0D74"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115.068</w:t>
            </w:r>
          </w:p>
        </w:tc>
        <w:tc>
          <w:tcPr>
            <w:tcW w:w="2604" w:type="dxa"/>
            <w:tcBorders>
              <w:top w:val="nil"/>
              <w:left w:val="nil"/>
              <w:bottom w:val="nil"/>
              <w:right w:val="single" w:sz="4" w:space="0" w:color="4F81BD"/>
            </w:tcBorders>
            <w:noWrap/>
            <w:hideMark/>
          </w:tcPr>
          <w:p w14:paraId="12DAB5C6" w14:textId="56F447BB"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82.258</w:t>
            </w:r>
          </w:p>
        </w:tc>
      </w:tr>
      <w:tr w:rsidR="001E55EA" w:rsidRPr="009209EF" w14:paraId="3A5A2E20" w14:textId="77777777" w:rsidTr="00E55E6B">
        <w:trPr>
          <w:trHeight w:val="113"/>
        </w:trPr>
        <w:tc>
          <w:tcPr>
            <w:tcW w:w="6291" w:type="dxa"/>
            <w:tcBorders>
              <w:top w:val="nil"/>
              <w:left w:val="single" w:sz="4" w:space="0" w:color="4F81BD"/>
              <w:bottom w:val="nil"/>
              <w:right w:val="nil"/>
            </w:tcBorders>
            <w:vAlign w:val="center"/>
            <w:hideMark/>
          </w:tcPr>
          <w:p w14:paraId="13F12796"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EBITDA</w:t>
            </w:r>
          </w:p>
        </w:tc>
        <w:tc>
          <w:tcPr>
            <w:tcW w:w="2106" w:type="dxa"/>
            <w:tcBorders>
              <w:top w:val="nil"/>
              <w:left w:val="nil"/>
              <w:bottom w:val="nil"/>
              <w:right w:val="nil"/>
            </w:tcBorders>
            <w:shd w:val="clear" w:color="000000" w:fill="C5D9F1"/>
            <w:noWrap/>
            <w:hideMark/>
          </w:tcPr>
          <w:p w14:paraId="25885CB7" w14:textId="25A40DF1"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94.327</w:t>
            </w:r>
          </w:p>
        </w:tc>
        <w:tc>
          <w:tcPr>
            <w:tcW w:w="2604" w:type="dxa"/>
            <w:tcBorders>
              <w:top w:val="nil"/>
              <w:left w:val="nil"/>
              <w:bottom w:val="nil"/>
              <w:right w:val="single" w:sz="4" w:space="0" w:color="4F81BD"/>
            </w:tcBorders>
            <w:noWrap/>
            <w:hideMark/>
          </w:tcPr>
          <w:p w14:paraId="7B59AD4C" w14:textId="1D7B4F13"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70.830</w:t>
            </w:r>
          </w:p>
        </w:tc>
      </w:tr>
      <w:tr w:rsidR="001E55EA" w:rsidRPr="009209EF" w14:paraId="049F1065" w14:textId="77777777" w:rsidTr="00E55E6B">
        <w:trPr>
          <w:trHeight w:val="113"/>
        </w:trPr>
        <w:tc>
          <w:tcPr>
            <w:tcW w:w="6291" w:type="dxa"/>
            <w:tcBorders>
              <w:top w:val="nil"/>
              <w:left w:val="single" w:sz="4" w:space="0" w:color="4F81BD"/>
              <w:bottom w:val="nil"/>
              <w:right w:val="nil"/>
            </w:tcBorders>
            <w:vAlign w:val="center"/>
            <w:hideMark/>
          </w:tcPr>
          <w:p w14:paraId="30A862A9" w14:textId="36BD0062"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a-EBITDA*</w:t>
            </w:r>
          </w:p>
        </w:tc>
        <w:tc>
          <w:tcPr>
            <w:tcW w:w="2106" w:type="dxa"/>
            <w:tcBorders>
              <w:top w:val="nil"/>
              <w:left w:val="nil"/>
              <w:bottom w:val="nil"/>
              <w:right w:val="nil"/>
            </w:tcBorders>
            <w:shd w:val="clear" w:color="000000" w:fill="C5D9F1"/>
            <w:noWrap/>
            <w:hideMark/>
          </w:tcPr>
          <w:p w14:paraId="46DDA97D" w14:textId="5FA472C9"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66.172</w:t>
            </w:r>
          </w:p>
        </w:tc>
        <w:tc>
          <w:tcPr>
            <w:tcW w:w="2604" w:type="dxa"/>
            <w:tcBorders>
              <w:top w:val="nil"/>
              <w:left w:val="nil"/>
              <w:bottom w:val="nil"/>
              <w:right w:val="single" w:sz="4" w:space="0" w:color="4F81BD"/>
            </w:tcBorders>
            <w:noWrap/>
            <w:hideMark/>
          </w:tcPr>
          <w:p w14:paraId="40BBEDD0" w14:textId="6D3131EE"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63.736</w:t>
            </w:r>
          </w:p>
        </w:tc>
      </w:tr>
      <w:tr w:rsidR="001E55EA" w:rsidRPr="009209EF" w14:paraId="3C5A3FC9" w14:textId="77777777" w:rsidTr="00E55E6B">
        <w:trPr>
          <w:trHeight w:val="113"/>
        </w:trPr>
        <w:tc>
          <w:tcPr>
            <w:tcW w:w="6291" w:type="dxa"/>
            <w:tcBorders>
              <w:top w:val="nil"/>
              <w:left w:val="single" w:sz="4" w:space="0" w:color="4F81BD"/>
              <w:bottom w:val="nil"/>
              <w:right w:val="nil"/>
            </w:tcBorders>
            <w:vAlign w:val="center"/>
            <w:hideMark/>
          </w:tcPr>
          <w:p w14:paraId="65449F46"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Λειτουργικό</w:t>
            </w:r>
            <w:proofErr w:type="spellEnd"/>
            <w:r w:rsidRPr="0030564C">
              <w:rPr>
                <w:rFonts w:eastAsia="Times New Roman" w:cs="Calibri"/>
                <w:color w:val="000000"/>
                <w:sz w:val="20"/>
                <w:szCs w:val="20"/>
                <w:lang w:val="en-US"/>
              </w:rPr>
              <w:t xml:space="preserve"> Απ</w:t>
            </w:r>
            <w:proofErr w:type="spellStart"/>
            <w:r w:rsidRPr="0030564C">
              <w:rPr>
                <w:rFonts w:eastAsia="Times New Roman" w:cs="Calibri"/>
                <w:color w:val="000000"/>
                <w:sz w:val="20"/>
                <w:szCs w:val="20"/>
                <w:lang w:val="en-US"/>
              </w:rPr>
              <w:t>οτέλεσμ</w:t>
            </w:r>
            <w:proofErr w:type="spellEnd"/>
            <w:r w:rsidRPr="0030564C">
              <w:rPr>
                <w:rFonts w:eastAsia="Times New Roman" w:cs="Calibri"/>
                <w:color w:val="000000"/>
                <w:sz w:val="20"/>
                <w:szCs w:val="20"/>
                <w:lang w:val="en-US"/>
              </w:rPr>
              <w:t>α (ΕΒΙΤ)</w:t>
            </w:r>
          </w:p>
        </w:tc>
        <w:tc>
          <w:tcPr>
            <w:tcW w:w="2106" w:type="dxa"/>
            <w:tcBorders>
              <w:top w:val="nil"/>
              <w:left w:val="nil"/>
              <w:bottom w:val="nil"/>
              <w:right w:val="nil"/>
            </w:tcBorders>
            <w:shd w:val="clear" w:color="000000" w:fill="C5D9F1"/>
            <w:noWrap/>
            <w:hideMark/>
          </w:tcPr>
          <w:p w14:paraId="149F1D32" w14:textId="4F5B57D5"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75.879</w:t>
            </w:r>
          </w:p>
        </w:tc>
        <w:tc>
          <w:tcPr>
            <w:tcW w:w="2604" w:type="dxa"/>
            <w:tcBorders>
              <w:top w:val="nil"/>
              <w:left w:val="nil"/>
              <w:bottom w:val="nil"/>
              <w:right w:val="single" w:sz="4" w:space="0" w:color="4F81BD"/>
            </w:tcBorders>
            <w:noWrap/>
            <w:hideMark/>
          </w:tcPr>
          <w:p w14:paraId="372FB5B2" w14:textId="49C7D0A4"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53.766</w:t>
            </w:r>
          </w:p>
        </w:tc>
      </w:tr>
      <w:tr w:rsidR="001E55EA" w:rsidRPr="009209EF" w14:paraId="56BCAEBF" w14:textId="77777777" w:rsidTr="00E55E6B">
        <w:trPr>
          <w:trHeight w:val="113"/>
        </w:trPr>
        <w:tc>
          <w:tcPr>
            <w:tcW w:w="6291" w:type="dxa"/>
            <w:tcBorders>
              <w:top w:val="nil"/>
              <w:left w:val="single" w:sz="4" w:space="0" w:color="4F81BD"/>
              <w:bottom w:val="nil"/>
              <w:right w:val="nil"/>
            </w:tcBorders>
            <w:vAlign w:val="center"/>
            <w:hideMark/>
          </w:tcPr>
          <w:p w14:paraId="6D4DDEDA" w14:textId="0BC47BBB"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a-EBIT**</w:t>
            </w:r>
          </w:p>
        </w:tc>
        <w:tc>
          <w:tcPr>
            <w:tcW w:w="2106" w:type="dxa"/>
            <w:tcBorders>
              <w:top w:val="nil"/>
              <w:left w:val="nil"/>
              <w:bottom w:val="nil"/>
              <w:right w:val="nil"/>
            </w:tcBorders>
            <w:shd w:val="clear" w:color="000000" w:fill="C5D9F1"/>
            <w:noWrap/>
            <w:hideMark/>
          </w:tcPr>
          <w:p w14:paraId="5F6B536B" w14:textId="2805472A"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47.724</w:t>
            </w:r>
          </w:p>
        </w:tc>
        <w:tc>
          <w:tcPr>
            <w:tcW w:w="2604" w:type="dxa"/>
            <w:tcBorders>
              <w:top w:val="nil"/>
              <w:left w:val="nil"/>
              <w:bottom w:val="nil"/>
              <w:right w:val="single" w:sz="4" w:space="0" w:color="4F81BD"/>
            </w:tcBorders>
            <w:noWrap/>
            <w:hideMark/>
          </w:tcPr>
          <w:p w14:paraId="336C2463" w14:textId="130D0104"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46.672</w:t>
            </w:r>
          </w:p>
        </w:tc>
      </w:tr>
      <w:tr w:rsidR="001E55EA" w:rsidRPr="009209EF" w14:paraId="4D6BA530" w14:textId="77777777" w:rsidTr="00E55E6B">
        <w:trPr>
          <w:trHeight w:val="113"/>
        </w:trPr>
        <w:tc>
          <w:tcPr>
            <w:tcW w:w="6291" w:type="dxa"/>
            <w:tcBorders>
              <w:top w:val="nil"/>
              <w:left w:val="single" w:sz="4" w:space="0" w:color="4F81BD"/>
              <w:bottom w:val="nil"/>
              <w:right w:val="nil"/>
            </w:tcBorders>
            <w:vAlign w:val="center"/>
            <w:hideMark/>
          </w:tcPr>
          <w:p w14:paraId="1F88CBDA"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Καθα</w:t>
            </w:r>
            <w:proofErr w:type="spellStart"/>
            <w:r w:rsidRPr="0030564C">
              <w:rPr>
                <w:rFonts w:eastAsia="Times New Roman" w:cs="Calibri"/>
                <w:color w:val="000000"/>
                <w:sz w:val="20"/>
                <w:szCs w:val="20"/>
                <w:lang w:val="en-US"/>
              </w:rPr>
              <w:t>ρό</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Χρημ</w:t>
            </w:r>
            <w:proofErr w:type="spellEnd"/>
            <w:r w:rsidRPr="0030564C">
              <w:rPr>
                <w:rFonts w:eastAsia="Times New Roman" w:cs="Calibri"/>
                <w:color w:val="000000"/>
                <w:sz w:val="20"/>
                <w:szCs w:val="20"/>
                <w:lang w:val="en-US"/>
              </w:rPr>
              <w:t>ατοοικονομικό απ</w:t>
            </w:r>
            <w:proofErr w:type="spellStart"/>
            <w:r w:rsidRPr="0030564C">
              <w:rPr>
                <w:rFonts w:eastAsia="Times New Roman" w:cs="Calibri"/>
                <w:color w:val="000000"/>
                <w:sz w:val="20"/>
                <w:szCs w:val="20"/>
                <w:lang w:val="en-US"/>
              </w:rPr>
              <w:t>οτέλεσμ</w:t>
            </w:r>
            <w:proofErr w:type="spellEnd"/>
            <w:r w:rsidRPr="0030564C">
              <w:rPr>
                <w:rFonts w:eastAsia="Times New Roman" w:cs="Calibri"/>
                <w:color w:val="000000"/>
                <w:sz w:val="20"/>
                <w:szCs w:val="20"/>
                <w:lang w:val="en-US"/>
              </w:rPr>
              <w:t>α</w:t>
            </w:r>
          </w:p>
        </w:tc>
        <w:tc>
          <w:tcPr>
            <w:tcW w:w="2106" w:type="dxa"/>
            <w:tcBorders>
              <w:top w:val="nil"/>
              <w:left w:val="nil"/>
              <w:bottom w:val="nil"/>
              <w:right w:val="nil"/>
            </w:tcBorders>
            <w:shd w:val="clear" w:color="000000" w:fill="C5D9F1"/>
            <w:noWrap/>
            <w:hideMark/>
          </w:tcPr>
          <w:p w14:paraId="5E012457" w14:textId="376AD3AF"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8.806)</w:t>
            </w:r>
          </w:p>
        </w:tc>
        <w:tc>
          <w:tcPr>
            <w:tcW w:w="2604" w:type="dxa"/>
            <w:tcBorders>
              <w:top w:val="nil"/>
              <w:left w:val="nil"/>
              <w:bottom w:val="nil"/>
              <w:right w:val="single" w:sz="4" w:space="0" w:color="4F81BD"/>
            </w:tcBorders>
            <w:noWrap/>
            <w:hideMark/>
          </w:tcPr>
          <w:p w14:paraId="6CDBF5A5" w14:textId="11BED215"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9.689)</w:t>
            </w:r>
          </w:p>
        </w:tc>
      </w:tr>
      <w:tr w:rsidR="001E55EA" w:rsidRPr="009209EF" w14:paraId="0D361C33" w14:textId="77777777" w:rsidTr="00E55E6B">
        <w:trPr>
          <w:trHeight w:val="113"/>
        </w:trPr>
        <w:tc>
          <w:tcPr>
            <w:tcW w:w="6291" w:type="dxa"/>
            <w:tcBorders>
              <w:top w:val="nil"/>
              <w:left w:val="single" w:sz="4" w:space="0" w:color="4F81BD"/>
              <w:bottom w:val="nil"/>
              <w:right w:val="nil"/>
            </w:tcBorders>
            <w:vAlign w:val="center"/>
            <w:hideMark/>
          </w:tcPr>
          <w:p w14:paraId="35AD1228"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Κέρδη</w:t>
            </w:r>
            <w:proofErr w:type="spellEnd"/>
            <w:r w:rsidRPr="0030564C">
              <w:rPr>
                <w:rFonts w:eastAsia="Times New Roman" w:cs="Calibri"/>
                <w:color w:val="000000"/>
                <w:sz w:val="20"/>
                <w:szCs w:val="20"/>
                <w:lang w:val="en-US"/>
              </w:rPr>
              <w:t xml:space="preserve"> π</w:t>
            </w:r>
            <w:proofErr w:type="spellStart"/>
            <w:r w:rsidRPr="0030564C">
              <w:rPr>
                <w:rFonts w:eastAsia="Times New Roman" w:cs="Calibri"/>
                <w:color w:val="000000"/>
                <w:sz w:val="20"/>
                <w:szCs w:val="20"/>
                <w:lang w:val="en-US"/>
              </w:rPr>
              <w:t>ριν</w:t>
            </w:r>
            <w:proofErr w:type="spellEnd"/>
            <w:r w:rsidRPr="0030564C">
              <w:rPr>
                <w:rFonts w:eastAsia="Times New Roman" w:cs="Calibri"/>
                <w:color w:val="000000"/>
                <w:sz w:val="20"/>
                <w:szCs w:val="20"/>
                <w:lang w:val="en-US"/>
              </w:rPr>
              <w:t xml:space="preserve"> από </w:t>
            </w:r>
            <w:proofErr w:type="spellStart"/>
            <w:r w:rsidRPr="0030564C">
              <w:rPr>
                <w:rFonts w:eastAsia="Times New Roman" w:cs="Calibri"/>
                <w:color w:val="000000"/>
                <w:sz w:val="20"/>
                <w:szCs w:val="20"/>
                <w:lang w:val="en-US"/>
              </w:rPr>
              <w:t>φόρους</w:t>
            </w:r>
            <w:proofErr w:type="spellEnd"/>
          </w:p>
        </w:tc>
        <w:tc>
          <w:tcPr>
            <w:tcW w:w="2106" w:type="dxa"/>
            <w:tcBorders>
              <w:top w:val="nil"/>
              <w:left w:val="nil"/>
              <w:bottom w:val="nil"/>
              <w:right w:val="nil"/>
            </w:tcBorders>
            <w:shd w:val="clear" w:color="000000" w:fill="C5D9F1"/>
            <w:noWrap/>
            <w:hideMark/>
          </w:tcPr>
          <w:p w14:paraId="4B9E5BB4" w14:textId="4727DD04"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67.818</w:t>
            </w:r>
          </w:p>
        </w:tc>
        <w:tc>
          <w:tcPr>
            <w:tcW w:w="2604" w:type="dxa"/>
            <w:tcBorders>
              <w:top w:val="nil"/>
              <w:left w:val="nil"/>
              <w:bottom w:val="nil"/>
              <w:right w:val="single" w:sz="4" w:space="0" w:color="4F81BD"/>
            </w:tcBorders>
            <w:noWrap/>
            <w:hideMark/>
          </w:tcPr>
          <w:p w14:paraId="1530D3B2" w14:textId="1DF555BF"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45.337</w:t>
            </w:r>
          </w:p>
        </w:tc>
      </w:tr>
      <w:tr w:rsidR="001E55EA" w:rsidRPr="009209EF" w14:paraId="4361C585" w14:textId="77777777" w:rsidTr="00E55E6B">
        <w:trPr>
          <w:trHeight w:val="113"/>
        </w:trPr>
        <w:tc>
          <w:tcPr>
            <w:tcW w:w="6291" w:type="dxa"/>
            <w:tcBorders>
              <w:top w:val="nil"/>
              <w:left w:val="single" w:sz="4" w:space="0" w:color="4F81BD"/>
              <w:bottom w:val="nil"/>
              <w:right w:val="nil"/>
            </w:tcBorders>
            <w:vAlign w:val="center"/>
            <w:hideMark/>
          </w:tcPr>
          <w:p w14:paraId="6FE47D68"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Κέρδη</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μετά</w:t>
            </w:r>
            <w:proofErr w:type="spellEnd"/>
            <w:r w:rsidRPr="0030564C">
              <w:rPr>
                <w:rFonts w:eastAsia="Times New Roman" w:cs="Calibri"/>
                <w:color w:val="000000"/>
                <w:sz w:val="20"/>
                <w:szCs w:val="20"/>
                <w:lang w:val="en-US"/>
              </w:rPr>
              <w:t xml:space="preserve"> από </w:t>
            </w:r>
            <w:proofErr w:type="spellStart"/>
            <w:r w:rsidRPr="0030564C">
              <w:rPr>
                <w:rFonts w:eastAsia="Times New Roman" w:cs="Calibri"/>
                <w:color w:val="000000"/>
                <w:sz w:val="20"/>
                <w:szCs w:val="20"/>
                <w:lang w:val="en-US"/>
              </w:rPr>
              <w:t>φόρους</w:t>
            </w:r>
            <w:proofErr w:type="spellEnd"/>
          </w:p>
        </w:tc>
        <w:tc>
          <w:tcPr>
            <w:tcW w:w="2106" w:type="dxa"/>
            <w:tcBorders>
              <w:top w:val="nil"/>
              <w:left w:val="nil"/>
              <w:bottom w:val="nil"/>
              <w:right w:val="nil"/>
            </w:tcBorders>
            <w:shd w:val="clear" w:color="000000" w:fill="C5D9F1"/>
            <w:noWrap/>
            <w:hideMark/>
          </w:tcPr>
          <w:p w14:paraId="2BABF76B" w14:textId="2FB7092D"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62.361</w:t>
            </w:r>
          </w:p>
        </w:tc>
        <w:tc>
          <w:tcPr>
            <w:tcW w:w="2604" w:type="dxa"/>
            <w:tcBorders>
              <w:top w:val="nil"/>
              <w:left w:val="nil"/>
              <w:bottom w:val="nil"/>
              <w:right w:val="single" w:sz="4" w:space="0" w:color="4F81BD"/>
            </w:tcBorders>
            <w:noWrap/>
            <w:hideMark/>
          </w:tcPr>
          <w:p w14:paraId="7F3F886D" w14:textId="28E3CEB3"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41.599</w:t>
            </w:r>
          </w:p>
        </w:tc>
      </w:tr>
      <w:tr w:rsidR="001E55EA" w:rsidRPr="009209EF" w14:paraId="7FED0578" w14:textId="77777777" w:rsidTr="00E55E6B">
        <w:trPr>
          <w:trHeight w:val="113"/>
        </w:trPr>
        <w:tc>
          <w:tcPr>
            <w:tcW w:w="6291" w:type="dxa"/>
            <w:tcBorders>
              <w:top w:val="nil"/>
              <w:left w:val="single" w:sz="4" w:space="0" w:color="4F81BD"/>
              <w:bottom w:val="nil"/>
              <w:right w:val="nil"/>
            </w:tcBorders>
            <w:vAlign w:val="center"/>
            <w:hideMark/>
          </w:tcPr>
          <w:p w14:paraId="18E345FA" w14:textId="77777777"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rPr>
            </w:pPr>
            <w:r w:rsidRPr="0030564C">
              <w:rPr>
                <w:rFonts w:eastAsia="Times New Roman" w:cs="Calibri"/>
                <w:color w:val="000000"/>
                <w:sz w:val="20"/>
                <w:szCs w:val="20"/>
              </w:rPr>
              <w:t>Κέρδη μετά από φόρους &amp; δικαιώματα μειοψηφίας</w:t>
            </w:r>
          </w:p>
        </w:tc>
        <w:tc>
          <w:tcPr>
            <w:tcW w:w="2106" w:type="dxa"/>
            <w:tcBorders>
              <w:top w:val="nil"/>
              <w:left w:val="nil"/>
              <w:bottom w:val="nil"/>
              <w:right w:val="nil"/>
            </w:tcBorders>
            <w:shd w:val="clear" w:color="000000" w:fill="C5D9F1"/>
            <w:noWrap/>
            <w:hideMark/>
          </w:tcPr>
          <w:p w14:paraId="6200464F" w14:textId="531BC97B"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59.755</w:t>
            </w:r>
          </w:p>
        </w:tc>
        <w:tc>
          <w:tcPr>
            <w:tcW w:w="2604" w:type="dxa"/>
            <w:tcBorders>
              <w:top w:val="nil"/>
              <w:left w:val="nil"/>
              <w:bottom w:val="nil"/>
              <w:right w:val="single" w:sz="4" w:space="0" w:color="4F81BD"/>
            </w:tcBorders>
            <w:noWrap/>
            <w:hideMark/>
          </w:tcPr>
          <w:p w14:paraId="3F963145" w14:textId="5815C050"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40.293</w:t>
            </w:r>
          </w:p>
        </w:tc>
      </w:tr>
      <w:tr w:rsidR="001E55EA" w:rsidRPr="009209EF" w14:paraId="67B35343" w14:textId="77777777" w:rsidTr="00E55E6B">
        <w:trPr>
          <w:trHeight w:val="113"/>
        </w:trPr>
        <w:tc>
          <w:tcPr>
            <w:tcW w:w="6291" w:type="dxa"/>
            <w:tcBorders>
              <w:top w:val="nil"/>
              <w:left w:val="single" w:sz="4" w:space="0" w:color="4F81BD"/>
              <w:bottom w:val="nil"/>
              <w:right w:val="nil"/>
            </w:tcBorders>
            <w:vAlign w:val="center"/>
            <w:hideMark/>
          </w:tcPr>
          <w:p w14:paraId="42F7D1E4" w14:textId="485A7710"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proofErr w:type="spellStart"/>
            <w:r w:rsidRPr="0030564C">
              <w:rPr>
                <w:rFonts w:eastAsia="Times New Roman" w:cs="Calibri"/>
                <w:color w:val="000000"/>
                <w:sz w:val="20"/>
                <w:szCs w:val="20"/>
                <w:lang w:val="en-US"/>
              </w:rPr>
              <w:t>Κέρδη</w:t>
            </w:r>
            <w:proofErr w:type="spellEnd"/>
            <w:r w:rsidRPr="0030564C">
              <w:rPr>
                <w:rFonts w:eastAsia="Times New Roman" w:cs="Calibri"/>
                <w:color w:val="000000"/>
                <w:sz w:val="20"/>
                <w:szCs w:val="20"/>
                <w:lang w:val="en-US"/>
              </w:rPr>
              <w:t xml:space="preserve"> α</w:t>
            </w:r>
            <w:proofErr w:type="spellStart"/>
            <w:r w:rsidRPr="0030564C">
              <w:rPr>
                <w:rFonts w:eastAsia="Times New Roman" w:cs="Calibri"/>
                <w:color w:val="000000"/>
                <w:sz w:val="20"/>
                <w:szCs w:val="20"/>
                <w:lang w:val="en-US"/>
              </w:rPr>
              <w:t>νά</w:t>
            </w:r>
            <w:proofErr w:type="spellEnd"/>
            <w:r w:rsidRPr="0030564C">
              <w:rPr>
                <w:rFonts w:eastAsia="Times New Roman" w:cs="Calibri"/>
                <w:color w:val="000000"/>
                <w:sz w:val="20"/>
                <w:szCs w:val="20"/>
                <w:lang w:val="en-US"/>
              </w:rPr>
              <w:t xml:space="preserve"> </w:t>
            </w:r>
            <w:proofErr w:type="spellStart"/>
            <w:r w:rsidRPr="0030564C">
              <w:rPr>
                <w:rFonts w:eastAsia="Times New Roman" w:cs="Calibri"/>
                <w:color w:val="000000"/>
                <w:sz w:val="20"/>
                <w:szCs w:val="20"/>
                <w:lang w:val="en-US"/>
              </w:rPr>
              <w:t>μετοχή</w:t>
            </w:r>
            <w:proofErr w:type="spellEnd"/>
            <w:r w:rsidRPr="0030564C">
              <w:rPr>
                <w:rFonts w:eastAsia="Times New Roman" w:cs="Calibri"/>
                <w:color w:val="000000"/>
                <w:sz w:val="20"/>
                <w:szCs w:val="20"/>
                <w:lang w:val="en-US"/>
              </w:rPr>
              <w:t xml:space="preserve"> (</w:t>
            </w:r>
            <w:proofErr w:type="gramStart"/>
            <w:r w:rsidR="002C74D5">
              <w:rPr>
                <w:rFonts w:eastAsia="Times New Roman" w:cs="Calibri"/>
                <w:color w:val="000000"/>
                <w:sz w:val="20"/>
                <w:szCs w:val="20"/>
              </w:rPr>
              <w:t>€</w:t>
            </w:r>
            <w:r w:rsidRPr="0030564C">
              <w:rPr>
                <w:rFonts w:eastAsia="Times New Roman" w:cs="Calibri"/>
                <w:color w:val="000000"/>
                <w:sz w:val="20"/>
                <w:szCs w:val="20"/>
                <w:lang w:val="en-US"/>
              </w:rPr>
              <w:t>)*</w:t>
            </w:r>
            <w:proofErr w:type="gramEnd"/>
            <w:r w:rsidRPr="0030564C">
              <w:rPr>
                <w:rFonts w:eastAsia="Times New Roman" w:cs="Calibri"/>
                <w:color w:val="000000"/>
                <w:sz w:val="20"/>
                <w:szCs w:val="20"/>
                <w:lang w:val="en-US"/>
              </w:rPr>
              <w:t>**</w:t>
            </w:r>
          </w:p>
        </w:tc>
        <w:tc>
          <w:tcPr>
            <w:tcW w:w="2106" w:type="dxa"/>
            <w:tcBorders>
              <w:top w:val="nil"/>
              <w:left w:val="nil"/>
              <w:right w:val="nil"/>
            </w:tcBorders>
            <w:shd w:val="clear" w:color="000000" w:fill="C5D9F1"/>
            <w:noWrap/>
            <w:hideMark/>
          </w:tcPr>
          <w:p w14:paraId="383BF710" w14:textId="1C035FA0"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0,1595</w:t>
            </w:r>
          </w:p>
        </w:tc>
        <w:tc>
          <w:tcPr>
            <w:tcW w:w="2604" w:type="dxa"/>
            <w:tcBorders>
              <w:top w:val="nil"/>
              <w:left w:val="nil"/>
              <w:right w:val="single" w:sz="4" w:space="0" w:color="4F81BD"/>
            </w:tcBorders>
            <w:noWrap/>
            <w:hideMark/>
          </w:tcPr>
          <w:p w14:paraId="6F81F57B" w14:textId="48267C03"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0,1074</w:t>
            </w:r>
          </w:p>
        </w:tc>
      </w:tr>
      <w:tr w:rsidR="001E55EA" w:rsidRPr="009209EF" w14:paraId="0A804F46" w14:textId="77777777" w:rsidTr="00E55E6B">
        <w:trPr>
          <w:trHeight w:val="113"/>
        </w:trPr>
        <w:tc>
          <w:tcPr>
            <w:tcW w:w="6291" w:type="dxa"/>
            <w:tcBorders>
              <w:top w:val="nil"/>
              <w:left w:val="single" w:sz="4" w:space="0" w:color="4F81BD"/>
              <w:bottom w:val="single" w:sz="4" w:space="0" w:color="4F81BD"/>
              <w:right w:val="nil"/>
            </w:tcBorders>
            <w:vAlign w:val="center"/>
          </w:tcPr>
          <w:p w14:paraId="4BB1013B" w14:textId="4C4E7FF4" w:rsidR="001E55EA" w:rsidRPr="0030564C" w:rsidRDefault="001E55EA" w:rsidP="001E55EA">
            <w:pPr>
              <w:widowControl/>
              <w:autoSpaceDE/>
              <w:autoSpaceDN/>
              <w:spacing w:before="100" w:beforeAutospacing="1" w:after="100" w:afterAutospacing="1" w:line="276" w:lineRule="auto"/>
              <w:jc w:val="both"/>
              <w:rPr>
                <w:rFonts w:eastAsia="Times New Roman" w:cs="Calibri"/>
                <w:color w:val="000000"/>
                <w:sz w:val="20"/>
                <w:szCs w:val="20"/>
                <w:lang w:val="en-US"/>
              </w:rPr>
            </w:pPr>
            <w:r w:rsidRPr="0030564C">
              <w:rPr>
                <w:rFonts w:eastAsia="Times New Roman" w:cs="Calibri"/>
                <w:color w:val="000000"/>
                <w:sz w:val="20"/>
                <w:szCs w:val="20"/>
                <w:lang w:val="en-US"/>
              </w:rPr>
              <w:t>Καθα</w:t>
            </w:r>
            <w:proofErr w:type="spellStart"/>
            <w:r w:rsidRPr="0030564C">
              <w:rPr>
                <w:rFonts w:eastAsia="Times New Roman" w:cs="Calibri"/>
                <w:color w:val="000000"/>
                <w:sz w:val="20"/>
                <w:szCs w:val="20"/>
                <w:lang w:val="en-US"/>
              </w:rPr>
              <w:t>ρός</w:t>
            </w:r>
            <w:proofErr w:type="spellEnd"/>
            <w:r w:rsidRPr="0030564C">
              <w:rPr>
                <w:rFonts w:eastAsia="Times New Roman" w:cs="Calibri"/>
                <w:color w:val="000000"/>
                <w:sz w:val="20"/>
                <w:szCs w:val="20"/>
                <w:lang w:val="en-US"/>
              </w:rPr>
              <w:t xml:space="preserve"> Δα</w:t>
            </w:r>
            <w:proofErr w:type="spellStart"/>
            <w:r w:rsidRPr="0030564C">
              <w:rPr>
                <w:rFonts w:eastAsia="Times New Roman" w:cs="Calibri"/>
                <w:color w:val="000000"/>
                <w:sz w:val="20"/>
                <w:szCs w:val="20"/>
                <w:lang w:val="en-US"/>
              </w:rPr>
              <w:t>νεισμ</w:t>
            </w:r>
            <w:proofErr w:type="spellEnd"/>
            <w:r w:rsidRPr="0030564C">
              <w:rPr>
                <w:rFonts w:eastAsia="Times New Roman" w:cs="Calibri"/>
                <w:color w:val="000000"/>
                <w:sz w:val="20"/>
                <w:szCs w:val="20"/>
              </w:rPr>
              <w:t>ό</w:t>
            </w:r>
            <w:r w:rsidRPr="0030564C">
              <w:rPr>
                <w:rFonts w:eastAsia="Times New Roman" w:cs="Calibri"/>
                <w:color w:val="000000"/>
                <w:sz w:val="20"/>
                <w:szCs w:val="20"/>
                <w:lang w:val="en-US"/>
              </w:rPr>
              <w:t>ς</w:t>
            </w:r>
          </w:p>
        </w:tc>
        <w:tc>
          <w:tcPr>
            <w:tcW w:w="2106" w:type="dxa"/>
            <w:tcBorders>
              <w:top w:val="nil"/>
              <w:left w:val="nil"/>
              <w:bottom w:val="single" w:sz="4" w:space="0" w:color="auto"/>
              <w:right w:val="nil"/>
            </w:tcBorders>
            <w:shd w:val="clear" w:color="000000" w:fill="C5D9F1"/>
            <w:noWrap/>
          </w:tcPr>
          <w:p w14:paraId="6089092D" w14:textId="7A7286C1"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621.933</w:t>
            </w:r>
          </w:p>
        </w:tc>
        <w:tc>
          <w:tcPr>
            <w:tcW w:w="2604" w:type="dxa"/>
            <w:tcBorders>
              <w:top w:val="nil"/>
              <w:left w:val="nil"/>
              <w:bottom w:val="single" w:sz="4" w:space="0" w:color="auto"/>
              <w:right w:val="single" w:sz="4" w:space="0" w:color="4F81BD"/>
            </w:tcBorders>
            <w:noWrap/>
          </w:tcPr>
          <w:p w14:paraId="0431EDE6" w14:textId="4C30112F" w:rsidR="001E55EA" w:rsidRPr="001E55EA" w:rsidRDefault="001E55EA" w:rsidP="001E55EA">
            <w:pPr>
              <w:widowControl/>
              <w:autoSpaceDE/>
              <w:autoSpaceDN/>
              <w:spacing w:before="100" w:beforeAutospacing="1" w:after="100" w:afterAutospacing="1" w:line="276" w:lineRule="auto"/>
              <w:jc w:val="center"/>
              <w:rPr>
                <w:rFonts w:cs="Calibri"/>
                <w:color w:val="000000"/>
                <w:sz w:val="20"/>
                <w:szCs w:val="20"/>
              </w:rPr>
            </w:pPr>
            <w:r w:rsidRPr="001E55EA">
              <w:rPr>
                <w:sz w:val="20"/>
                <w:szCs w:val="20"/>
              </w:rPr>
              <w:t>6</w:t>
            </w:r>
            <w:r w:rsidR="00CA0C92">
              <w:rPr>
                <w:sz w:val="20"/>
                <w:szCs w:val="20"/>
              </w:rPr>
              <w:t>69</w:t>
            </w:r>
            <w:r w:rsidRPr="001E55EA">
              <w:rPr>
                <w:sz w:val="20"/>
                <w:szCs w:val="20"/>
              </w:rPr>
              <w:t>.</w:t>
            </w:r>
            <w:r w:rsidR="00CA0C92">
              <w:rPr>
                <w:sz w:val="20"/>
                <w:szCs w:val="20"/>
              </w:rPr>
              <w:t>684</w:t>
            </w:r>
          </w:p>
        </w:tc>
      </w:tr>
    </w:tbl>
    <w:p w14:paraId="4A83E4B3" w14:textId="77777777" w:rsidR="00502F5B" w:rsidRDefault="00502F5B">
      <w:pPr>
        <w:rPr>
          <w:b/>
          <w:bCs/>
          <w:color w:val="A6A6A6" w:themeColor="background1" w:themeShade="A6"/>
          <w:spacing w:val="7"/>
          <w:sz w:val="24"/>
          <w:szCs w:val="24"/>
        </w:rPr>
      </w:pPr>
      <w:r>
        <w:rPr>
          <w:b/>
          <w:bCs/>
          <w:color w:val="A6A6A6" w:themeColor="background1" w:themeShade="A6"/>
          <w:spacing w:val="7"/>
          <w:sz w:val="24"/>
          <w:szCs w:val="24"/>
        </w:rPr>
        <w:br w:type="page"/>
      </w:r>
    </w:p>
    <w:p w14:paraId="6B4AFF8A" w14:textId="2CDD8D56" w:rsidR="004578EA" w:rsidRPr="00016DA9" w:rsidRDefault="002A0AF3" w:rsidP="005260F4">
      <w:pPr>
        <w:spacing w:before="29"/>
      </w:pPr>
      <w:r w:rsidRPr="00951E90">
        <w:rPr>
          <w:b/>
          <w:bCs/>
          <w:color w:val="A6A6A6" w:themeColor="background1" w:themeShade="A6"/>
          <w:spacing w:val="7"/>
          <w:sz w:val="24"/>
          <w:szCs w:val="24"/>
        </w:rPr>
        <w:lastRenderedPageBreak/>
        <w:t xml:space="preserve">Κύρια οικονομικά στοιχεία - ανά </w:t>
      </w:r>
      <w:r w:rsidR="000B399C">
        <w:rPr>
          <w:b/>
          <w:bCs/>
          <w:color w:val="A6A6A6" w:themeColor="background1" w:themeShade="A6"/>
          <w:spacing w:val="7"/>
          <w:sz w:val="24"/>
          <w:szCs w:val="24"/>
        </w:rPr>
        <w:t>κ</w:t>
      </w:r>
      <w:r w:rsidRPr="00951E90">
        <w:rPr>
          <w:b/>
          <w:bCs/>
          <w:color w:val="A6A6A6" w:themeColor="background1" w:themeShade="A6"/>
          <w:spacing w:val="7"/>
          <w:sz w:val="24"/>
          <w:szCs w:val="24"/>
        </w:rPr>
        <w:t>λάδο</w:t>
      </w:r>
    </w:p>
    <w:p w14:paraId="476DC696" w14:textId="77777777" w:rsidR="004578EA" w:rsidRDefault="004578EA" w:rsidP="000B4EED">
      <w:pPr>
        <w:spacing w:before="3" w:line="170" w:lineRule="exact"/>
        <w:rPr>
          <w:rFonts w:asciiTheme="minorHAnsi" w:hAnsiTheme="minorHAnsi"/>
          <w:sz w:val="16"/>
          <w:szCs w:val="16"/>
        </w:rPr>
      </w:pPr>
    </w:p>
    <w:tbl>
      <w:tblPr>
        <w:tblW w:w="10455" w:type="dxa"/>
        <w:tblLook w:val="04A0" w:firstRow="1" w:lastRow="0" w:firstColumn="1" w:lastColumn="0" w:noHBand="0" w:noVBand="1"/>
      </w:tblPr>
      <w:tblGrid>
        <w:gridCol w:w="1134"/>
        <w:gridCol w:w="1560"/>
        <w:gridCol w:w="1417"/>
        <w:gridCol w:w="284"/>
        <w:gridCol w:w="1673"/>
        <w:gridCol w:w="1455"/>
        <w:gridCol w:w="260"/>
        <w:gridCol w:w="1356"/>
        <w:gridCol w:w="1316"/>
      </w:tblGrid>
      <w:tr w:rsidR="00786988" w:rsidRPr="00786988" w14:paraId="6EEB3848" w14:textId="77777777" w:rsidTr="00942B15">
        <w:trPr>
          <w:trHeight w:val="315"/>
        </w:trPr>
        <w:tc>
          <w:tcPr>
            <w:tcW w:w="1134" w:type="dxa"/>
            <w:tcBorders>
              <w:top w:val="nil"/>
              <w:left w:val="nil"/>
              <w:bottom w:val="nil"/>
              <w:right w:val="nil"/>
            </w:tcBorders>
            <w:noWrap/>
            <w:vAlign w:val="center"/>
            <w:hideMark/>
          </w:tcPr>
          <w:p w14:paraId="3B19776E" w14:textId="77777777" w:rsidR="00786988" w:rsidRPr="00EA3EF8" w:rsidRDefault="00786988" w:rsidP="00786988">
            <w:pPr>
              <w:widowControl/>
              <w:autoSpaceDE/>
              <w:autoSpaceDN/>
              <w:rPr>
                <w:rFonts w:ascii="Times New Roman" w:eastAsia="Times New Roman" w:hAnsi="Times New Roman" w:cs="Times New Roman"/>
                <w:sz w:val="24"/>
                <w:szCs w:val="24"/>
              </w:rPr>
            </w:pPr>
          </w:p>
        </w:tc>
        <w:tc>
          <w:tcPr>
            <w:tcW w:w="2977" w:type="dxa"/>
            <w:gridSpan w:val="2"/>
            <w:tcBorders>
              <w:top w:val="nil"/>
              <w:left w:val="nil"/>
              <w:bottom w:val="nil"/>
              <w:right w:val="nil"/>
            </w:tcBorders>
            <w:shd w:val="clear" w:color="000000" w:fill="4F81BD"/>
            <w:vAlign w:val="center"/>
            <w:hideMark/>
          </w:tcPr>
          <w:p w14:paraId="5B077A8C"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Αλουμίνιο</w:t>
            </w:r>
          </w:p>
        </w:tc>
        <w:tc>
          <w:tcPr>
            <w:tcW w:w="284" w:type="dxa"/>
            <w:tcBorders>
              <w:top w:val="nil"/>
              <w:left w:val="nil"/>
              <w:bottom w:val="nil"/>
              <w:right w:val="nil"/>
            </w:tcBorders>
            <w:noWrap/>
            <w:vAlign w:val="bottom"/>
            <w:hideMark/>
          </w:tcPr>
          <w:p w14:paraId="48F5208E"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3128" w:type="dxa"/>
            <w:gridSpan w:val="2"/>
            <w:tcBorders>
              <w:top w:val="nil"/>
              <w:left w:val="nil"/>
              <w:bottom w:val="nil"/>
              <w:right w:val="nil"/>
            </w:tcBorders>
            <w:shd w:val="clear" w:color="000000" w:fill="4F81BD"/>
            <w:vAlign w:val="center"/>
            <w:hideMark/>
          </w:tcPr>
          <w:p w14:paraId="27E12B62" w14:textId="30C69B60"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Χαλκός</w:t>
            </w:r>
          </w:p>
        </w:tc>
        <w:tc>
          <w:tcPr>
            <w:tcW w:w="260" w:type="dxa"/>
            <w:tcBorders>
              <w:top w:val="nil"/>
              <w:left w:val="nil"/>
              <w:bottom w:val="nil"/>
              <w:right w:val="nil"/>
            </w:tcBorders>
            <w:noWrap/>
            <w:vAlign w:val="bottom"/>
            <w:hideMark/>
          </w:tcPr>
          <w:p w14:paraId="044A248C"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2672" w:type="dxa"/>
            <w:gridSpan w:val="2"/>
            <w:tcBorders>
              <w:top w:val="nil"/>
              <w:left w:val="nil"/>
              <w:bottom w:val="nil"/>
              <w:right w:val="nil"/>
            </w:tcBorders>
            <w:shd w:val="clear" w:color="000000" w:fill="4F81BD"/>
            <w:vAlign w:val="center"/>
            <w:hideMark/>
          </w:tcPr>
          <w:p w14:paraId="2B68CF73"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Σύνολο</w:t>
            </w:r>
          </w:p>
        </w:tc>
      </w:tr>
      <w:tr w:rsidR="001E55EA" w:rsidRPr="00786988" w14:paraId="5551C29C" w14:textId="77777777" w:rsidTr="00942B15">
        <w:trPr>
          <w:trHeight w:val="353"/>
        </w:trPr>
        <w:tc>
          <w:tcPr>
            <w:tcW w:w="1134" w:type="dxa"/>
            <w:tcBorders>
              <w:top w:val="nil"/>
              <w:left w:val="nil"/>
              <w:bottom w:val="nil"/>
              <w:right w:val="nil"/>
            </w:tcBorders>
            <w:noWrap/>
            <w:vAlign w:val="center"/>
            <w:hideMark/>
          </w:tcPr>
          <w:p w14:paraId="50DB0343" w14:textId="24EBB557" w:rsidR="001E55EA" w:rsidRPr="00786988" w:rsidRDefault="00427E53" w:rsidP="001E55EA">
            <w:pPr>
              <w:widowControl/>
              <w:autoSpaceDE/>
              <w:autoSpaceDN/>
              <w:rPr>
                <w:rFonts w:eastAsia="Times New Roman" w:cs="Calibri"/>
                <w:b/>
                <w:bCs/>
                <w:color w:val="000000"/>
                <w:sz w:val="16"/>
                <w:szCs w:val="16"/>
                <w:lang w:val="en-US"/>
              </w:rPr>
            </w:pPr>
            <w:r>
              <w:rPr>
                <w:rFonts w:eastAsia="Times New Roman" w:cs="Calibri"/>
                <w:b/>
                <w:bCs/>
                <w:color w:val="000000"/>
                <w:sz w:val="16"/>
                <w:szCs w:val="16"/>
              </w:rPr>
              <w:t>€</w:t>
            </w:r>
            <w:r w:rsidR="001E55EA" w:rsidRPr="00786988">
              <w:rPr>
                <w:rFonts w:eastAsia="Times New Roman" w:cs="Calibri"/>
                <w:b/>
                <w:bCs/>
                <w:color w:val="000000"/>
                <w:sz w:val="16"/>
                <w:szCs w:val="16"/>
              </w:rPr>
              <w:t>’000</w:t>
            </w:r>
          </w:p>
        </w:tc>
        <w:tc>
          <w:tcPr>
            <w:tcW w:w="1560" w:type="dxa"/>
            <w:tcBorders>
              <w:top w:val="nil"/>
              <w:left w:val="dotted" w:sz="4" w:space="0" w:color="C4BD97"/>
              <w:bottom w:val="nil"/>
              <w:right w:val="nil"/>
            </w:tcBorders>
            <w:vAlign w:val="center"/>
            <w:hideMark/>
          </w:tcPr>
          <w:p w14:paraId="7D190AC3" w14:textId="20E49707" w:rsidR="001E55EA" w:rsidRPr="00786988" w:rsidRDefault="001E55EA" w:rsidP="001E55EA">
            <w:pPr>
              <w:widowControl/>
              <w:autoSpaceDE/>
              <w:autoSpaceDN/>
              <w:jc w:val="center"/>
              <w:rPr>
                <w:rFonts w:eastAsia="Times New Roman" w:cs="Calibri"/>
                <w:b/>
                <w:bCs/>
                <w:color w:val="000000"/>
                <w:sz w:val="18"/>
                <w:szCs w:val="18"/>
                <w:lang w:val="en-US"/>
              </w:rPr>
            </w:pPr>
            <w:r>
              <w:rPr>
                <w:rFonts w:eastAsia="Times New Roman" w:cs="Calibri"/>
                <w:b/>
                <w:bCs/>
                <w:color w:val="000000"/>
                <w:sz w:val="18"/>
                <w:szCs w:val="18"/>
              </w:rPr>
              <w:t>31.03.2026</w:t>
            </w:r>
          </w:p>
        </w:tc>
        <w:tc>
          <w:tcPr>
            <w:tcW w:w="1417" w:type="dxa"/>
            <w:tcBorders>
              <w:top w:val="nil"/>
              <w:left w:val="dotted" w:sz="4" w:space="0" w:color="C4BD97"/>
              <w:bottom w:val="nil"/>
              <w:right w:val="nil"/>
            </w:tcBorders>
            <w:vAlign w:val="center"/>
            <w:hideMark/>
          </w:tcPr>
          <w:p w14:paraId="44BECA7C" w14:textId="7C134255" w:rsidR="001E55EA" w:rsidRPr="00786988" w:rsidRDefault="001E55EA" w:rsidP="001E55EA">
            <w:pPr>
              <w:widowControl/>
              <w:autoSpaceDE/>
              <w:autoSpaceDN/>
              <w:jc w:val="center"/>
              <w:rPr>
                <w:rFonts w:eastAsia="Times New Roman" w:cs="Calibri"/>
                <w:b/>
                <w:bCs/>
                <w:color w:val="000000"/>
                <w:sz w:val="18"/>
                <w:szCs w:val="18"/>
                <w:lang w:val="en-US"/>
              </w:rPr>
            </w:pPr>
            <w:r>
              <w:rPr>
                <w:rFonts w:eastAsia="Times New Roman" w:cs="Calibri"/>
                <w:b/>
                <w:bCs/>
                <w:color w:val="000000"/>
                <w:sz w:val="18"/>
                <w:szCs w:val="18"/>
              </w:rPr>
              <w:t>31.03.2025</w:t>
            </w:r>
          </w:p>
        </w:tc>
        <w:tc>
          <w:tcPr>
            <w:tcW w:w="284" w:type="dxa"/>
            <w:tcBorders>
              <w:top w:val="nil"/>
              <w:left w:val="nil"/>
              <w:bottom w:val="nil"/>
              <w:right w:val="nil"/>
            </w:tcBorders>
            <w:noWrap/>
            <w:vAlign w:val="bottom"/>
            <w:hideMark/>
          </w:tcPr>
          <w:p w14:paraId="666AC366" w14:textId="77777777" w:rsidR="001E55EA" w:rsidRPr="00786988" w:rsidRDefault="001E55EA" w:rsidP="001E55EA">
            <w:pPr>
              <w:widowControl/>
              <w:autoSpaceDE/>
              <w:autoSpaceDN/>
              <w:jc w:val="center"/>
              <w:rPr>
                <w:rFonts w:eastAsia="Times New Roman" w:cs="Calibri"/>
                <w:b/>
                <w:bCs/>
                <w:color w:val="000000"/>
                <w:sz w:val="18"/>
                <w:szCs w:val="18"/>
                <w:lang w:val="en-US"/>
              </w:rPr>
            </w:pPr>
          </w:p>
        </w:tc>
        <w:tc>
          <w:tcPr>
            <w:tcW w:w="1673" w:type="dxa"/>
            <w:tcBorders>
              <w:top w:val="nil"/>
              <w:left w:val="dotted" w:sz="4" w:space="0" w:color="C4BD97"/>
              <w:bottom w:val="nil"/>
              <w:right w:val="nil"/>
            </w:tcBorders>
            <w:vAlign w:val="center"/>
            <w:hideMark/>
          </w:tcPr>
          <w:p w14:paraId="28D6FD6B" w14:textId="2BD880B4" w:rsidR="001E55EA" w:rsidRPr="00786988" w:rsidRDefault="001E55EA" w:rsidP="001E55EA">
            <w:pPr>
              <w:widowControl/>
              <w:autoSpaceDE/>
              <w:autoSpaceDN/>
              <w:jc w:val="center"/>
              <w:rPr>
                <w:rFonts w:eastAsia="Times New Roman" w:cs="Calibri"/>
                <w:b/>
                <w:bCs/>
                <w:color w:val="000000"/>
                <w:sz w:val="18"/>
                <w:szCs w:val="18"/>
                <w:lang w:val="en-US"/>
              </w:rPr>
            </w:pPr>
            <w:r>
              <w:rPr>
                <w:rFonts w:eastAsia="Times New Roman" w:cs="Calibri"/>
                <w:b/>
                <w:bCs/>
                <w:color w:val="000000"/>
                <w:sz w:val="18"/>
                <w:szCs w:val="18"/>
              </w:rPr>
              <w:t>31.03.2026</w:t>
            </w:r>
          </w:p>
        </w:tc>
        <w:tc>
          <w:tcPr>
            <w:tcW w:w="1455" w:type="dxa"/>
            <w:tcBorders>
              <w:top w:val="nil"/>
              <w:left w:val="dotted" w:sz="4" w:space="0" w:color="C4BD97"/>
              <w:bottom w:val="nil"/>
              <w:right w:val="nil"/>
            </w:tcBorders>
            <w:vAlign w:val="center"/>
            <w:hideMark/>
          </w:tcPr>
          <w:p w14:paraId="5AC4B1C9" w14:textId="256A2F76" w:rsidR="001E55EA" w:rsidRPr="00786988" w:rsidRDefault="001E55EA" w:rsidP="001E55EA">
            <w:pPr>
              <w:widowControl/>
              <w:autoSpaceDE/>
              <w:autoSpaceDN/>
              <w:jc w:val="center"/>
              <w:rPr>
                <w:rFonts w:eastAsia="Times New Roman" w:cs="Calibri"/>
                <w:b/>
                <w:bCs/>
                <w:color w:val="000000"/>
                <w:sz w:val="18"/>
                <w:szCs w:val="18"/>
                <w:lang w:val="en-US"/>
              </w:rPr>
            </w:pPr>
            <w:r>
              <w:rPr>
                <w:rFonts w:eastAsia="Times New Roman" w:cs="Calibri"/>
                <w:b/>
                <w:bCs/>
                <w:color w:val="000000"/>
                <w:sz w:val="18"/>
                <w:szCs w:val="18"/>
              </w:rPr>
              <w:t>31.03.2025</w:t>
            </w:r>
          </w:p>
        </w:tc>
        <w:tc>
          <w:tcPr>
            <w:tcW w:w="260" w:type="dxa"/>
            <w:tcBorders>
              <w:top w:val="nil"/>
              <w:left w:val="nil"/>
              <w:bottom w:val="nil"/>
              <w:right w:val="nil"/>
            </w:tcBorders>
            <w:noWrap/>
            <w:vAlign w:val="bottom"/>
            <w:hideMark/>
          </w:tcPr>
          <w:p w14:paraId="46E54389" w14:textId="77777777" w:rsidR="001E55EA" w:rsidRPr="00786988" w:rsidRDefault="001E55EA" w:rsidP="001E55EA">
            <w:pPr>
              <w:widowControl/>
              <w:autoSpaceDE/>
              <w:autoSpaceDN/>
              <w:jc w:val="center"/>
              <w:rPr>
                <w:rFonts w:eastAsia="Times New Roman" w:cs="Calibri"/>
                <w:b/>
                <w:bCs/>
                <w:color w:val="000000"/>
                <w:sz w:val="18"/>
                <w:szCs w:val="18"/>
                <w:lang w:val="en-US"/>
              </w:rPr>
            </w:pPr>
          </w:p>
        </w:tc>
        <w:tc>
          <w:tcPr>
            <w:tcW w:w="1356" w:type="dxa"/>
            <w:tcBorders>
              <w:top w:val="nil"/>
              <w:left w:val="dotted" w:sz="4" w:space="0" w:color="C4BD97"/>
              <w:bottom w:val="nil"/>
              <w:right w:val="nil"/>
            </w:tcBorders>
            <w:vAlign w:val="center"/>
            <w:hideMark/>
          </w:tcPr>
          <w:p w14:paraId="645CBE9A" w14:textId="0CD7CCD9" w:rsidR="001E55EA" w:rsidRPr="00786988" w:rsidRDefault="001E55EA" w:rsidP="001E55EA">
            <w:pPr>
              <w:widowControl/>
              <w:autoSpaceDE/>
              <w:autoSpaceDN/>
              <w:jc w:val="center"/>
              <w:rPr>
                <w:rFonts w:eastAsia="Times New Roman" w:cs="Calibri"/>
                <w:b/>
                <w:bCs/>
                <w:color w:val="000000"/>
                <w:sz w:val="18"/>
                <w:szCs w:val="18"/>
                <w:lang w:val="en-US"/>
              </w:rPr>
            </w:pPr>
            <w:r>
              <w:rPr>
                <w:rFonts w:eastAsia="Times New Roman" w:cs="Calibri"/>
                <w:b/>
                <w:bCs/>
                <w:color w:val="000000"/>
                <w:sz w:val="18"/>
                <w:szCs w:val="18"/>
              </w:rPr>
              <w:t>31.03.2026</w:t>
            </w:r>
          </w:p>
        </w:tc>
        <w:tc>
          <w:tcPr>
            <w:tcW w:w="1316" w:type="dxa"/>
            <w:tcBorders>
              <w:top w:val="nil"/>
              <w:left w:val="dotted" w:sz="4" w:space="0" w:color="C4BD97"/>
              <w:bottom w:val="nil"/>
              <w:right w:val="nil"/>
            </w:tcBorders>
            <w:vAlign w:val="center"/>
            <w:hideMark/>
          </w:tcPr>
          <w:p w14:paraId="5508FFFF" w14:textId="4B3D53BE" w:rsidR="001E55EA" w:rsidRPr="00786988" w:rsidRDefault="001E55EA" w:rsidP="001E55EA">
            <w:pPr>
              <w:widowControl/>
              <w:autoSpaceDE/>
              <w:autoSpaceDN/>
              <w:jc w:val="center"/>
              <w:rPr>
                <w:rFonts w:eastAsia="Times New Roman" w:cs="Calibri"/>
                <w:b/>
                <w:bCs/>
                <w:color w:val="000000"/>
                <w:sz w:val="18"/>
                <w:szCs w:val="18"/>
                <w:lang w:val="en-US"/>
              </w:rPr>
            </w:pPr>
            <w:r>
              <w:rPr>
                <w:rFonts w:eastAsia="Times New Roman" w:cs="Calibri"/>
                <w:b/>
                <w:bCs/>
                <w:color w:val="000000"/>
                <w:sz w:val="18"/>
                <w:szCs w:val="18"/>
              </w:rPr>
              <w:t>31.03.2025</w:t>
            </w:r>
          </w:p>
        </w:tc>
      </w:tr>
      <w:tr w:rsidR="001E55EA" w:rsidRPr="00786988" w14:paraId="242E705E" w14:textId="77777777" w:rsidTr="0017667D">
        <w:trPr>
          <w:trHeight w:val="285"/>
        </w:trPr>
        <w:tc>
          <w:tcPr>
            <w:tcW w:w="1134" w:type="dxa"/>
            <w:tcBorders>
              <w:top w:val="nil"/>
              <w:left w:val="nil"/>
              <w:bottom w:val="nil"/>
              <w:right w:val="nil"/>
            </w:tcBorders>
            <w:noWrap/>
            <w:vAlign w:val="center"/>
            <w:hideMark/>
          </w:tcPr>
          <w:p w14:paraId="3CA3C6DE" w14:textId="77777777" w:rsidR="001E55EA" w:rsidRPr="00786988" w:rsidRDefault="001E55EA" w:rsidP="001E55EA">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Πωλήσεις</w:t>
            </w:r>
          </w:p>
        </w:tc>
        <w:tc>
          <w:tcPr>
            <w:tcW w:w="1560" w:type="dxa"/>
            <w:tcBorders>
              <w:top w:val="nil"/>
              <w:left w:val="nil"/>
              <w:bottom w:val="nil"/>
              <w:right w:val="nil"/>
            </w:tcBorders>
            <w:shd w:val="clear" w:color="000000" w:fill="C5D9F1"/>
            <w:noWrap/>
            <w:hideMark/>
          </w:tcPr>
          <w:p w14:paraId="72111793" w14:textId="44AD4AF5"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492.895</w:t>
            </w:r>
          </w:p>
        </w:tc>
        <w:tc>
          <w:tcPr>
            <w:tcW w:w="1417" w:type="dxa"/>
            <w:tcBorders>
              <w:top w:val="nil"/>
              <w:left w:val="nil"/>
              <w:bottom w:val="nil"/>
              <w:right w:val="nil"/>
            </w:tcBorders>
            <w:noWrap/>
            <w:hideMark/>
          </w:tcPr>
          <w:p w14:paraId="14C255F2" w14:textId="6950D95D"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470.437</w:t>
            </w:r>
          </w:p>
        </w:tc>
        <w:tc>
          <w:tcPr>
            <w:tcW w:w="284" w:type="dxa"/>
            <w:tcBorders>
              <w:top w:val="nil"/>
              <w:left w:val="nil"/>
              <w:bottom w:val="nil"/>
              <w:right w:val="nil"/>
            </w:tcBorders>
            <w:noWrap/>
            <w:vAlign w:val="bottom"/>
            <w:hideMark/>
          </w:tcPr>
          <w:p w14:paraId="7E67DBFC"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673" w:type="dxa"/>
            <w:tcBorders>
              <w:top w:val="nil"/>
              <w:left w:val="nil"/>
              <w:bottom w:val="nil"/>
              <w:right w:val="nil"/>
            </w:tcBorders>
            <w:shd w:val="clear" w:color="000000" w:fill="C5D9F1"/>
            <w:noWrap/>
            <w:hideMark/>
          </w:tcPr>
          <w:p w14:paraId="716F3FCA" w14:textId="27F1E79F"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543.078</w:t>
            </w:r>
          </w:p>
        </w:tc>
        <w:tc>
          <w:tcPr>
            <w:tcW w:w="1455" w:type="dxa"/>
            <w:tcBorders>
              <w:top w:val="nil"/>
              <w:left w:val="nil"/>
              <w:bottom w:val="nil"/>
              <w:right w:val="nil"/>
            </w:tcBorders>
            <w:noWrap/>
            <w:hideMark/>
          </w:tcPr>
          <w:p w14:paraId="53EF224A" w14:textId="3311C67C"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460.495</w:t>
            </w:r>
          </w:p>
        </w:tc>
        <w:tc>
          <w:tcPr>
            <w:tcW w:w="260" w:type="dxa"/>
            <w:tcBorders>
              <w:top w:val="nil"/>
              <w:left w:val="nil"/>
              <w:bottom w:val="nil"/>
              <w:right w:val="nil"/>
            </w:tcBorders>
            <w:noWrap/>
            <w:vAlign w:val="bottom"/>
            <w:hideMark/>
          </w:tcPr>
          <w:p w14:paraId="18035F1B"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356" w:type="dxa"/>
            <w:tcBorders>
              <w:top w:val="nil"/>
              <w:left w:val="nil"/>
              <w:bottom w:val="nil"/>
              <w:right w:val="nil"/>
            </w:tcBorders>
            <w:shd w:val="clear" w:color="000000" w:fill="C5D9F1"/>
            <w:noWrap/>
            <w:hideMark/>
          </w:tcPr>
          <w:p w14:paraId="546449B4" w14:textId="0FFDAF37"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1.035.973</w:t>
            </w:r>
          </w:p>
        </w:tc>
        <w:tc>
          <w:tcPr>
            <w:tcW w:w="1316" w:type="dxa"/>
            <w:tcBorders>
              <w:top w:val="nil"/>
              <w:left w:val="nil"/>
              <w:bottom w:val="nil"/>
              <w:right w:val="nil"/>
            </w:tcBorders>
            <w:noWrap/>
            <w:hideMark/>
          </w:tcPr>
          <w:p w14:paraId="266C4F64" w14:textId="78F7F61E"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930.932</w:t>
            </w:r>
          </w:p>
        </w:tc>
      </w:tr>
      <w:tr w:rsidR="001E55EA" w:rsidRPr="00786988" w14:paraId="5F114970" w14:textId="77777777" w:rsidTr="0017667D">
        <w:trPr>
          <w:trHeight w:val="300"/>
        </w:trPr>
        <w:tc>
          <w:tcPr>
            <w:tcW w:w="1134" w:type="dxa"/>
            <w:tcBorders>
              <w:top w:val="nil"/>
              <w:left w:val="nil"/>
              <w:bottom w:val="nil"/>
              <w:right w:val="nil"/>
            </w:tcBorders>
            <w:noWrap/>
            <w:vAlign w:val="center"/>
            <w:hideMark/>
          </w:tcPr>
          <w:p w14:paraId="2499931A" w14:textId="77777777" w:rsidR="001E55EA" w:rsidRPr="00786988" w:rsidRDefault="001E55EA" w:rsidP="001E55EA">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DA</w:t>
            </w:r>
          </w:p>
        </w:tc>
        <w:tc>
          <w:tcPr>
            <w:tcW w:w="1560" w:type="dxa"/>
            <w:tcBorders>
              <w:top w:val="nil"/>
              <w:left w:val="nil"/>
              <w:bottom w:val="nil"/>
              <w:right w:val="nil"/>
            </w:tcBorders>
            <w:shd w:val="clear" w:color="000000" w:fill="C5D9F1"/>
            <w:noWrap/>
            <w:hideMark/>
          </w:tcPr>
          <w:p w14:paraId="32AD14D4" w14:textId="375F1B09"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56.683</w:t>
            </w:r>
          </w:p>
        </w:tc>
        <w:tc>
          <w:tcPr>
            <w:tcW w:w="1417" w:type="dxa"/>
            <w:tcBorders>
              <w:top w:val="nil"/>
              <w:left w:val="nil"/>
              <w:bottom w:val="nil"/>
              <w:right w:val="nil"/>
            </w:tcBorders>
            <w:noWrap/>
            <w:hideMark/>
          </w:tcPr>
          <w:p w14:paraId="3504CE53" w14:textId="60DF7869"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51.017</w:t>
            </w:r>
          </w:p>
        </w:tc>
        <w:tc>
          <w:tcPr>
            <w:tcW w:w="284" w:type="dxa"/>
            <w:tcBorders>
              <w:top w:val="nil"/>
              <w:left w:val="nil"/>
              <w:bottom w:val="nil"/>
              <w:right w:val="nil"/>
            </w:tcBorders>
            <w:noWrap/>
            <w:vAlign w:val="bottom"/>
            <w:hideMark/>
          </w:tcPr>
          <w:p w14:paraId="146C20AB"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673" w:type="dxa"/>
            <w:tcBorders>
              <w:top w:val="nil"/>
              <w:left w:val="nil"/>
              <w:bottom w:val="nil"/>
              <w:right w:val="nil"/>
            </w:tcBorders>
            <w:shd w:val="clear" w:color="000000" w:fill="C5D9F1"/>
            <w:noWrap/>
            <w:hideMark/>
          </w:tcPr>
          <w:p w14:paraId="132E03C9" w14:textId="11AE8689"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37.644</w:t>
            </w:r>
          </w:p>
        </w:tc>
        <w:tc>
          <w:tcPr>
            <w:tcW w:w="1455" w:type="dxa"/>
            <w:tcBorders>
              <w:top w:val="nil"/>
              <w:left w:val="nil"/>
              <w:bottom w:val="nil"/>
              <w:right w:val="nil"/>
            </w:tcBorders>
            <w:noWrap/>
            <w:hideMark/>
          </w:tcPr>
          <w:p w14:paraId="6753EA51" w14:textId="1D8EBD24"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19.812</w:t>
            </w:r>
          </w:p>
        </w:tc>
        <w:tc>
          <w:tcPr>
            <w:tcW w:w="260" w:type="dxa"/>
            <w:tcBorders>
              <w:top w:val="nil"/>
              <w:left w:val="nil"/>
              <w:bottom w:val="nil"/>
              <w:right w:val="nil"/>
            </w:tcBorders>
            <w:noWrap/>
            <w:vAlign w:val="bottom"/>
            <w:hideMark/>
          </w:tcPr>
          <w:p w14:paraId="19511D63"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356" w:type="dxa"/>
            <w:tcBorders>
              <w:top w:val="nil"/>
              <w:left w:val="nil"/>
              <w:bottom w:val="nil"/>
              <w:right w:val="nil"/>
            </w:tcBorders>
            <w:shd w:val="clear" w:color="000000" w:fill="C5D9F1"/>
            <w:noWrap/>
            <w:hideMark/>
          </w:tcPr>
          <w:p w14:paraId="57E13163" w14:textId="1E9F7FAD"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94.327</w:t>
            </w:r>
          </w:p>
        </w:tc>
        <w:tc>
          <w:tcPr>
            <w:tcW w:w="1316" w:type="dxa"/>
            <w:tcBorders>
              <w:top w:val="nil"/>
              <w:left w:val="nil"/>
              <w:bottom w:val="nil"/>
              <w:right w:val="nil"/>
            </w:tcBorders>
            <w:noWrap/>
            <w:hideMark/>
          </w:tcPr>
          <w:p w14:paraId="7530754F" w14:textId="452087CF"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70.830</w:t>
            </w:r>
          </w:p>
        </w:tc>
      </w:tr>
      <w:tr w:rsidR="001E55EA" w:rsidRPr="00786988" w14:paraId="63F2BCC0" w14:textId="77777777" w:rsidTr="0017667D">
        <w:trPr>
          <w:trHeight w:val="285"/>
        </w:trPr>
        <w:tc>
          <w:tcPr>
            <w:tcW w:w="1134" w:type="dxa"/>
            <w:tcBorders>
              <w:top w:val="nil"/>
              <w:left w:val="nil"/>
              <w:bottom w:val="nil"/>
              <w:right w:val="nil"/>
            </w:tcBorders>
            <w:noWrap/>
            <w:vAlign w:val="center"/>
            <w:hideMark/>
          </w:tcPr>
          <w:p w14:paraId="353B43B3" w14:textId="40687371" w:rsidR="001E55EA" w:rsidRPr="00AE55CA" w:rsidRDefault="001E55EA" w:rsidP="001E55EA">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2"/>
              <w:t>a-EBITDA</w:t>
            </w:r>
            <w:r>
              <w:rPr>
                <w:rStyle w:val="FootnoteReference"/>
                <w:rFonts w:eastAsia="Times New Roman" w:cs="Calibri"/>
                <w:color w:val="000000"/>
                <w:sz w:val="16"/>
                <w:szCs w:val="16"/>
                <w:lang w:val="en-US"/>
              </w:rPr>
              <w:footnoteReference w:customMarkFollows="1" w:id="3"/>
              <w:t>*</w:t>
            </w:r>
          </w:p>
        </w:tc>
        <w:tc>
          <w:tcPr>
            <w:tcW w:w="1560" w:type="dxa"/>
            <w:tcBorders>
              <w:top w:val="nil"/>
              <w:left w:val="nil"/>
              <w:bottom w:val="nil"/>
              <w:right w:val="nil"/>
            </w:tcBorders>
            <w:shd w:val="clear" w:color="000000" w:fill="C5D9F1"/>
            <w:noWrap/>
            <w:hideMark/>
          </w:tcPr>
          <w:p w14:paraId="3DA10717" w14:textId="487D4EAA"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40.426</w:t>
            </w:r>
          </w:p>
        </w:tc>
        <w:tc>
          <w:tcPr>
            <w:tcW w:w="1417" w:type="dxa"/>
            <w:tcBorders>
              <w:top w:val="nil"/>
              <w:left w:val="nil"/>
              <w:bottom w:val="nil"/>
              <w:right w:val="nil"/>
            </w:tcBorders>
            <w:noWrap/>
            <w:hideMark/>
          </w:tcPr>
          <w:p w14:paraId="6599C7C2" w14:textId="461832BD"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39.124</w:t>
            </w:r>
          </w:p>
        </w:tc>
        <w:tc>
          <w:tcPr>
            <w:tcW w:w="284" w:type="dxa"/>
            <w:tcBorders>
              <w:top w:val="nil"/>
              <w:left w:val="nil"/>
              <w:bottom w:val="nil"/>
              <w:right w:val="nil"/>
            </w:tcBorders>
            <w:noWrap/>
            <w:vAlign w:val="bottom"/>
            <w:hideMark/>
          </w:tcPr>
          <w:p w14:paraId="5791457A"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673" w:type="dxa"/>
            <w:tcBorders>
              <w:top w:val="nil"/>
              <w:left w:val="nil"/>
              <w:bottom w:val="nil"/>
              <w:right w:val="nil"/>
            </w:tcBorders>
            <w:shd w:val="clear" w:color="000000" w:fill="C5D9F1"/>
            <w:noWrap/>
            <w:hideMark/>
          </w:tcPr>
          <w:p w14:paraId="7B2337A7" w14:textId="3E3B8414"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25.746</w:t>
            </w:r>
          </w:p>
        </w:tc>
        <w:tc>
          <w:tcPr>
            <w:tcW w:w="1455" w:type="dxa"/>
            <w:tcBorders>
              <w:top w:val="nil"/>
              <w:left w:val="nil"/>
              <w:bottom w:val="nil"/>
              <w:right w:val="nil"/>
            </w:tcBorders>
            <w:noWrap/>
            <w:hideMark/>
          </w:tcPr>
          <w:p w14:paraId="111AF5CF" w14:textId="14FD820D"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24.612</w:t>
            </w:r>
          </w:p>
        </w:tc>
        <w:tc>
          <w:tcPr>
            <w:tcW w:w="260" w:type="dxa"/>
            <w:tcBorders>
              <w:top w:val="nil"/>
              <w:left w:val="nil"/>
              <w:bottom w:val="nil"/>
              <w:right w:val="nil"/>
            </w:tcBorders>
            <w:noWrap/>
            <w:vAlign w:val="bottom"/>
            <w:hideMark/>
          </w:tcPr>
          <w:p w14:paraId="5254CEA7"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356" w:type="dxa"/>
            <w:tcBorders>
              <w:top w:val="nil"/>
              <w:left w:val="nil"/>
              <w:bottom w:val="nil"/>
              <w:right w:val="nil"/>
            </w:tcBorders>
            <w:shd w:val="clear" w:color="000000" w:fill="C5D9F1"/>
            <w:noWrap/>
            <w:hideMark/>
          </w:tcPr>
          <w:p w14:paraId="1A88CF50" w14:textId="01E2A113"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66.172</w:t>
            </w:r>
          </w:p>
        </w:tc>
        <w:tc>
          <w:tcPr>
            <w:tcW w:w="1316" w:type="dxa"/>
            <w:tcBorders>
              <w:top w:val="nil"/>
              <w:left w:val="nil"/>
              <w:bottom w:val="nil"/>
              <w:right w:val="nil"/>
            </w:tcBorders>
            <w:noWrap/>
            <w:hideMark/>
          </w:tcPr>
          <w:p w14:paraId="0D85E018" w14:textId="286DCA64"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63.736</w:t>
            </w:r>
          </w:p>
        </w:tc>
      </w:tr>
      <w:tr w:rsidR="001E55EA" w:rsidRPr="00786988" w14:paraId="2E8F175D" w14:textId="77777777" w:rsidTr="0017667D">
        <w:trPr>
          <w:trHeight w:val="285"/>
        </w:trPr>
        <w:tc>
          <w:tcPr>
            <w:tcW w:w="1134" w:type="dxa"/>
            <w:tcBorders>
              <w:top w:val="nil"/>
              <w:left w:val="nil"/>
              <w:bottom w:val="nil"/>
              <w:right w:val="nil"/>
            </w:tcBorders>
            <w:noWrap/>
            <w:vAlign w:val="center"/>
            <w:hideMark/>
          </w:tcPr>
          <w:p w14:paraId="72400F41" w14:textId="77777777" w:rsidR="001E55EA" w:rsidRPr="00786988" w:rsidRDefault="001E55EA" w:rsidP="001E55EA">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w:t>
            </w:r>
          </w:p>
        </w:tc>
        <w:tc>
          <w:tcPr>
            <w:tcW w:w="1560" w:type="dxa"/>
            <w:tcBorders>
              <w:top w:val="nil"/>
              <w:left w:val="nil"/>
              <w:bottom w:val="nil"/>
              <w:right w:val="nil"/>
            </w:tcBorders>
            <w:shd w:val="clear" w:color="000000" w:fill="C5D9F1"/>
            <w:noWrap/>
            <w:hideMark/>
          </w:tcPr>
          <w:p w14:paraId="1E9613F8" w14:textId="49A2FCE1"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43.763</w:t>
            </w:r>
          </w:p>
        </w:tc>
        <w:tc>
          <w:tcPr>
            <w:tcW w:w="1417" w:type="dxa"/>
            <w:tcBorders>
              <w:top w:val="nil"/>
              <w:left w:val="nil"/>
              <w:bottom w:val="nil"/>
              <w:right w:val="nil"/>
            </w:tcBorders>
            <w:noWrap/>
            <w:hideMark/>
          </w:tcPr>
          <w:p w14:paraId="7E88E589" w14:textId="0D190E22"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39.047</w:t>
            </w:r>
          </w:p>
        </w:tc>
        <w:tc>
          <w:tcPr>
            <w:tcW w:w="284" w:type="dxa"/>
            <w:tcBorders>
              <w:top w:val="nil"/>
              <w:left w:val="nil"/>
              <w:bottom w:val="nil"/>
              <w:right w:val="nil"/>
            </w:tcBorders>
            <w:noWrap/>
            <w:vAlign w:val="bottom"/>
            <w:hideMark/>
          </w:tcPr>
          <w:p w14:paraId="64DAADCE"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673" w:type="dxa"/>
            <w:tcBorders>
              <w:top w:val="nil"/>
              <w:left w:val="nil"/>
              <w:bottom w:val="nil"/>
              <w:right w:val="nil"/>
            </w:tcBorders>
            <w:shd w:val="clear" w:color="000000" w:fill="C5D9F1"/>
            <w:noWrap/>
            <w:hideMark/>
          </w:tcPr>
          <w:p w14:paraId="344AAD8D" w14:textId="3E26D52A"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32.115</w:t>
            </w:r>
          </w:p>
        </w:tc>
        <w:tc>
          <w:tcPr>
            <w:tcW w:w="1455" w:type="dxa"/>
            <w:tcBorders>
              <w:top w:val="nil"/>
              <w:left w:val="nil"/>
              <w:bottom w:val="nil"/>
              <w:right w:val="nil"/>
            </w:tcBorders>
            <w:noWrap/>
            <w:hideMark/>
          </w:tcPr>
          <w:p w14:paraId="2FF0BB69" w14:textId="2BFEF638"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14.719</w:t>
            </w:r>
          </w:p>
        </w:tc>
        <w:tc>
          <w:tcPr>
            <w:tcW w:w="260" w:type="dxa"/>
            <w:tcBorders>
              <w:top w:val="nil"/>
              <w:left w:val="nil"/>
              <w:bottom w:val="nil"/>
              <w:right w:val="nil"/>
            </w:tcBorders>
            <w:noWrap/>
            <w:vAlign w:val="bottom"/>
            <w:hideMark/>
          </w:tcPr>
          <w:p w14:paraId="41528608"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356" w:type="dxa"/>
            <w:tcBorders>
              <w:top w:val="nil"/>
              <w:left w:val="nil"/>
              <w:bottom w:val="nil"/>
              <w:right w:val="nil"/>
            </w:tcBorders>
            <w:shd w:val="clear" w:color="000000" w:fill="C5D9F1"/>
            <w:noWrap/>
            <w:hideMark/>
          </w:tcPr>
          <w:p w14:paraId="15ECC769" w14:textId="14334A5F"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75.879</w:t>
            </w:r>
          </w:p>
        </w:tc>
        <w:tc>
          <w:tcPr>
            <w:tcW w:w="1316" w:type="dxa"/>
            <w:tcBorders>
              <w:top w:val="nil"/>
              <w:left w:val="nil"/>
              <w:bottom w:val="nil"/>
              <w:right w:val="nil"/>
            </w:tcBorders>
            <w:noWrap/>
            <w:hideMark/>
          </w:tcPr>
          <w:p w14:paraId="37AACD34" w14:textId="63E0E2A2"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53.766</w:t>
            </w:r>
          </w:p>
        </w:tc>
      </w:tr>
      <w:tr w:rsidR="001E55EA" w:rsidRPr="00786988" w14:paraId="1E8A7004" w14:textId="77777777" w:rsidTr="00BC5C75">
        <w:trPr>
          <w:trHeight w:val="285"/>
        </w:trPr>
        <w:tc>
          <w:tcPr>
            <w:tcW w:w="1134" w:type="dxa"/>
            <w:tcBorders>
              <w:top w:val="nil"/>
              <w:left w:val="nil"/>
              <w:bottom w:val="nil"/>
              <w:right w:val="nil"/>
            </w:tcBorders>
            <w:noWrap/>
            <w:vAlign w:val="center"/>
            <w:hideMark/>
          </w:tcPr>
          <w:p w14:paraId="42800B99" w14:textId="5B0EEE48" w:rsidR="001E55EA" w:rsidRPr="00AE55CA" w:rsidRDefault="001E55EA" w:rsidP="001E55EA">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4"/>
              <w:t>a-EBIT*</w:t>
            </w:r>
            <w:r>
              <w:rPr>
                <w:rFonts w:eastAsia="Times New Roman" w:cs="Calibri"/>
                <w:color w:val="000000"/>
                <w:sz w:val="16"/>
                <w:szCs w:val="16"/>
                <w:lang w:val="en-US"/>
              </w:rPr>
              <w:t>*</w:t>
            </w:r>
          </w:p>
        </w:tc>
        <w:tc>
          <w:tcPr>
            <w:tcW w:w="1560" w:type="dxa"/>
            <w:tcBorders>
              <w:top w:val="nil"/>
              <w:left w:val="nil"/>
              <w:bottom w:val="nil"/>
              <w:right w:val="nil"/>
            </w:tcBorders>
            <w:shd w:val="clear" w:color="000000" w:fill="C5D9F1"/>
            <w:noWrap/>
            <w:hideMark/>
          </w:tcPr>
          <w:p w14:paraId="4549CAFE" w14:textId="4499943B"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27.507</w:t>
            </w:r>
          </w:p>
        </w:tc>
        <w:tc>
          <w:tcPr>
            <w:tcW w:w="1417" w:type="dxa"/>
            <w:tcBorders>
              <w:top w:val="nil"/>
              <w:left w:val="nil"/>
              <w:bottom w:val="nil"/>
              <w:right w:val="nil"/>
            </w:tcBorders>
            <w:noWrap/>
            <w:hideMark/>
          </w:tcPr>
          <w:p w14:paraId="3AFD4705" w14:textId="55CFC7D3"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27.154</w:t>
            </w:r>
          </w:p>
        </w:tc>
        <w:tc>
          <w:tcPr>
            <w:tcW w:w="284" w:type="dxa"/>
            <w:tcBorders>
              <w:top w:val="nil"/>
              <w:left w:val="nil"/>
              <w:bottom w:val="nil"/>
              <w:right w:val="nil"/>
            </w:tcBorders>
            <w:noWrap/>
            <w:vAlign w:val="bottom"/>
            <w:hideMark/>
          </w:tcPr>
          <w:p w14:paraId="219A4F01"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673" w:type="dxa"/>
            <w:tcBorders>
              <w:top w:val="nil"/>
              <w:left w:val="nil"/>
              <w:bottom w:val="nil"/>
              <w:right w:val="nil"/>
            </w:tcBorders>
            <w:shd w:val="clear" w:color="000000" w:fill="C5D9F1"/>
            <w:noWrap/>
            <w:hideMark/>
          </w:tcPr>
          <w:p w14:paraId="37D59814" w14:textId="4D300E3D"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20.217</w:t>
            </w:r>
          </w:p>
        </w:tc>
        <w:tc>
          <w:tcPr>
            <w:tcW w:w="1455" w:type="dxa"/>
            <w:tcBorders>
              <w:top w:val="nil"/>
              <w:left w:val="nil"/>
              <w:bottom w:val="nil"/>
              <w:right w:val="nil"/>
            </w:tcBorders>
            <w:noWrap/>
            <w:hideMark/>
          </w:tcPr>
          <w:p w14:paraId="18381262" w14:textId="3F729748"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19.519</w:t>
            </w:r>
          </w:p>
        </w:tc>
        <w:tc>
          <w:tcPr>
            <w:tcW w:w="260" w:type="dxa"/>
            <w:tcBorders>
              <w:top w:val="nil"/>
              <w:left w:val="nil"/>
              <w:bottom w:val="nil"/>
              <w:right w:val="nil"/>
            </w:tcBorders>
            <w:noWrap/>
            <w:vAlign w:val="bottom"/>
            <w:hideMark/>
          </w:tcPr>
          <w:p w14:paraId="3A25E848" w14:textId="77777777" w:rsidR="001E55EA" w:rsidRPr="001E55EA" w:rsidRDefault="001E55EA" w:rsidP="001E55EA">
            <w:pPr>
              <w:widowControl/>
              <w:autoSpaceDE/>
              <w:autoSpaceDN/>
              <w:jc w:val="center"/>
              <w:rPr>
                <w:rFonts w:eastAsia="Times New Roman" w:cs="Calibri"/>
                <w:color w:val="000000"/>
                <w:sz w:val="18"/>
                <w:szCs w:val="18"/>
                <w:lang w:val="en-US"/>
              </w:rPr>
            </w:pPr>
          </w:p>
        </w:tc>
        <w:tc>
          <w:tcPr>
            <w:tcW w:w="1356" w:type="dxa"/>
            <w:tcBorders>
              <w:top w:val="nil"/>
              <w:left w:val="nil"/>
              <w:bottom w:val="nil"/>
              <w:right w:val="nil"/>
            </w:tcBorders>
            <w:shd w:val="clear" w:color="000000" w:fill="C5D9F1"/>
            <w:noWrap/>
            <w:hideMark/>
          </w:tcPr>
          <w:p w14:paraId="5B4CF237" w14:textId="071F202D"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47.724</w:t>
            </w:r>
          </w:p>
        </w:tc>
        <w:tc>
          <w:tcPr>
            <w:tcW w:w="1316" w:type="dxa"/>
            <w:tcBorders>
              <w:top w:val="nil"/>
              <w:left w:val="nil"/>
              <w:bottom w:val="nil"/>
              <w:right w:val="nil"/>
            </w:tcBorders>
            <w:noWrap/>
            <w:hideMark/>
          </w:tcPr>
          <w:p w14:paraId="31F4FC93" w14:textId="48574333" w:rsidR="001E55EA" w:rsidRPr="001E55EA" w:rsidRDefault="001E55EA" w:rsidP="001E55EA">
            <w:pPr>
              <w:widowControl/>
              <w:autoSpaceDE/>
              <w:autoSpaceDN/>
              <w:jc w:val="center"/>
              <w:rPr>
                <w:rFonts w:eastAsia="Times New Roman" w:cs="Calibri"/>
                <w:color w:val="000000"/>
                <w:sz w:val="18"/>
                <w:szCs w:val="18"/>
                <w:lang w:val="en-US"/>
              </w:rPr>
            </w:pPr>
            <w:r w:rsidRPr="001E55EA">
              <w:rPr>
                <w:sz w:val="18"/>
                <w:szCs w:val="18"/>
              </w:rPr>
              <w:t>46.672</w:t>
            </w:r>
          </w:p>
        </w:tc>
      </w:tr>
    </w:tbl>
    <w:p w14:paraId="30BCE665" w14:textId="4FF1B358" w:rsidR="00A157B5" w:rsidRDefault="00A157B5">
      <w:pPr>
        <w:rPr>
          <w:b/>
          <w:bCs/>
          <w:color w:val="A6A6A6" w:themeColor="background1" w:themeShade="A6"/>
          <w:spacing w:val="7"/>
          <w:sz w:val="24"/>
          <w:szCs w:val="24"/>
        </w:rPr>
      </w:pPr>
    </w:p>
    <w:p w14:paraId="0C5E3CA6" w14:textId="3BAE02F7" w:rsidR="004578EA" w:rsidRPr="00951E90" w:rsidRDefault="004578EA" w:rsidP="000B4EED">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281A78">
        <w:rPr>
          <w:b/>
          <w:bCs/>
          <w:color w:val="A6A6A6" w:themeColor="background1" w:themeShade="A6"/>
          <w:spacing w:val="7"/>
          <w:sz w:val="24"/>
          <w:szCs w:val="24"/>
        </w:rPr>
        <w:t>Α</w:t>
      </w:r>
      <w:r w:rsidRPr="00951E90">
        <w:rPr>
          <w:b/>
          <w:bCs/>
          <w:color w:val="A6A6A6" w:themeColor="background1" w:themeShade="A6"/>
          <w:spacing w:val="7"/>
          <w:sz w:val="24"/>
          <w:szCs w:val="24"/>
        </w:rPr>
        <w:t>λουμινίου</w:t>
      </w:r>
    </w:p>
    <w:p w14:paraId="16495CB6" w14:textId="77777777" w:rsidR="004578EA" w:rsidRPr="00016DA9" w:rsidRDefault="004578EA" w:rsidP="000B4EED">
      <w:pPr>
        <w:spacing w:before="2" w:line="220" w:lineRule="exact"/>
        <w:rPr>
          <w:sz w:val="24"/>
        </w:rPr>
      </w:pPr>
    </w:p>
    <w:p w14:paraId="7D59CFEE" w14:textId="21D15D27" w:rsidR="00250336" w:rsidRPr="00E9297A" w:rsidRDefault="00250336" w:rsidP="00250336">
      <w:pPr>
        <w:spacing w:before="29"/>
        <w:ind w:right="-20"/>
        <w:jc w:val="both"/>
        <w:rPr>
          <w:color w:val="231F20"/>
          <w:sz w:val="20"/>
          <w:szCs w:val="20"/>
        </w:rPr>
      </w:pPr>
      <w:r w:rsidRPr="00250336">
        <w:rPr>
          <w:color w:val="231F20"/>
          <w:sz w:val="20"/>
          <w:szCs w:val="20"/>
        </w:rPr>
        <w:t xml:space="preserve">Ο </w:t>
      </w:r>
      <w:r w:rsidR="00281A78">
        <w:rPr>
          <w:color w:val="231F20"/>
          <w:sz w:val="20"/>
          <w:szCs w:val="20"/>
        </w:rPr>
        <w:t>Κ</w:t>
      </w:r>
      <w:r w:rsidR="00433C17">
        <w:rPr>
          <w:color w:val="231F20"/>
          <w:sz w:val="20"/>
          <w:szCs w:val="20"/>
        </w:rPr>
        <w:t>λάδος</w:t>
      </w:r>
      <w:r w:rsidR="00433C17" w:rsidRPr="00250336">
        <w:rPr>
          <w:color w:val="231F20"/>
          <w:sz w:val="20"/>
          <w:szCs w:val="20"/>
        </w:rPr>
        <w:t xml:space="preserve"> </w:t>
      </w:r>
      <w:r w:rsidR="00281A78">
        <w:rPr>
          <w:color w:val="231F20"/>
          <w:sz w:val="20"/>
          <w:szCs w:val="20"/>
        </w:rPr>
        <w:t>Α</w:t>
      </w:r>
      <w:r w:rsidRPr="00250336">
        <w:rPr>
          <w:color w:val="231F20"/>
          <w:sz w:val="20"/>
          <w:szCs w:val="20"/>
        </w:rPr>
        <w:t xml:space="preserve">λουμινίου παρουσίασε ισχυρή αύξηση όγκων και </w:t>
      </w:r>
      <w:r w:rsidR="002861A3" w:rsidRPr="002861A3">
        <w:rPr>
          <w:color w:val="231F20"/>
          <w:sz w:val="20"/>
          <w:szCs w:val="20"/>
        </w:rPr>
        <w:t>κύκλο</w:t>
      </w:r>
      <w:r w:rsidR="002861A3">
        <w:rPr>
          <w:color w:val="231F20"/>
          <w:sz w:val="20"/>
          <w:szCs w:val="20"/>
        </w:rPr>
        <w:t>υ</w:t>
      </w:r>
      <w:r w:rsidR="002861A3" w:rsidRPr="002861A3">
        <w:rPr>
          <w:color w:val="231F20"/>
          <w:sz w:val="20"/>
          <w:szCs w:val="20"/>
        </w:rPr>
        <w:t xml:space="preserve"> εργασιών</w:t>
      </w:r>
      <w:r w:rsidRPr="00250336">
        <w:rPr>
          <w:color w:val="231F20"/>
          <w:sz w:val="20"/>
          <w:szCs w:val="20"/>
        </w:rPr>
        <w:t xml:space="preserve"> στο </w:t>
      </w:r>
      <w:r w:rsidR="002861A3">
        <w:rPr>
          <w:color w:val="231F20"/>
          <w:sz w:val="20"/>
          <w:szCs w:val="20"/>
        </w:rPr>
        <w:t>πρώτο τρίμηνο του 2026</w:t>
      </w:r>
      <w:r w:rsidRPr="00250336">
        <w:rPr>
          <w:color w:val="231F20"/>
          <w:sz w:val="20"/>
          <w:szCs w:val="20"/>
        </w:rPr>
        <w:t xml:space="preserve">, διατηρώντας τη λειτουργική του δυναμική σε ένα περιβάλλον γεωπολιτικής αναταραχής, επίμονης μεταβλητότητας των τιμών LME και εξελισσόμενων ρυθμιστικών </w:t>
      </w:r>
      <w:r w:rsidR="00801E71">
        <w:rPr>
          <w:color w:val="231F20"/>
          <w:sz w:val="20"/>
          <w:szCs w:val="20"/>
        </w:rPr>
        <w:t>αλλαγών</w:t>
      </w:r>
      <w:r w:rsidRPr="00250336">
        <w:rPr>
          <w:color w:val="231F20"/>
          <w:sz w:val="20"/>
          <w:szCs w:val="20"/>
        </w:rPr>
        <w:t xml:space="preserve">. Ο όγκος πωλήσεων αυξήθηκε κατά 8 χιλ. τόνους, ή 7,8%, στους 111.643 τόνους σε σύγκριση με το </w:t>
      </w:r>
      <w:r w:rsidR="002861A3">
        <w:rPr>
          <w:color w:val="231F20"/>
          <w:sz w:val="20"/>
          <w:szCs w:val="20"/>
        </w:rPr>
        <w:t>πρώτο τρίμηνο του</w:t>
      </w:r>
      <w:r w:rsidRPr="00250336">
        <w:rPr>
          <w:color w:val="231F20"/>
          <w:sz w:val="20"/>
          <w:szCs w:val="20"/>
        </w:rPr>
        <w:t xml:space="preserve"> 2025, με τα έσοδα να αυξάνονται κατά 4,8% στα 492,9 εκατ. </w:t>
      </w:r>
      <w:r w:rsidR="00427E53">
        <w:rPr>
          <w:color w:val="231F20"/>
          <w:sz w:val="20"/>
          <w:szCs w:val="20"/>
        </w:rPr>
        <w:t>ευρώ</w:t>
      </w:r>
      <w:r w:rsidRPr="00250336">
        <w:rPr>
          <w:color w:val="231F20"/>
          <w:sz w:val="20"/>
          <w:szCs w:val="20"/>
        </w:rPr>
        <w:t xml:space="preserve">, αντανακλώντας τόσο την αύξηση των όγκων όσο και τις υψηλότερες μέσες τιμές LME αλουμινίου. Η αύξηση των όγκων οφειλόταν κυρίως στα κέρδη στη </w:t>
      </w:r>
      <w:r>
        <w:rPr>
          <w:color w:val="231F20"/>
          <w:sz w:val="20"/>
          <w:szCs w:val="20"/>
        </w:rPr>
        <w:t>άκαμπτη</w:t>
      </w:r>
      <w:r w:rsidRPr="00250336">
        <w:rPr>
          <w:color w:val="231F20"/>
          <w:sz w:val="20"/>
          <w:szCs w:val="20"/>
        </w:rPr>
        <w:t xml:space="preserve"> συσκευασία (+8,7%) και </w:t>
      </w:r>
      <w:r>
        <w:rPr>
          <w:color w:val="231F20"/>
          <w:sz w:val="20"/>
          <w:szCs w:val="20"/>
        </w:rPr>
        <w:t>στις</w:t>
      </w:r>
      <w:r w:rsidR="005B0194">
        <w:rPr>
          <w:color w:val="231F20"/>
          <w:sz w:val="20"/>
          <w:szCs w:val="20"/>
        </w:rPr>
        <w:t xml:space="preserve"> </w:t>
      </w:r>
      <w:r w:rsidR="005B0194" w:rsidRPr="00374853">
        <w:rPr>
          <w:color w:val="231F20"/>
          <w:sz w:val="20"/>
          <w:szCs w:val="20"/>
        </w:rPr>
        <w:t>εφαρμογές</w:t>
      </w:r>
      <w:r>
        <w:rPr>
          <w:color w:val="231F20"/>
          <w:sz w:val="20"/>
          <w:szCs w:val="20"/>
        </w:rPr>
        <w:t xml:space="preserve"> μεταφορ</w:t>
      </w:r>
      <w:r w:rsidR="005B0194">
        <w:rPr>
          <w:color w:val="231F20"/>
          <w:sz w:val="20"/>
          <w:szCs w:val="20"/>
        </w:rPr>
        <w:t>ών</w:t>
      </w:r>
      <w:r w:rsidRPr="00250336">
        <w:rPr>
          <w:color w:val="231F20"/>
          <w:sz w:val="20"/>
          <w:szCs w:val="20"/>
        </w:rPr>
        <w:t xml:space="preserve"> (+37,2%). Η ζήτηση στις υπόλοιπες βασικές αγορές τελικής χρήσης του </w:t>
      </w:r>
      <w:r w:rsidR="00281A78">
        <w:rPr>
          <w:color w:val="231F20"/>
          <w:sz w:val="20"/>
          <w:szCs w:val="20"/>
        </w:rPr>
        <w:t>Κ</w:t>
      </w:r>
      <w:r w:rsidR="00433C17">
        <w:rPr>
          <w:color w:val="231F20"/>
          <w:sz w:val="20"/>
          <w:szCs w:val="20"/>
        </w:rPr>
        <w:t>λάδου</w:t>
      </w:r>
      <w:r w:rsidR="00433C17" w:rsidRPr="00250336">
        <w:rPr>
          <w:color w:val="231F20"/>
          <w:sz w:val="20"/>
          <w:szCs w:val="20"/>
        </w:rPr>
        <w:t xml:space="preserve"> </w:t>
      </w:r>
      <w:r w:rsidRPr="00250336">
        <w:rPr>
          <w:color w:val="231F20"/>
          <w:sz w:val="20"/>
          <w:szCs w:val="20"/>
        </w:rPr>
        <w:t>διατηρήθηκε σε ικανοποιητικά επίπεδα συνολικά, με τις εφαρμογές εύκαμπτης συσκευασίας</w:t>
      </w:r>
      <w:r w:rsidR="007B682A" w:rsidRPr="007B682A">
        <w:rPr>
          <w:color w:val="231F20"/>
          <w:sz w:val="20"/>
          <w:szCs w:val="20"/>
        </w:rPr>
        <w:t xml:space="preserve"> </w:t>
      </w:r>
      <w:r w:rsidRPr="00250336">
        <w:rPr>
          <w:color w:val="231F20"/>
          <w:sz w:val="20"/>
          <w:szCs w:val="20"/>
        </w:rPr>
        <w:t>και κατασκευών να αποτελούν σταθερή βάση.</w:t>
      </w:r>
    </w:p>
    <w:p w14:paraId="1C957AF1" w14:textId="77777777" w:rsidR="00250336" w:rsidRPr="00E9297A" w:rsidRDefault="00250336" w:rsidP="00250336">
      <w:pPr>
        <w:spacing w:before="29"/>
        <w:ind w:right="-20"/>
        <w:jc w:val="both"/>
        <w:rPr>
          <w:color w:val="231F20"/>
          <w:sz w:val="20"/>
          <w:szCs w:val="20"/>
        </w:rPr>
      </w:pPr>
    </w:p>
    <w:p w14:paraId="798AE561" w14:textId="172A78B9" w:rsidR="00250336" w:rsidRPr="00E9297A" w:rsidRDefault="00250336" w:rsidP="00250336">
      <w:pPr>
        <w:spacing w:before="29"/>
        <w:ind w:right="-20"/>
        <w:jc w:val="both"/>
        <w:rPr>
          <w:color w:val="231F20"/>
          <w:sz w:val="20"/>
          <w:szCs w:val="20"/>
        </w:rPr>
      </w:pPr>
      <w:r w:rsidRPr="00250336">
        <w:rPr>
          <w:color w:val="231F20"/>
          <w:sz w:val="20"/>
          <w:szCs w:val="20"/>
        </w:rPr>
        <w:t xml:space="preserve">Παρά την επιβολή δασμών εισαγωγής 50% στο αλουμίνιο από τις ΗΠΑ, οι πωλήσεις προς τις Ηνωμένες Πολιτείες συνεχίστηκαν καθ' όλη τη διάρκεια του τριμήνου, αντιπροσωπεύοντας το 12% των συνολικών πωλήσεων του </w:t>
      </w:r>
      <w:r w:rsidR="00281A78">
        <w:rPr>
          <w:color w:val="231F20"/>
          <w:sz w:val="20"/>
          <w:szCs w:val="20"/>
        </w:rPr>
        <w:t>Κλάδου</w:t>
      </w:r>
      <w:r w:rsidRPr="00250336">
        <w:rPr>
          <w:color w:val="231F20"/>
          <w:sz w:val="20"/>
          <w:szCs w:val="20"/>
        </w:rPr>
        <w:t>. Ο πόλεμος στον Κόλπο, που ξέσπασε στα τέλη Φεβρουαρίου 2026, δεν είχε ουσιαστικό αντίκτυπο στ</w:t>
      </w:r>
      <w:r w:rsidR="00502F5B">
        <w:rPr>
          <w:color w:val="231F20"/>
          <w:sz w:val="20"/>
          <w:szCs w:val="20"/>
        </w:rPr>
        <w:t>ις</w:t>
      </w:r>
      <w:r w:rsidRPr="00250336">
        <w:rPr>
          <w:color w:val="231F20"/>
          <w:sz w:val="20"/>
          <w:szCs w:val="20"/>
        </w:rPr>
        <w:t xml:space="preserve"> επ</w:t>
      </w:r>
      <w:r w:rsidR="00502F5B">
        <w:rPr>
          <w:color w:val="231F20"/>
          <w:sz w:val="20"/>
          <w:szCs w:val="20"/>
        </w:rPr>
        <w:t>ιδόσεις</w:t>
      </w:r>
      <w:r w:rsidRPr="00250336">
        <w:rPr>
          <w:color w:val="231F20"/>
          <w:sz w:val="20"/>
          <w:szCs w:val="20"/>
        </w:rPr>
        <w:t xml:space="preserve"> του </w:t>
      </w:r>
      <w:r w:rsidR="00281A78">
        <w:rPr>
          <w:color w:val="231F20"/>
          <w:sz w:val="20"/>
          <w:szCs w:val="20"/>
        </w:rPr>
        <w:t>Κ</w:t>
      </w:r>
      <w:r w:rsidR="00433C17">
        <w:rPr>
          <w:color w:val="231F20"/>
          <w:sz w:val="20"/>
          <w:szCs w:val="20"/>
        </w:rPr>
        <w:t>λάδου</w:t>
      </w:r>
      <w:r w:rsidR="00433C17" w:rsidRPr="00250336">
        <w:rPr>
          <w:color w:val="231F20"/>
          <w:sz w:val="20"/>
          <w:szCs w:val="20"/>
        </w:rPr>
        <w:t xml:space="preserve"> </w:t>
      </w:r>
      <w:r w:rsidRPr="00250336">
        <w:rPr>
          <w:color w:val="231F20"/>
          <w:sz w:val="20"/>
          <w:szCs w:val="20"/>
        </w:rPr>
        <w:t xml:space="preserve">κατά το </w:t>
      </w:r>
      <w:r w:rsidR="002861A3">
        <w:rPr>
          <w:color w:val="231F20"/>
          <w:sz w:val="20"/>
          <w:szCs w:val="20"/>
        </w:rPr>
        <w:t>πρώτο τρίμηνο του</w:t>
      </w:r>
      <w:r w:rsidR="002861A3" w:rsidRPr="00250336">
        <w:rPr>
          <w:color w:val="231F20"/>
          <w:sz w:val="20"/>
          <w:szCs w:val="20"/>
        </w:rPr>
        <w:t xml:space="preserve"> 202</w:t>
      </w:r>
      <w:r w:rsidR="002861A3">
        <w:rPr>
          <w:color w:val="231F20"/>
          <w:sz w:val="20"/>
          <w:szCs w:val="20"/>
        </w:rPr>
        <w:t>6</w:t>
      </w:r>
      <w:r w:rsidRPr="00250336">
        <w:rPr>
          <w:color w:val="231F20"/>
          <w:sz w:val="20"/>
          <w:szCs w:val="20"/>
        </w:rPr>
        <w:t xml:space="preserve">. </w:t>
      </w:r>
      <w:r w:rsidR="00801E71">
        <w:rPr>
          <w:color w:val="231F20"/>
          <w:sz w:val="20"/>
          <w:szCs w:val="20"/>
        </w:rPr>
        <w:t>Σε ότι αφορά</w:t>
      </w:r>
      <w:r w:rsidRPr="00250336">
        <w:rPr>
          <w:color w:val="231F20"/>
          <w:sz w:val="20"/>
          <w:szCs w:val="20"/>
        </w:rPr>
        <w:t xml:space="preserve"> </w:t>
      </w:r>
      <w:r w:rsidR="00801E71">
        <w:rPr>
          <w:color w:val="231F20"/>
          <w:sz w:val="20"/>
          <w:szCs w:val="20"/>
        </w:rPr>
        <w:t>τ</w:t>
      </w:r>
      <w:r w:rsidRPr="00250336">
        <w:rPr>
          <w:color w:val="231F20"/>
          <w:sz w:val="20"/>
          <w:szCs w:val="20"/>
        </w:rPr>
        <w:t>ο</w:t>
      </w:r>
      <w:r w:rsidR="00801E71">
        <w:rPr>
          <w:color w:val="231F20"/>
          <w:sz w:val="20"/>
          <w:szCs w:val="20"/>
        </w:rPr>
        <w:t>ν</w:t>
      </w:r>
      <w:r w:rsidRPr="00250336">
        <w:rPr>
          <w:color w:val="231F20"/>
          <w:sz w:val="20"/>
          <w:szCs w:val="20"/>
        </w:rPr>
        <w:t xml:space="preserve"> CBAM</w:t>
      </w:r>
      <w:r w:rsidR="00801E71">
        <w:rPr>
          <w:color w:val="231F20"/>
          <w:sz w:val="20"/>
          <w:szCs w:val="20"/>
        </w:rPr>
        <w:t>,</w:t>
      </w:r>
      <w:r w:rsidRPr="00250336">
        <w:rPr>
          <w:color w:val="231F20"/>
          <w:sz w:val="20"/>
          <w:szCs w:val="20"/>
        </w:rPr>
        <w:t xml:space="preserve"> </w:t>
      </w:r>
      <w:r w:rsidR="00801E71">
        <w:rPr>
          <w:color w:val="231F20"/>
          <w:sz w:val="20"/>
          <w:szCs w:val="20"/>
        </w:rPr>
        <w:t>παρά το ότι σχεδιάστηκε</w:t>
      </w:r>
      <w:r w:rsidR="00801E71" w:rsidRPr="00250336">
        <w:rPr>
          <w:color w:val="231F20"/>
          <w:sz w:val="20"/>
          <w:szCs w:val="20"/>
        </w:rPr>
        <w:t xml:space="preserve"> </w:t>
      </w:r>
      <w:r w:rsidRPr="00250336">
        <w:rPr>
          <w:color w:val="231F20"/>
          <w:sz w:val="20"/>
          <w:szCs w:val="20"/>
        </w:rPr>
        <w:t xml:space="preserve">για να εξισορροπήσει τους όρους ανταγωνισμού για τους εγχώριους παραγωγούς της ΕΕ, τα ανταγωνιστικά οφέλη δεν έχουν ακόμη πλήρως υλοποιηθεί, καθώς οι τιμές εισαγωγών δεν έχουν προσαρμοστεί ανάλογα ώστε να αντικατοπτρίζουν τα πρόσθετα κόστη άνθρακα. Η </w:t>
      </w:r>
      <w:r w:rsidR="00281A78">
        <w:rPr>
          <w:color w:val="231F20"/>
          <w:sz w:val="20"/>
          <w:szCs w:val="20"/>
        </w:rPr>
        <w:t>Δ</w:t>
      </w:r>
      <w:r w:rsidRPr="00250336">
        <w:rPr>
          <w:color w:val="231F20"/>
          <w:sz w:val="20"/>
          <w:szCs w:val="20"/>
        </w:rPr>
        <w:t>ιοίκηση συνεχίζει να αξιολογεί τις εξελίξεις και να παρακολουθεί το μεταβαλλόμενο ρυθμιστικό πλαίσιο.</w:t>
      </w:r>
    </w:p>
    <w:p w14:paraId="0E162B85" w14:textId="77777777" w:rsidR="00250336" w:rsidRPr="00E9297A" w:rsidRDefault="00250336" w:rsidP="00250336">
      <w:pPr>
        <w:spacing w:before="29"/>
        <w:ind w:right="-20"/>
        <w:jc w:val="both"/>
        <w:rPr>
          <w:color w:val="231F20"/>
          <w:sz w:val="20"/>
          <w:szCs w:val="20"/>
        </w:rPr>
      </w:pPr>
    </w:p>
    <w:p w14:paraId="608EA742" w14:textId="299BE348" w:rsidR="00250336" w:rsidRPr="00A53F8C" w:rsidRDefault="00250336" w:rsidP="00250336">
      <w:pPr>
        <w:spacing w:before="29"/>
        <w:ind w:right="-20"/>
        <w:jc w:val="both"/>
        <w:rPr>
          <w:color w:val="231F20"/>
          <w:sz w:val="20"/>
          <w:szCs w:val="20"/>
        </w:rPr>
      </w:pPr>
      <w:r w:rsidRPr="00250336">
        <w:rPr>
          <w:color w:val="231F20"/>
          <w:sz w:val="20"/>
          <w:szCs w:val="20"/>
        </w:rPr>
        <w:t>Η λειτουργική κερδοφορία</w:t>
      </w:r>
      <w:r w:rsidR="002861A3">
        <w:rPr>
          <w:color w:val="231F20"/>
          <w:sz w:val="20"/>
          <w:szCs w:val="20"/>
        </w:rPr>
        <w:t xml:space="preserve">, </w:t>
      </w:r>
      <w:r w:rsidR="002861A3" w:rsidRPr="002861A3">
        <w:rPr>
          <w:color w:val="231F20"/>
          <w:sz w:val="20"/>
          <w:szCs w:val="20"/>
        </w:rPr>
        <w:t>όπως αυτή αποτυπώνεται με το a-EBITDA</w:t>
      </w:r>
      <w:r w:rsidR="002861A3">
        <w:rPr>
          <w:color w:val="231F20"/>
          <w:sz w:val="20"/>
          <w:szCs w:val="20"/>
        </w:rPr>
        <w:t>,</w:t>
      </w:r>
      <w:r w:rsidRPr="00250336">
        <w:rPr>
          <w:color w:val="231F20"/>
          <w:sz w:val="20"/>
          <w:szCs w:val="20"/>
        </w:rPr>
        <w:t xml:space="preserve"> αυξήθηκε κατά 3,3% στα 40,4 εκατ. </w:t>
      </w:r>
      <w:r w:rsidR="00427E53">
        <w:rPr>
          <w:color w:val="231F20"/>
          <w:sz w:val="20"/>
          <w:szCs w:val="20"/>
        </w:rPr>
        <w:t>ευρώ</w:t>
      </w:r>
      <w:r w:rsidRPr="00250336">
        <w:rPr>
          <w:color w:val="231F20"/>
          <w:sz w:val="20"/>
          <w:szCs w:val="20"/>
        </w:rPr>
        <w:t xml:space="preserve"> στο </w:t>
      </w:r>
      <w:r w:rsidR="002861A3">
        <w:rPr>
          <w:color w:val="231F20"/>
          <w:sz w:val="20"/>
          <w:szCs w:val="20"/>
        </w:rPr>
        <w:t>τρίμηνο του 2026</w:t>
      </w:r>
      <w:r w:rsidRPr="00250336">
        <w:rPr>
          <w:color w:val="231F20"/>
          <w:sz w:val="20"/>
          <w:szCs w:val="20"/>
        </w:rPr>
        <w:t xml:space="preserve">, από 39,1 εκατ. </w:t>
      </w:r>
      <w:r w:rsidR="00427E53">
        <w:rPr>
          <w:color w:val="231F20"/>
          <w:sz w:val="20"/>
          <w:szCs w:val="20"/>
        </w:rPr>
        <w:t>ευρώ</w:t>
      </w:r>
      <w:r w:rsidRPr="00250336">
        <w:rPr>
          <w:color w:val="231F20"/>
          <w:sz w:val="20"/>
          <w:szCs w:val="20"/>
        </w:rPr>
        <w:t xml:space="preserve"> στο </w:t>
      </w:r>
      <w:r w:rsidR="002861A3">
        <w:rPr>
          <w:color w:val="231F20"/>
          <w:sz w:val="20"/>
          <w:szCs w:val="20"/>
        </w:rPr>
        <w:t>αντίστοιχο τρίμηνο του</w:t>
      </w:r>
      <w:r w:rsidRPr="00250336">
        <w:rPr>
          <w:color w:val="231F20"/>
          <w:sz w:val="20"/>
          <w:szCs w:val="20"/>
        </w:rPr>
        <w:t xml:space="preserve"> 2025, με τον όγκο πωλήσεων να αποτελεί τον κύριο κινητήριο παράγοντα. Το θετικό λογιστικό αποτέλεσμα μετάλλου ύψους 16,3 εκατ. </w:t>
      </w:r>
      <w:r w:rsidR="00427E53">
        <w:rPr>
          <w:color w:val="231F20"/>
          <w:sz w:val="20"/>
          <w:szCs w:val="20"/>
        </w:rPr>
        <w:t>ευρώ</w:t>
      </w:r>
      <w:r w:rsidRPr="00250336">
        <w:rPr>
          <w:color w:val="231F20"/>
          <w:sz w:val="20"/>
          <w:szCs w:val="20"/>
        </w:rPr>
        <w:t xml:space="preserve">, που αποδίδεται στις υψηλότερες τιμές LME αλουμινίου κατά τη διάρκεια του τριμήνου, οδήγησε σε EBITDA 56,7 εκατ. </w:t>
      </w:r>
      <w:r w:rsidR="00427E53">
        <w:rPr>
          <w:color w:val="231F20"/>
          <w:sz w:val="20"/>
          <w:szCs w:val="20"/>
        </w:rPr>
        <w:t>ευρώ</w:t>
      </w:r>
      <w:r w:rsidRPr="00250336">
        <w:rPr>
          <w:color w:val="231F20"/>
          <w:sz w:val="20"/>
          <w:szCs w:val="20"/>
        </w:rPr>
        <w:t xml:space="preserve">, έναντι 51,0 εκατ. </w:t>
      </w:r>
      <w:r w:rsidR="00427E53">
        <w:rPr>
          <w:color w:val="231F20"/>
          <w:sz w:val="20"/>
          <w:szCs w:val="20"/>
        </w:rPr>
        <w:t>ευρώ</w:t>
      </w:r>
      <w:r w:rsidRPr="00250336">
        <w:rPr>
          <w:color w:val="231F20"/>
          <w:sz w:val="20"/>
          <w:szCs w:val="20"/>
        </w:rPr>
        <w:t xml:space="preserve"> στο </w:t>
      </w:r>
      <w:r w:rsidR="002861A3">
        <w:rPr>
          <w:color w:val="231F20"/>
          <w:sz w:val="20"/>
          <w:szCs w:val="20"/>
        </w:rPr>
        <w:t>πρώτο τρίμηνο του</w:t>
      </w:r>
      <w:r w:rsidRPr="00250336">
        <w:rPr>
          <w:color w:val="231F20"/>
          <w:sz w:val="20"/>
          <w:szCs w:val="20"/>
        </w:rPr>
        <w:t xml:space="preserve"> 2025. Τ</w:t>
      </w:r>
      <w:r w:rsidR="002861A3">
        <w:rPr>
          <w:color w:val="231F20"/>
          <w:sz w:val="20"/>
          <w:szCs w:val="20"/>
        </w:rPr>
        <w:t xml:space="preserve">ο λειτουργικό αποτέλεσμα </w:t>
      </w:r>
      <w:r w:rsidRPr="00250336">
        <w:rPr>
          <w:color w:val="231F20"/>
          <w:sz w:val="20"/>
          <w:szCs w:val="20"/>
        </w:rPr>
        <w:t xml:space="preserve"> </w:t>
      </w:r>
      <w:r w:rsidR="002861A3">
        <w:rPr>
          <w:color w:val="231F20"/>
          <w:sz w:val="20"/>
          <w:szCs w:val="20"/>
        </w:rPr>
        <w:t>(</w:t>
      </w:r>
      <w:r w:rsidRPr="00250336">
        <w:rPr>
          <w:color w:val="231F20"/>
          <w:sz w:val="20"/>
          <w:szCs w:val="20"/>
        </w:rPr>
        <w:t>EBIT</w:t>
      </w:r>
      <w:r w:rsidR="002861A3">
        <w:rPr>
          <w:color w:val="231F20"/>
          <w:sz w:val="20"/>
          <w:szCs w:val="20"/>
        </w:rPr>
        <w:t>)</w:t>
      </w:r>
      <w:r w:rsidRPr="00250336">
        <w:rPr>
          <w:color w:val="231F20"/>
          <w:sz w:val="20"/>
          <w:szCs w:val="20"/>
        </w:rPr>
        <w:t xml:space="preserve"> ανήλθ</w:t>
      </w:r>
      <w:r w:rsidR="002861A3">
        <w:rPr>
          <w:color w:val="231F20"/>
          <w:sz w:val="20"/>
          <w:szCs w:val="20"/>
        </w:rPr>
        <w:t>ε</w:t>
      </w:r>
      <w:r w:rsidRPr="00250336">
        <w:rPr>
          <w:color w:val="231F20"/>
          <w:sz w:val="20"/>
          <w:szCs w:val="20"/>
        </w:rPr>
        <w:t xml:space="preserve"> σε 43,9 εκατ. </w:t>
      </w:r>
      <w:r w:rsidR="00427E53">
        <w:rPr>
          <w:color w:val="231F20"/>
          <w:sz w:val="20"/>
          <w:szCs w:val="20"/>
        </w:rPr>
        <w:t>ευρώ</w:t>
      </w:r>
      <w:r w:rsidR="00A53F8C" w:rsidRPr="00397A76">
        <w:rPr>
          <w:color w:val="231F20"/>
          <w:sz w:val="20"/>
          <w:szCs w:val="20"/>
        </w:rPr>
        <w:t xml:space="preserve"> </w:t>
      </w:r>
      <w:r w:rsidR="00A53F8C">
        <w:rPr>
          <w:color w:val="231F20"/>
          <w:sz w:val="20"/>
          <w:szCs w:val="20"/>
        </w:rPr>
        <w:t xml:space="preserve">έναντι 39,0 </w:t>
      </w:r>
      <w:r w:rsidR="00A53F8C" w:rsidRPr="00250336">
        <w:rPr>
          <w:color w:val="231F20"/>
          <w:sz w:val="20"/>
          <w:szCs w:val="20"/>
        </w:rPr>
        <w:t xml:space="preserve">εκατ. </w:t>
      </w:r>
      <w:r w:rsidR="00427E53">
        <w:rPr>
          <w:color w:val="231F20"/>
          <w:sz w:val="20"/>
          <w:szCs w:val="20"/>
        </w:rPr>
        <w:t>ευρώ</w:t>
      </w:r>
      <w:r w:rsidR="00A53F8C">
        <w:rPr>
          <w:color w:val="231F20"/>
          <w:sz w:val="20"/>
          <w:szCs w:val="20"/>
        </w:rPr>
        <w:t xml:space="preserve"> την αντίστοιχη περίοδο του προηγούμενου έτους.</w:t>
      </w:r>
    </w:p>
    <w:p w14:paraId="4FADE1F2" w14:textId="77777777" w:rsidR="00250336" w:rsidRPr="00E9297A" w:rsidRDefault="00250336" w:rsidP="00250336">
      <w:pPr>
        <w:spacing w:before="29"/>
        <w:ind w:right="-20"/>
        <w:jc w:val="both"/>
        <w:rPr>
          <w:color w:val="231F20"/>
          <w:sz w:val="20"/>
          <w:szCs w:val="20"/>
        </w:rPr>
      </w:pPr>
    </w:p>
    <w:p w14:paraId="339D5F00" w14:textId="6C31744F" w:rsidR="00D54249" w:rsidRPr="00E9297A" w:rsidRDefault="00250336" w:rsidP="00250336">
      <w:pPr>
        <w:spacing w:before="29"/>
        <w:ind w:right="-20"/>
        <w:jc w:val="both"/>
        <w:rPr>
          <w:color w:val="231F20"/>
          <w:sz w:val="20"/>
          <w:szCs w:val="20"/>
        </w:rPr>
      </w:pPr>
      <w:r w:rsidRPr="00250336">
        <w:rPr>
          <w:color w:val="231F20"/>
          <w:sz w:val="20"/>
          <w:szCs w:val="20"/>
        </w:rPr>
        <w:t xml:space="preserve">Το κεφάλαιο κίνησης αυξήθηκε κατά 47,8 εκατ. </w:t>
      </w:r>
      <w:r w:rsidR="00427E53">
        <w:rPr>
          <w:color w:val="231F20"/>
          <w:sz w:val="20"/>
          <w:szCs w:val="20"/>
        </w:rPr>
        <w:t>ευρώ</w:t>
      </w:r>
      <w:r w:rsidRPr="00250336">
        <w:rPr>
          <w:color w:val="231F20"/>
          <w:sz w:val="20"/>
          <w:szCs w:val="20"/>
        </w:rPr>
        <w:t xml:space="preserve"> σε σχέση με το τέλος του 2025, φθάνοντας τα 320,6 εκατ. </w:t>
      </w:r>
      <w:r w:rsidR="00427E53">
        <w:rPr>
          <w:color w:val="231F20"/>
          <w:sz w:val="20"/>
          <w:szCs w:val="20"/>
        </w:rPr>
        <w:t>ευρώ</w:t>
      </w:r>
      <w:r w:rsidRPr="00250336">
        <w:rPr>
          <w:color w:val="231F20"/>
          <w:sz w:val="20"/>
          <w:szCs w:val="20"/>
        </w:rPr>
        <w:t xml:space="preserve">, λόγω κυρίως των υψηλότερων αξιών αποθεμάτων καθώς οι τιμές LME αυξήθηκαν κατά τη διάρκεια του τριμήνου. Ωστόσο, σε ετήσια βάση, το κεφάλαιο κίνησης ήταν 12,7 εκατ. </w:t>
      </w:r>
      <w:r w:rsidR="00427E53">
        <w:rPr>
          <w:color w:val="231F20"/>
          <w:sz w:val="20"/>
          <w:szCs w:val="20"/>
        </w:rPr>
        <w:t>ευρώ</w:t>
      </w:r>
      <w:r w:rsidRPr="00250336">
        <w:rPr>
          <w:color w:val="231F20"/>
          <w:sz w:val="20"/>
          <w:szCs w:val="20"/>
        </w:rPr>
        <w:t xml:space="preserve"> χαμηλότερο από ό,τι στο </w:t>
      </w:r>
      <w:r w:rsidR="00FF1F26">
        <w:rPr>
          <w:color w:val="231F20"/>
          <w:sz w:val="20"/>
          <w:szCs w:val="20"/>
        </w:rPr>
        <w:t>πρώτο τρίμηνο του</w:t>
      </w:r>
      <w:r w:rsidRPr="00250336">
        <w:rPr>
          <w:color w:val="231F20"/>
          <w:sz w:val="20"/>
          <w:szCs w:val="20"/>
        </w:rPr>
        <w:t xml:space="preserve"> 2025, αντανακλώντας την πρόοδο που επιτεύχθηκε στη διαχείριση </w:t>
      </w:r>
      <w:r w:rsidR="00FF1F26">
        <w:rPr>
          <w:color w:val="231F20"/>
          <w:sz w:val="20"/>
          <w:szCs w:val="20"/>
        </w:rPr>
        <w:t xml:space="preserve">του </w:t>
      </w:r>
      <w:r w:rsidRPr="00250336">
        <w:rPr>
          <w:color w:val="231F20"/>
          <w:sz w:val="20"/>
          <w:szCs w:val="20"/>
        </w:rPr>
        <w:t xml:space="preserve">κεφαλαίου κίνησης σε μια περίοδο σημαντικής αύξησης των τιμών των μετάλλων. Οι κεφαλαιουχικές δαπάνες για το τρίμηνο ανήλθαν σε 21,7 εκατ. </w:t>
      </w:r>
      <w:r w:rsidR="00427E53">
        <w:rPr>
          <w:color w:val="231F20"/>
          <w:sz w:val="20"/>
          <w:szCs w:val="20"/>
        </w:rPr>
        <w:t>ευρώ</w:t>
      </w:r>
      <w:r w:rsidRPr="00250336">
        <w:rPr>
          <w:color w:val="231F20"/>
          <w:sz w:val="20"/>
          <w:szCs w:val="20"/>
        </w:rPr>
        <w:t xml:space="preserve">, εστιασμένες σε </w:t>
      </w:r>
      <w:proofErr w:type="spellStart"/>
      <w:r w:rsidRPr="00250336">
        <w:rPr>
          <w:color w:val="231F20"/>
          <w:sz w:val="20"/>
          <w:szCs w:val="20"/>
        </w:rPr>
        <w:t>στοχευμένες</w:t>
      </w:r>
      <w:proofErr w:type="spellEnd"/>
      <w:r w:rsidRPr="00250336">
        <w:rPr>
          <w:color w:val="231F20"/>
          <w:sz w:val="20"/>
          <w:szCs w:val="20"/>
        </w:rPr>
        <w:t xml:space="preserve"> λειτουργικές βελτιώσεις.</w:t>
      </w:r>
    </w:p>
    <w:p w14:paraId="53B85DCA" w14:textId="77777777" w:rsidR="00250336" w:rsidRPr="00E9297A" w:rsidRDefault="00250336" w:rsidP="00250336">
      <w:pPr>
        <w:spacing w:before="29"/>
        <w:ind w:right="-20"/>
        <w:rPr>
          <w:b/>
          <w:bCs/>
          <w:color w:val="A6A6A6" w:themeColor="background1" w:themeShade="A6"/>
          <w:spacing w:val="7"/>
          <w:sz w:val="24"/>
          <w:szCs w:val="24"/>
        </w:rPr>
      </w:pPr>
    </w:p>
    <w:p w14:paraId="5E3519D7" w14:textId="4F6CA9F1" w:rsidR="00F25E34" w:rsidRPr="00951E90" w:rsidRDefault="00F25E34" w:rsidP="000B4EED">
      <w:pPr>
        <w:spacing w:before="29"/>
        <w:ind w:right="-20"/>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281A78">
        <w:rPr>
          <w:b/>
          <w:bCs/>
          <w:color w:val="A6A6A6" w:themeColor="background1" w:themeShade="A6"/>
          <w:spacing w:val="7"/>
          <w:sz w:val="24"/>
          <w:szCs w:val="24"/>
        </w:rPr>
        <w:t>Χ</w:t>
      </w:r>
      <w:r w:rsidRPr="00951E90">
        <w:rPr>
          <w:b/>
          <w:bCs/>
          <w:color w:val="A6A6A6" w:themeColor="background1" w:themeShade="A6"/>
          <w:spacing w:val="7"/>
          <w:sz w:val="24"/>
          <w:szCs w:val="24"/>
        </w:rPr>
        <w:t>αλκού</w:t>
      </w:r>
    </w:p>
    <w:p w14:paraId="362D2AB1" w14:textId="77777777" w:rsidR="00F25E34" w:rsidRPr="00016DA9" w:rsidRDefault="00F25E34" w:rsidP="000B4EED">
      <w:pPr>
        <w:ind w:right="426"/>
        <w:jc w:val="both"/>
        <w:rPr>
          <w:color w:val="231F20"/>
          <w:sz w:val="18"/>
          <w:szCs w:val="18"/>
        </w:rPr>
      </w:pPr>
    </w:p>
    <w:p w14:paraId="1EBCEB74" w14:textId="53344795" w:rsidR="00374853" w:rsidRDefault="00374853" w:rsidP="00374853">
      <w:pPr>
        <w:jc w:val="both"/>
        <w:rPr>
          <w:color w:val="231F20"/>
          <w:sz w:val="20"/>
          <w:szCs w:val="20"/>
        </w:rPr>
      </w:pPr>
      <w:r w:rsidRPr="00374853">
        <w:rPr>
          <w:color w:val="231F20"/>
          <w:sz w:val="20"/>
          <w:szCs w:val="20"/>
        </w:rPr>
        <w:t xml:space="preserve">Ο </w:t>
      </w:r>
      <w:r w:rsidR="00281A78">
        <w:rPr>
          <w:color w:val="231F20"/>
          <w:sz w:val="20"/>
          <w:szCs w:val="20"/>
        </w:rPr>
        <w:t>Κ</w:t>
      </w:r>
      <w:r w:rsidR="00433C17">
        <w:rPr>
          <w:color w:val="231F20"/>
          <w:sz w:val="20"/>
          <w:szCs w:val="20"/>
        </w:rPr>
        <w:t>λάδος</w:t>
      </w:r>
      <w:r w:rsidR="00433C17" w:rsidRPr="00374853">
        <w:rPr>
          <w:color w:val="231F20"/>
          <w:sz w:val="20"/>
          <w:szCs w:val="20"/>
        </w:rPr>
        <w:t xml:space="preserve"> </w:t>
      </w:r>
      <w:r w:rsidR="00281A78">
        <w:rPr>
          <w:color w:val="231F20"/>
          <w:sz w:val="20"/>
          <w:szCs w:val="20"/>
        </w:rPr>
        <w:t>Χ</w:t>
      </w:r>
      <w:r w:rsidRPr="00374853">
        <w:rPr>
          <w:color w:val="231F20"/>
          <w:sz w:val="20"/>
          <w:szCs w:val="20"/>
        </w:rPr>
        <w:t xml:space="preserve">αλκού </w:t>
      </w:r>
      <w:r w:rsidR="007024E5">
        <w:rPr>
          <w:color w:val="231F20"/>
          <w:sz w:val="20"/>
          <w:szCs w:val="20"/>
        </w:rPr>
        <w:t>κατέγραψε</w:t>
      </w:r>
      <w:r w:rsidR="007024E5" w:rsidRPr="00374853">
        <w:rPr>
          <w:color w:val="231F20"/>
          <w:sz w:val="20"/>
          <w:szCs w:val="20"/>
        </w:rPr>
        <w:t xml:space="preserve"> </w:t>
      </w:r>
      <w:r w:rsidRPr="00374853">
        <w:rPr>
          <w:color w:val="231F20"/>
          <w:sz w:val="20"/>
          <w:szCs w:val="20"/>
        </w:rPr>
        <w:t xml:space="preserve">αύξηση </w:t>
      </w:r>
      <w:r>
        <w:rPr>
          <w:color w:val="231F20"/>
          <w:sz w:val="20"/>
          <w:szCs w:val="20"/>
        </w:rPr>
        <w:t>στο κύκλο εργασιών</w:t>
      </w:r>
      <w:r w:rsidRPr="00374853">
        <w:rPr>
          <w:color w:val="231F20"/>
          <w:sz w:val="20"/>
          <w:szCs w:val="20"/>
        </w:rPr>
        <w:t xml:space="preserve"> στο </w:t>
      </w:r>
      <w:r>
        <w:rPr>
          <w:color w:val="231F20"/>
          <w:sz w:val="20"/>
          <w:szCs w:val="20"/>
        </w:rPr>
        <w:t>πρώτο τρίμηνο του</w:t>
      </w:r>
      <w:r w:rsidRPr="00374853">
        <w:rPr>
          <w:color w:val="231F20"/>
          <w:sz w:val="20"/>
          <w:szCs w:val="20"/>
        </w:rPr>
        <w:t xml:space="preserve"> 2026, σε ένα απαιτητικό περιβάλλον μακροοικονομικής αβεβαιότητας, επίμονων πληθωριστικών πιέσεων και έντονης μεταβλητότητας στις τιμές των μετάλλων.</w:t>
      </w:r>
    </w:p>
    <w:p w14:paraId="03475DDC" w14:textId="77777777" w:rsidR="00374853" w:rsidRPr="00374853" w:rsidRDefault="00374853" w:rsidP="00374853">
      <w:pPr>
        <w:jc w:val="both"/>
        <w:rPr>
          <w:color w:val="231F20"/>
          <w:sz w:val="20"/>
          <w:szCs w:val="20"/>
        </w:rPr>
      </w:pPr>
    </w:p>
    <w:p w14:paraId="50A17D3C" w14:textId="6D9FA7BA" w:rsidR="00374853" w:rsidRDefault="00374853" w:rsidP="00374853">
      <w:pPr>
        <w:jc w:val="both"/>
        <w:rPr>
          <w:color w:val="231F20"/>
          <w:sz w:val="20"/>
          <w:szCs w:val="20"/>
        </w:rPr>
      </w:pPr>
      <w:r w:rsidRPr="00374853">
        <w:rPr>
          <w:color w:val="231F20"/>
          <w:sz w:val="20"/>
          <w:szCs w:val="20"/>
        </w:rPr>
        <w:t xml:space="preserve">Τα έσοδα αυξήθηκαν κατά περίπου 18% στα 543 εκατ. </w:t>
      </w:r>
      <w:r w:rsidR="00427E53">
        <w:rPr>
          <w:color w:val="231F20"/>
          <w:sz w:val="20"/>
          <w:szCs w:val="20"/>
        </w:rPr>
        <w:t>ευρώ</w:t>
      </w:r>
      <w:r w:rsidRPr="00374853">
        <w:rPr>
          <w:color w:val="231F20"/>
          <w:sz w:val="20"/>
          <w:szCs w:val="20"/>
        </w:rPr>
        <w:t xml:space="preserve"> στο </w:t>
      </w:r>
      <w:r>
        <w:rPr>
          <w:color w:val="231F20"/>
          <w:sz w:val="20"/>
          <w:szCs w:val="20"/>
        </w:rPr>
        <w:t>τρίμηνο του</w:t>
      </w:r>
      <w:r w:rsidRPr="00374853">
        <w:rPr>
          <w:color w:val="231F20"/>
          <w:sz w:val="20"/>
          <w:szCs w:val="20"/>
        </w:rPr>
        <w:t xml:space="preserve"> 2026, έναντι 460 εκατ. </w:t>
      </w:r>
      <w:r w:rsidR="00427E53">
        <w:rPr>
          <w:color w:val="231F20"/>
          <w:sz w:val="20"/>
          <w:szCs w:val="20"/>
        </w:rPr>
        <w:t>ευρώ</w:t>
      </w:r>
      <w:r w:rsidRPr="00374853">
        <w:rPr>
          <w:color w:val="231F20"/>
          <w:sz w:val="20"/>
          <w:szCs w:val="20"/>
        </w:rPr>
        <w:t xml:space="preserve"> στο </w:t>
      </w:r>
      <w:r>
        <w:rPr>
          <w:color w:val="231F20"/>
          <w:sz w:val="20"/>
          <w:szCs w:val="20"/>
        </w:rPr>
        <w:lastRenderedPageBreak/>
        <w:t>αντίστοιχο τρίμηνο του</w:t>
      </w:r>
      <w:r w:rsidRPr="00374853">
        <w:rPr>
          <w:color w:val="231F20"/>
          <w:sz w:val="20"/>
          <w:szCs w:val="20"/>
        </w:rPr>
        <w:t xml:space="preserve"> 2025, κυρίως λόγω των υψηλότερων μέσων τιμών LME χαλκού.</w:t>
      </w:r>
    </w:p>
    <w:p w14:paraId="69168F98" w14:textId="77777777" w:rsidR="00374853" w:rsidRPr="00374853" w:rsidRDefault="00374853" w:rsidP="00374853">
      <w:pPr>
        <w:jc w:val="both"/>
        <w:rPr>
          <w:color w:val="231F20"/>
          <w:sz w:val="20"/>
          <w:szCs w:val="20"/>
        </w:rPr>
      </w:pPr>
    </w:p>
    <w:p w14:paraId="5E4E3432" w14:textId="146C9557" w:rsidR="00374853" w:rsidRDefault="00374853" w:rsidP="00374853">
      <w:pPr>
        <w:jc w:val="both"/>
        <w:rPr>
          <w:color w:val="231F20"/>
          <w:sz w:val="20"/>
          <w:szCs w:val="20"/>
        </w:rPr>
      </w:pPr>
      <w:r w:rsidRPr="00374853">
        <w:rPr>
          <w:color w:val="231F20"/>
          <w:sz w:val="20"/>
          <w:szCs w:val="20"/>
        </w:rPr>
        <w:t xml:space="preserve">Οι όγκοι πωλήσεων παρουσίασαν μικτή εικόνα στο </w:t>
      </w:r>
      <w:proofErr w:type="spellStart"/>
      <w:r w:rsidRPr="00374853">
        <w:rPr>
          <w:color w:val="231F20"/>
          <w:sz w:val="20"/>
          <w:szCs w:val="20"/>
        </w:rPr>
        <w:t>προϊοντικό</w:t>
      </w:r>
      <w:proofErr w:type="spellEnd"/>
      <w:r w:rsidRPr="00374853">
        <w:rPr>
          <w:color w:val="231F20"/>
          <w:sz w:val="20"/>
          <w:szCs w:val="20"/>
        </w:rPr>
        <w:t xml:space="preserve"> χαρτοφυλάκιο του </w:t>
      </w:r>
      <w:r w:rsidR="00281A78">
        <w:rPr>
          <w:color w:val="231F20"/>
          <w:sz w:val="20"/>
          <w:szCs w:val="20"/>
        </w:rPr>
        <w:t>Κ</w:t>
      </w:r>
      <w:r w:rsidR="00433C17">
        <w:rPr>
          <w:color w:val="231F20"/>
          <w:sz w:val="20"/>
          <w:szCs w:val="20"/>
        </w:rPr>
        <w:t>λάδου</w:t>
      </w:r>
      <w:r w:rsidRPr="00374853">
        <w:rPr>
          <w:color w:val="231F20"/>
          <w:sz w:val="20"/>
          <w:szCs w:val="20"/>
        </w:rPr>
        <w:t xml:space="preserve">. Οι λειτουργικές βελτιώσεις στην παραγωγή ράβδων </w:t>
      </w:r>
      <w:r>
        <w:rPr>
          <w:color w:val="231F20"/>
          <w:sz w:val="20"/>
          <w:szCs w:val="20"/>
        </w:rPr>
        <w:t>χαλκού</w:t>
      </w:r>
      <w:r w:rsidRPr="00374853">
        <w:rPr>
          <w:color w:val="231F20"/>
          <w:sz w:val="20"/>
          <w:szCs w:val="20"/>
        </w:rPr>
        <w:t xml:space="preserve"> (</w:t>
      </w:r>
      <w:r w:rsidR="001A7508">
        <w:rPr>
          <w:color w:val="231F20"/>
          <w:sz w:val="20"/>
          <w:szCs w:val="20"/>
          <w:lang w:val="en-US"/>
        </w:rPr>
        <w:t>b</w:t>
      </w:r>
      <w:proofErr w:type="spellStart"/>
      <w:r w:rsidRPr="00374853">
        <w:rPr>
          <w:color w:val="231F20"/>
          <w:sz w:val="20"/>
          <w:szCs w:val="20"/>
        </w:rPr>
        <w:t>us</w:t>
      </w:r>
      <w:proofErr w:type="spellEnd"/>
      <w:r w:rsidR="001A7508" w:rsidRPr="001A7508">
        <w:rPr>
          <w:color w:val="231F20"/>
          <w:sz w:val="20"/>
          <w:szCs w:val="20"/>
        </w:rPr>
        <w:t xml:space="preserve"> </w:t>
      </w:r>
      <w:proofErr w:type="spellStart"/>
      <w:r w:rsidRPr="00374853">
        <w:rPr>
          <w:color w:val="231F20"/>
          <w:sz w:val="20"/>
          <w:szCs w:val="20"/>
        </w:rPr>
        <w:t>bars</w:t>
      </w:r>
      <w:proofErr w:type="spellEnd"/>
      <w:r w:rsidRPr="00374853">
        <w:rPr>
          <w:color w:val="231F20"/>
          <w:sz w:val="20"/>
          <w:szCs w:val="20"/>
        </w:rPr>
        <w:t xml:space="preserve">) και </w:t>
      </w:r>
      <w:r w:rsidR="005B0194">
        <w:rPr>
          <w:color w:val="231F20"/>
          <w:sz w:val="20"/>
          <w:szCs w:val="20"/>
        </w:rPr>
        <w:t>προϊόντων έλασης</w:t>
      </w:r>
      <w:r w:rsidRPr="00374853">
        <w:rPr>
          <w:color w:val="231F20"/>
          <w:sz w:val="20"/>
          <w:szCs w:val="20"/>
        </w:rPr>
        <w:t xml:space="preserve">, καθώς και η σταθεροποίηση της παραγωγής μετά τις επενδύσεις του προηγούμενου έτους, επέτρεψαν στον </w:t>
      </w:r>
      <w:r w:rsidR="00281A78">
        <w:rPr>
          <w:color w:val="231F20"/>
          <w:sz w:val="20"/>
          <w:szCs w:val="20"/>
        </w:rPr>
        <w:t>Κ</w:t>
      </w:r>
      <w:r w:rsidR="00433C17">
        <w:rPr>
          <w:color w:val="231F20"/>
          <w:sz w:val="20"/>
          <w:szCs w:val="20"/>
        </w:rPr>
        <w:t>λάδο</w:t>
      </w:r>
      <w:r w:rsidR="00433C17" w:rsidRPr="00374853">
        <w:rPr>
          <w:color w:val="231F20"/>
          <w:sz w:val="20"/>
          <w:szCs w:val="20"/>
        </w:rPr>
        <w:t xml:space="preserve"> </w:t>
      </w:r>
      <w:r w:rsidRPr="00374853">
        <w:rPr>
          <w:color w:val="231F20"/>
          <w:sz w:val="20"/>
          <w:szCs w:val="20"/>
        </w:rPr>
        <w:t xml:space="preserve">να καταγράψει αύξηση 10% και 9% αντίστοιχα. Οι όγκοι σωλήνων χαλκού παρέμειναν σε γενικές γραμμές σταθεροί. Η συνολική επίδοση των όγκων επηρεάστηκε εν μέρει από τη στρατηγική μείωση προϊόντων ορειχάλκου χαμηλότερου περιθωρίου, σύμφωνα με τη συνεχή εστίαση του </w:t>
      </w:r>
      <w:r w:rsidR="00281A78">
        <w:rPr>
          <w:color w:val="231F20"/>
          <w:sz w:val="20"/>
          <w:szCs w:val="20"/>
        </w:rPr>
        <w:t>Κ</w:t>
      </w:r>
      <w:r w:rsidR="00433C17">
        <w:rPr>
          <w:color w:val="231F20"/>
          <w:sz w:val="20"/>
          <w:szCs w:val="20"/>
        </w:rPr>
        <w:t>λάδου</w:t>
      </w:r>
      <w:r w:rsidR="00433C17" w:rsidRPr="00374853">
        <w:rPr>
          <w:color w:val="231F20"/>
          <w:sz w:val="20"/>
          <w:szCs w:val="20"/>
        </w:rPr>
        <w:t xml:space="preserve"> </w:t>
      </w:r>
      <w:r w:rsidRPr="00374853">
        <w:rPr>
          <w:color w:val="231F20"/>
          <w:sz w:val="20"/>
          <w:szCs w:val="20"/>
        </w:rPr>
        <w:t xml:space="preserve">σε προσφορές υψηλότερης προστιθέμενης αξίας. Στις αγορές τελικής χρήσης, οι εφαρμογές ενέργειας και δικτύων ισχύος συνέχισαν να επεκτείνονται, ενώ οι όγκοι κατασκευών </w:t>
      </w:r>
      <w:r w:rsidR="008B53DC" w:rsidRPr="008B53DC">
        <w:rPr>
          <w:color w:val="231F20"/>
          <w:sz w:val="20"/>
          <w:szCs w:val="20"/>
        </w:rPr>
        <w:t>παρέμειναν σε χαμηλά επίπεδα</w:t>
      </w:r>
      <w:r w:rsidRPr="00374853">
        <w:rPr>
          <w:color w:val="231F20"/>
          <w:sz w:val="20"/>
          <w:szCs w:val="20"/>
        </w:rPr>
        <w:t>. Οι εφαρμογές μεταφορών μειώθηκαν, αντικατοπτρίζοντας τη μειωμένη παραγωγή των Ευρωπαίων κατασκευαστών αυτοκινήτων, ενώ οι βιομηχανικές εφαρμογές παρουσίασαν συνολική βελτίωση. Η ζήτηση HVAC παρέμεινε σε γενικές γραμμές σταθερή.</w:t>
      </w:r>
    </w:p>
    <w:p w14:paraId="783C034B" w14:textId="77777777" w:rsidR="005B0194" w:rsidRPr="00374853" w:rsidRDefault="005B0194" w:rsidP="00374853">
      <w:pPr>
        <w:jc w:val="both"/>
        <w:rPr>
          <w:color w:val="231F20"/>
          <w:sz w:val="20"/>
          <w:szCs w:val="20"/>
        </w:rPr>
      </w:pPr>
    </w:p>
    <w:p w14:paraId="7935545A" w14:textId="52B7F1CB" w:rsidR="00374853" w:rsidRDefault="00374853" w:rsidP="00374853">
      <w:pPr>
        <w:jc w:val="both"/>
        <w:rPr>
          <w:color w:val="231F20"/>
          <w:sz w:val="20"/>
          <w:szCs w:val="20"/>
        </w:rPr>
      </w:pPr>
      <w:r w:rsidRPr="00374853">
        <w:rPr>
          <w:color w:val="231F20"/>
          <w:sz w:val="20"/>
          <w:szCs w:val="20"/>
        </w:rPr>
        <w:t xml:space="preserve">Το προσαρμοσμένο EBITDA ανήλθε σε 25,8 εκατ. </w:t>
      </w:r>
      <w:r w:rsidR="00427E53">
        <w:rPr>
          <w:color w:val="231F20"/>
          <w:sz w:val="20"/>
          <w:szCs w:val="20"/>
        </w:rPr>
        <w:t>ευρώ</w:t>
      </w:r>
      <w:r w:rsidRPr="00374853">
        <w:rPr>
          <w:color w:val="231F20"/>
          <w:sz w:val="20"/>
          <w:szCs w:val="20"/>
        </w:rPr>
        <w:t xml:space="preserve"> στο </w:t>
      </w:r>
      <w:r w:rsidR="005B0194">
        <w:rPr>
          <w:color w:val="231F20"/>
          <w:sz w:val="20"/>
          <w:szCs w:val="20"/>
        </w:rPr>
        <w:t>πρώτο τρίμηνο του</w:t>
      </w:r>
      <w:r w:rsidR="005B0194" w:rsidRPr="00374853">
        <w:rPr>
          <w:color w:val="231F20"/>
          <w:sz w:val="20"/>
          <w:szCs w:val="20"/>
        </w:rPr>
        <w:t xml:space="preserve"> 2026</w:t>
      </w:r>
      <w:r w:rsidRPr="00374853">
        <w:rPr>
          <w:color w:val="231F20"/>
          <w:sz w:val="20"/>
          <w:szCs w:val="20"/>
        </w:rPr>
        <w:t xml:space="preserve">, έναντι 24,6 εκατ. </w:t>
      </w:r>
      <w:r w:rsidR="00427E53">
        <w:rPr>
          <w:color w:val="231F20"/>
          <w:sz w:val="20"/>
          <w:szCs w:val="20"/>
        </w:rPr>
        <w:t>ευρώ</w:t>
      </w:r>
      <w:r w:rsidRPr="00374853">
        <w:rPr>
          <w:color w:val="231F20"/>
          <w:sz w:val="20"/>
          <w:szCs w:val="20"/>
        </w:rPr>
        <w:t xml:space="preserve"> </w:t>
      </w:r>
      <w:r w:rsidR="005B0194">
        <w:rPr>
          <w:color w:val="231F20"/>
          <w:sz w:val="20"/>
          <w:szCs w:val="20"/>
        </w:rPr>
        <w:t>του πρώτου τριμήνου</w:t>
      </w:r>
      <w:r w:rsidRPr="00374853">
        <w:rPr>
          <w:color w:val="231F20"/>
          <w:sz w:val="20"/>
          <w:szCs w:val="20"/>
        </w:rPr>
        <w:t xml:space="preserve"> 2025, αντανακλώντας τον αντίκτυπο των ανταγωνιστικών πιέσεων στην τιμολόγηση, που αντισταθμίστηκε εν μέρει από ισχυρότερη συνεισφορά προϊόντων υψηλότερης προστιθέμενης αξίας. Τ</w:t>
      </w:r>
      <w:r w:rsidR="005B0194">
        <w:rPr>
          <w:color w:val="231F20"/>
          <w:sz w:val="20"/>
          <w:szCs w:val="20"/>
        </w:rPr>
        <w:t>ο</w:t>
      </w:r>
      <w:r w:rsidRPr="00374853">
        <w:rPr>
          <w:color w:val="231F20"/>
          <w:sz w:val="20"/>
          <w:szCs w:val="20"/>
        </w:rPr>
        <w:t xml:space="preserve"> λογιστικ</w:t>
      </w:r>
      <w:r w:rsidR="005B0194">
        <w:rPr>
          <w:color w:val="231F20"/>
          <w:sz w:val="20"/>
          <w:szCs w:val="20"/>
        </w:rPr>
        <w:t>ό</w:t>
      </w:r>
      <w:r w:rsidRPr="00374853">
        <w:rPr>
          <w:color w:val="231F20"/>
          <w:sz w:val="20"/>
          <w:szCs w:val="20"/>
        </w:rPr>
        <w:t xml:space="preserve"> αποτ</w:t>
      </w:r>
      <w:r w:rsidR="005B0194">
        <w:rPr>
          <w:color w:val="231F20"/>
          <w:sz w:val="20"/>
          <w:szCs w:val="20"/>
        </w:rPr>
        <w:t>έ</w:t>
      </w:r>
      <w:r w:rsidRPr="00374853">
        <w:rPr>
          <w:color w:val="231F20"/>
          <w:sz w:val="20"/>
          <w:szCs w:val="20"/>
        </w:rPr>
        <w:t>λ</w:t>
      </w:r>
      <w:r w:rsidR="005B0194">
        <w:rPr>
          <w:color w:val="231F20"/>
          <w:sz w:val="20"/>
          <w:szCs w:val="20"/>
        </w:rPr>
        <w:t>ε</w:t>
      </w:r>
      <w:r w:rsidRPr="00374853">
        <w:rPr>
          <w:color w:val="231F20"/>
          <w:sz w:val="20"/>
          <w:szCs w:val="20"/>
        </w:rPr>
        <w:t>σμα μετάλλ</w:t>
      </w:r>
      <w:r w:rsidR="005B0194">
        <w:rPr>
          <w:color w:val="231F20"/>
          <w:sz w:val="20"/>
          <w:szCs w:val="20"/>
        </w:rPr>
        <w:t>ου</w:t>
      </w:r>
      <w:r w:rsidRPr="00374853">
        <w:rPr>
          <w:color w:val="231F20"/>
          <w:sz w:val="20"/>
          <w:szCs w:val="20"/>
        </w:rPr>
        <w:t xml:space="preserve"> ανήλθ</w:t>
      </w:r>
      <w:r w:rsidR="005B0194">
        <w:rPr>
          <w:color w:val="231F20"/>
          <w:sz w:val="20"/>
          <w:szCs w:val="20"/>
        </w:rPr>
        <w:t>ε</w:t>
      </w:r>
      <w:r w:rsidRPr="00374853">
        <w:rPr>
          <w:color w:val="231F20"/>
          <w:sz w:val="20"/>
          <w:szCs w:val="20"/>
        </w:rPr>
        <w:t xml:space="preserve"> σε 21,9 εκατ. </w:t>
      </w:r>
      <w:r w:rsidR="00427E53">
        <w:rPr>
          <w:color w:val="231F20"/>
          <w:sz w:val="20"/>
          <w:szCs w:val="20"/>
        </w:rPr>
        <w:t>ευρώ</w:t>
      </w:r>
      <w:r w:rsidRPr="00374853">
        <w:rPr>
          <w:color w:val="231F20"/>
          <w:sz w:val="20"/>
          <w:szCs w:val="20"/>
        </w:rPr>
        <w:t>, αυξάνοντας τ</w:t>
      </w:r>
      <w:r w:rsidR="005B0194">
        <w:rPr>
          <w:color w:val="231F20"/>
          <w:sz w:val="20"/>
          <w:szCs w:val="20"/>
        </w:rPr>
        <w:t>ο λειτουργικό αποτέλεσμα</w:t>
      </w:r>
      <w:r w:rsidRPr="00374853">
        <w:rPr>
          <w:color w:val="231F20"/>
          <w:sz w:val="20"/>
          <w:szCs w:val="20"/>
        </w:rPr>
        <w:t xml:space="preserve"> </w:t>
      </w:r>
      <w:r w:rsidR="005B0194">
        <w:rPr>
          <w:color w:val="231F20"/>
          <w:sz w:val="20"/>
          <w:szCs w:val="20"/>
        </w:rPr>
        <w:t>(</w:t>
      </w:r>
      <w:r w:rsidRPr="00374853">
        <w:rPr>
          <w:color w:val="231F20"/>
          <w:sz w:val="20"/>
          <w:szCs w:val="20"/>
        </w:rPr>
        <w:t>EBIT</w:t>
      </w:r>
      <w:r w:rsidR="005B0194">
        <w:rPr>
          <w:color w:val="231F20"/>
          <w:sz w:val="20"/>
          <w:szCs w:val="20"/>
        </w:rPr>
        <w:t>)</w:t>
      </w:r>
      <w:r w:rsidRPr="00374853">
        <w:rPr>
          <w:color w:val="231F20"/>
          <w:sz w:val="20"/>
          <w:szCs w:val="20"/>
        </w:rPr>
        <w:t xml:space="preserve"> στα 32,1 εκατ. </w:t>
      </w:r>
      <w:r w:rsidR="00427E53">
        <w:rPr>
          <w:color w:val="231F20"/>
          <w:sz w:val="20"/>
          <w:szCs w:val="20"/>
        </w:rPr>
        <w:t>ευρώ</w:t>
      </w:r>
      <w:r w:rsidRPr="00374853">
        <w:rPr>
          <w:color w:val="231F20"/>
          <w:sz w:val="20"/>
          <w:szCs w:val="20"/>
        </w:rPr>
        <w:t>.</w:t>
      </w:r>
    </w:p>
    <w:p w14:paraId="1EE75C70" w14:textId="77777777" w:rsidR="005B0194" w:rsidRPr="00374853" w:rsidRDefault="005B0194" w:rsidP="00374853">
      <w:pPr>
        <w:jc w:val="both"/>
        <w:rPr>
          <w:color w:val="231F20"/>
          <w:sz w:val="20"/>
          <w:szCs w:val="20"/>
        </w:rPr>
      </w:pPr>
    </w:p>
    <w:p w14:paraId="0DF1FA02" w14:textId="4C5411C9" w:rsidR="00374853" w:rsidRDefault="00374853" w:rsidP="00374853">
      <w:pPr>
        <w:jc w:val="both"/>
        <w:rPr>
          <w:color w:val="231F20"/>
          <w:sz w:val="20"/>
          <w:szCs w:val="20"/>
        </w:rPr>
      </w:pPr>
      <w:r w:rsidRPr="00374853">
        <w:rPr>
          <w:color w:val="231F20"/>
          <w:sz w:val="20"/>
          <w:szCs w:val="20"/>
        </w:rPr>
        <w:t xml:space="preserve">Η σημαντική άνοδος των τιμών LME χαλκού από το τέλος του 2025 άσκησε πίεση στο κεφάλαιο κίνησης του </w:t>
      </w:r>
      <w:r w:rsidR="00281A78">
        <w:rPr>
          <w:color w:val="231F20"/>
          <w:sz w:val="20"/>
          <w:szCs w:val="20"/>
        </w:rPr>
        <w:t>Κλάδου</w:t>
      </w:r>
      <w:r w:rsidRPr="00374853">
        <w:rPr>
          <w:color w:val="231F20"/>
          <w:sz w:val="20"/>
          <w:szCs w:val="20"/>
        </w:rPr>
        <w:t xml:space="preserve">. Το κεφάλαιο κίνησης αυξήθηκε κατά περίπου 8% στα 306,6 εκατ. </w:t>
      </w:r>
      <w:r w:rsidR="00427E53">
        <w:rPr>
          <w:color w:val="231F20"/>
          <w:sz w:val="20"/>
          <w:szCs w:val="20"/>
        </w:rPr>
        <w:t>ευρώ</w:t>
      </w:r>
      <w:r w:rsidRPr="00374853">
        <w:rPr>
          <w:color w:val="231F20"/>
          <w:sz w:val="20"/>
          <w:szCs w:val="20"/>
        </w:rPr>
        <w:t xml:space="preserve">, έναντι 284,1 εκατ. </w:t>
      </w:r>
      <w:r w:rsidR="00427E53">
        <w:rPr>
          <w:color w:val="231F20"/>
          <w:sz w:val="20"/>
          <w:szCs w:val="20"/>
        </w:rPr>
        <w:t>ευρώ</w:t>
      </w:r>
      <w:r w:rsidRPr="00374853">
        <w:rPr>
          <w:color w:val="231F20"/>
          <w:sz w:val="20"/>
          <w:szCs w:val="20"/>
        </w:rPr>
        <w:t xml:space="preserve"> στο τέλος του 2025. Αυτή η επίδραση μετριάστηκε εν μέρει μέσω πειθαρχημένης διαχείρισης κεφαλαίου κίνησης, αντανακλώντας τη συνεχή εστίαση στον έλεγχο αποθεμάτων και στην είσπραξη απαιτήσεων.</w:t>
      </w:r>
    </w:p>
    <w:p w14:paraId="27AF9985" w14:textId="77777777" w:rsidR="005B0194" w:rsidRPr="00374853" w:rsidRDefault="005B0194" w:rsidP="00374853">
      <w:pPr>
        <w:jc w:val="both"/>
        <w:rPr>
          <w:color w:val="231F20"/>
          <w:sz w:val="20"/>
          <w:szCs w:val="20"/>
        </w:rPr>
      </w:pPr>
    </w:p>
    <w:p w14:paraId="5215F636" w14:textId="06A42C0E" w:rsidR="006939E9" w:rsidRDefault="00374853" w:rsidP="00374853">
      <w:pPr>
        <w:jc w:val="both"/>
        <w:rPr>
          <w:color w:val="231F20"/>
          <w:sz w:val="20"/>
          <w:szCs w:val="20"/>
        </w:rPr>
      </w:pPr>
      <w:r w:rsidRPr="00374853">
        <w:rPr>
          <w:color w:val="231F20"/>
          <w:sz w:val="20"/>
          <w:szCs w:val="20"/>
        </w:rPr>
        <w:t xml:space="preserve">Οι κεφαλαιουχικές δαπάνες για το τρίμηνο ανήλθαν συνολικά σε 4,8 εκατ. </w:t>
      </w:r>
      <w:r w:rsidR="00427E53">
        <w:rPr>
          <w:color w:val="231F20"/>
          <w:sz w:val="20"/>
          <w:szCs w:val="20"/>
        </w:rPr>
        <w:t>ευρώ</w:t>
      </w:r>
      <w:r w:rsidRPr="00374853">
        <w:rPr>
          <w:color w:val="231F20"/>
          <w:sz w:val="20"/>
          <w:szCs w:val="20"/>
        </w:rPr>
        <w:t xml:space="preserve">, κατευθυνόμενες στην ενίσχυση της παραγωγικής ικανότητας σε προϊόντα υψηλότερης προστιθέμενης αξίας και στην υποστήριξη της μακροπρόθεσμης λειτουργικής ανάπτυξης του </w:t>
      </w:r>
      <w:r w:rsidR="00281A78">
        <w:rPr>
          <w:color w:val="231F20"/>
          <w:sz w:val="20"/>
          <w:szCs w:val="20"/>
        </w:rPr>
        <w:t>Κ</w:t>
      </w:r>
      <w:r w:rsidR="00FA1144">
        <w:rPr>
          <w:color w:val="231F20"/>
          <w:sz w:val="20"/>
          <w:szCs w:val="20"/>
        </w:rPr>
        <w:t>λάδου</w:t>
      </w:r>
      <w:r w:rsidRPr="00374853">
        <w:rPr>
          <w:color w:val="231F20"/>
          <w:sz w:val="20"/>
          <w:szCs w:val="20"/>
        </w:rPr>
        <w:t>.</w:t>
      </w:r>
    </w:p>
    <w:p w14:paraId="71068753" w14:textId="77777777" w:rsidR="00374853" w:rsidRDefault="00374853" w:rsidP="00374853">
      <w:pPr>
        <w:jc w:val="both"/>
        <w:rPr>
          <w:color w:val="231F20"/>
          <w:sz w:val="20"/>
          <w:szCs w:val="18"/>
        </w:rPr>
      </w:pPr>
    </w:p>
    <w:p w14:paraId="34114E57" w14:textId="521D8243" w:rsidR="004578EA" w:rsidRPr="00951E90" w:rsidRDefault="004578EA" w:rsidP="000B4EED">
      <w:pPr>
        <w:rPr>
          <w:b/>
          <w:bCs/>
          <w:color w:val="A6A6A6" w:themeColor="background1" w:themeShade="A6"/>
          <w:sz w:val="24"/>
          <w:szCs w:val="24"/>
        </w:rPr>
      </w:pPr>
      <w:r w:rsidRPr="00951E90">
        <w:rPr>
          <w:b/>
          <w:bCs/>
          <w:color w:val="A6A6A6" w:themeColor="background1" w:themeShade="A6"/>
          <w:sz w:val="24"/>
          <w:szCs w:val="24"/>
        </w:rPr>
        <w:t>Προοπτικές</w:t>
      </w:r>
    </w:p>
    <w:p w14:paraId="16F7242B" w14:textId="77777777" w:rsidR="00817B39" w:rsidRDefault="00817B39" w:rsidP="000B4EED">
      <w:pPr>
        <w:jc w:val="both"/>
        <w:rPr>
          <w:sz w:val="24"/>
          <w:szCs w:val="24"/>
        </w:rPr>
      </w:pPr>
      <w:bookmarkStart w:id="1" w:name="_Hlk40783232"/>
    </w:p>
    <w:bookmarkEnd w:id="1"/>
    <w:p w14:paraId="247F5F58" w14:textId="32D0C25C" w:rsidR="009369C2" w:rsidRPr="00E9297A" w:rsidRDefault="00A60CA9" w:rsidP="009369C2">
      <w:pPr>
        <w:jc w:val="both"/>
        <w:rPr>
          <w:color w:val="231F20"/>
          <w:sz w:val="20"/>
          <w:szCs w:val="20"/>
        </w:rPr>
      </w:pPr>
      <w:r w:rsidRPr="00A60CA9">
        <w:rPr>
          <w:color w:val="231F20"/>
          <w:sz w:val="20"/>
          <w:szCs w:val="20"/>
        </w:rPr>
        <w:t xml:space="preserve">Κοιτώντας προς το μέλλον, </w:t>
      </w:r>
      <w:r w:rsidR="009369C2" w:rsidRPr="009369C2">
        <w:rPr>
          <w:color w:val="231F20"/>
          <w:sz w:val="20"/>
          <w:szCs w:val="20"/>
        </w:rPr>
        <w:t xml:space="preserve">οι προοπτικές παραμένουν </w:t>
      </w:r>
      <w:r w:rsidR="00801E71">
        <w:rPr>
          <w:color w:val="231F20"/>
          <w:sz w:val="20"/>
          <w:szCs w:val="20"/>
        </w:rPr>
        <w:t>συγκρατημένα</w:t>
      </w:r>
      <w:r w:rsidR="009369C2" w:rsidRPr="009369C2">
        <w:rPr>
          <w:color w:val="231F20"/>
          <w:sz w:val="20"/>
          <w:szCs w:val="20"/>
        </w:rPr>
        <w:t xml:space="preserve"> αισιόδοξες, </w:t>
      </w:r>
      <w:r w:rsidR="00801E71">
        <w:rPr>
          <w:color w:val="231F20"/>
          <w:sz w:val="20"/>
          <w:szCs w:val="20"/>
        </w:rPr>
        <w:t>με οδηγό τις</w:t>
      </w:r>
      <w:r w:rsidR="00801E71" w:rsidRPr="009369C2">
        <w:rPr>
          <w:color w:val="231F20"/>
          <w:sz w:val="20"/>
          <w:szCs w:val="20"/>
        </w:rPr>
        <w:t xml:space="preserve"> </w:t>
      </w:r>
      <w:r w:rsidR="009369C2" w:rsidRPr="009369C2">
        <w:rPr>
          <w:color w:val="231F20"/>
          <w:sz w:val="20"/>
          <w:szCs w:val="20"/>
        </w:rPr>
        <w:t xml:space="preserve">ισχυρές τάσεις ζήτησης, αν και το μακροοικονομικό και γεωπολιτικό περιβάλλον συνεχίζει να </w:t>
      </w:r>
      <w:r w:rsidR="00801E71">
        <w:rPr>
          <w:color w:val="231F20"/>
          <w:sz w:val="20"/>
          <w:szCs w:val="20"/>
        </w:rPr>
        <w:t>εγκυμονεί</w:t>
      </w:r>
      <w:r w:rsidR="00801E71" w:rsidRPr="009369C2">
        <w:rPr>
          <w:color w:val="231F20"/>
          <w:sz w:val="20"/>
          <w:szCs w:val="20"/>
        </w:rPr>
        <w:t xml:space="preserve"> </w:t>
      </w:r>
      <w:r w:rsidR="009369C2" w:rsidRPr="009369C2">
        <w:rPr>
          <w:color w:val="231F20"/>
          <w:sz w:val="20"/>
          <w:szCs w:val="20"/>
        </w:rPr>
        <w:t>σημαντικούς κινδύνους. Ο πόλεμος στο Ιράν, που ξέσπασε στα τέλη Φεβρουαρίου 2026, ήταν η καθοριστική εξέλιξη του τριμήνου</w:t>
      </w:r>
      <w:r w:rsidR="00801E71">
        <w:rPr>
          <w:color w:val="231F20"/>
          <w:sz w:val="20"/>
          <w:szCs w:val="20"/>
        </w:rPr>
        <w:t xml:space="preserve"> και παρά την</w:t>
      </w:r>
      <w:r w:rsidR="009369C2" w:rsidRPr="009369C2">
        <w:rPr>
          <w:color w:val="231F20"/>
          <w:sz w:val="20"/>
          <w:szCs w:val="20"/>
        </w:rPr>
        <w:t xml:space="preserve"> κατάπαυση του πυρός</w:t>
      </w:r>
      <w:r w:rsidR="00801E71">
        <w:rPr>
          <w:color w:val="231F20"/>
          <w:sz w:val="20"/>
          <w:szCs w:val="20"/>
        </w:rPr>
        <w:t xml:space="preserve"> που κηρύχθηκε</w:t>
      </w:r>
      <w:r w:rsidR="009369C2" w:rsidRPr="009369C2">
        <w:rPr>
          <w:color w:val="231F20"/>
          <w:sz w:val="20"/>
          <w:szCs w:val="20"/>
        </w:rPr>
        <w:t xml:space="preserve"> στις 8 Απριλίου 2026, η κατάσταση παραμένει εύθραυστη. Το κλείσιμο </w:t>
      </w:r>
      <w:r w:rsidR="008B53DC" w:rsidRPr="009369C2">
        <w:rPr>
          <w:color w:val="231F20"/>
          <w:sz w:val="20"/>
          <w:szCs w:val="20"/>
        </w:rPr>
        <w:t>τ</w:t>
      </w:r>
      <w:r w:rsidR="008B53DC">
        <w:rPr>
          <w:color w:val="231F20"/>
          <w:sz w:val="20"/>
          <w:szCs w:val="20"/>
        </w:rPr>
        <w:t>ων</w:t>
      </w:r>
      <w:r w:rsidR="008B53DC" w:rsidRPr="009369C2">
        <w:rPr>
          <w:color w:val="231F20"/>
          <w:sz w:val="20"/>
          <w:szCs w:val="20"/>
        </w:rPr>
        <w:t xml:space="preserve"> </w:t>
      </w:r>
      <w:r w:rsidR="009369C2" w:rsidRPr="009369C2">
        <w:rPr>
          <w:color w:val="231F20"/>
          <w:sz w:val="20"/>
          <w:szCs w:val="20"/>
        </w:rPr>
        <w:t>Στεν</w:t>
      </w:r>
      <w:r w:rsidR="009369C2">
        <w:rPr>
          <w:color w:val="231F20"/>
          <w:sz w:val="20"/>
          <w:szCs w:val="20"/>
        </w:rPr>
        <w:t>ών</w:t>
      </w:r>
      <w:r w:rsidR="009369C2" w:rsidRPr="009369C2">
        <w:rPr>
          <w:color w:val="231F20"/>
          <w:sz w:val="20"/>
          <w:szCs w:val="20"/>
        </w:rPr>
        <w:t xml:space="preserve"> του </w:t>
      </w:r>
      <w:proofErr w:type="spellStart"/>
      <w:r w:rsidR="009369C2" w:rsidRPr="009369C2">
        <w:rPr>
          <w:color w:val="231F20"/>
          <w:sz w:val="20"/>
          <w:szCs w:val="20"/>
        </w:rPr>
        <w:t>Ορμούζ</w:t>
      </w:r>
      <w:proofErr w:type="spellEnd"/>
      <w:r w:rsidR="009369C2" w:rsidRPr="009369C2">
        <w:rPr>
          <w:color w:val="231F20"/>
          <w:sz w:val="20"/>
          <w:szCs w:val="20"/>
        </w:rPr>
        <w:t xml:space="preserve"> — ενός από τα πιο </w:t>
      </w:r>
      <w:r w:rsidR="00801E71">
        <w:rPr>
          <w:color w:val="231F20"/>
          <w:sz w:val="20"/>
          <w:szCs w:val="20"/>
        </w:rPr>
        <w:t>σημαντικά</w:t>
      </w:r>
      <w:r w:rsidR="009369C2" w:rsidRPr="009369C2">
        <w:rPr>
          <w:color w:val="231F20"/>
          <w:sz w:val="20"/>
          <w:szCs w:val="20"/>
        </w:rPr>
        <w:t xml:space="preserve"> σημεία διέλευσης ενέργειας και LNG παγκοσμίως — έχει ήδη οδηγήσει σε αυξημένο κόστος ενέργειας και ναύλων, διαταραχές στην εφοδιαστική αλυσίδα και σημαντική μεταβλητότητα στις τιμές μετάλλων και εμπορευμάτων. </w:t>
      </w:r>
      <w:r w:rsidR="008B53DC" w:rsidRPr="008B53DC">
        <w:rPr>
          <w:color w:val="231F20"/>
          <w:sz w:val="20"/>
          <w:szCs w:val="20"/>
        </w:rPr>
        <w:t xml:space="preserve">Ιδιαίτερης σημασίας για τον Όμιλο είναι το γεγονός ότι η περιοχή του Κόλπου αντιπροσωπεύει περίπου το 9% της παγκόσμιας παραγωγής αλουμινίου, </w:t>
      </w:r>
      <w:r w:rsidR="008B53DC">
        <w:rPr>
          <w:color w:val="231F20"/>
          <w:sz w:val="20"/>
          <w:szCs w:val="20"/>
        </w:rPr>
        <w:t>με</w:t>
      </w:r>
      <w:r w:rsidR="008B53DC" w:rsidRPr="008B53DC">
        <w:rPr>
          <w:color w:val="231F20"/>
          <w:sz w:val="20"/>
          <w:szCs w:val="20"/>
        </w:rPr>
        <w:t xml:space="preserve"> </w:t>
      </w:r>
      <w:r w:rsidR="008B53DC">
        <w:rPr>
          <w:color w:val="231F20"/>
          <w:sz w:val="20"/>
          <w:szCs w:val="20"/>
        </w:rPr>
        <w:t>τ</w:t>
      </w:r>
      <w:r w:rsidR="008B53DC" w:rsidRPr="008B53DC">
        <w:rPr>
          <w:color w:val="231F20"/>
          <w:sz w:val="20"/>
          <w:szCs w:val="20"/>
        </w:rPr>
        <w:t xml:space="preserve">η σύγκρουση </w:t>
      </w:r>
      <w:r w:rsidR="008B53DC">
        <w:rPr>
          <w:color w:val="231F20"/>
          <w:sz w:val="20"/>
          <w:szCs w:val="20"/>
        </w:rPr>
        <w:t xml:space="preserve">να </w:t>
      </w:r>
      <w:r w:rsidR="008B53DC" w:rsidRPr="008B53DC">
        <w:rPr>
          <w:color w:val="231F20"/>
          <w:sz w:val="20"/>
          <w:szCs w:val="20"/>
        </w:rPr>
        <w:t>έχει επιδεινώσει μια ήδη πιεσμένη αγορά, με τα αποθέματα αλουμινίου να μειώνονται σε ιστορικά χαμηλά επίπεδα και τις τιμές να αυξάνονται απότομα προς το τέλος του τριμήνου.</w:t>
      </w:r>
      <w:r w:rsidR="008B53DC" w:rsidRPr="00CB03D1">
        <w:rPr>
          <w:color w:val="231F20"/>
          <w:sz w:val="20"/>
          <w:szCs w:val="20"/>
        </w:rPr>
        <w:t xml:space="preserve"> </w:t>
      </w:r>
      <w:r w:rsidR="009369C2" w:rsidRPr="009369C2">
        <w:rPr>
          <w:color w:val="231F20"/>
          <w:sz w:val="20"/>
          <w:szCs w:val="20"/>
        </w:rPr>
        <w:t xml:space="preserve">Η </w:t>
      </w:r>
      <w:r w:rsidR="00281A78">
        <w:rPr>
          <w:color w:val="231F20"/>
          <w:sz w:val="20"/>
          <w:szCs w:val="20"/>
        </w:rPr>
        <w:t>Δ</w:t>
      </w:r>
      <w:r w:rsidR="009369C2" w:rsidRPr="009369C2">
        <w:rPr>
          <w:color w:val="231F20"/>
          <w:sz w:val="20"/>
          <w:szCs w:val="20"/>
        </w:rPr>
        <w:t>ιοίκηση του Ομίλου παρακολουθεί στενά τις εξελίξεις και αναζητά ενεργά εναλλακτικές πηγές πρώτων υλών για να μετριάσει τις διαταραχές που προκύπτουν από τη σύγκρουση. Μια παρατεταμένη ή εκ νέου κλιμακούμενη σύγκρουση θα μπορούσε να οδηγήσει σε συνεχιζόμενες πιέσεις στο κόστος ενέργειας και στη διαθεσιμότητα πρώτων υλών. Ο πληθωριστικός αντίκτυπος της σύγκρουσης στη Μέση Ανατολή, ιδιαίτερα στο κόστος ενέργειας, παραμένει η βασική πρόκληση για το υπόλοιπο του 2026.</w:t>
      </w:r>
    </w:p>
    <w:p w14:paraId="3311096F" w14:textId="77777777" w:rsidR="009369C2" w:rsidRPr="00E9297A" w:rsidRDefault="009369C2" w:rsidP="009369C2">
      <w:pPr>
        <w:jc w:val="both"/>
        <w:rPr>
          <w:color w:val="231F20"/>
          <w:sz w:val="20"/>
          <w:szCs w:val="20"/>
        </w:rPr>
      </w:pPr>
    </w:p>
    <w:p w14:paraId="45797162" w14:textId="70E1B7B2" w:rsidR="009369C2" w:rsidRPr="00D558BB" w:rsidRDefault="009369C2" w:rsidP="009369C2">
      <w:pPr>
        <w:jc w:val="both"/>
        <w:rPr>
          <w:color w:val="231F20"/>
          <w:sz w:val="20"/>
          <w:szCs w:val="20"/>
        </w:rPr>
      </w:pPr>
      <w:r w:rsidRPr="009369C2">
        <w:rPr>
          <w:color w:val="231F20"/>
          <w:sz w:val="20"/>
          <w:szCs w:val="20"/>
        </w:rPr>
        <w:t xml:space="preserve">Το </w:t>
      </w:r>
      <w:r w:rsidR="00D558BB">
        <w:rPr>
          <w:color w:val="231F20"/>
          <w:sz w:val="20"/>
          <w:szCs w:val="20"/>
        </w:rPr>
        <w:t>πλαίσιο</w:t>
      </w:r>
      <w:r w:rsidRPr="009369C2">
        <w:rPr>
          <w:color w:val="231F20"/>
          <w:sz w:val="20"/>
          <w:szCs w:val="20"/>
        </w:rPr>
        <w:t xml:space="preserve"> δασμών </w:t>
      </w:r>
      <w:proofErr w:type="spellStart"/>
      <w:r w:rsidRPr="009369C2">
        <w:rPr>
          <w:color w:val="231F20"/>
          <w:sz w:val="20"/>
          <w:szCs w:val="20"/>
        </w:rPr>
        <w:t>Section</w:t>
      </w:r>
      <w:proofErr w:type="spellEnd"/>
      <w:r w:rsidRPr="009369C2">
        <w:rPr>
          <w:color w:val="231F20"/>
          <w:sz w:val="20"/>
          <w:szCs w:val="20"/>
        </w:rPr>
        <w:t xml:space="preserve"> 232 των ΗΠΑ στο αλουμίνιο και τον χαλκό — στο 50% — παραμένει δομικό χαρακτηριστικό της αγοράς. Παρά τους δασμούς αυτούς, ο Όμιλος έχει διατηρήσει την εμπορική του παρουσία στις Ηνωμένες Πολιτείες. Σε ρυθμιστικό επίπεδο, ο Μηχανισμός Συνοριακής Προσαρμογής Άνθρακα (CBAM), που τέθηκε σε ισχύ την 1η Ιανουαρίου 2026, παρακολουθείται στενά ως προς τις ανταγωνιστικές του επιπτώσεις, και η </w:t>
      </w:r>
      <w:r w:rsidR="008C3D4A">
        <w:rPr>
          <w:color w:val="231F20"/>
          <w:sz w:val="20"/>
          <w:szCs w:val="20"/>
        </w:rPr>
        <w:t>Δ</w:t>
      </w:r>
      <w:r w:rsidRPr="009369C2">
        <w:rPr>
          <w:color w:val="231F20"/>
          <w:sz w:val="20"/>
          <w:szCs w:val="20"/>
        </w:rPr>
        <w:t xml:space="preserve">ιοίκηση λαμβάνει τα κατάλληλα μέτρα για την αντιμετώπιση του αντίκτυπού του. Μια πιθανή εισαγωγή προστατευτικών μέτρων της ΕΕ στις εξαγωγές </w:t>
      </w:r>
      <w:proofErr w:type="spellStart"/>
      <w:r w:rsidRPr="009369C2">
        <w:rPr>
          <w:color w:val="231F20"/>
          <w:sz w:val="20"/>
          <w:szCs w:val="20"/>
        </w:rPr>
        <w:t>scrap</w:t>
      </w:r>
      <w:proofErr w:type="spellEnd"/>
      <w:r w:rsidRPr="009369C2">
        <w:rPr>
          <w:color w:val="231F20"/>
          <w:sz w:val="20"/>
          <w:szCs w:val="20"/>
        </w:rPr>
        <w:t>, εφόσον υλοποιηθεί, θα είχε θετική επίδραση στο κόστος πρώτων υλών του Ομίλου.</w:t>
      </w:r>
    </w:p>
    <w:p w14:paraId="33C9ACE3" w14:textId="77777777" w:rsidR="009369C2" w:rsidRPr="00D558BB" w:rsidRDefault="009369C2" w:rsidP="009369C2">
      <w:pPr>
        <w:jc w:val="both"/>
        <w:rPr>
          <w:color w:val="231F20"/>
          <w:sz w:val="20"/>
          <w:szCs w:val="20"/>
        </w:rPr>
      </w:pPr>
    </w:p>
    <w:p w14:paraId="2952A6FF" w14:textId="34F04ABD" w:rsidR="00F96E79" w:rsidRDefault="00D558BB" w:rsidP="00D558BB">
      <w:pPr>
        <w:jc w:val="both"/>
        <w:rPr>
          <w:color w:val="231F20"/>
          <w:sz w:val="20"/>
          <w:szCs w:val="18"/>
        </w:rPr>
      </w:pPr>
      <w:r w:rsidRPr="00D558BB">
        <w:rPr>
          <w:color w:val="231F20"/>
          <w:sz w:val="20"/>
          <w:szCs w:val="20"/>
        </w:rPr>
        <w:t xml:space="preserve">Σε πλαίσιο αυτό, η </w:t>
      </w:r>
      <w:proofErr w:type="spellStart"/>
      <w:r w:rsidRPr="00D558BB">
        <w:rPr>
          <w:color w:val="231F20"/>
          <w:sz w:val="20"/>
          <w:szCs w:val="20"/>
        </w:rPr>
        <w:t>ElvalHalcor</w:t>
      </w:r>
      <w:proofErr w:type="spellEnd"/>
      <w:r w:rsidRPr="00D558BB">
        <w:rPr>
          <w:color w:val="231F20"/>
          <w:sz w:val="20"/>
          <w:szCs w:val="20"/>
        </w:rPr>
        <w:t xml:space="preserve"> είναι κατάλληλα τοποθετημένη για να ανταποκριθεί στο διαρκώς μεταβαλλόμενο</w:t>
      </w:r>
      <w:r>
        <w:rPr>
          <w:color w:val="231F20"/>
          <w:sz w:val="20"/>
          <w:szCs w:val="20"/>
        </w:rPr>
        <w:t xml:space="preserve"> </w:t>
      </w:r>
      <w:r w:rsidRPr="00D558BB">
        <w:rPr>
          <w:color w:val="231F20"/>
          <w:sz w:val="20"/>
          <w:szCs w:val="20"/>
        </w:rPr>
        <w:t>διεθνές περιβάλλον, αξιοποιώντας τον καίριο ρόλο της στην παγκόσμια μείωση του αποτυπώματος άνθρακα και</w:t>
      </w:r>
      <w:r>
        <w:rPr>
          <w:color w:val="231F20"/>
          <w:sz w:val="20"/>
          <w:szCs w:val="20"/>
        </w:rPr>
        <w:t xml:space="preserve"> </w:t>
      </w:r>
      <w:r w:rsidRPr="00D558BB">
        <w:rPr>
          <w:color w:val="231F20"/>
          <w:sz w:val="20"/>
          <w:szCs w:val="20"/>
        </w:rPr>
        <w:t xml:space="preserve">στη μετάβαση προς την κυκλική οικονομία. </w:t>
      </w:r>
      <w:r w:rsidR="009369C2" w:rsidRPr="009369C2">
        <w:rPr>
          <w:color w:val="231F20"/>
          <w:sz w:val="20"/>
          <w:szCs w:val="20"/>
        </w:rPr>
        <w:t xml:space="preserve">Οι τιμές ενέργειας στους πρώτους μήνες του 2026 παρέμειναν σε σχετικά μέτρια επίπεδα πριν από </w:t>
      </w:r>
      <w:r>
        <w:rPr>
          <w:color w:val="231F20"/>
          <w:sz w:val="20"/>
          <w:szCs w:val="20"/>
        </w:rPr>
        <w:t>τα γεγονότα που</w:t>
      </w:r>
      <w:r w:rsidR="009369C2" w:rsidRPr="009369C2">
        <w:rPr>
          <w:color w:val="231F20"/>
          <w:sz w:val="20"/>
          <w:szCs w:val="20"/>
        </w:rPr>
        <w:t xml:space="preserve"> σχετίζ</w:t>
      </w:r>
      <w:r>
        <w:rPr>
          <w:color w:val="231F20"/>
          <w:sz w:val="20"/>
          <w:szCs w:val="20"/>
        </w:rPr>
        <w:t>ον</w:t>
      </w:r>
      <w:r w:rsidR="009369C2" w:rsidRPr="009369C2">
        <w:rPr>
          <w:color w:val="231F20"/>
          <w:sz w:val="20"/>
          <w:szCs w:val="20"/>
        </w:rPr>
        <w:t xml:space="preserve">ται με το Ιράν, και οποιαδήποτε σταθεροποίηση της γεωπολιτικής κατάστασης θα μπορούσε να υποστηρίξει μια ομαλοποίηση του κόστους στο δεύτερο εξάμηνο του έτους. Οι </w:t>
      </w:r>
      <w:r>
        <w:rPr>
          <w:color w:val="231F20"/>
          <w:sz w:val="20"/>
          <w:szCs w:val="20"/>
        </w:rPr>
        <w:t>δομικοί</w:t>
      </w:r>
      <w:r w:rsidR="009369C2" w:rsidRPr="009369C2">
        <w:rPr>
          <w:color w:val="231F20"/>
          <w:sz w:val="20"/>
          <w:szCs w:val="20"/>
        </w:rPr>
        <w:t xml:space="preserve"> παράγοντες ζήτησης παραμένουν ισχυροί στις βασικές αγορές τελικής χρήσης του Ομίλου: </w:t>
      </w:r>
      <w:r w:rsidR="00281A78">
        <w:rPr>
          <w:color w:val="231F20"/>
          <w:sz w:val="20"/>
          <w:szCs w:val="20"/>
        </w:rPr>
        <w:t>οι</w:t>
      </w:r>
      <w:r w:rsidR="009369C2" w:rsidRPr="009369C2">
        <w:rPr>
          <w:color w:val="231F20"/>
          <w:sz w:val="20"/>
          <w:szCs w:val="20"/>
        </w:rPr>
        <w:t xml:space="preserve"> ενεργειακ</w:t>
      </w:r>
      <w:r>
        <w:rPr>
          <w:color w:val="231F20"/>
          <w:sz w:val="20"/>
          <w:szCs w:val="20"/>
        </w:rPr>
        <w:t>ές</w:t>
      </w:r>
      <w:r w:rsidR="009369C2" w:rsidRPr="009369C2">
        <w:rPr>
          <w:color w:val="231F20"/>
          <w:sz w:val="20"/>
          <w:szCs w:val="20"/>
        </w:rPr>
        <w:t xml:space="preserve"> υποδομ</w:t>
      </w:r>
      <w:r>
        <w:rPr>
          <w:color w:val="231F20"/>
          <w:sz w:val="20"/>
          <w:szCs w:val="20"/>
        </w:rPr>
        <w:t>ές</w:t>
      </w:r>
      <w:r w:rsidR="009369C2" w:rsidRPr="009369C2">
        <w:rPr>
          <w:color w:val="231F20"/>
          <w:sz w:val="20"/>
          <w:szCs w:val="20"/>
        </w:rPr>
        <w:t xml:space="preserve">, η επέκταση </w:t>
      </w:r>
      <w:r>
        <w:rPr>
          <w:color w:val="231F20"/>
          <w:sz w:val="20"/>
          <w:szCs w:val="20"/>
        </w:rPr>
        <w:t xml:space="preserve">των </w:t>
      </w:r>
      <w:r>
        <w:rPr>
          <w:color w:val="231F20"/>
          <w:sz w:val="20"/>
          <w:szCs w:val="20"/>
          <w:lang w:val="en-US"/>
        </w:rPr>
        <w:t>data</w:t>
      </w:r>
      <w:r w:rsidRPr="00D558BB">
        <w:rPr>
          <w:color w:val="231F20"/>
          <w:sz w:val="20"/>
          <w:szCs w:val="20"/>
        </w:rPr>
        <w:t xml:space="preserve"> </w:t>
      </w:r>
      <w:r>
        <w:rPr>
          <w:color w:val="231F20"/>
          <w:sz w:val="20"/>
          <w:szCs w:val="20"/>
          <w:lang w:val="en-US"/>
        </w:rPr>
        <w:t>centers</w:t>
      </w:r>
      <w:r w:rsidR="009369C2" w:rsidRPr="009369C2">
        <w:rPr>
          <w:color w:val="231F20"/>
          <w:sz w:val="20"/>
          <w:szCs w:val="20"/>
        </w:rPr>
        <w:t xml:space="preserve">, η συσκευασία </w:t>
      </w:r>
      <w:proofErr w:type="spellStart"/>
      <w:r w:rsidR="009369C2" w:rsidRPr="009369C2">
        <w:rPr>
          <w:color w:val="231F20"/>
          <w:sz w:val="20"/>
          <w:szCs w:val="20"/>
        </w:rPr>
        <w:t>υψηλ</w:t>
      </w:r>
      <w:proofErr w:type="spellEnd"/>
      <w:r>
        <w:rPr>
          <w:color w:val="231F20"/>
          <w:sz w:val="20"/>
          <w:szCs w:val="20"/>
          <w:lang w:val="en-US"/>
        </w:rPr>
        <w:t>o</w:t>
      </w:r>
      <w:r>
        <w:rPr>
          <w:color w:val="231F20"/>
          <w:sz w:val="20"/>
          <w:szCs w:val="20"/>
        </w:rPr>
        <w:t>ύ</w:t>
      </w:r>
      <w:r w:rsidR="009369C2" w:rsidRPr="009369C2">
        <w:rPr>
          <w:color w:val="231F20"/>
          <w:sz w:val="20"/>
          <w:szCs w:val="20"/>
        </w:rPr>
        <w:t xml:space="preserve"> </w:t>
      </w:r>
      <w:proofErr w:type="spellStart"/>
      <w:r w:rsidR="009369C2" w:rsidRPr="009369C2">
        <w:rPr>
          <w:color w:val="231F20"/>
          <w:sz w:val="20"/>
          <w:szCs w:val="20"/>
        </w:rPr>
        <w:t>ανακυκλ</w:t>
      </w:r>
      <w:r>
        <w:rPr>
          <w:color w:val="231F20"/>
          <w:sz w:val="20"/>
          <w:szCs w:val="20"/>
        </w:rPr>
        <w:t>ώ</w:t>
      </w:r>
      <w:r w:rsidR="009369C2" w:rsidRPr="009369C2">
        <w:rPr>
          <w:color w:val="231F20"/>
          <w:sz w:val="20"/>
          <w:szCs w:val="20"/>
        </w:rPr>
        <w:t>μ</w:t>
      </w:r>
      <w:r>
        <w:rPr>
          <w:color w:val="231F20"/>
          <w:sz w:val="20"/>
          <w:szCs w:val="20"/>
        </w:rPr>
        <w:t>ε</w:t>
      </w:r>
      <w:r w:rsidR="009369C2" w:rsidRPr="009369C2">
        <w:rPr>
          <w:color w:val="231F20"/>
          <w:sz w:val="20"/>
          <w:szCs w:val="20"/>
        </w:rPr>
        <w:t>ν</w:t>
      </w:r>
      <w:r>
        <w:rPr>
          <w:color w:val="231F20"/>
          <w:sz w:val="20"/>
          <w:szCs w:val="20"/>
        </w:rPr>
        <w:t>ου</w:t>
      </w:r>
      <w:proofErr w:type="spellEnd"/>
      <w:r w:rsidR="009369C2" w:rsidRPr="009369C2">
        <w:rPr>
          <w:color w:val="231F20"/>
          <w:sz w:val="20"/>
          <w:szCs w:val="20"/>
        </w:rPr>
        <w:t xml:space="preserve"> περιεχόμεν</w:t>
      </w:r>
      <w:r>
        <w:rPr>
          <w:color w:val="231F20"/>
          <w:sz w:val="20"/>
          <w:szCs w:val="20"/>
        </w:rPr>
        <w:t>ου</w:t>
      </w:r>
      <w:r w:rsidR="009369C2" w:rsidRPr="009369C2">
        <w:rPr>
          <w:color w:val="231F20"/>
          <w:sz w:val="20"/>
          <w:szCs w:val="20"/>
        </w:rPr>
        <w:t xml:space="preserve">, οι αντλίες θερμότητας, οι εφαρμογές ναυτιλίας και άμυνας, και τα κτίρια υψηλής ενεργειακής απόδοσης συνεχίζουν να προσφέρουν σημαντικές ευκαιρίες ανάπτυξης. Ο Όμιλος </w:t>
      </w:r>
      <w:r w:rsidRPr="00D558BB">
        <w:rPr>
          <w:color w:val="231F20"/>
          <w:sz w:val="20"/>
          <w:szCs w:val="20"/>
        </w:rPr>
        <w:t>έχει ήδη αποδείξει την ανθεκτικότητά του, καταγράφοντας συνεχή αύξηση μεριδίων αγοράς και όγκου πωλήσεων τόσο στα προϊόντα αλουμινίου όσο και χαλκού</w:t>
      </w:r>
      <w:r w:rsidR="009369C2" w:rsidRPr="009369C2">
        <w:rPr>
          <w:color w:val="231F20"/>
          <w:sz w:val="20"/>
          <w:szCs w:val="20"/>
        </w:rPr>
        <w:t xml:space="preserve">. Η πειθαρχημένη διαχείριση κόστους, </w:t>
      </w:r>
      <w:r>
        <w:rPr>
          <w:color w:val="231F20"/>
          <w:sz w:val="20"/>
          <w:szCs w:val="20"/>
        </w:rPr>
        <w:t>η συνετή διαχείριση του</w:t>
      </w:r>
      <w:r w:rsidR="009369C2" w:rsidRPr="009369C2">
        <w:rPr>
          <w:color w:val="231F20"/>
          <w:sz w:val="20"/>
          <w:szCs w:val="20"/>
        </w:rPr>
        <w:t xml:space="preserve"> κεφαλαίου κίνησης και η επιλεκτική κατανομή κεφαλαίου θα </w:t>
      </w:r>
      <w:r w:rsidR="009369C2" w:rsidRPr="009369C2">
        <w:rPr>
          <w:color w:val="231F20"/>
          <w:sz w:val="20"/>
          <w:szCs w:val="20"/>
        </w:rPr>
        <w:lastRenderedPageBreak/>
        <w:t>παραμείνουν κεντρικά στοιχεία για τη διατήρηση ισχυρής χρηματοοικονομικής θέσης και  απόδοση</w:t>
      </w:r>
      <w:r>
        <w:rPr>
          <w:color w:val="231F20"/>
          <w:sz w:val="20"/>
          <w:szCs w:val="20"/>
        </w:rPr>
        <w:t>ς</w:t>
      </w:r>
      <w:r w:rsidR="009369C2" w:rsidRPr="009369C2">
        <w:rPr>
          <w:color w:val="231F20"/>
          <w:sz w:val="20"/>
          <w:szCs w:val="20"/>
        </w:rPr>
        <w:t xml:space="preserve"> αξίας στους μετόχους.</w:t>
      </w:r>
    </w:p>
    <w:p w14:paraId="5D315186" w14:textId="77777777" w:rsidR="00F96E79" w:rsidRDefault="00F96E79" w:rsidP="000F37B2">
      <w:pPr>
        <w:jc w:val="both"/>
        <w:rPr>
          <w:color w:val="231F20"/>
          <w:sz w:val="20"/>
          <w:szCs w:val="18"/>
        </w:rPr>
      </w:pPr>
    </w:p>
    <w:p w14:paraId="62038BF2" w14:textId="50E47D7F" w:rsidR="000C20D1" w:rsidRPr="00951E90" w:rsidRDefault="00F06F15" w:rsidP="00F06F15">
      <w:pPr>
        <w:rPr>
          <w:b/>
          <w:bCs/>
          <w:color w:val="A6A6A6" w:themeColor="background1" w:themeShade="A6"/>
          <w:sz w:val="24"/>
          <w:szCs w:val="24"/>
        </w:rPr>
      </w:pPr>
      <w:r w:rsidRPr="00951E90">
        <w:rPr>
          <w:b/>
          <w:bCs/>
          <w:color w:val="A6A6A6" w:themeColor="background1" w:themeShade="A6"/>
          <w:sz w:val="24"/>
          <w:szCs w:val="24"/>
        </w:rPr>
        <w:t>Οικονομικό ημερολόγιο</w:t>
      </w:r>
    </w:p>
    <w:p w14:paraId="3D1CBCF9" w14:textId="77777777" w:rsidR="000C20D1" w:rsidRDefault="000C20D1" w:rsidP="000C20D1">
      <w:pPr>
        <w:ind w:right="570"/>
        <w:jc w:val="both"/>
        <w:rPr>
          <w:color w:val="231F20"/>
          <w:sz w:val="18"/>
          <w:szCs w:val="18"/>
        </w:rPr>
      </w:pPr>
    </w:p>
    <w:p w14:paraId="644AFA64" w14:textId="77777777" w:rsidR="000C20D1" w:rsidRDefault="000C20D1" w:rsidP="000C20D1">
      <w:pPr>
        <w:ind w:right="570"/>
        <w:jc w:val="both"/>
        <w:rPr>
          <w:color w:val="231F20"/>
          <w:sz w:val="18"/>
          <w:szCs w:val="18"/>
        </w:rPr>
      </w:pPr>
    </w:p>
    <w:p w14:paraId="68ACE7F7" w14:textId="77777777" w:rsidR="000C20D1" w:rsidRPr="00B06E83" w:rsidRDefault="000C20D1" w:rsidP="000C20D1">
      <w:pPr>
        <w:ind w:right="570"/>
        <w:jc w:val="both"/>
        <w:rPr>
          <w:color w:val="231F20"/>
          <w:sz w:val="18"/>
          <w:szCs w:val="18"/>
        </w:rPr>
      </w:pPr>
    </w:p>
    <w:tbl>
      <w:tblPr>
        <w:tblStyle w:val="GridTable4-Accent1"/>
        <w:tblW w:w="0" w:type="auto"/>
        <w:tblInd w:w="279" w:type="dxa"/>
        <w:tblLayout w:type="fixed"/>
        <w:tblLook w:val="04A0" w:firstRow="1" w:lastRow="0" w:firstColumn="1" w:lastColumn="0" w:noHBand="0" w:noVBand="1"/>
      </w:tblPr>
      <w:tblGrid>
        <w:gridCol w:w="8390"/>
        <w:gridCol w:w="1645"/>
      </w:tblGrid>
      <w:tr w:rsidR="00A74B27" w:rsidRPr="00734C8F" w14:paraId="3E39D6C8" w14:textId="77777777" w:rsidTr="0056012A">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3113EF3" w14:textId="50949F2A" w:rsidR="00A74B27" w:rsidRPr="00734C8F" w:rsidRDefault="00A74B27" w:rsidP="0056012A">
            <w:pPr>
              <w:widowControl/>
              <w:autoSpaceDE/>
              <w:autoSpaceDN/>
              <w:spacing w:line="336" w:lineRule="atLeast"/>
              <w:rPr>
                <w:rFonts w:eastAsia="Times New Roman" w:cs="Times New Roman"/>
                <w:b w:val="0"/>
                <w:bCs w:val="0"/>
                <w:color w:val="727887"/>
                <w:highlight w:val="yellow"/>
                <w:lang w:eastAsia="el-GR"/>
              </w:rPr>
            </w:pPr>
            <w:r w:rsidRPr="00E56164">
              <w:rPr>
                <w:rFonts w:eastAsia="Times New Roman" w:cs="Times New Roman"/>
                <w:sz w:val="20"/>
                <w:szCs w:val="20"/>
                <w:lang w:eastAsia="el-GR"/>
              </w:rPr>
              <w:t>ΠΕΡΙΓΡΑΦΗ</w:t>
            </w:r>
          </w:p>
        </w:tc>
        <w:tc>
          <w:tcPr>
            <w:tcW w:w="1645" w:type="dxa"/>
          </w:tcPr>
          <w:p w14:paraId="17A8B524" w14:textId="78AA2A35" w:rsidR="00A74B27" w:rsidRPr="00734C8F" w:rsidRDefault="00A74B27" w:rsidP="0056012A">
            <w:pPr>
              <w:widowControl/>
              <w:autoSpaceDE/>
              <w:autoSpaceDN/>
              <w:spacing w:line="336"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727887"/>
                <w:highlight w:val="yellow"/>
                <w:lang w:eastAsia="el-GR"/>
              </w:rPr>
            </w:pPr>
            <w:r w:rsidRPr="00E56164">
              <w:rPr>
                <w:rFonts w:eastAsia="Times New Roman" w:cs="Times New Roman"/>
                <w:sz w:val="20"/>
                <w:szCs w:val="20"/>
                <w:lang w:eastAsia="el-GR"/>
              </w:rPr>
              <w:t>ΗΜΕΡ</w:t>
            </w:r>
            <w:r w:rsidRPr="00E56164">
              <w:rPr>
                <w:rFonts w:eastAsia="Times New Roman" w:cs="Times New Roman"/>
                <w:sz w:val="20"/>
                <w:szCs w:val="20"/>
                <w:lang w:val="en-US" w:eastAsia="el-GR"/>
              </w:rPr>
              <w:t>OMH</w:t>
            </w:r>
            <w:r w:rsidRPr="00E56164">
              <w:rPr>
                <w:rFonts w:eastAsia="Times New Roman" w:cs="Times New Roman"/>
                <w:sz w:val="20"/>
                <w:szCs w:val="20"/>
                <w:lang w:eastAsia="el-GR"/>
              </w:rPr>
              <w:t>ΝΙ</w:t>
            </w:r>
            <w:r w:rsidRPr="00E56164">
              <w:rPr>
                <w:rFonts w:eastAsia="Times New Roman" w:cs="Times New Roman"/>
                <w:sz w:val="20"/>
                <w:szCs w:val="20"/>
                <w:lang w:val="en-US" w:eastAsia="el-GR"/>
              </w:rPr>
              <w:t>A</w:t>
            </w:r>
          </w:p>
        </w:tc>
      </w:tr>
      <w:tr w:rsidR="00DC393E" w:rsidRPr="00734C8F" w14:paraId="390FD1C0"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642524F" w14:textId="3E11FD53" w:rsidR="00DC393E" w:rsidRPr="00DC393E" w:rsidRDefault="00DC393E" w:rsidP="0056012A">
            <w:pPr>
              <w:widowControl/>
              <w:autoSpaceDE/>
              <w:autoSpaceDN/>
              <w:jc w:val="both"/>
              <w:rPr>
                <w:b w:val="0"/>
                <w:bCs w:val="0"/>
                <w:color w:val="000000"/>
                <w:sz w:val="20"/>
                <w:szCs w:val="20"/>
              </w:rPr>
            </w:pPr>
            <w:r w:rsidRPr="00DC393E">
              <w:rPr>
                <w:b w:val="0"/>
                <w:bCs w:val="0"/>
                <w:color w:val="000000"/>
                <w:sz w:val="20"/>
                <w:szCs w:val="20"/>
              </w:rPr>
              <w:t>Ενημέρωση Αναλυτών επί των Βασικών Οικονομικών Μεγεθών Α’ Τριμήνου 2026</w:t>
            </w:r>
          </w:p>
        </w:tc>
        <w:tc>
          <w:tcPr>
            <w:tcW w:w="1645" w:type="dxa"/>
          </w:tcPr>
          <w:p w14:paraId="095C6809" w14:textId="3E7B9298" w:rsidR="00DC393E" w:rsidRPr="00825B0F" w:rsidRDefault="00DC393E"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1.05.2026</w:t>
            </w:r>
          </w:p>
        </w:tc>
      </w:tr>
      <w:tr w:rsidR="00A74B27" w:rsidRPr="00734C8F" w14:paraId="20EC7BEE"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4E5697FD" w14:textId="63974580" w:rsidR="00A74B27" w:rsidRPr="00825B0F"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Ημερομηνία Αποκοπής Μερίσματος Χρήσης 2025</w:t>
            </w:r>
          </w:p>
        </w:tc>
        <w:tc>
          <w:tcPr>
            <w:tcW w:w="1645" w:type="dxa"/>
          </w:tcPr>
          <w:p w14:paraId="6B11B227"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color w:val="000000"/>
                <w:sz w:val="20"/>
                <w:szCs w:val="20"/>
              </w:rPr>
              <w:t>22.06.2026</w:t>
            </w:r>
          </w:p>
        </w:tc>
      </w:tr>
      <w:tr w:rsidR="00A74B27" w:rsidRPr="00734C8F" w14:paraId="7B9677E8"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B5B1362" w14:textId="33974AA5" w:rsidR="00A74B27" w:rsidRPr="00825B0F" w:rsidRDefault="008F7A3B" w:rsidP="0056012A">
            <w:pPr>
              <w:widowControl/>
              <w:autoSpaceDE/>
              <w:autoSpaceDN/>
              <w:jc w:val="both"/>
              <w:rPr>
                <w:rFonts w:cstheme="minorHAnsi"/>
                <w:b w:val="0"/>
                <w:bCs w:val="0"/>
                <w:sz w:val="20"/>
                <w:szCs w:val="20"/>
                <w:highlight w:val="yellow"/>
              </w:rPr>
            </w:pPr>
            <w:r w:rsidRPr="008F7A3B">
              <w:rPr>
                <w:rFonts w:cstheme="minorHAnsi"/>
                <w:b w:val="0"/>
                <w:bCs w:val="0"/>
                <w:color w:val="000000"/>
                <w:sz w:val="20"/>
                <w:szCs w:val="20"/>
              </w:rPr>
              <w:t xml:space="preserve">Ημερομηνία Προσδιορισμού Δικαιούχων Μερίσματος Χρήσης 2025 (Ημερομηνία Καταγραφής / </w:t>
            </w:r>
            <w:proofErr w:type="spellStart"/>
            <w:r w:rsidRPr="008F7A3B">
              <w:rPr>
                <w:rFonts w:cstheme="minorHAnsi"/>
                <w:b w:val="0"/>
                <w:bCs w:val="0"/>
                <w:color w:val="000000"/>
                <w:sz w:val="20"/>
                <w:szCs w:val="20"/>
              </w:rPr>
              <w:t>Record</w:t>
            </w:r>
            <w:proofErr w:type="spellEnd"/>
            <w:r w:rsidRPr="008F7A3B">
              <w:rPr>
                <w:rFonts w:cstheme="minorHAnsi"/>
                <w:b w:val="0"/>
                <w:bCs w:val="0"/>
                <w:color w:val="000000"/>
                <w:sz w:val="20"/>
                <w:szCs w:val="20"/>
              </w:rPr>
              <w:t xml:space="preserve"> </w:t>
            </w:r>
            <w:proofErr w:type="spellStart"/>
            <w:r w:rsidRPr="008F7A3B">
              <w:rPr>
                <w:rFonts w:cstheme="minorHAnsi"/>
                <w:b w:val="0"/>
                <w:bCs w:val="0"/>
                <w:color w:val="000000"/>
                <w:sz w:val="20"/>
                <w:szCs w:val="20"/>
              </w:rPr>
              <w:t>Date</w:t>
            </w:r>
            <w:proofErr w:type="spellEnd"/>
            <w:r w:rsidRPr="008F7A3B">
              <w:rPr>
                <w:rFonts w:cstheme="minorHAnsi"/>
                <w:b w:val="0"/>
                <w:bCs w:val="0"/>
                <w:color w:val="000000"/>
                <w:sz w:val="20"/>
                <w:szCs w:val="20"/>
              </w:rPr>
              <w:t>)</w:t>
            </w:r>
          </w:p>
        </w:tc>
        <w:tc>
          <w:tcPr>
            <w:tcW w:w="1645" w:type="dxa"/>
          </w:tcPr>
          <w:p w14:paraId="600359BC"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23.06.2026</w:t>
            </w:r>
          </w:p>
        </w:tc>
      </w:tr>
      <w:tr w:rsidR="00A74B27" w:rsidRPr="00734C8F" w14:paraId="6BA768E3"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5682EDB9" w14:textId="2AA269D2" w:rsidR="00A74B27" w:rsidRPr="008F7A3B"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Ημερομηνία Έναρξης Καταβολής Μερίσματος Χρήσης 2025</w:t>
            </w:r>
          </w:p>
        </w:tc>
        <w:tc>
          <w:tcPr>
            <w:tcW w:w="1645" w:type="dxa"/>
          </w:tcPr>
          <w:p w14:paraId="77E6C884"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color w:val="000000"/>
                <w:sz w:val="20"/>
                <w:szCs w:val="20"/>
              </w:rPr>
              <w:t>26.06.2026</w:t>
            </w:r>
          </w:p>
        </w:tc>
      </w:tr>
      <w:tr w:rsidR="00A74B27" w:rsidRPr="00734C8F" w14:paraId="2DAEFC5E"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06FACE7" w14:textId="57B08462" w:rsidR="00A74B27" w:rsidRPr="008F7A3B" w:rsidRDefault="008F7A3B" w:rsidP="0056012A">
            <w:pPr>
              <w:widowControl/>
              <w:autoSpaceDE/>
              <w:autoSpaceDN/>
              <w:jc w:val="both"/>
              <w:rPr>
                <w:rFonts w:cstheme="minorHAnsi"/>
                <w:b w:val="0"/>
                <w:bCs w:val="0"/>
                <w:sz w:val="20"/>
                <w:szCs w:val="20"/>
                <w:highlight w:val="yellow"/>
              </w:rPr>
            </w:pPr>
            <w:r w:rsidRPr="008F7A3B">
              <w:rPr>
                <w:rFonts w:cstheme="minorHAnsi"/>
                <w:b w:val="0"/>
                <w:bCs w:val="0"/>
                <w:color w:val="000000"/>
                <w:sz w:val="20"/>
                <w:szCs w:val="20"/>
              </w:rPr>
              <w:t>Ανακοίνωση (Δελτίο Τύπου) των Οικονομικών Αποτελεσμάτων Α’ Εξαμήνου 2026</w:t>
            </w:r>
          </w:p>
        </w:tc>
        <w:tc>
          <w:tcPr>
            <w:tcW w:w="1645" w:type="dxa"/>
          </w:tcPr>
          <w:p w14:paraId="2748C4B4"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03.08.2026</w:t>
            </w:r>
          </w:p>
        </w:tc>
      </w:tr>
      <w:tr w:rsidR="00A74B27" w:rsidRPr="00734C8F" w14:paraId="53A60A5A"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2D1466DC" w14:textId="12DB6300" w:rsidR="00A74B27" w:rsidRPr="008F7A3B"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Ενημέρωση Αναλυτών επί των Οικονομικών Αποτελεσμάτων Α’ Εξαμήνου 2026</w:t>
            </w:r>
          </w:p>
        </w:tc>
        <w:tc>
          <w:tcPr>
            <w:tcW w:w="1645" w:type="dxa"/>
          </w:tcPr>
          <w:p w14:paraId="02BACF0E"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color w:val="000000"/>
                <w:sz w:val="20"/>
                <w:szCs w:val="20"/>
              </w:rPr>
              <w:t>04.08.2026</w:t>
            </w:r>
          </w:p>
        </w:tc>
      </w:tr>
      <w:tr w:rsidR="00A74B27" w:rsidRPr="00734C8F" w14:paraId="6A234EE8"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3E7F65E" w14:textId="2BEA610A" w:rsidR="00A74B27" w:rsidRPr="008F7A3B" w:rsidRDefault="008F7A3B" w:rsidP="0056012A">
            <w:pPr>
              <w:widowControl/>
              <w:autoSpaceDE/>
              <w:autoSpaceDN/>
              <w:jc w:val="both"/>
              <w:rPr>
                <w:rFonts w:cstheme="minorHAnsi"/>
                <w:b w:val="0"/>
                <w:bCs w:val="0"/>
                <w:sz w:val="20"/>
                <w:szCs w:val="20"/>
                <w:highlight w:val="yellow"/>
              </w:rPr>
            </w:pPr>
            <w:r w:rsidRPr="008F7A3B">
              <w:rPr>
                <w:rFonts w:cstheme="minorHAnsi"/>
                <w:b w:val="0"/>
                <w:bCs w:val="0"/>
                <w:color w:val="000000"/>
                <w:sz w:val="20"/>
                <w:szCs w:val="20"/>
              </w:rPr>
              <w:t>Δημοσίευση της Εξαμηνιαίας Οικονομικής Έκθεσης 2026</w:t>
            </w:r>
          </w:p>
        </w:tc>
        <w:tc>
          <w:tcPr>
            <w:tcW w:w="1645" w:type="dxa"/>
          </w:tcPr>
          <w:p w14:paraId="14E32C33"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04.09.2026</w:t>
            </w:r>
          </w:p>
        </w:tc>
      </w:tr>
      <w:tr w:rsidR="00A74B27" w:rsidRPr="00734C8F" w14:paraId="6B0C59D4" w14:textId="77777777" w:rsidTr="0056012A">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679704D4" w14:textId="525B34E1" w:rsidR="00A74B27" w:rsidRPr="008F7A3B" w:rsidRDefault="008F7A3B" w:rsidP="0056012A">
            <w:pPr>
              <w:widowControl/>
              <w:autoSpaceDE/>
              <w:autoSpaceDN/>
              <w:jc w:val="both"/>
              <w:rPr>
                <w:rFonts w:cstheme="minorHAnsi"/>
                <w:b w:val="0"/>
                <w:bCs w:val="0"/>
                <w:sz w:val="20"/>
                <w:szCs w:val="20"/>
                <w:highlight w:val="yellow"/>
              </w:rPr>
            </w:pPr>
            <w:r w:rsidRPr="008F7A3B">
              <w:rPr>
                <w:b w:val="0"/>
                <w:bCs w:val="0"/>
                <w:color w:val="000000"/>
                <w:sz w:val="20"/>
                <w:szCs w:val="20"/>
              </w:rPr>
              <w:t xml:space="preserve">Ανακοίνωση των Βασικών Οικονομικών Μεγεθών </w:t>
            </w:r>
            <w:proofErr w:type="spellStart"/>
            <w:r w:rsidRPr="008F7A3B">
              <w:rPr>
                <w:b w:val="0"/>
                <w:bCs w:val="0"/>
                <w:color w:val="000000"/>
                <w:sz w:val="20"/>
                <w:szCs w:val="20"/>
              </w:rPr>
              <w:t>Εννεαμήνου</w:t>
            </w:r>
            <w:proofErr w:type="spellEnd"/>
            <w:r w:rsidRPr="008F7A3B">
              <w:rPr>
                <w:b w:val="0"/>
                <w:bCs w:val="0"/>
                <w:color w:val="000000"/>
                <w:sz w:val="20"/>
                <w:szCs w:val="20"/>
              </w:rPr>
              <w:t xml:space="preserve"> 2026</w:t>
            </w:r>
          </w:p>
        </w:tc>
        <w:tc>
          <w:tcPr>
            <w:tcW w:w="1645" w:type="dxa"/>
          </w:tcPr>
          <w:p w14:paraId="27A11E18" w14:textId="77777777" w:rsidR="00A74B27" w:rsidRPr="00825B0F" w:rsidRDefault="00A74B27" w:rsidP="0056012A">
            <w:pPr>
              <w:widowControl/>
              <w:autoSpaceDE/>
              <w:autoSpaceDN/>
              <w:jc w:val="righ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825B0F">
              <w:rPr>
                <w:sz w:val="20"/>
                <w:szCs w:val="20"/>
              </w:rPr>
              <w:t>18.11.2026</w:t>
            </w:r>
          </w:p>
        </w:tc>
      </w:tr>
      <w:tr w:rsidR="00A74B27" w:rsidRPr="00734C8F" w14:paraId="7C8BE1B5" w14:textId="77777777" w:rsidTr="0056012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53DF156C" w14:textId="05D1CB9B" w:rsidR="00A74B27" w:rsidRPr="00A74B27" w:rsidRDefault="008F7A3B" w:rsidP="0056012A">
            <w:pPr>
              <w:widowControl/>
              <w:autoSpaceDE/>
              <w:autoSpaceDN/>
              <w:jc w:val="both"/>
              <w:rPr>
                <w:rFonts w:cstheme="minorHAnsi"/>
                <w:b w:val="0"/>
                <w:bCs w:val="0"/>
                <w:sz w:val="20"/>
                <w:szCs w:val="20"/>
                <w:highlight w:val="yellow"/>
              </w:rPr>
            </w:pPr>
            <w:r w:rsidRPr="00605548">
              <w:rPr>
                <w:b w:val="0"/>
                <w:bCs w:val="0"/>
                <w:color w:val="000000"/>
                <w:sz w:val="20"/>
                <w:szCs w:val="20"/>
              </w:rPr>
              <w:t xml:space="preserve">Ενημέρωση Αναλυτών επί των Βασικών Οικονομικών Μεγεθών </w:t>
            </w:r>
            <w:proofErr w:type="spellStart"/>
            <w:r w:rsidRPr="00605548">
              <w:rPr>
                <w:b w:val="0"/>
                <w:bCs w:val="0"/>
                <w:color w:val="000000"/>
                <w:sz w:val="20"/>
                <w:szCs w:val="20"/>
              </w:rPr>
              <w:t>Εννεαμήνου</w:t>
            </w:r>
            <w:proofErr w:type="spellEnd"/>
            <w:r w:rsidRPr="00605548">
              <w:rPr>
                <w:b w:val="0"/>
                <w:bCs w:val="0"/>
                <w:color w:val="000000"/>
                <w:sz w:val="20"/>
                <w:szCs w:val="20"/>
              </w:rPr>
              <w:t xml:space="preserve"> 2026</w:t>
            </w:r>
          </w:p>
        </w:tc>
        <w:tc>
          <w:tcPr>
            <w:tcW w:w="1645" w:type="dxa"/>
          </w:tcPr>
          <w:p w14:paraId="3045B05E" w14:textId="77777777" w:rsidR="00A74B27" w:rsidRPr="00825B0F" w:rsidRDefault="00A74B27" w:rsidP="0056012A">
            <w:pPr>
              <w:widowControl/>
              <w:autoSpaceDE/>
              <w:autoSpaceDN/>
              <w:jc w:val="right"/>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825B0F">
              <w:rPr>
                <w:sz w:val="20"/>
                <w:szCs w:val="20"/>
              </w:rPr>
              <w:t>19.11.2026</w:t>
            </w:r>
          </w:p>
        </w:tc>
      </w:tr>
    </w:tbl>
    <w:p w14:paraId="6CFA6915" w14:textId="77777777" w:rsidR="006939E9" w:rsidRDefault="006939E9" w:rsidP="000F37B2">
      <w:pPr>
        <w:jc w:val="both"/>
        <w:rPr>
          <w:color w:val="231F20"/>
          <w:sz w:val="20"/>
          <w:szCs w:val="18"/>
        </w:rPr>
      </w:pPr>
    </w:p>
    <w:p w14:paraId="1A0BDD56" w14:textId="77777777" w:rsidR="006939E9" w:rsidRDefault="006939E9" w:rsidP="000F37B2">
      <w:pPr>
        <w:jc w:val="both"/>
        <w:rPr>
          <w:color w:val="231F20"/>
          <w:sz w:val="20"/>
          <w:szCs w:val="18"/>
        </w:rPr>
      </w:pPr>
    </w:p>
    <w:p w14:paraId="7A88D41B" w14:textId="77777777" w:rsidR="006939E9" w:rsidRDefault="006939E9" w:rsidP="000F37B2">
      <w:pPr>
        <w:jc w:val="both"/>
        <w:rPr>
          <w:color w:val="231F20"/>
          <w:sz w:val="20"/>
          <w:szCs w:val="18"/>
        </w:rPr>
      </w:pPr>
    </w:p>
    <w:p w14:paraId="38552F3D" w14:textId="5AC0F10C" w:rsidR="00F06F15" w:rsidRPr="003D3045" w:rsidRDefault="00F06F15" w:rsidP="00F06F15">
      <w:pPr>
        <w:rPr>
          <w:b/>
          <w:bCs/>
          <w:color w:val="A6A6A6" w:themeColor="background1" w:themeShade="A6"/>
          <w:sz w:val="24"/>
          <w:szCs w:val="24"/>
          <w:lang w:val="en-US"/>
        </w:rPr>
      </w:pPr>
      <w:r w:rsidRPr="00870856">
        <w:rPr>
          <w:b/>
          <w:bCs/>
          <w:color w:val="A6A6A6" w:themeColor="background1" w:themeShade="A6"/>
          <w:sz w:val="24"/>
          <w:szCs w:val="24"/>
        </w:rPr>
        <w:t>Παράρτημα</w:t>
      </w:r>
    </w:p>
    <w:p w14:paraId="126C5024" w14:textId="77777777" w:rsidR="000C20D1" w:rsidRPr="00673335" w:rsidRDefault="000C20D1" w:rsidP="000F37B2">
      <w:pPr>
        <w:jc w:val="both"/>
        <w:rPr>
          <w:rFonts w:asciiTheme="minorHAnsi" w:hAnsiTheme="minorHAnsi"/>
          <w:color w:val="231F20"/>
          <w:sz w:val="20"/>
          <w:szCs w:val="18"/>
        </w:rPr>
      </w:pPr>
    </w:p>
    <w:p w14:paraId="151825FA" w14:textId="77777777" w:rsidR="001C7162" w:rsidRDefault="001C7162" w:rsidP="000F37B2">
      <w:pPr>
        <w:jc w:val="both"/>
        <w:rPr>
          <w:rFonts w:asciiTheme="minorHAnsi" w:hAnsiTheme="minorHAnsi"/>
          <w:color w:val="231F20"/>
          <w:sz w:val="20"/>
          <w:szCs w:val="18"/>
        </w:rPr>
      </w:pPr>
    </w:p>
    <w:tbl>
      <w:tblPr>
        <w:tblW w:w="8801" w:type="dxa"/>
        <w:tblLook w:val="04A0" w:firstRow="1" w:lastRow="0" w:firstColumn="1" w:lastColumn="0" w:noHBand="0" w:noVBand="1"/>
      </w:tblPr>
      <w:tblGrid>
        <w:gridCol w:w="5954"/>
        <w:gridCol w:w="1417"/>
        <w:gridCol w:w="1430"/>
      </w:tblGrid>
      <w:tr w:rsidR="00942B15" w:rsidRPr="001714F9" w14:paraId="5D23F190" w14:textId="77777777" w:rsidTr="00942B15">
        <w:trPr>
          <w:trHeight w:val="288"/>
        </w:trPr>
        <w:tc>
          <w:tcPr>
            <w:tcW w:w="5954" w:type="dxa"/>
            <w:tcBorders>
              <w:top w:val="nil"/>
              <w:left w:val="nil"/>
              <w:bottom w:val="nil"/>
              <w:right w:val="nil"/>
            </w:tcBorders>
            <w:noWrap/>
            <w:vAlign w:val="bottom"/>
            <w:hideMark/>
          </w:tcPr>
          <w:p w14:paraId="5A75A230" w14:textId="6648BD1A" w:rsidR="00942B15" w:rsidRPr="001714F9" w:rsidRDefault="00942B15" w:rsidP="00B05723">
            <w:pPr>
              <w:widowControl/>
              <w:autoSpaceDE/>
              <w:autoSpaceDN/>
              <w:rPr>
                <w:rFonts w:eastAsia="Times New Roman" w:cs="Calibri"/>
                <w:b/>
                <w:bCs/>
                <w:color w:val="365F91"/>
                <w:sz w:val="20"/>
                <w:szCs w:val="20"/>
                <w:lang w:eastAsia="el-GR"/>
              </w:rPr>
            </w:pPr>
            <w:r w:rsidRPr="001714F9">
              <w:rPr>
                <w:rFonts w:eastAsia="Times New Roman" w:cs="Calibri"/>
                <w:b/>
                <w:bCs/>
                <w:color w:val="365F91"/>
                <w:sz w:val="20"/>
                <w:szCs w:val="20"/>
                <w:lang w:eastAsia="el-GR"/>
              </w:rPr>
              <w:t>Ενοποιημένη Συνοπτική Κατάσταση Οικονομικής Θέσης  (</w:t>
            </w:r>
            <w:r w:rsidR="00427E53">
              <w:rPr>
                <w:rFonts w:eastAsia="Times New Roman" w:cs="Calibri"/>
                <w:b/>
                <w:bCs/>
                <w:color w:val="365F91"/>
                <w:sz w:val="20"/>
                <w:szCs w:val="20"/>
                <w:lang w:eastAsia="el-GR"/>
              </w:rPr>
              <w:t>€</w:t>
            </w:r>
            <w:r w:rsidRPr="001714F9">
              <w:rPr>
                <w:rFonts w:eastAsia="Times New Roman" w:cs="Calibri"/>
                <w:b/>
                <w:bCs/>
                <w:color w:val="365F91"/>
                <w:sz w:val="20"/>
                <w:szCs w:val="20"/>
                <w:lang w:eastAsia="el-GR"/>
              </w:rPr>
              <w:t>’000)</w:t>
            </w:r>
          </w:p>
        </w:tc>
        <w:tc>
          <w:tcPr>
            <w:tcW w:w="1417" w:type="dxa"/>
            <w:tcBorders>
              <w:top w:val="nil"/>
              <w:left w:val="nil"/>
              <w:bottom w:val="single" w:sz="4" w:space="0" w:color="auto"/>
              <w:right w:val="nil"/>
            </w:tcBorders>
            <w:noWrap/>
            <w:vAlign w:val="bottom"/>
            <w:hideMark/>
          </w:tcPr>
          <w:p w14:paraId="6DDBF861" w14:textId="4D6BA954" w:rsidR="00942B15" w:rsidRPr="00942B15"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w:t>
            </w:r>
            <w:r w:rsidR="0046718A">
              <w:rPr>
                <w:rFonts w:eastAsia="Times New Roman" w:cstheme="minorBidi"/>
                <w:b/>
                <w:bCs/>
                <w:lang w:eastAsia="el-GR"/>
              </w:rPr>
              <w:t>1</w:t>
            </w:r>
            <w:r w:rsidRPr="00942B15">
              <w:rPr>
                <w:rFonts w:eastAsia="Times New Roman" w:cstheme="minorBidi"/>
                <w:b/>
                <w:bCs/>
                <w:lang w:val="en-GB" w:eastAsia="el-GR"/>
              </w:rPr>
              <w:t>.</w:t>
            </w:r>
            <w:r w:rsidR="003B7197">
              <w:rPr>
                <w:rFonts w:eastAsia="Times New Roman" w:cstheme="minorBidi"/>
                <w:b/>
                <w:bCs/>
                <w:lang w:eastAsia="el-GR"/>
              </w:rPr>
              <w:t>03</w:t>
            </w:r>
            <w:r w:rsidRPr="00942B15">
              <w:rPr>
                <w:rFonts w:eastAsia="Times New Roman" w:cstheme="minorBidi"/>
                <w:b/>
                <w:bCs/>
                <w:lang w:val="en-GB" w:eastAsia="el-GR"/>
              </w:rPr>
              <w:t>.202</w:t>
            </w:r>
            <w:r w:rsidR="003B7197">
              <w:rPr>
                <w:rFonts w:eastAsia="Times New Roman" w:cstheme="minorBidi"/>
                <w:b/>
                <w:bCs/>
                <w:lang w:eastAsia="el-GR"/>
              </w:rPr>
              <w:t>6</w:t>
            </w:r>
          </w:p>
        </w:tc>
        <w:tc>
          <w:tcPr>
            <w:tcW w:w="1430" w:type="dxa"/>
            <w:tcBorders>
              <w:top w:val="nil"/>
              <w:left w:val="nil"/>
              <w:bottom w:val="single" w:sz="4" w:space="0" w:color="auto"/>
              <w:right w:val="nil"/>
            </w:tcBorders>
            <w:noWrap/>
            <w:vAlign w:val="bottom"/>
            <w:hideMark/>
          </w:tcPr>
          <w:p w14:paraId="2AD4A57D" w14:textId="339D767E" w:rsidR="00942B15" w:rsidRPr="006C7DC2"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1.12.202</w:t>
            </w:r>
            <w:r w:rsidR="003B7197">
              <w:rPr>
                <w:rFonts w:eastAsia="Times New Roman" w:cstheme="minorBidi"/>
                <w:b/>
                <w:bCs/>
                <w:lang w:eastAsia="el-GR"/>
              </w:rPr>
              <w:t>5</w:t>
            </w:r>
          </w:p>
        </w:tc>
      </w:tr>
      <w:tr w:rsidR="00942B15" w:rsidRPr="001714F9" w14:paraId="1D1684AE" w14:textId="77777777" w:rsidTr="00942B15">
        <w:trPr>
          <w:trHeight w:val="288"/>
        </w:trPr>
        <w:tc>
          <w:tcPr>
            <w:tcW w:w="5954" w:type="dxa"/>
            <w:tcBorders>
              <w:top w:val="nil"/>
              <w:left w:val="nil"/>
              <w:bottom w:val="nil"/>
              <w:right w:val="nil"/>
            </w:tcBorders>
            <w:shd w:val="clear" w:color="auto" w:fill="0277B6"/>
            <w:vAlign w:val="bottom"/>
            <w:hideMark/>
          </w:tcPr>
          <w:p w14:paraId="46F6FFA6" w14:textId="77777777" w:rsidR="00942B15" w:rsidRPr="001714F9" w:rsidRDefault="00942B15" w:rsidP="00B05723">
            <w:pPr>
              <w:widowControl/>
              <w:autoSpaceDE/>
              <w:autoSpaceDN/>
              <w:rPr>
                <w:rFonts w:eastAsia="Times New Roman" w:cs="Calibri"/>
                <w:b/>
                <w:bCs/>
                <w:color w:val="FFFFFF"/>
                <w:sz w:val="20"/>
                <w:szCs w:val="20"/>
                <w:lang w:eastAsia="el-GR"/>
              </w:rPr>
            </w:pPr>
            <w:r w:rsidRPr="001714F9">
              <w:rPr>
                <w:rFonts w:eastAsia="Times New Roman" w:cs="Calibri"/>
                <w:b/>
                <w:bCs/>
                <w:color w:val="FFFFFF"/>
                <w:sz w:val="20"/>
                <w:szCs w:val="20"/>
                <w:lang w:eastAsia="el-GR"/>
              </w:rPr>
              <w:t>ΕΝΕΡΓΗΤΙΚΟ</w:t>
            </w:r>
          </w:p>
        </w:tc>
        <w:tc>
          <w:tcPr>
            <w:tcW w:w="1417" w:type="dxa"/>
            <w:tcBorders>
              <w:top w:val="single" w:sz="4" w:space="0" w:color="auto"/>
              <w:left w:val="nil"/>
              <w:bottom w:val="nil"/>
              <w:right w:val="nil"/>
            </w:tcBorders>
            <w:noWrap/>
            <w:vAlign w:val="center"/>
          </w:tcPr>
          <w:p w14:paraId="0CBA5115" w14:textId="241C96DD" w:rsidR="00942B15" w:rsidRPr="00E56164" w:rsidRDefault="00942B15" w:rsidP="00E56164">
            <w:pPr>
              <w:widowControl/>
              <w:autoSpaceDE/>
              <w:autoSpaceDN/>
              <w:jc w:val="center"/>
              <w:rPr>
                <w:rFonts w:eastAsia="Times New Roman" w:cs="Calibri"/>
                <w:b/>
                <w:bCs/>
                <w:sz w:val="18"/>
                <w:szCs w:val="18"/>
                <w:lang w:eastAsia="el-GR"/>
              </w:rPr>
            </w:pPr>
          </w:p>
        </w:tc>
        <w:tc>
          <w:tcPr>
            <w:tcW w:w="1430" w:type="dxa"/>
            <w:tcBorders>
              <w:top w:val="single" w:sz="4" w:space="0" w:color="auto"/>
              <w:left w:val="nil"/>
              <w:bottom w:val="nil"/>
              <w:right w:val="nil"/>
            </w:tcBorders>
            <w:noWrap/>
            <w:vAlign w:val="center"/>
          </w:tcPr>
          <w:p w14:paraId="62C55AEF" w14:textId="012FDC21" w:rsidR="00942B15" w:rsidRPr="00E56164" w:rsidRDefault="00942B15" w:rsidP="00E56164">
            <w:pPr>
              <w:widowControl/>
              <w:autoSpaceDE/>
              <w:autoSpaceDN/>
              <w:jc w:val="center"/>
              <w:rPr>
                <w:rFonts w:eastAsia="Times New Roman" w:cs="Calibri"/>
                <w:b/>
                <w:bCs/>
                <w:sz w:val="18"/>
                <w:szCs w:val="18"/>
                <w:lang w:eastAsia="el-GR"/>
              </w:rPr>
            </w:pPr>
          </w:p>
        </w:tc>
      </w:tr>
      <w:tr w:rsidR="003B7197" w:rsidRPr="001714F9" w14:paraId="38470B3F" w14:textId="77777777" w:rsidTr="00F5150B">
        <w:trPr>
          <w:trHeight w:val="288"/>
        </w:trPr>
        <w:tc>
          <w:tcPr>
            <w:tcW w:w="5954" w:type="dxa"/>
            <w:tcBorders>
              <w:top w:val="nil"/>
              <w:left w:val="nil"/>
              <w:bottom w:val="nil"/>
              <w:right w:val="nil"/>
            </w:tcBorders>
            <w:vAlign w:val="bottom"/>
            <w:hideMark/>
          </w:tcPr>
          <w:p w14:paraId="03ECCA80" w14:textId="77777777" w:rsidR="003B7197" w:rsidRPr="001714F9" w:rsidRDefault="003B7197" w:rsidP="003B7197">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 xml:space="preserve">Μη </w:t>
            </w:r>
            <w:proofErr w:type="spellStart"/>
            <w:r w:rsidRPr="001714F9">
              <w:rPr>
                <w:rFonts w:eastAsia="Times New Roman" w:cs="Calibri"/>
                <w:color w:val="000000"/>
                <w:sz w:val="20"/>
                <w:szCs w:val="20"/>
                <w:lang w:eastAsia="el-GR"/>
              </w:rPr>
              <w:t>κυκλοφορούντα</w:t>
            </w:r>
            <w:proofErr w:type="spellEnd"/>
            <w:r w:rsidRPr="001714F9">
              <w:rPr>
                <w:rFonts w:eastAsia="Times New Roman" w:cs="Calibri"/>
                <w:color w:val="000000"/>
                <w:sz w:val="20"/>
                <w:szCs w:val="20"/>
                <w:lang w:eastAsia="el-GR"/>
              </w:rPr>
              <w:t xml:space="preserve"> στοιχεία ενεργητικού</w:t>
            </w:r>
          </w:p>
        </w:tc>
        <w:tc>
          <w:tcPr>
            <w:tcW w:w="1417" w:type="dxa"/>
            <w:tcBorders>
              <w:top w:val="nil"/>
              <w:left w:val="nil"/>
              <w:bottom w:val="nil"/>
              <w:right w:val="nil"/>
            </w:tcBorders>
            <w:shd w:val="clear" w:color="000000" w:fill="C5D9F1"/>
            <w:noWrap/>
            <w:hideMark/>
          </w:tcPr>
          <w:p w14:paraId="2E214853" w14:textId="1F9AFD34" w:rsidR="003B7197" w:rsidRPr="0046718A" w:rsidRDefault="003B7197" w:rsidP="003B7197">
            <w:pPr>
              <w:widowControl/>
              <w:autoSpaceDE/>
              <w:autoSpaceDN/>
              <w:jc w:val="right"/>
              <w:rPr>
                <w:rFonts w:eastAsia="Times New Roman" w:cs="Calibri"/>
                <w:color w:val="000000"/>
                <w:sz w:val="20"/>
                <w:szCs w:val="20"/>
                <w:lang w:eastAsia="el-GR"/>
              </w:rPr>
            </w:pPr>
            <w:r w:rsidRPr="00D66C9D">
              <w:t>1.280.956</w:t>
            </w:r>
          </w:p>
        </w:tc>
        <w:tc>
          <w:tcPr>
            <w:tcW w:w="1430" w:type="dxa"/>
            <w:tcBorders>
              <w:top w:val="nil"/>
              <w:left w:val="nil"/>
              <w:bottom w:val="nil"/>
              <w:right w:val="nil"/>
            </w:tcBorders>
            <w:noWrap/>
            <w:hideMark/>
          </w:tcPr>
          <w:p w14:paraId="4DE057FE" w14:textId="00972656" w:rsidR="003B7197" w:rsidRPr="0046718A" w:rsidRDefault="003B7197" w:rsidP="003B7197">
            <w:pPr>
              <w:widowControl/>
              <w:autoSpaceDE/>
              <w:autoSpaceDN/>
              <w:jc w:val="right"/>
              <w:rPr>
                <w:rFonts w:eastAsia="Times New Roman" w:cs="Calibri"/>
                <w:color w:val="000000"/>
                <w:sz w:val="20"/>
                <w:szCs w:val="20"/>
                <w:lang w:eastAsia="el-GR"/>
              </w:rPr>
            </w:pPr>
            <w:r w:rsidRPr="00D66C9D">
              <w:t>1.266.560</w:t>
            </w:r>
          </w:p>
        </w:tc>
      </w:tr>
      <w:tr w:rsidR="003B7197" w:rsidRPr="001714F9" w14:paraId="6F4784EC" w14:textId="77777777" w:rsidTr="00F5150B">
        <w:trPr>
          <w:trHeight w:val="288"/>
        </w:trPr>
        <w:tc>
          <w:tcPr>
            <w:tcW w:w="5954" w:type="dxa"/>
            <w:tcBorders>
              <w:top w:val="nil"/>
              <w:left w:val="nil"/>
              <w:bottom w:val="nil"/>
              <w:right w:val="nil"/>
            </w:tcBorders>
            <w:vAlign w:val="bottom"/>
            <w:hideMark/>
          </w:tcPr>
          <w:p w14:paraId="18872F34" w14:textId="77777777" w:rsidR="003B7197" w:rsidRPr="001714F9" w:rsidRDefault="003B7197" w:rsidP="003B7197">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οθέματα</w:t>
            </w:r>
          </w:p>
        </w:tc>
        <w:tc>
          <w:tcPr>
            <w:tcW w:w="1417" w:type="dxa"/>
            <w:tcBorders>
              <w:top w:val="nil"/>
              <w:left w:val="nil"/>
              <w:bottom w:val="nil"/>
              <w:right w:val="nil"/>
            </w:tcBorders>
            <w:shd w:val="clear" w:color="000000" w:fill="C5D9F1"/>
            <w:noWrap/>
            <w:hideMark/>
          </w:tcPr>
          <w:p w14:paraId="152AA407" w14:textId="27A67631" w:rsidR="003B7197" w:rsidRPr="0046718A" w:rsidRDefault="003B7197" w:rsidP="003B7197">
            <w:pPr>
              <w:widowControl/>
              <w:autoSpaceDE/>
              <w:autoSpaceDN/>
              <w:jc w:val="right"/>
              <w:rPr>
                <w:rFonts w:eastAsia="Times New Roman" w:cs="Calibri"/>
                <w:color w:val="000000"/>
                <w:sz w:val="20"/>
                <w:szCs w:val="20"/>
                <w:lang w:eastAsia="el-GR"/>
              </w:rPr>
            </w:pPr>
            <w:r w:rsidRPr="00D66C9D">
              <w:t>1.022.744</w:t>
            </w:r>
          </w:p>
        </w:tc>
        <w:tc>
          <w:tcPr>
            <w:tcW w:w="1430" w:type="dxa"/>
            <w:tcBorders>
              <w:top w:val="nil"/>
              <w:left w:val="nil"/>
              <w:bottom w:val="nil"/>
              <w:right w:val="nil"/>
            </w:tcBorders>
            <w:noWrap/>
            <w:hideMark/>
          </w:tcPr>
          <w:p w14:paraId="1FE3549F" w14:textId="7DDA630E" w:rsidR="003B7197" w:rsidRPr="0046718A" w:rsidRDefault="003B7197" w:rsidP="003B7197">
            <w:pPr>
              <w:widowControl/>
              <w:autoSpaceDE/>
              <w:autoSpaceDN/>
              <w:jc w:val="right"/>
              <w:rPr>
                <w:rFonts w:eastAsia="Times New Roman" w:cs="Calibri"/>
                <w:color w:val="000000"/>
                <w:sz w:val="20"/>
                <w:szCs w:val="20"/>
                <w:lang w:eastAsia="el-GR"/>
              </w:rPr>
            </w:pPr>
            <w:r w:rsidRPr="00D66C9D">
              <w:t>983.554</w:t>
            </w:r>
          </w:p>
        </w:tc>
      </w:tr>
      <w:tr w:rsidR="003B7197" w:rsidRPr="001714F9" w14:paraId="506E2BC6" w14:textId="77777777" w:rsidTr="00F5150B">
        <w:trPr>
          <w:trHeight w:val="288"/>
        </w:trPr>
        <w:tc>
          <w:tcPr>
            <w:tcW w:w="5954" w:type="dxa"/>
            <w:tcBorders>
              <w:top w:val="nil"/>
              <w:left w:val="nil"/>
              <w:bottom w:val="nil"/>
              <w:right w:val="nil"/>
            </w:tcBorders>
            <w:vAlign w:val="bottom"/>
            <w:hideMark/>
          </w:tcPr>
          <w:p w14:paraId="25C34966" w14:textId="77777777" w:rsidR="003B7197" w:rsidRPr="001714F9" w:rsidRDefault="003B7197" w:rsidP="003B7197">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αιτήσεις από πελάτες</w:t>
            </w:r>
          </w:p>
        </w:tc>
        <w:tc>
          <w:tcPr>
            <w:tcW w:w="1417" w:type="dxa"/>
            <w:tcBorders>
              <w:top w:val="nil"/>
              <w:left w:val="nil"/>
              <w:bottom w:val="nil"/>
              <w:right w:val="nil"/>
            </w:tcBorders>
            <w:shd w:val="clear" w:color="000000" w:fill="C5D9F1"/>
            <w:noWrap/>
            <w:hideMark/>
          </w:tcPr>
          <w:p w14:paraId="4FE384AD" w14:textId="133AF6D7" w:rsidR="003B7197" w:rsidRPr="0046718A" w:rsidRDefault="003B7197" w:rsidP="003B7197">
            <w:pPr>
              <w:widowControl/>
              <w:autoSpaceDE/>
              <w:autoSpaceDN/>
              <w:jc w:val="right"/>
              <w:rPr>
                <w:rFonts w:eastAsia="Times New Roman" w:cs="Calibri"/>
                <w:color w:val="000000"/>
                <w:sz w:val="20"/>
                <w:szCs w:val="20"/>
                <w:lang w:eastAsia="el-GR"/>
              </w:rPr>
            </w:pPr>
            <w:r w:rsidRPr="00D66C9D">
              <w:t>321.748</w:t>
            </w:r>
          </w:p>
        </w:tc>
        <w:tc>
          <w:tcPr>
            <w:tcW w:w="1430" w:type="dxa"/>
            <w:tcBorders>
              <w:top w:val="nil"/>
              <w:left w:val="nil"/>
              <w:bottom w:val="nil"/>
              <w:right w:val="nil"/>
            </w:tcBorders>
            <w:noWrap/>
            <w:hideMark/>
          </w:tcPr>
          <w:p w14:paraId="6665CAA5" w14:textId="52703195" w:rsidR="003B7197" w:rsidRPr="0046718A" w:rsidRDefault="003B7197" w:rsidP="003B7197">
            <w:pPr>
              <w:widowControl/>
              <w:autoSpaceDE/>
              <w:autoSpaceDN/>
              <w:jc w:val="right"/>
              <w:rPr>
                <w:rFonts w:eastAsia="Times New Roman" w:cs="Calibri"/>
                <w:color w:val="000000"/>
                <w:sz w:val="20"/>
                <w:szCs w:val="20"/>
                <w:lang w:val="en-US" w:eastAsia="el-GR"/>
              </w:rPr>
            </w:pPr>
            <w:r w:rsidRPr="00D66C9D">
              <w:t>290.936</w:t>
            </w:r>
          </w:p>
        </w:tc>
      </w:tr>
      <w:tr w:rsidR="003B7197" w:rsidRPr="001714F9" w14:paraId="20EFAE77" w14:textId="77777777" w:rsidTr="00F5150B">
        <w:trPr>
          <w:trHeight w:val="288"/>
        </w:trPr>
        <w:tc>
          <w:tcPr>
            <w:tcW w:w="5954" w:type="dxa"/>
            <w:tcBorders>
              <w:top w:val="nil"/>
              <w:left w:val="nil"/>
              <w:bottom w:val="nil"/>
              <w:right w:val="nil"/>
            </w:tcBorders>
            <w:vAlign w:val="bottom"/>
            <w:hideMark/>
          </w:tcPr>
          <w:p w14:paraId="2D921C3A" w14:textId="77777777" w:rsidR="003B7197" w:rsidRPr="001714F9" w:rsidRDefault="003B7197" w:rsidP="003B7197">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 xml:space="preserve">Λοιπά </w:t>
            </w:r>
            <w:proofErr w:type="spellStart"/>
            <w:r w:rsidRPr="001714F9">
              <w:rPr>
                <w:rFonts w:eastAsia="Times New Roman" w:cs="Calibri"/>
                <w:color w:val="000000"/>
                <w:sz w:val="20"/>
                <w:szCs w:val="20"/>
                <w:lang w:eastAsia="el-GR"/>
              </w:rPr>
              <w:t>κυκλοφορούντα</w:t>
            </w:r>
            <w:proofErr w:type="spellEnd"/>
            <w:r w:rsidRPr="001714F9">
              <w:rPr>
                <w:rFonts w:eastAsia="Times New Roman" w:cs="Calibri"/>
                <w:color w:val="000000"/>
                <w:sz w:val="20"/>
                <w:szCs w:val="20"/>
                <w:lang w:eastAsia="el-GR"/>
              </w:rPr>
              <w:t xml:space="preserve"> περιουσιακά στοιχεία</w:t>
            </w:r>
          </w:p>
        </w:tc>
        <w:tc>
          <w:tcPr>
            <w:tcW w:w="1417" w:type="dxa"/>
            <w:tcBorders>
              <w:top w:val="nil"/>
              <w:left w:val="nil"/>
              <w:bottom w:val="nil"/>
              <w:right w:val="nil"/>
            </w:tcBorders>
            <w:shd w:val="clear" w:color="000000" w:fill="C5D9F1"/>
            <w:noWrap/>
            <w:hideMark/>
          </w:tcPr>
          <w:p w14:paraId="5951B9FB" w14:textId="4D272B0D" w:rsidR="003B7197" w:rsidRPr="0046718A" w:rsidRDefault="003B7197" w:rsidP="003B7197">
            <w:pPr>
              <w:widowControl/>
              <w:autoSpaceDE/>
              <w:autoSpaceDN/>
              <w:jc w:val="right"/>
              <w:rPr>
                <w:rFonts w:eastAsia="Times New Roman" w:cs="Calibri"/>
                <w:color w:val="000000"/>
                <w:sz w:val="20"/>
                <w:szCs w:val="20"/>
                <w:lang w:eastAsia="el-GR"/>
              </w:rPr>
            </w:pPr>
            <w:r w:rsidRPr="00D66C9D">
              <w:t>23.324</w:t>
            </w:r>
          </w:p>
        </w:tc>
        <w:tc>
          <w:tcPr>
            <w:tcW w:w="1430" w:type="dxa"/>
            <w:tcBorders>
              <w:top w:val="nil"/>
              <w:left w:val="nil"/>
              <w:bottom w:val="nil"/>
              <w:right w:val="nil"/>
            </w:tcBorders>
            <w:noWrap/>
            <w:hideMark/>
          </w:tcPr>
          <w:p w14:paraId="2F58B504" w14:textId="33C076B4" w:rsidR="003B7197" w:rsidRPr="0046718A" w:rsidRDefault="003B7197" w:rsidP="003B7197">
            <w:pPr>
              <w:widowControl/>
              <w:autoSpaceDE/>
              <w:autoSpaceDN/>
              <w:jc w:val="right"/>
              <w:rPr>
                <w:rFonts w:eastAsia="Times New Roman" w:cs="Calibri"/>
                <w:color w:val="000000"/>
                <w:sz w:val="20"/>
                <w:szCs w:val="20"/>
                <w:lang w:eastAsia="el-GR"/>
              </w:rPr>
            </w:pPr>
            <w:r w:rsidRPr="00D66C9D">
              <w:t>6.179</w:t>
            </w:r>
          </w:p>
        </w:tc>
      </w:tr>
      <w:tr w:rsidR="003B7197" w:rsidRPr="001714F9" w14:paraId="48460A0A" w14:textId="77777777" w:rsidTr="00F5150B">
        <w:trPr>
          <w:trHeight w:val="288"/>
        </w:trPr>
        <w:tc>
          <w:tcPr>
            <w:tcW w:w="5954" w:type="dxa"/>
            <w:tcBorders>
              <w:top w:val="nil"/>
              <w:left w:val="nil"/>
              <w:bottom w:val="nil"/>
              <w:right w:val="nil"/>
            </w:tcBorders>
            <w:vAlign w:val="bottom"/>
            <w:hideMark/>
          </w:tcPr>
          <w:p w14:paraId="2604E020" w14:textId="77777777" w:rsidR="003B7197" w:rsidRPr="001714F9" w:rsidRDefault="003B7197" w:rsidP="003B7197">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Διαθέσιμα και ταμειακά ισοδύναμα</w:t>
            </w:r>
          </w:p>
        </w:tc>
        <w:tc>
          <w:tcPr>
            <w:tcW w:w="1417" w:type="dxa"/>
            <w:tcBorders>
              <w:top w:val="nil"/>
              <w:left w:val="nil"/>
              <w:bottom w:val="nil"/>
              <w:right w:val="nil"/>
            </w:tcBorders>
            <w:shd w:val="clear" w:color="000000" w:fill="C5D9F1"/>
            <w:noWrap/>
            <w:hideMark/>
          </w:tcPr>
          <w:p w14:paraId="2416FDC0" w14:textId="236AC982" w:rsidR="003B7197" w:rsidRPr="0046718A" w:rsidRDefault="003B7197" w:rsidP="003B7197">
            <w:pPr>
              <w:widowControl/>
              <w:autoSpaceDE/>
              <w:autoSpaceDN/>
              <w:jc w:val="right"/>
              <w:rPr>
                <w:rFonts w:eastAsia="Times New Roman" w:cs="Calibri"/>
                <w:color w:val="000000"/>
                <w:sz w:val="20"/>
                <w:szCs w:val="20"/>
                <w:lang w:eastAsia="el-GR"/>
              </w:rPr>
            </w:pPr>
            <w:r w:rsidRPr="00D66C9D">
              <w:t>82.464</w:t>
            </w:r>
          </w:p>
        </w:tc>
        <w:tc>
          <w:tcPr>
            <w:tcW w:w="1430" w:type="dxa"/>
            <w:tcBorders>
              <w:top w:val="nil"/>
              <w:left w:val="nil"/>
              <w:bottom w:val="nil"/>
              <w:right w:val="nil"/>
            </w:tcBorders>
            <w:noWrap/>
            <w:hideMark/>
          </w:tcPr>
          <w:p w14:paraId="2111653A" w14:textId="597ECB56" w:rsidR="003B7197" w:rsidRPr="0046718A" w:rsidRDefault="003B7197" w:rsidP="003B7197">
            <w:pPr>
              <w:widowControl/>
              <w:autoSpaceDE/>
              <w:autoSpaceDN/>
              <w:jc w:val="right"/>
              <w:rPr>
                <w:rFonts w:eastAsia="Times New Roman" w:cs="Calibri"/>
                <w:color w:val="000000"/>
                <w:sz w:val="20"/>
                <w:szCs w:val="20"/>
                <w:lang w:eastAsia="el-GR"/>
              </w:rPr>
            </w:pPr>
            <w:r w:rsidRPr="00D66C9D">
              <w:t>53.835</w:t>
            </w:r>
          </w:p>
        </w:tc>
      </w:tr>
      <w:tr w:rsidR="003B7197" w:rsidRPr="00632008" w14:paraId="15BB96B6" w14:textId="77777777" w:rsidTr="00F65F9B">
        <w:trPr>
          <w:trHeight w:val="288"/>
        </w:trPr>
        <w:tc>
          <w:tcPr>
            <w:tcW w:w="5954" w:type="dxa"/>
            <w:tcBorders>
              <w:top w:val="single" w:sz="4" w:space="0" w:color="auto"/>
              <w:left w:val="nil"/>
              <w:bottom w:val="single" w:sz="4" w:space="0" w:color="auto"/>
              <w:right w:val="nil"/>
            </w:tcBorders>
            <w:noWrap/>
            <w:vAlign w:val="bottom"/>
            <w:hideMark/>
          </w:tcPr>
          <w:p w14:paraId="3C153699" w14:textId="77777777" w:rsidR="003B7197" w:rsidRPr="00632008" w:rsidRDefault="003B7197" w:rsidP="003B7197">
            <w:pPr>
              <w:widowControl/>
              <w:autoSpaceDE/>
              <w:autoSpaceDN/>
              <w:rPr>
                <w:rFonts w:eastAsia="Times New Roman" w:cs="Calibri"/>
                <w:b/>
                <w:bCs/>
                <w:sz w:val="20"/>
                <w:szCs w:val="20"/>
                <w:lang w:eastAsia="el-GR"/>
              </w:rPr>
            </w:pPr>
            <w:r w:rsidRPr="00632008">
              <w:rPr>
                <w:rFonts w:eastAsia="Times New Roman" w:cs="Calibri"/>
                <w:b/>
                <w:bCs/>
                <w:sz w:val="20"/>
                <w:szCs w:val="20"/>
                <w:lang w:eastAsia="el-GR"/>
              </w:rPr>
              <w:t>ΣΥΝΟΛΟ ΕΝΕΡΓΗΤΙΚΟΥ</w:t>
            </w:r>
          </w:p>
        </w:tc>
        <w:tc>
          <w:tcPr>
            <w:tcW w:w="1417" w:type="dxa"/>
            <w:tcBorders>
              <w:top w:val="single" w:sz="4" w:space="0" w:color="auto"/>
              <w:left w:val="nil"/>
              <w:bottom w:val="single" w:sz="4" w:space="0" w:color="auto"/>
              <w:right w:val="nil"/>
            </w:tcBorders>
            <w:shd w:val="clear" w:color="000000" w:fill="C5D9F1"/>
            <w:noWrap/>
            <w:hideMark/>
          </w:tcPr>
          <w:p w14:paraId="14DC656D" w14:textId="1D50D5D4" w:rsidR="003B7197" w:rsidRPr="003B7197" w:rsidRDefault="003B7197" w:rsidP="003B7197">
            <w:pPr>
              <w:widowControl/>
              <w:autoSpaceDE/>
              <w:autoSpaceDN/>
              <w:jc w:val="right"/>
              <w:rPr>
                <w:rFonts w:eastAsia="Times New Roman" w:cs="Calibri"/>
                <w:b/>
                <w:bCs/>
                <w:color w:val="000000"/>
                <w:sz w:val="20"/>
                <w:szCs w:val="20"/>
                <w:lang w:eastAsia="el-GR"/>
              </w:rPr>
            </w:pPr>
            <w:r w:rsidRPr="003B7197">
              <w:rPr>
                <w:b/>
                <w:bCs/>
              </w:rPr>
              <w:t>2.731.236</w:t>
            </w:r>
          </w:p>
        </w:tc>
        <w:tc>
          <w:tcPr>
            <w:tcW w:w="1430" w:type="dxa"/>
            <w:tcBorders>
              <w:top w:val="single" w:sz="4" w:space="0" w:color="auto"/>
              <w:left w:val="nil"/>
              <w:bottom w:val="single" w:sz="4" w:space="0" w:color="auto"/>
              <w:right w:val="nil"/>
            </w:tcBorders>
            <w:noWrap/>
            <w:hideMark/>
          </w:tcPr>
          <w:p w14:paraId="662BB1E7" w14:textId="34FCD856" w:rsidR="003B7197" w:rsidRPr="003B7197" w:rsidRDefault="003B7197" w:rsidP="003B7197">
            <w:pPr>
              <w:widowControl/>
              <w:autoSpaceDE/>
              <w:autoSpaceDN/>
              <w:jc w:val="right"/>
              <w:rPr>
                <w:rFonts w:eastAsia="Times New Roman" w:cs="Calibri"/>
                <w:b/>
                <w:bCs/>
                <w:color w:val="000000"/>
                <w:sz w:val="20"/>
                <w:szCs w:val="20"/>
                <w:lang w:val="en-US" w:eastAsia="el-GR"/>
              </w:rPr>
            </w:pPr>
            <w:r w:rsidRPr="003B7197">
              <w:rPr>
                <w:b/>
                <w:bCs/>
              </w:rPr>
              <w:t>2.601.063</w:t>
            </w:r>
          </w:p>
        </w:tc>
      </w:tr>
      <w:tr w:rsidR="00942B15" w:rsidRPr="00632008" w14:paraId="58C5AD58" w14:textId="77777777" w:rsidTr="00942B15">
        <w:trPr>
          <w:trHeight w:hRule="exact" w:val="288"/>
        </w:trPr>
        <w:tc>
          <w:tcPr>
            <w:tcW w:w="5954" w:type="dxa"/>
            <w:tcBorders>
              <w:top w:val="nil"/>
              <w:left w:val="nil"/>
              <w:bottom w:val="nil"/>
              <w:right w:val="nil"/>
            </w:tcBorders>
            <w:vAlign w:val="bottom"/>
            <w:hideMark/>
          </w:tcPr>
          <w:p w14:paraId="58918FDE"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noWrap/>
            <w:vAlign w:val="bottom"/>
            <w:hideMark/>
          </w:tcPr>
          <w:p w14:paraId="634929FD"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noWrap/>
            <w:vAlign w:val="bottom"/>
            <w:hideMark/>
          </w:tcPr>
          <w:p w14:paraId="08DCAFCC" w14:textId="77777777" w:rsidR="00942B15" w:rsidRPr="00942B15" w:rsidRDefault="00942B15" w:rsidP="00B05723">
            <w:pPr>
              <w:widowControl/>
              <w:autoSpaceDE/>
              <w:autoSpaceDN/>
              <w:rPr>
                <w:rFonts w:eastAsia="Times New Roman" w:cs="Times New Roman"/>
                <w:sz w:val="20"/>
                <w:szCs w:val="20"/>
                <w:lang w:eastAsia="el-GR"/>
              </w:rPr>
            </w:pPr>
          </w:p>
        </w:tc>
      </w:tr>
      <w:tr w:rsidR="00942B15" w:rsidRPr="00632008" w14:paraId="5BDEC3ED" w14:textId="77777777" w:rsidTr="00942B15">
        <w:trPr>
          <w:trHeight w:val="288"/>
        </w:trPr>
        <w:tc>
          <w:tcPr>
            <w:tcW w:w="5954" w:type="dxa"/>
            <w:tcBorders>
              <w:top w:val="nil"/>
              <w:left w:val="nil"/>
              <w:bottom w:val="nil"/>
              <w:right w:val="nil"/>
            </w:tcBorders>
            <w:shd w:val="clear" w:color="auto" w:fill="0277B6"/>
            <w:vAlign w:val="bottom"/>
            <w:hideMark/>
          </w:tcPr>
          <w:p w14:paraId="3297FA69"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noWrap/>
            <w:vAlign w:val="bottom"/>
            <w:hideMark/>
          </w:tcPr>
          <w:p w14:paraId="0B6E6823"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noWrap/>
            <w:vAlign w:val="bottom"/>
            <w:hideMark/>
          </w:tcPr>
          <w:p w14:paraId="259DBFF6" w14:textId="77777777" w:rsidR="00942B15" w:rsidRPr="00942B15" w:rsidRDefault="00942B15" w:rsidP="00B05723">
            <w:pPr>
              <w:widowControl/>
              <w:autoSpaceDE/>
              <w:autoSpaceDN/>
              <w:rPr>
                <w:rFonts w:eastAsia="Times New Roman" w:cs="Times New Roman"/>
                <w:sz w:val="20"/>
                <w:szCs w:val="20"/>
                <w:lang w:eastAsia="el-GR"/>
              </w:rPr>
            </w:pPr>
          </w:p>
        </w:tc>
      </w:tr>
      <w:tr w:rsidR="003B7197" w:rsidRPr="00632008" w14:paraId="218C9582" w14:textId="77777777" w:rsidTr="00047A70">
        <w:trPr>
          <w:trHeight w:hRule="exact" w:val="288"/>
        </w:trPr>
        <w:tc>
          <w:tcPr>
            <w:tcW w:w="5954" w:type="dxa"/>
            <w:tcBorders>
              <w:top w:val="nil"/>
              <w:left w:val="nil"/>
              <w:bottom w:val="nil"/>
              <w:right w:val="nil"/>
            </w:tcBorders>
            <w:vAlign w:val="bottom"/>
            <w:hideMark/>
          </w:tcPr>
          <w:p w14:paraId="0C0F462C"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ετοχικό κεφάλαιο</w:t>
            </w:r>
          </w:p>
        </w:tc>
        <w:tc>
          <w:tcPr>
            <w:tcW w:w="1417" w:type="dxa"/>
            <w:tcBorders>
              <w:top w:val="nil"/>
              <w:left w:val="nil"/>
              <w:bottom w:val="nil"/>
              <w:right w:val="nil"/>
            </w:tcBorders>
            <w:shd w:val="clear" w:color="000000" w:fill="C5D9F1"/>
            <w:noWrap/>
            <w:hideMark/>
          </w:tcPr>
          <w:p w14:paraId="4103CF1D" w14:textId="79393A37" w:rsidR="003B7197" w:rsidRPr="0046718A" w:rsidRDefault="003B7197" w:rsidP="003B7197">
            <w:pPr>
              <w:widowControl/>
              <w:autoSpaceDE/>
              <w:autoSpaceDN/>
              <w:jc w:val="right"/>
              <w:rPr>
                <w:rFonts w:eastAsia="Times New Roman" w:cs="Calibri"/>
                <w:color w:val="000000"/>
                <w:sz w:val="20"/>
                <w:szCs w:val="20"/>
                <w:lang w:eastAsia="el-GR"/>
              </w:rPr>
            </w:pPr>
            <w:r w:rsidRPr="001E6159">
              <w:t>146</w:t>
            </w:r>
            <w:r>
              <w:t>.</w:t>
            </w:r>
            <w:r w:rsidRPr="001E6159">
              <w:t>344</w:t>
            </w:r>
          </w:p>
        </w:tc>
        <w:tc>
          <w:tcPr>
            <w:tcW w:w="1430" w:type="dxa"/>
            <w:tcBorders>
              <w:top w:val="nil"/>
              <w:left w:val="nil"/>
              <w:bottom w:val="nil"/>
              <w:right w:val="nil"/>
            </w:tcBorders>
            <w:noWrap/>
            <w:hideMark/>
          </w:tcPr>
          <w:p w14:paraId="4A2D702A" w14:textId="4E0A7E06" w:rsidR="003B7197" w:rsidRPr="0046718A" w:rsidRDefault="003B7197" w:rsidP="003B7197">
            <w:pPr>
              <w:widowControl/>
              <w:autoSpaceDE/>
              <w:autoSpaceDN/>
              <w:jc w:val="right"/>
              <w:rPr>
                <w:rFonts w:eastAsia="Times New Roman" w:cs="Calibri"/>
                <w:color w:val="000000"/>
                <w:sz w:val="20"/>
                <w:szCs w:val="20"/>
                <w:lang w:eastAsia="el-GR"/>
              </w:rPr>
            </w:pPr>
            <w:r w:rsidRPr="001E6159">
              <w:t>146</w:t>
            </w:r>
            <w:r>
              <w:t>.</w:t>
            </w:r>
            <w:r w:rsidRPr="001E6159">
              <w:t>344</w:t>
            </w:r>
          </w:p>
        </w:tc>
      </w:tr>
      <w:tr w:rsidR="003B7197" w:rsidRPr="00632008" w14:paraId="3AC36335" w14:textId="77777777" w:rsidTr="00047A70">
        <w:trPr>
          <w:trHeight w:val="288"/>
        </w:trPr>
        <w:tc>
          <w:tcPr>
            <w:tcW w:w="5954" w:type="dxa"/>
            <w:tcBorders>
              <w:top w:val="nil"/>
              <w:left w:val="nil"/>
              <w:bottom w:val="single" w:sz="4" w:space="0" w:color="auto"/>
              <w:right w:val="nil"/>
            </w:tcBorders>
            <w:vAlign w:val="bottom"/>
            <w:hideMark/>
          </w:tcPr>
          <w:p w14:paraId="295053AD"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ά στοιχεία ιδίων κεφαλαίων</w:t>
            </w:r>
          </w:p>
        </w:tc>
        <w:tc>
          <w:tcPr>
            <w:tcW w:w="1417" w:type="dxa"/>
            <w:tcBorders>
              <w:top w:val="nil"/>
              <w:left w:val="nil"/>
              <w:bottom w:val="nil"/>
              <w:right w:val="nil"/>
            </w:tcBorders>
            <w:shd w:val="clear" w:color="000000" w:fill="C5D9F1"/>
            <w:noWrap/>
            <w:hideMark/>
          </w:tcPr>
          <w:p w14:paraId="09A6D736" w14:textId="478B717F" w:rsidR="003B7197" w:rsidRPr="0046718A" w:rsidRDefault="003B7197" w:rsidP="003B7197">
            <w:pPr>
              <w:widowControl/>
              <w:autoSpaceDE/>
              <w:autoSpaceDN/>
              <w:jc w:val="right"/>
              <w:rPr>
                <w:rFonts w:eastAsia="Times New Roman" w:cs="Calibri"/>
                <w:color w:val="000000"/>
                <w:sz w:val="20"/>
                <w:szCs w:val="20"/>
                <w:lang w:val="en-US" w:eastAsia="el-GR"/>
              </w:rPr>
            </w:pPr>
            <w:r w:rsidRPr="001E6159">
              <w:t>1</w:t>
            </w:r>
            <w:r>
              <w:t>.</w:t>
            </w:r>
            <w:r w:rsidRPr="001E6159">
              <w:t>020</w:t>
            </w:r>
            <w:r>
              <w:t>.</w:t>
            </w:r>
            <w:r w:rsidRPr="001E6159">
              <w:t>933</w:t>
            </w:r>
          </w:p>
        </w:tc>
        <w:tc>
          <w:tcPr>
            <w:tcW w:w="1430" w:type="dxa"/>
            <w:tcBorders>
              <w:top w:val="nil"/>
              <w:left w:val="nil"/>
              <w:bottom w:val="nil"/>
              <w:right w:val="nil"/>
            </w:tcBorders>
            <w:noWrap/>
            <w:hideMark/>
          </w:tcPr>
          <w:p w14:paraId="609AF168" w14:textId="1F383CF1" w:rsidR="003B7197" w:rsidRPr="0046718A" w:rsidRDefault="003B7197" w:rsidP="003B7197">
            <w:pPr>
              <w:widowControl/>
              <w:autoSpaceDE/>
              <w:autoSpaceDN/>
              <w:jc w:val="right"/>
              <w:rPr>
                <w:rFonts w:eastAsia="Times New Roman" w:cs="Calibri"/>
                <w:color w:val="000000"/>
                <w:sz w:val="20"/>
                <w:szCs w:val="20"/>
                <w:lang w:eastAsia="el-GR"/>
              </w:rPr>
            </w:pPr>
            <w:r w:rsidRPr="001E6159">
              <w:t>934</w:t>
            </w:r>
            <w:r>
              <w:t>.</w:t>
            </w:r>
            <w:r w:rsidRPr="001E6159">
              <w:t>230</w:t>
            </w:r>
          </w:p>
        </w:tc>
      </w:tr>
      <w:tr w:rsidR="003B7197" w:rsidRPr="00632008" w14:paraId="1A72488C" w14:textId="77777777" w:rsidTr="00047A70">
        <w:trPr>
          <w:trHeight w:val="292"/>
        </w:trPr>
        <w:tc>
          <w:tcPr>
            <w:tcW w:w="5954" w:type="dxa"/>
            <w:tcBorders>
              <w:top w:val="nil"/>
              <w:left w:val="nil"/>
              <w:bottom w:val="nil"/>
              <w:right w:val="nil"/>
            </w:tcBorders>
            <w:vAlign w:val="bottom"/>
            <w:hideMark/>
          </w:tcPr>
          <w:p w14:paraId="74C1C8AF" w14:textId="77777777" w:rsidR="003B7197" w:rsidRPr="00632008" w:rsidRDefault="003B7197" w:rsidP="003B7197">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 αποδιδόμενα σε μετόχους</w:t>
            </w:r>
          </w:p>
        </w:tc>
        <w:tc>
          <w:tcPr>
            <w:tcW w:w="1417" w:type="dxa"/>
            <w:tcBorders>
              <w:top w:val="single" w:sz="4" w:space="0" w:color="auto"/>
              <w:left w:val="nil"/>
              <w:bottom w:val="nil"/>
              <w:right w:val="nil"/>
            </w:tcBorders>
            <w:shd w:val="clear" w:color="000000" w:fill="C5D9F1"/>
            <w:noWrap/>
            <w:hideMark/>
          </w:tcPr>
          <w:p w14:paraId="493CD902" w14:textId="57F8ED53" w:rsidR="003B7197" w:rsidRPr="003B7197" w:rsidRDefault="003B7197" w:rsidP="003B7197">
            <w:pPr>
              <w:widowControl/>
              <w:autoSpaceDE/>
              <w:autoSpaceDN/>
              <w:jc w:val="right"/>
              <w:rPr>
                <w:rFonts w:eastAsia="Times New Roman" w:cs="Calibri"/>
                <w:b/>
                <w:bCs/>
                <w:color w:val="000000"/>
                <w:sz w:val="20"/>
                <w:szCs w:val="20"/>
                <w:lang w:val="en-US" w:eastAsia="el-GR"/>
              </w:rPr>
            </w:pPr>
            <w:r w:rsidRPr="003B7197">
              <w:rPr>
                <w:b/>
                <w:bCs/>
              </w:rPr>
              <w:t>1</w:t>
            </w:r>
            <w:r>
              <w:rPr>
                <w:b/>
                <w:bCs/>
              </w:rPr>
              <w:t>.</w:t>
            </w:r>
            <w:r w:rsidRPr="003B7197">
              <w:rPr>
                <w:b/>
                <w:bCs/>
              </w:rPr>
              <w:t>167</w:t>
            </w:r>
            <w:r>
              <w:rPr>
                <w:b/>
                <w:bCs/>
              </w:rPr>
              <w:t>.</w:t>
            </w:r>
            <w:r w:rsidRPr="003B7197">
              <w:rPr>
                <w:b/>
                <w:bCs/>
              </w:rPr>
              <w:t>277</w:t>
            </w:r>
          </w:p>
        </w:tc>
        <w:tc>
          <w:tcPr>
            <w:tcW w:w="1430" w:type="dxa"/>
            <w:tcBorders>
              <w:top w:val="single" w:sz="4" w:space="0" w:color="auto"/>
              <w:left w:val="nil"/>
              <w:bottom w:val="nil"/>
              <w:right w:val="nil"/>
            </w:tcBorders>
            <w:noWrap/>
            <w:hideMark/>
          </w:tcPr>
          <w:p w14:paraId="3E5E103F" w14:textId="30DC0A74" w:rsidR="003B7197" w:rsidRPr="003B7197" w:rsidRDefault="003B7197" w:rsidP="003B7197">
            <w:pPr>
              <w:widowControl/>
              <w:autoSpaceDE/>
              <w:autoSpaceDN/>
              <w:jc w:val="right"/>
              <w:rPr>
                <w:rFonts w:eastAsia="Times New Roman" w:cs="Calibri"/>
                <w:b/>
                <w:bCs/>
                <w:color w:val="000000"/>
                <w:sz w:val="20"/>
                <w:szCs w:val="20"/>
                <w:lang w:eastAsia="el-GR"/>
              </w:rPr>
            </w:pPr>
            <w:r w:rsidRPr="003B7197">
              <w:rPr>
                <w:b/>
                <w:bCs/>
              </w:rPr>
              <w:t>1</w:t>
            </w:r>
            <w:r>
              <w:rPr>
                <w:b/>
                <w:bCs/>
              </w:rPr>
              <w:t>.</w:t>
            </w:r>
            <w:r w:rsidRPr="003B7197">
              <w:rPr>
                <w:b/>
                <w:bCs/>
              </w:rPr>
              <w:t>080</w:t>
            </w:r>
            <w:r>
              <w:rPr>
                <w:b/>
                <w:bCs/>
              </w:rPr>
              <w:t>.</w:t>
            </w:r>
            <w:r w:rsidRPr="003B7197">
              <w:rPr>
                <w:b/>
                <w:bCs/>
              </w:rPr>
              <w:t>574</w:t>
            </w:r>
          </w:p>
        </w:tc>
      </w:tr>
      <w:tr w:rsidR="003B7197" w:rsidRPr="00632008" w14:paraId="66ADFE26" w14:textId="77777777" w:rsidTr="00047A70">
        <w:trPr>
          <w:trHeight w:val="288"/>
        </w:trPr>
        <w:tc>
          <w:tcPr>
            <w:tcW w:w="5954" w:type="dxa"/>
            <w:tcBorders>
              <w:top w:val="nil"/>
              <w:left w:val="nil"/>
              <w:bottom w:val="single" w:sz="4" w:space="0" w:color="auto"/>
              <w:right w:val="nil"/>
            </w:tcBorders>
            <w:vAlign w:val="bottom"/>
            <w:hideMark/>
          </w:tcPr>
          <w:p w14:paraId="2D55E566"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Δικαιώματα μειοψηφίας</w:t>
            </w:r>
          </w:p>
        </w:tc>
        <w:tc>
          <w:tcPr>
            <w:tcW w:w="1417" w:type="dxa"/>
            <w:tcBorders>
              <w:top w:val="nil"/>
              <w:left w:val="nil"/>
              <w:bottom w:val="nil"/>
              <w:right w:val="nil"/>
            </w:tcBorders>
            <w:shd w:val="clear" w:color="000000" w:fill="C5D9F1"/>
            <w:noWrap/>
            <w:hideMark/>
          </w:tcPr>
          <w:p w14:paraId="534E38EB" w14:textId="35021B4B" w:rsidR="003B7197" w:rsidRPr="0046718A" w:rsidRDefault="003B7197" w:rsidP="003B7197">
            <w:pPr>
              <w:widowControl/>
              <w:autoSpaceDE/>
              <w:autoSpaceDN/>
              <w:jc w:val="right"/>
              <w:rPr>
                <w:rFonts w:eastAsia="Times New Roman" w:cs="Calibri"/>
                <w:color w:val="000000"/>
                <w:sz w:val="20"/>
                <w:szCs w:val="20"/>
                <w:lang w:eastAsia="el-GR"/>
              </w:rPr>
            </w:pPr>
            <w:r w:rsidRPr="001E6159">
              <w:t>30</w:t>
            </w:r>
            <w:r>
              <w:t>.</w:t>
            </w:r>
            <w:r w:rsidRPr="001E6159">
              <w:t>824</w:t>
            </w:r>
          </w:p>
        </w:tc>
        <w:tc>
          <w:tcPr>
            <w:tcW w:w="1430" w:type="dxa"/>
            <w:tcBorders>
              <w:top w:val="nil"/>
              <w:left w:val="nil"/>
              <w:bottom w:val="nil"/>
              <w:right w:val="nil"/>
            </w:tcBorders>
            <w:noWrap/>
            <w:hideMark/>
          </w:tcPr>
          <w:p w14:paraId="7AEA786B" w14:textId="547DD1F2" w:rsidR="003B7197" w:rsidRPr="0046718A" w:rsidRDefault="003B7197" w:rsidP="003B7197">
            <w:pPr>
              <w:widowControl/>
              <w:autoSpaceDE/>
              <w:autoSpaceDN/>
              <w:jc w:val="right"/>
              <w:rPr>
                <w:rFonts w:eastAsia="Times New Roman" w:cs="Calibri"/>
                <w:color w:val="000000"/>
                <w:sz w:val="20"/>
                <w:szCs w:val="20"/>
                <w:lang w:eastAsia="el-GR"/>
              </w:rPr>
            </w:pPr>
            <w:r w:rsidRPr="001E6159">
              <w:t>27</w:t>
            </w:r>
            <w:r>
              <w:t>.</w:t>
            </w:r>
            <w:r w:rsidRPr="001E6159">
              <w:t>560</w:t>
            </w:r>
          </w:p>
        </w:tc>
      </w:tr>
      <w:tr w:rsidR="003B7197" w:rsidRPr="00632008" w14:paraId="5476DB35" w14:textId="77777777" w:rsidTr="00047A70">
        <w:trPr>
          <w:trHeight w:val="288"/>
        </w:trPr>
        <w:tc>
          <w:tcPr>
            <w:tcW w:w="5954" w:type="dxa"/>
            <w:tcBorders>
              <w:top w:val="nil"/>
              <w:left w:val="nil"/>
              <w:bottom w:val="nil"/>
              <w:right w:val="nil"/>
            </w:tcBorders>
            <w:vAlign w:val="bottom"/>
            <w:hideMark/>
          </w:tcPr>
          <w:p w14:paraId="3BFBF2B0" w14:textId="77777777" w:rsidR="003B7197" w:rsidRPr="00632008" w:rsidRDefault="003B7197" w:rsidP="003B7197">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w:t>
            </w:r>
          </w:p>
        </w:tc>
        <w:tc>
          <w:tcPr>
            <w:tcW w:w="1417" w:type="dxa"/>
            <w:tcBorders>
              <w:top w:val="single" w:sz="4" w:space="0" w:color="auto"/>
              <w:left w:val="nil"/>
              <w:bottom w:val="nil"/>
              <w:right w:val="nil"/>
            </w:tcBorders>
            <w:shd w:val="clear" w:color="000000" w:fill="C5D9F1"/>
            <w:noWrap/>
            <w:hideMark/>
          </w:tcPr>
          <w:p w14:paraId="4B9A1F95" w14:textId="1E78C325" w:rsidR="003B7197" w:rsidRPr="003B7197" w:rsidRDefault="003B7197" w:rsidP="003B7197">
            <w:pPr>
              <w:widowControl/>
              <w:autoSpaceDE/>
              <w:autoSpaceDN/>
              <w:jc w:val="right"/>
              <w:rPr>
                <w:rFonts w:eastAsia="Times New Roman" w:cs="Calibri"/>
                <w:b/>
                <w:bCs/>
                <w:color w:val="000000"/>
                <w:sz w:val="20"/>
                <w:szCs w:val="20"/>
                <w:lang w:val="en-US" w:eastAsia="el-GR"/>
              </w:rPr>
            </w:pPr>
            <w:r w:rsidRPr="003B7197">
              <w:rPr>
                <w:b/>
                <w:bCs/>
              </w:rPr>
              <w:t>1</w:t>
            </w:r>
            <w:r>
              <w:rPr>
                <w:b/>
                <w:bCs/>
              </w:rPr>
              <w:t>.</w:t>
            </w:r>
            <w:r w:rsidRPr="003B7197">
              <w:rPr>
                <w:b/>
                <w:bCs/>
              </w:rPr>
              <w:t>198</w:t>
            </w:r>
            <w:r>
              <w:rPr>
                <w:b/>
                <w:bCs/>
              </w:rPr>
              <w:t>.</w:t>
            </w:r>
            <w:r w:rsidRPr="003B7197">
              <w:rPr>
                <w:b/>
                <w:bCs/>
              </w:rPr>
              <w:t>102</w:t>
            </w:r>
          </w:p>
        </w:tc>
        <w:tc>
          <w:tcPr>
            <w:tcW w:w="1430" w:type="dxa"/>
            <w:tcBorders>
              <w:top w:val="single" w:sz="4" w:space="0" w:color="auto"/>
              <w:left w:val="nil"/>
              <w:bottom w:val="nil"/>
              <w:right w:val="nil"/>
            </w:tcBorders>
            <w:noWrap/>
            <w:hideMark/>
          </w:tcPr>
          <w:p w14:paraId="72BA6234" w14:textId="41032811" w:rsidR="003B7197" w:rsidRPr="003B7197" w:rsidRDefault="003B7197" w:rsidP="003B7197">
            <w:pPr>
              <w:widowControl/>
              <w:autoSpaceDE/>
              <w:autoSpaceDN/>
              <w:jc w:val="right"/>
              <w:rPr>
                <w:rFonts w:eastAsia="Times New Roman" w:cs="Calibri"/>
                <w:b/>
                <w:bCs/>
                <w:color w:val="000000"/>
                <w:sz w:val="20"/>
                <w:szCs w:val="20"/>
                <w:lang w:eastAsia="el-GR"/>
              </w:rPr>
            </w:pPr>
            <w:r w:rsidRPr="003B7197">
              <w:rPr>
                <w:b/>
                <w:bCs/>
              </w:rPr>
              <w:t>1</w:t>
            </w:r>
            <w:r>
              <w:rPr>
                <w:b/>
                <w:bCs/>
              </w:rPr>
              <w:t>.</w:t>
            </w:r>
            <w:r w:rsidRPr="003B7197">
              <w:rPr>
                <w:b/>
                <w:bCs/>
              </w:rPr>
              <w:t>108</w:t>
            </w:r>
            <w:r>
              <w:rPr>
                <w:b/>
                <w:bCs/>
              </w:rPr>
              <w:t>.</w:t>
            </w:r>
            <w:r w:rsidRPr="003B7197">
              <w:rPr>
                <w:b/>
                <w:bCs/>
              </w:rPr>
              <w:t>134</w:t>
            </w:r>
          </w:p>
        </w:tc>
      </w:tr>
      <w:tr w:rsidR="003B7197" w:rsidRPr="00632008" w14:paraId="0C11E21F" w14:textId="77777777" w:rsidTr="00047A70">
        <w:trPr>
          <w:trHeight w:val="288"/>
        </w:trPr>
        <w:tc>
          <w:tcPr>
            <w:tcW w:w="5954" w:type="dxa"/>
            <w:tcBorders>
              <w:top w:val="nil"/>
              <w:left w:val="nil"/>
              <w:bottom w:val="nil"/>
              <w:right w:val="nil"/>
            </w:tcBorders>
            <w:vAlign w:val="bottom"/>
            <w:hideMark/>
          </w:tcPr>
          <w:p w14:paraId="6EC45871"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ακροπρόθεσμες δανειακές υποχρεώσεις</w:t>
            </w:r>
          </w:p>
        </w:tc>
        <w:tc>
          <w:tcPr>
            <w:tcW w:w="1417" w:type="dxa"/>
            <w:tcBorders>
              <w:top w:val="nil"/>
              <w:left w:val="nil"/>
              <w:bottom w:val="nil"/>
              <w:right w:val="nil"/>
            </w:tcBorders>
            <w:shd w:val="clear" w:color="000000" w:fill="C5D9F1"/>
            <w:noWrap/>
            <w:hideMark/>
          </w:tcPr>
          <w:p w14:paraId="7D81DF3B" w14:textId="6F7010C5" w:rsidR="003B7197" w:rsidRPr="0046718A" w:rsidRDefault="003B7197" w:rsidP="003B7197">
            <w:pPr>
              <w:widowControl/>
              <w:autoSpaceDE/>
              <w:autoSpaceDN/>
              <w:jc w:val="right"/>
              <w:rPr>
                <w:rFonts w:eastAsia="Times New Roman" w:cs="Calibri"/>
                <w:color w:val="000000"/>
                <w:sz w:val="20"/>
                <w:szCs w:val="20"/>
                <w:lang w:eastAsia="el-GR"/>
              </w:rPr>
            </w:pPr>
            <w:r w:rsidRPr="001E6159">
              <w:t>528</w:t>
            </w:r>
            <w:r>
              <w:t>.</w:t>
            </w:r>
            <w:r w:rsidRPr="001E6159">
              <w:t>354</w:t>
            </w:r>
          </w:p>
        </w:tc>
        <w:tc>
          <w:tcPr>
            <w:tcW w:w="1430" w:type="dxa"/>
            <w:tcBorders>
              <w:top w:val="nil"/>
              <w:left w:val="nil"/>
              <w:bottom w:val="nil"/>
              <w:right w:val="nil"/>
            </w:tcBorders>
            <w:noWrap/>
            <w:hideMark/>
          </w:tcPr>
          <w:p w14:paraId="7A5DE81F" w14:textId="74131924" w:rsidR="003B7197" w:rsidRPr="0046718A" w:rsidRDefault="003B7197" w:rsidP="003B7197">
            <w:pPr>
              <w:widowControl/>
              <w:autoSpaceDE/>
              <w:autoSpaceDN/>
              <w:jc w:val="right"/>
              <w:rPr>
                <w:rFonts w:eastAsia="Times New Roman" w:cs="Calibri"/>
                <w:color w:val="000000"/>
                <w:sz w:val="20"/>
                <w:szCs w:val="20"/>
                <w:lang w:eastAsia="el-GR"/>
              </w:rPr>
            </w:pPr>
            <w:r w:rsidRPr="001E6159">
              <w:t>503</w:t>
            </w:r>
            <w:r>
              <w:t>.</w:t>
            </w:r>
            <w:r w:rsidRPr="001E6159">
              <w:t>116</w:t>
            </w:r>
          </w:p>
        </w:tc>
      </w:tr>
      <w:tr w:rsidR="003B7197" w:rsidRPr="00632008" w14:paraId="57BCDA5D" w14:textId="77777777" w:rsidTr="00047A70">
        <w:trPr>
          <w:trHeight w:val="210"/>
        </w:trPr>
        <w:tc>
          <w:tcPr>
            <w:tcW w:w="5954" w:type="dxa"/>
            <w:tcBorders>
              <w:top w:val="nil"/>
              <w:left w:val="nil"/>
              <w:bottom w:val="nil"/>
              <w:right w:val="nil"/>
            </w:tcBorders>
            <w:vAlign w:val="bottom"/>
            <w:hideMark/>
          </w:tcPr>
          <w:p w14:paraId="251C871F"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Προβλέψεις/ Λοιπές μακροπρόθεσμες υποχρεώσεις</w:t>
            </w:r>
          </w:p>
        </w:tc>
        <w:tc>
          <w:tcPr>
            <w:tcW w:w="1417" w:type="dxa"/>
            <w:tcBorders>
              <w:top w:val="nil"/>
              <w:left w:val="nil"/>
              <w:bottom w:val="nil"/>
              <w:right w:val="nil"/>
            </w:tcBorders>
            <w:shd w:val="clear" w:color="000000" w:fill="C5D9F1"/>
            <w:noWrap/>
            <w:hideMark/>
          </w:tcPr>
          <w:p w14:paraId="52786B28" w14:textId="0DB99F2F" w:rsidR="003B7197" w:rsidRPr="0046718A" w:rsidRDefault="003B7197" w:rsidP="003B7197">
            <w:pPr>
              <w:widowControl/>
              <w:autoSpaceDE/>
              <w:autoSpaceDN/>
              <w:jc w:val="right"/>
              <w:rPr>
                <w:rFonts w:eastAsia="Times New Roman" w:cs="Calibri"/>
                <w:color w:val="000000"/>
                <w:sz w:val="20"/>
                <w:szCs w:val="20"/>
                <w:lang w:val="en-US" w:eastAsia="el-GR"/>
              </w:rPr>
            </w:pPr>
            <w:r w:rsidRPr="001E6159">
              <w:t>98</w:t>
            </w:r>
            <w:r>
              <w:t>.</w:t>
            </w:r>
            <w:r w:rsidRPr="001E6159">
              <w:t>122</w:t>
            </w:r>
          </w:p>
        </w:tc>
        <w:tc>
          <w:tcPr>
            <w:tcW w:w="1430" w:type="dxa"/>
            <w:tcBorders>
              <w:top w:val="nil"/>
              <w:left w:val="nil"/>
              <w:bottom w:val="nil"/>
              <w:right w:val="nil"/>
            </w:tcBorders>
            <w:noWrap/>
            <w:hideMark/>
          </w:tcPr>
          <w:p w14:paraId="70B3AE87" w14:textId="4F8F07D2" w:rsidR="003B7197" w:rsidRPr="0046718A" w:rsidRDefault="003B7197" w:rsidP="003B7197">
            <w:pPr>
              <w:widowControl/>
              <w:autoSpaceDE/>
              <w:autoSpaceDN/>
              <w:jc w:val="right"/>
              <w:rPr>
                <w:rFonts w:eastAsia="Times New Roman" w:cs="Calibri"/>
                <w:color w:val="000000"/>
                <w:sz w:val="20"/>
                <w:szCs w:val="20"/>
                <w:lang w:eastAsia="el-GR"/>
              </w:rPr>
            </w:pPr>
            <w:r w:rsidRPr="001E6159">
              <w:t>90</w:t>
            </w:r>
            <w:r>
              <w:t>.</w:t>
            </w:r>
            <w:r w:rsidRPr="001E6159">
              <w:t>005</w:t>
            </w:r>
          </w:p>
        </w:tc>
      </w:tr>
      <w:tr w:rsidR="003B7197" w:rsidRPr="00632008" w14:paraId="5EFD4C91" w14:textId="77777777" w:rsidTr="00047A70">
        <w:trPr>
          <w:trHeight w:val="288"/>
        </w:trPr>
        <w:tc>
          <w:tcPr>
            <w:tcW w:w="5954" w:type="dxa"/>
            <w:tcBorders>
              <w:top w:val="nil"/>
              <w:left w:val="nil"/>
              <w:bottom w:val="nil"/>
              <w:right w:val="nil"/>
            </w:tcBorders>
            <w:vAlign w:val="bottom"/>
            <w:hideMark/>
          </w:tcPr>
          <w:p w14:paraId="03121089"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Βραχυπρόθεσμες δανειακές υποχρεώσεις</w:t>
            </w:r>
          </w:p>
        </w:tc>
        <w:tc>
          <w:tcPr>
            <w:tcW w:w="1417" w:type="dxa"/>
            <w:tcBorders>
              <w:top w:val="nil"/>
              <w:left w:val="nil"/>
              <w:bottom w:val="nil"/>
              <w:right w:val="nil"/>
            </w:tcBorders>
            <w:shd w:val="clear" w:color="000000" w:fill="C5D9F1"/>
            <w:noWrap/>
            <w:hideMark/>
          </w:tcPr>
          <w:p w14:paraId="6710F6B6" w14:textId="5602F5D7" w:rsidR="003B7197" w:rsidRPr="0046718A" w:rsidRDefault="003B7197" w:rsidP="003B7197">
            <w:pPr>
              <w:widowControl/>
              <w:autoSpaceDE/>
              <w:autoSpaceDN/>
              <w:jc w:val="right"/>
              <w:rPr>
                <w:rFonts w:eastAsia="Times New Roman" w:cs="Calibri"/>
                <w:color w:val="000000"/>
                <w:sz w:val="20"/>
                <w:szCs w:val="20"/>
                <w:lang w:eastAsia="el-GR"/>
              </w:rPr>
            </w:pPr>
            <w:r w:rsidRPr="001E6159">
              <w:t>176</w:t>
            </w:r>
            <w:r>
              <w:t>.</w:t>
            </w:r>
            <w:r w:rsidRPr="001E6159">
              <w:t>042</w:t>
            </w:r>
          </w:p>
        </w:tc>
        <w:tc>
          <w:tcPr>
            <w:tcW w:w="1430" w:type="dxa"/>
            <w:tcBorders>
              <w:top w:val="nil"/>
              <w:left w:val="nil"/>
              <w:bottom w:val="nil"/>
              <w:right w:val="nil"/>
            </w:tcBorders>
            <w:noWrap/>
            <w:hideMark/>
          </w:tcPr>
          <w:p w14:paraId="10D5A500" w14:textId="30D316D9" w:rsidR="003B7197" w:rsidRPr="0046718A" w:rsidRDefault="003B7197" w:rsidP="003B7197">
            <w:pPr>
              <w:widowControl/>
              <w:autoSpaceDE/>
              <w:autoSpaceDN/>
              <w:jc w:val="right"/>
              <w:rPr>
                <w:rFonts w:eastAsia="Times New Roman" w:cs="Calibri"/>
                <w:color w:val="000000"/>
                <w:sz w:val="20"/>
                <w:szCs w:val="20"/>
                <w:lang w:eastAsia="el-GR"/>
              </w:rPr>
            </w:pPr>
            <w:r w:rsidRPr="001E6159">
              <w:t>156</w:t>
            </w:r>
            <w:r>
              <w:t>.</w:t>
            </w:r>
            <w:r w:rsidRPr="001E6159">
              <w:t>067</w:t>
            </w:r>
          </w:p>
        </w:tc>
      </w:tr>
      <w:tr w:rsidR="003B7197" w:rsidRPr="00632008" w14:paraId="383C513A" w14:textId="77777777" w:rsidTr="00047A70">
        <w:trPr>
          <w:trHeight w:val="288"/>
        </w:trPr>
        <w:tc>
          <w:tcPr>
            <w:tcW w:w="5954" w:type="dxa"/>
            <w:tcBorders>
              <w:top w:val="nil"/>
              <w:left w:val="nil"/>
              <w:bottom w:val="nil"/>
              <w:right w:val="nil"/>
            </w:tcBorders>
            <w:vAlign w:val="bottom"/>
            <w:hideMark/>
          </w:tcPr>
          <w:p w14:paraId="366F4F89"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ές βραχυπρόθεσμες υποχρεώσεις</w:t>
            </w:r>
          </w:p>
        </w:tc>
        <w:tc>
          <w:tcPr>
            <w:tcW w:w="1417" w:type="dxa"/>
            <w:tcBorders>
              <w:top w:val="nil"/>
              <w:left w:val="nil"/>
              <w:bottom w:val="nil"/>
              <w:right w:val="nil"/>
            </w:tcBorders>
            <w:shd w:val="clear" w:color="000000" w:fill="C5D9F1"/>
            <w:noWrap/>
            <w:hideMark/>
          </w:tcPr>
          <w:p w14:paraId="674B1415" w14:textId="4E6D5A33" w:rsidR="003B7197" w:rsidRPr="0046718A" w:rsidRDefault="003B7197" w:rsidP="003B7197">
            <w:pPr>
              <w:widowControl/>
              <w:autoSpaceDE/>
              <w:autoSpaceDN/>
              <w:jc w:val="right"/>
              <w:rPr>
                <w:rFonts w:eastAsia="Times New Roman" w:cs="Calibri"/>
                <w:color w:val="000000"/>
                <w:sz w:val="20"/>
                <w:szCs w:val="20"/>
                <w:lang w:eastAsia="el-GR"/>
              </w:rPr>
            </w:pPr>
            <w:r w:rsidRPr="001E6159">
              <w:t>730</w:t>
            </w:r>
            <w:r>
              <w:t>.</w:t>
            </w:r>
            <w:r w:rsidRPr="001E6159">
              <w:t>616</w:t>
            </w:r>
          </w:p>
        </w:tc>
        <w:tc>
          <w:tcPr>
            <w:tcW w:w="1430" w:type="dxa"/>
            <w:tcBorders>
              <w:top w:val="nil"/>
              <w:left w:val="nil"/>
              <w:bottom w:val="nil"/>
              <w:right w:val="nil"/>
            </w:tcBorders>
            <w:noWrap/>
            <w:hideMark/>
          </w:tcPr>
          <w:p w14:paraId="464E5740" w14:textId="6FED8A92" w:rsidR="003B7197" w:rsidRPr="0046718A" w:rsidRDefault="003B7197" w:rsidP="003B7197">
            <w:pPr>
              <w:widowControl/>
              <w:autoSpaceDE/>
              <w:autoSpaceDN/>
              <w:jc w:val="right"/>
              <w:rPr>
                <w:rFonts w:eastAsia="Times New Roman" w:cs="Calibri"/>
                <w:color w:val="000000"/>
                <w:sz w:val="20"/>
                <w:szCs w:val="20"/>
                <w:lang w:val="en-US" w:eastAsia="el-GR"/>
              </w:rPr>
            </w:pPr>
            <w:r w:rsidRPr="001E6159">
              <w:t>743</w:t>
            </w:r>
            <w:r>
              <w:t>.</w:t>
            </w:r>
            <w:r w:rsidRPr="001E6159">
              <w:t>741</w:t>
            </w:r>
          </w:p>
        </w:tc>
      </w:tr>
      <w:tr w:rsidR="003B7197" w:rsidRPr="00632008" w14:paraId="2EA00567" w14:textId="77777777" w:rsidTr="00047A70">
        <w:trPr>
          <w:trHeight w:val="288"/>
        </w:trPr>
        <w:tc>
          <w:tcPr>
            <w:tcW w:w="5954" w:type="dxa"/>
            <w:tcBorders>
              <w:top w:val="single" w:sz="4" w:space="0" w:color="auto"/>
              <w:left w:val="nil"/>
              <w:bottom w:val="single" w:sz="4" w:space="0" w:color="auto"/>
              <w:right w:val="nil"/>
            </w:tcBorders>
            <w:vAlign w:val="bottom"/>
            <w:hideMark/>
          </w:tcPr>
          <w:p w14:paraId="4E01BDB9" w14:textId="77777777" w:rsidR="003B7197" w:rsidRPr="00632008" w:rsidRDefault="003B7197" w:rsidP="003B7197">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υποχρεώσεων</w:t>
            </w:r>
          </w:p>
        </w:tc>
        <w:tc>
          <w:tcPr>
            <w:tcW w:w="1417" w:type="dxa"/>
            <w:tcBorders>
              <w:top w:val="single" w:sz="4" w:space="0" w:color="auto"/>
              <w:left w:val="nil"/>
              <w:bottom w:val="single" w:sz="4" w:space="0" w:color="auto"/>
              <w:right w:val="nil"/>
            </w:tcBorders>
            <w:shd w:val="clear" w:color="000000" w:fill="C5D9F1"/>
            <w:noWrap/>
            <w:hideMark/>
          </w:tcPr>
          <w:p w14:paraId="33D83B26" w14:textId="7FE7DE97" w:rsidR="003B7197" w:rsidRPr="003B7197" w:rsidRDefault="003B7197" w:rsidP="003B7197">
            <w:pPr>
              <w:widowControl/>
              <w:autoSpaceDE/>
              <w:autoSpaceDN/>
              <w:jc w:val="right"/>
              <w:rPr>
                <w:rFonts w:eastAsia="Times New Roman" w:cs="Calibri"/>
                <w:b/>
                <w:bCs/>
                <w:color w:val="000000"/>
                <w:sz w:val="20"/>
                <w:szCs w:val="20"/>
                <w:lang w:eastAsia="el-GR"/>
              </w:rPr>
            </w:pPr>
            <w:r w:rsidRPr="003B7197">
              <w:rPr>
                <w:b/>
                <w:bCs/>
              </w:rPr>
              <w:t>1</w:t>
            </w:r>
            <w:r>
              <w:rPr>
                <w:b/>
                <w:bCs/>
              </w:rPr>
              <w:t>.</w:t>
            </w:r>
            <w:r w:rsidRPr="003B7197">
              <w:rPr>
                <w:b/>
                <w:bCs/>
              </w:rPr>
              <w:t>533</w:t>
            </w:r>
            <w:r>
              <w:rPr>
                <w:b/>
                <w:bCs/>
              </w:rPr>
              <w:t>.</w:t>
            </w:r>
            <w:r w:rsidRPr="003B7197">
              <w:rPr>
                <w:b/>
                <w:bCs/>
              </w:rPr>
              <w:t>135</w:t>
            </w:r>
          </w:p>
        </w:tc>
        <w:tc>
          <w:tcPr>
            <w:tcW w:w="1430" w:type="dxa"/>
            <w:tcBorders>
              <w:top w:val="single" w:sz="4" w:space="0" w:color="auto"/>
              <w:left w:val="nil"/>
              <w:bottom w:val="single" w:sz="4" w:space="0" w:color="auto"/>
              <w:right w:val="nil"/>
            </w:tcBorders>
            <w:noWrap/>
            <w:hideMark/>
          </w:tcPr>
          <w:p w14:paraId="0961EB96" w14:textId="4C7DD196" w:rsidR="003B7197" w:rsidRPr="003B7197" w:rsidRDefault="003B7197" w:rsidP="003B7197">
            <w:pPr>
              <w:widowControl/>
              <w:autoSpaceDE/>
              <w:autoSpaceDN/>
              <w:jc w:val="right"/>
              <w:rPr>
                <w:rFonts w:eastAsia="Times New Roman" w:cs="Calibri"/>
                <w:b/>
                <w:bCs/>
                <w:color w:val="000000"/>
                <w:sz w:val="20"/>
                <w:szCs w:val="20"/>
                <w:lang w:eastAsia="el-GR"/>
              </w:rPr>
            </w:pPr>
            <w:r w:rsidRPr="003B7197">
              <w:rPr>
                <w:b/>
                <w:bCs/>
              </w:rPr>
              <w:t>1</w:t>
            </w:r>
            <w:r>
              <w:rPr>
                <w:b/>
                <w:bCs/>
              </w:rPr>
              <w:t>.</w:t>
            </w:r>
            <w:r w:rsidRPr="003B7197">
              <w:rPr>
                <w:b/>
                <w:bCs/>
              </w:rPr>
              <w:t>492</w:t>
            </w:r>
            <w:r>
              <w:rPr>
                <w:b/>
                <w:bCs/>
              </w:rPr>
              <w:t>.</w:t>
            </w:r>
            <w:r w:rsidRPr="003B7197">
              <w:rPr>
                <w:b/>
                <w:bCs/>
              </w:rPr>
              <w:t>929</w:t>
            </w:r>
          </w:p>
        </w:tc>
      </w:tr>
      <w:tr w:rsidR="003B7197" w:rsidRPr="00632008" w14:paraId="2B83E266" w14:textId="77777777" w:rsidTr="00047A70">
        <w:trPr>
          <w:trHeight w:val="288"/>
        </w:trPr>
        <w:tc>
          <w:tcPr>
            <w:tcW w:w="5954" w:type="dxa"/>
            <w:tcBorders>
              <w:top w:val="nil"/>
              <w:left w:val="nil"/>
              <w:bottom w:val="single" w:sz="4" w:space="0" w:color="auto"/>
              <w:right w:val="nil"/>
            </w:tcBorders>
            <w:vAlign w:val="bottom"/>
            <w:hideMark/>
          </w:tcPr>
          <w:p w14:paraId="4BFC1011" w14:textId="77777777" w:rsidR="003B7197" w:rsidRPr="00632008" w:rsidRDefault="003B7197" w:rsidP="003B7197">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ΥΝΟΛΟ ΙΔΙΩΝ ΚΕΦΑΛΑΙΩΝ ΚΑΙ ΥΠΟΧΡΕΩΣΕΩΝ</w:t>
            </w:r>
          </w:p>
        </w:tc>
        <w:tc>
          <w:tcPr>
            <w:tcW w:w="1417" w:type="dxa"/>
            <w:tcBorders>
              <w:top w:val="nil"/>
              <w:left w:val="nil"/>
              <w:bottom w:val="single" w:sz="4" w:space="0" w:color="auto"/>
              <w:right w:val="nil"/>
            </w:tcBorders>
            <w:shd w:val="clear" w:color="000000" w:fill="C5D9F1"/>
            <w:noWrap/>
            <w:hideMark/>
          </w:tcPr>
          <w:p w14:paraId="2001393D" w14:textId="1C7889D7" w:rsidR="003B7197" w:rsidRPr="003B7197" w:rsidRDefault="003B7197" w:rsidP="003B7197">
            <w:pPr>
              <w:widowControl/>
              <w:autoSpaceDE/>
              <w:autoSpaceDN/>
              <w:jc w:val="right"/>
              <w:rPr>
                <w:rFonts w:eastAsia="Times New Roman" w:cs="Calibri"/>
                <w:b/>
                <w:bCs/>
                <w:color w:val="000000"/>
                <w:sz w:val="20"/>
                <w:szCs w:val="20"/>
                <w:lang w:val="en-US" w:eastAsia="el-GR"/>
              </w:rPr>
            </w:pPr>
            <w:r w:rsidRPr="003B7197">
              <w:rPr>
                <w:b/>
                <w:bCs/>
              </w:rPr>
              <w:t>2</w:t>
            </w:r>
            <w:r>
              <w:rPr>
                <w:b/>
                <w:bCs/>
              </w:rPr>
              <w:t>.</w:t>
            </w:r>
            <w:r w:rsidRPr="003B7197">
              <w:rPr>
                <w:b/>
                <w:bCs/>
              </w:rPr>
              <w:t>731</w:t>
            </w:r>
            <w:r>
              <w:rPr>
                <w:b/>
                <w:bCs/>
              </w:rPr>
              <w:t>.</w:t>
            </w:r>
            <w:r w:rsidRPr="003B7197">
              <w:rPr>
                <w:b/>
                <w:bCs/>
              </w:rPr>
              <w:t>236</w:t>
            </w:r>
          </w:p>
        </w:tc>
        <w:tc>
          <w:tcPr>
            <w:tcW w:w="1430" w:type="dxa"/>
            <w:tcBorders>
              <w:top w:val="nil"/>
              <w:left w:val="nil"/>
              <w:bottom w:val="single" w:sz="4" w:space="0" w:color="auto"/>
              <w:right w:val="nil"/>
            </w:tcBorders>
            <w:noWrap/>
            <w:hideMark/>
          </w:tcPr>
          <w:p w14:paraId="69FDA390" w14:textId="722B5DCF" w:rsidR="003B7197" w:rsidRPr="003B7197" w:rsidRDefault="003B7197" w:rsidP="003B7197">
            <w:pPr>
              <w:widowControl/>
              <w:autoSpaceDE/>
              <w:autoSpaceDN/>
              <w:jc w:val="right"/>
              <w:rPr>
                <w:rFonts w:eastAsia="Times New Roman" w:cs="Calibri"/>
                <w:b/>
                <w:bCs/>
                <w:color w:val="000000"/>
                <w:sz w:val="20"/>
                <w:szCs w:val="20"/>
                <w:lang w:eastAsia="el-GR"/>
              </w:rPr>
            </w:pPr>
            <w:r w:rsidRPr="003B7197">
              <w:rPr>
                <w:b/>
                <w:bCs/>
              </w:rPr>
              <w:t>2</w:t>
            </w:r>
            <w:r>
              <w:rPr>
                <w:b/>
                <w:bCs/>
              </w:rPr>
              <w:t>.</w:t>
            </w:r>
            <w:r w:rsidRPr="003B7197">
              <w:rPr>
                <w:b/>
                <w:bCs/>
              </w:rPr>
              <w:t>601</w:t>
            </w:r>
            <w:r>
              <w:rPr>
                <w:b/>
                <w:bCs/>
              </w:rPr>
              <w:t>.</w:t>
            </w:r>
            <w:r w:rsidRPr="003B7197">
              <w:rPr>
                <w:b/>
                <w:bCs/>
              </w:rPr>
              <w:t>063</w:t>
            </w:r>
          </w:p>
        </w:tc>
      </w:tr>
    </w:tbl>
    <w:p w14:paraId="7D9130D4" w14:textId="77777777" w:rsidR="004578EA" w:rsidRPr="00632008" w:rsidRDefault="004578EA" w:rsidP="000B4EED">
      <w:pPr>
        <w:ind w:right="426"/>
        <w:jc w:val="both"/>
        <w:rPr>
          <w:color w:val="231F20"/>
          <w:sz w:val="20"/>
          <w:szCs w:val="18"/>
        </w:rPr>
      </w:pPr>
    </w:p>
    <w:p w14:paraId="460B23AF" w14:textId="77777777" w:rsidR="001714F9" w:rsidRPr="00632008" w:rsidRDefault="001714F9" w:rsidP="000B4EED">
      <w:pPr>
        <w:ind w:right="426"/>
        <w:jc w:val="both"/>
        <w:rPr>
          <w:color w:val="231F20"/>
          <w:sz w:val="20"/>
          <w:szCs w:val="18"/>
        </w:rPr>
      </w:pPr>
    </w:p>
    <w:tbl>
      <w:tblPr>
        <w:tblW w:w="8787" w:type="dxa"/>
        <w:tblLook w:val="04A0" w:firstRow="1" w:lastRow="0" w:firstColumn="1" w:lastColumn="0" w:noHBand="0" w:noVBand="1"/>
      </w:tblPr>
      <w:tblGrid>
        <w:gridCol w:w="5954"/>
        <w:gridCol w:w="1393"/>
        <w:gridCol w:w="1440"/>
      </w:tblGrid>
      <w:tr w:rsidR="003B7197" w:rsidRPr="00632008" w14:paraId="2E09091D" w14:textId="77777777" w:rsidTr="003B7197">
        <w:trPr>
          <w:trHeight w:val="340"/>
        </w:trPr>
        <w:tc>
          <w:tcPr>
            <w:tcW w:w="5954" w:type="dxa"/>
            <w:tcBorders>
              <w:top w:val="nil"/>
              <w:left w:val="nil"/>
              <w:bottom w:val="nil"/>
              <w:right w:val="nil"/>
            </w:tcBorders>
            <w:vAlign w:val="bottom"/>
            <w:hideMark/>
          </w:tcPr>
          <w:p w14:paraId="3464D55B" w14:textId="7613DD32" w:rsidR="003B7197" w:rsidRPr="00632008" w:rsidRDefault="003B7197" w:rsidP="003B7197">
            <w:pPr>
              <w:widowControl/>
              <w:autoSpaceDE/>
              <w:autoSpaceDN/>
              <w:rPr>
                <w:rFonts w:eastAsia="Times New Roman" w:cs="Calibri"/>
                <w:b/>
                <w:bCs/>
                <w:color w:val="365F91"/>
                <w:sz w:val="20"/>
                <w:szCs w:val="20"/>
                <w:lang w:eastAsia="el-GR"/>
              </w:rPr>
            </w:pPr>
            <w:r w:rsidRPr="00632008">
              <w:rPr>
                <w:rFonts w:eastAsia="Times New Roman" w:cs="Calibri"/>
                <w:b/>
                <w:bCs/>
                <w:color w:val="365F91"/>
                <w:sz w:val="20"/>
                <w:szCs w:val="20"/>
                <w:lang w:eastAsia="el-GR"/>
              </w:rPr>
              <w:t>Συνοπτική Ενοποιημένη Κατάσταση Ταμειακών Ροών (</w:t>
            </w:r>
            <w:r w:rsidR="00CA0C92">
              <w:rPr>
                <w:rFonts w:eastAsia="Times New Roman" w:cs="Calibri"/>
                <w:b/>
                <w:bCs/>
                <w:color w:val="365F91"/>
                <w:sz w:val="20"/>
                <w:szCs w:val="20"/>
                <w:lang w:eastAsia="el-GR"/>
              </w:rPr>
              <w:t>€</w:t>
            </w:r>
            <w:r w:rsidRPr="00632008">
              <w:rPr>
                <w:rFonts w:eastAsia="Times New Roman" w:cs="Calibri"/>
                <w:b/>
                <w:bCs/>
                <w:color w:val="365F91"/>
                <w:sz w:val="20"/>
                <w:szCs w:val="20"/>
                <w:lang w:eastAsia="el-GR"/>
              </w:rPr>
              <w:t>’000)</w:t>
            </w:r>
          </w:p>
        </w:tc>
        <w:tc>
          <w:tcPr>
            <w:tcW w:w="1393" w:type="dxa"/>
            <w:tcBorders>
              <w:top w:val="nil"/>
              <w:left w:val="nil"/>
              <w:bottom w:val="single" w:sz="4" w:space="0" w:color="auto"/>
              <w:right w:val="nil"/>
            </w:tcBorders>
            <w:noWrap/>
            <w:vAlign w:val="bottom"/>
            <w:hideMark/>
          </w:tcPr>
          <w:p w14:paraId="1B59C34D" w14:textId="06B2A8F5" w:rsidR="003B7197" w:rsidRPr="00ED509D" w:rsidRDefault="003B7197" w:rsidP="003B7197">
            <w:pPr>
              <w:widowControl/>
              <w:autoSpaceDE/>
              <w:autoSpaceDN/>
              <w:jc w:val="center"/>
              <w:rPr>
                <w:rFonts w:eastAsia="Times New Roman" w:cs="Calibri"/>
                <w:b/>
                <w:bCs/>
                <w:lang w:eastAsia="el-GR"/>
              </w:rPr>
            </w:pPr>
            <w:r w:rsidRPr="00942B15">
              <w:rPr>
                <w:rFonts w:eastAsia="Times New Roman" w:cstheme="minorBidi"/>
                <w:b/>
                <w:bCs/>
                <w:lang w:val="en-GB" w:eastAsia="el-GR"/>
              </w:rPr>
              <w:t>3</w:t>
            </w:r>
            <w:r>
              <w:rPr>
                <w:rFonts w:eastAsia="Times New Roman" w:cstheme="minorBidi"/>
                <w:b/>
                <w:bCs/>
                <w:lang w:eastAsia="el-GR"/>
              </w:rPr>
              <w:t>1</w:t>
            </w:r>
            <w:r w:rsidRPr="00942B15">
              <w:rPr>
                <w:rFonts w:eastAsia="Times New Roman" w:cstheme="minorBidi"/>
                <w:b/>
                <w:bCs/>
                <w:lang w:val="en-GB" w:eastAsia="el-GR"/>
              </w:rPr>
              <w:t>.</w:t>
            </w:r>
            <w:r>
              <w:rPr>
                <w:rFonts w:eastAsia="Times New Roman" w:cstheme="minorBidi"/>
                <w:b/>
                <w:bCs/>
                <w:lang w:eastAsia="el-GR"/>
              </w:rPr>
              <w:t>03</w:t>
            </w:r>
            <w:r w:rsidRPr="00942B15">
              <w:rPr>
                <w:rFonts w:eastAsia="Times New Roman" w:cstheme="minorBidi"/>
                <w:b/>
                <w:bCs/>
                <w:lang w:val="en-GB" w:eastAsia="el-GR"/>
              </w:rPr>
              <w:t>.202</w:t>
            </w:r>
            <w:r>
              <w:rPr>
                <w:rFonts w:eastAsia="Times New Roman" w:cstheme="minorBidi"/>
                <w:b/>
                <w:bCs/>
                <w:lang w:eastAsia="el-GR"/>
              </w:rPr>
              <w:t>6</w:t>
            </w:r>
          </w:p>
        </w:tc>
        <w:tc>
          <w:tcPr>
            <w:tcW w:w="1440" w:type="dxa"/>
            <w:tcBorders>
              <w:top w:val="nil"/>
              <w:left w:val="nil"/>
              <w:bottom w:val="single" w:sz="4" w:space="0" w:color="auto"/>
              <w:right w:val="nil"/>
            </w:tcBorders>
            <w:noWrap/>
            <w:vAlign w:val="bottom"/>
            <w:hideMark/>
          </w:tcPr>
          <w:p w14:paraId="5DA62023" w14:textId="26F63CC0" w:rsidR="003B7197" w:rsidRPr="00ED509D" w:rsidRDefault="003B7197" w:rsidP="003B7197">
            <w:pPr>
              <w:widowControl/>
              <w:autoSpaceDE/>
              <w:autoSpaceDN/>
              <w:jc w:val="center"/>
              <w:rPr>
                <w:rFonts w:eastAsia="Times New Roman" w:cs="Calibri"/>
                <w:b/>
                <w:bCs/>
                <w:lang w:val="en-US" w:eastAsia="el-GR"/>
              </w:rPr>
            </w:pPr>
            <w:r w:rsidRPr="00942B15">
              <w:rPr>
                <w:rFonts w:eastAsia="Times New Roman" w:cstheme="minorBidi"/>
                <w:b/>
                <w:bCs/>
                <w:lang w:val="en-GB" w:eastAsia="el-GR"/>
              </w:rPr>
              <w:t>31.</w:t>
            </w:r>
            <w:r w:rsidR="00A36281">
              <w:rPr>
                <w:rFonts w:eastAsia="Times New Roman" w:cstheme="minorBidi"/>
                <w:b/>
                <w:bCs/>
                <w:lang w:eastAsia="el-GR"/>
              </w:rPr>
              <w:t>03</w:t>
            </w:r>
            <w:r w:rsidRPr="00942B15">
              <w:rPr>
                <w:rFonts w:eastAsia="Times New Roman" w:cstheme="minorBidi"/>
                <w:b/>
                <w:bCs/>
                <w:lang w:val="en-GB" w:eastAsia="el-GR"/>
              </w:rPr>
              <w:t>.202</w:t>
            </w:r>
            <w:r>
              <w:rPr>
                <w:rFonts w:eastAsia="Times New Roman" w:cstheme="minorBidi"/>
                <w:b/>
                <w:bCs/>
                <w:lang w:eastAsia="el-GR"/>
              </w:rPr>
              <w:t>5</w:t>
            </w:r>
          </w:p>
        </w:tc>
      </w:tr>
      <w:tr w:rsidR="003B7197" w:rsidRPr="00632008" w14:paraId="2AECC34F" w14:textId="77777777" w:rsidTr="003B7197">
        <w:trPr>
          <w:trHeight w:val="340"/>
        </w:trPr>
        <w:tc>
          <w:tcPr>
            <w:tcW w:w="5954" w:type="dxa"/>
            <w:tcBorders>
              <w:top w:val="nil"/>
              <w:left w:val="nil"/>
              <w:bottom w:val="nil"/>
              <w:right w:val="nil"/>
            </w:tcBorders>
            <w:vAlign w:val="bottom"/>
            <w:hideMark/>
          </w:tcPr>
          <w:p w14:paraId="2BAF597B"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λειτουργικές δραστηριότητες</w:t>
            </w:r>
          </w:p>
        </w:tc>
        <w:tc>
          <w:tcPr>
            <w:tcW w:w="1393" w:type="dxa"/>
            <w:tcBorders>
              <w:top w:val="nil"/>
              <w:left w:val="nil"/>
              <w:bottom w:val="nil"/>
              <w:right w:val="nil"/>
            </w:tcBorders>
            <w:shd w:val="clear" w:color="000000" w:fill="C5D9F1"/>
            <w:noWrap/>
            <w:hideMark/>
          </w:tcPr>
          <w:p w14:paraId="01088327" w14:textId="7A20A9BB" w:rsidR="003B7197" w:rsidRPr="005371C4" w:rsidRDefault="003B7197" w:rsidP="003B7197">
            <w:pPr>
              <w:widowControl/>
              <w:autoSpaceDE/>
              <w:autoSpaceDN/>
              <w:jc w:val="right"/>
              <w:rPr>
                <w:rFonts w:eastAsia="Times New Roman" w:cs="Calibri"/>
                <w:color w:val="000000"/>
                <w:sz w:val="20"/>
                <w:szCs w:val="20"/>
                <w:lang w:eastAsia="el-GR"/>
              </w:rPr>
            </w:pPr>
            <w:r w:rsidRPr="00F85CD2">
              <w:t>12</w:t>
            </w:r>
            <w:r>
              <w:t>.</w:t>
            </w:r>
            <w:r w:rsidRPr="00F85CD2">
              <w:t>960</w:t>
            </w:r>
          </w:p>
        </w:tc>
        <w:tc>
          <w:tcPr>
            <w:tcW w:w="1440" w:type="dxa"/>
            <w:tcBorders>
              <w:top w:val="nil"/>
              <w:left w:val="nil"/>
              <w:bottom w:val="nil"/>
              <w:right w:val="nil"/>
            </w:tcBorders>
            <w:noWrap/>
            <w:hideMark/>
          </w:tcPr>
          <w:p w14:paraId="3E9C1CE0" w14:textId="279D2B95" w:rsidR="003B7197" w:rsidRPr="0046718A" w:rsidRDefault="003B7197" w:rsidP="003B7197">
            <w:pPr>
              <w:widowControl/>
              <w:autoSpaceDE/>
              <w:autoSpaceDN/>
              <w:jc w:val="right"/>
              <w:rPr>
                <w:rFonts w:eastAsia="Times New Roman" w:cs="Calibri"/>
                <w:color w:val="000000"/>
                <w:sz w:val="20"/>
                <w:szCs w:val="20"/>
                <w:lang w:eastAsia="el-GR"/>
              </w:rPr>
            </w:pPr>
            <w:r w:rsidRPr="00F85CD2">
              <w:t>(5</w:t>
            </w:r>
            <w:r>
              <w:t>.</w:t>
            </w:r>
            <w:r w:rsidRPr="00F85CD2">
              <w:t>851)</w:t>
            </w:r>
          </w:p>
        </w:tc>
      </w:tr>
      <w:tr w:rsidR="003B7197" w:rsidRPr="00632008" w14:paraId="1C56E98D" w14:textId="77777777" w:rsidTr="003B7197">
        <w:trPr>
          <w:trHeight w:val="340"/>
        </w:trPr>
        <w:tc>
          <w:tcPr>
            <w:tcW w:w="5954" w:type="dxa"/>
            <w:tcBorders>
              <w:top w:val="nil"/>
              <w:left w:val="nil"/>
              <w:bottom w:val="nil"/>
              <w:right w:val="nil"/>
            </w:tcBorders>
            <w:vAlign w:val="bottom"/>
            <w:hideMark/>
          </w:tcPr>
          <w:p w14:paraId="580D7D6C"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Επενδυτικές δραστηριότητες</w:t>
            </w:r>
          </w:p>
        </w:tc>
        <w:tc>
          <w:tcPr>
            <w:tcW w:w="1393" w:type="dxa"/>
            <w:tcBorders>
              <w:top w:val="nil"/>
              <w:left w:val="nil"/>
              <w:bottom w:val="nil"/>
              <w:right w:val="nil"/>
            </w:tcBorders>
            <w:shd w:val="clear" w:color="000000" w:fill="C5D9F1"/>
            <w:noWrap/>
            <w:hideMark/>
          </w:tcPr>
          <w:p w14:paraId="18917C44" w14:textId="677F7B41" w:rsidR="003B7197" w:rsidRPr="005371C4" w:rsidRDefault="003B7197" w:rsidP="003B7197">
            <w:pPr>
              <w:widowControl/>
              <w:autoSpaceDE/>
              <w:autoSpaceDN/>
              <w:jc w:val="right"/>
              <w:rPr>
                <w:rFonts w:eastAsia="Times New Roman" w:cs="Calibri"/>
                <w:color w:val="000000"/>
                <w:sz w:val="20"/>
                <w:szCs w:val="20"/>
                <w:lang w:eastAsia="el-GR"/>
              </w:rPr>
            </w:pPr>
            <w:r w:rsidRPr="00F85CD2">
              <w:t>(27</w:t>
            </w:r>
            <w:r>
              <w:t>.</w:t>
            </w:r>
            <w:r w:rsidRPr="00F85CD2">
              <w:t>135)</w:t>
            </w:r>
          </w:p>
        </w:tc>
        <w:tc>
          <w:tcPr>
            <w:tcW w:w="1440" w:type="dxa"/>
            <w:tcBorders>
              <w:top w:val="nil"/>
              <w:left w:val="nil"/>
              <w:bottom w:val="nil"/>
              <w:right w:val="nil"/>
            </w:tcBorders>
            <w:noWrap/>
            <w:hideMark/>
          </w:tcPr>
          <w:p w14:paraId="205902FD" w14:textId="77BF86F7" w:rsidR="003B7197" w:rsidRPr="0046718A" w:rsidRDefault="003B7197" w:rsidP="003B7197">
            <w:pPr>
              <w:widowControl/>
              <w:autoSpaceDE/>
              <w:autoSpaceDN/>
              <w:jc w:val="right"/>
              <w:rPr>
                <w:rFonts w:eastAsia="Times New Roman" w:cs="Calibri"/>
                <w:color w:val="000000"/>
                <w:sz w:val="20"/>
                <w:szCs w:val="20"/>
                <w:lang w:val="en-GB" w:eastAsia="el-GR"/>
              </w:rPr>
            </w:pPr>
            <w:r w:rsidRPr="00F85CD2">
              <w:t>(16</w:t>
            </w:r>
            <w:r>
              <w:t>.</w:t>
            </w:r>
            <w:r w:rsidRPr="00F85CD2">
              <w:t>088)</w:t>
            </w:r>
          </w:p>
        </w:tc>
      </w:tr>
      <w:tr w:rsidR="003B7197" w:rsidRPr="00632008" w14:paraId="00B89EE2" w14:textId="77777777" w:rsidTr="003B7197">
        <w:trPr>
          <w:trHeight w:val="340"/>
        </w:trPr>
        <w:tc>
          <w:tcPr>
            <w:tcW w:w="5954" w:type="dxa"/>
            <w:tcBorders>
              <w:top w:val="nil"/>
              <w:left w:val="nil"/>
              <w:bottom w:val="single" w:sz="4" w:space="0" w:color="auto"/>
              <w:right w:val="nil"/>
            </w:tcBorders>
            <w:vAlign w:val="bottom"/>
            <w:hideMark/>
          </w:tcPr>
          <w:p w14:paraId="4D4A7F64" w14:textId="77777777" w:rsidR="003B7197" w:rsidRPr="00632008" w:rsidRDefault="003B7197" w:rsidP="003B719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χρηματοοικονομικές δραστηριότητες</w:t>
            </w:r>
          </w:p>
        </w:tc>
        <w:tc>
          <w:tcPr>
            <w:tcW w:w="1393" w:type="dxa"/>
            <w:tcBorders>
              <w:top w:val="nil"/>
              <w:left w:val="nil"/>
              <w:bottom w:val="nil"/>
              <w:right w:val="nil"/>
            </w:tcBorders>
            <w:shd w:val="clear" w:color="000000" w:fill="C5D9F1"/>
            <w:noWrap/>
            <w:hideMark/>
          </w:tcPr>
          <w:p w14:paraId="3E060FDF" w14:textId="4EBFC820" w:rsidR="003B7197" w:rsidRPr="005371C4" w:rsidRDefault="003B7197" w:rsidP="003B7197">
            <w:pPr>
              <w:widowControl/>
              <w:autoSpaceDE/>
              <w:autoSpaceDN/>
              <w:jc w:val="right"/>
              <w:rPr>
                <w:rFonts w:eastAsia="Times New Roman" w:cs="Calibri"/>
                <w:color w:val="000000"/>
                <w:sz w:val="20"/>
                <w:szCs w:val="20"/>
                <w:lang w:eastAsia="el-GR"/>
              </w:rPr>
            </w:pPr>
            <w:r w:rsidRPr="00F85CD2">
              <w:t>42</w:t>
            </w:r>
            <w:r>
              <w:t>.</w:t>
            </w:r>
            <w:r w:rsidRPr="00F85CD2">
              <w:t>788</w:t>
            </w:r>
          </w:p>
        </w:tc>
        <w:tc>
          <w:tcPr>
            <w:tcW w:w="1440" w:type="dxa"/>
            <w:tcBorders>
              <w:top w:val="nil"/>
              <w:left w:val="nil"/>
              <w:bottom w:val="nil"/>
              <w:right w:val="nil"/>
            </w:tcBorders>
            <w:noWrap/>
            <w:hideMark/>
          </w:tcPr>
          <w:p w14:paraId="099BB11C" w14:textId="317B48D4" w:rsidR="003B7197" w:rsidRPr="0046718A" w:rsidRDefault="003B7197" w:rsidP="003B7197">
            <w:pPr>
              <w:widowControl/>
              <w:autoSpaceDE/>
              <w:autoSpaceDN/>
              <w:jc w:val="right"/>
              <w:rPr>
                <w:rFonts w:eastAsia="Times New Roman" w:cs="Calibri"/>
                <w:color w:val="000000"/>
                <w:sz w:val="20"/>
                <w:szCs w:val="20"/>
                <w:lang w:val="en-GB" w:eastAsia="el-GR"/>
              </w:rPr>
            </w:pPr>
            <w:r w:rsidRPr="00F85CD2">
              <w:t>9</w:t>
            </w:r>
            <w:r>
              <w:t>.</w:t>
            </w:r>
            <w:r w:rsidRPr="00F85CD2">
              <w:t>748</w:t>
            </w:r>
          </w:p>
        </w:tc>
      </w:tr>
      <w:tr w:rsidR="003B7197" w:rsidRPr="00632008" w14:paraId="0D05067C" w14:textId="77777777" w:rsidTr="003B7197">
        <w:trPr>
          <w:trHeight w:val="340"/>
        </w:trPr>
        <w:tc>
          <w:tcPr>
            <w:tcW w:w="5954" w:type="dxa"/>
            <w:tcBorders>
              <w:top w:val="nil"/>
              <w:left w:val="nil"/>
              <w:bottom w:val="single" w:sz="4" w:space="0" w:color="auto"/>
              <w:right w:val="nil"/>
            </w:tcBorders>
            <w:vAlign w:val="bottom"/>
            <w:hideMark/>
          </w:tcPr>
          <w:p w14:paraId="45B3F09C" w14:textId="77777777" w:rsidR="003B7197" w:rsidRPr="00632008" w:rsidRDefault="003B7197" w:rsidP="003B7197">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Καθαρή (μείωση)/ αύξηση στα ταμειακά διαθέσιμα και ισοδύναμα αυτών</w:t>
            </w:r>
          </w:p>
        </w:tc>
        <w:tc>
          <w:tcPr>
            <w:tcW w:w="1393" w:type="dxa"/>
            <w:tcBorders>
              <w:top w:val="single" w:sz="4" w:space="0" w:color="auto"/>
              <w:left w:val="nil"/>
              <w:bottom w:val="single" w:sz="4" w:space="0" w:color="auto"/>
              <w:right w:val="nil"/>
            </w:tcBorders>
            <w:shd w:val="clear" w:color="000000" w:fill="C5D9F1"/>
            <w:noWrap/>
            <w:hideMark/>
          </w:tcPr>
          <w:p w14:paraId="23226678" w14:textId="2C5818EF" w:rsidR="003B7197" w:rsidRPr="00E9297A" w:rsidRDefault="003B7197" w:rsidP="003B7197">
            <w:pPr>
              <w:widowControl/>
              <w:autoSpaceDE/>
              <w:autoSpaceDN/>
              <w:jc w:val="right"/>
              <w:rPr>
                <w:rFonts w:eastAsia="Times New Roman" w:cs="Calibri"/>
                <w:b/>
                <w:bCs/>
                <w:color w:val="000000"/>
                <w:sz w:val="20"/>
                <w:szCs w:val="20"/>
                <w:lang w:eastAsia="el-GR"/>
              </w:rPr>
            </w:pPr>
            <w:r w:rsidRPr="00E9297A">
              <w:rPr>
                <w:b/>
                <w:bCs/>
              </w:rPr>
              <w:t>28.612</w:t>
            </w:r>
          </w:p>
        </w:tc>
        <w:tc>
          <w:tcPr>
            <w:tcW w:w="1440" w:type="dxa"/>
            <w:tcBorders>
              <w:top w:val="single" w:sz="4" w:space="0" w:color="auto"/>
              <w:left w:val="nil"/>
              <w:bottom w:val="single" w:sz="4" w:space="0" w:color="auto"/>
              <w:right w:val="nil"/>
            </w:tcBorders>
            <w:noWrap/>
            <w:hideMark/>
          </w:tcPr>
          <w:p w14:paraId="79C1C7B5" w14:textId="77C207A0" w:rsidR="003B7197" w:rsidRPr="00E9297A" w:rsidRDefault="003B7197" w:rsidP="003B7197">
            <w:pPr>
              <w:widowControl/>
              <w:autoSpaceDE/>
              <w:autoSpaceDN/>
              <w:jc w:val="right"/>
              <w:rPr>
                <w:rFonts w:eastAsia="Times New Roman" w:cs="Calibri"/>
                <w:b/>
                <w:bCs/>
                <w:color w:val="000000"/>
                <w:sz w:val="20"/>
                <w:szCs w:val="20"/>
                <w:lang w:val="en-GB" w:eastAsia="el-GR"/>
              </w:rPr>
            </w:pPr>
            <w:r w:rsidRPr="00E9297A">
              <w:rPr>
                <w:b/>
                <w:bCs/>
              </w:rPr>
              <w:t>(12.191)</w:t>
            </w:r>
          </w:p>
        </w:tc>
      </w:tr>
    </w:tbl>
    <w:p w14:paraId="517A4A56" w14:textId="77777777" w:rsidR="00F06F15" w:rsidRPr="00F06F15" w:rsidRDefault="00F06F15" w:rsidP="00F06F15">
      <w:pPr>
        <w:rPr>
          <w:sz w:val="18"/>
          <w:szCs w:val="18"/>
        </w:rPr>
      </w:pPr>
    </w:p>
    <w:p w14:paraId="4022F783" w14:textId="77777777" w:rsidR="00F06F15" w:rsidRPr="00F06F15" w:rsidRDefault="00F06F15" w:rsidP="00F06F15">
      <w:pPr>
        <w:rPr>
          <w:sz w:val="18"/>
          <w:szCs w:val="18"/>
        </w:rPr>
      </w:pPr>
    </w:p>
    <w:sectPr w:rsidR="00F06F15" w:rsidRPr="00F06F15" w:rsidSect="00F538E0">
      <w:headerReference w:type="default" r:id="rId27"/>
      <w:pgSz w:w="11910" w:h="16840"/>
      <w:pgMar w:top="977" w:right="853" w:bottom="851" w:left="567" w:header="0"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33799" w14:textId="77777777" w:rsidR="00814797" w:rsidRDefault="00814797" w:rsidP="00AA73D8">
      <w:r>
        <w:separator/>
      </w:r>
    </w:p>
  </w:endnote>
  <w:endnote w:type="continuationSeparator" w:id="0">
    <w:p w14:paraId="0A143FC5" w14:textId="77777777" w:rsidR="00814797" w:rsidRDefault="00814797" w:rsidP="00AA73D8">
      <w:r>
        <w:continuationSeparator/>
      </w:r>
    </w:p>
  </w:endnote>
  <w:endnote w:type="continuationNotice" w:id="1">
    <w:p w14:paraId="18FC1DEC" w14:textId="77777777" w:rsidR="00814797" w:rsidRDefault="00814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altName w:val="Calibri"/>
    <w:charset w:val="00"/>
    <w:family w:val="swiss"/>
    <w:pitch w:val="variable"/>
    <w:sig w:usb0="E00002FF" w:usb1="5000205B" w:usb2="00000000" w:usb3="00000000" w:csb0="0000009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buntu-Medium">
    <w:altName w:val="Calibri"/>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 Pro">
    <w:charset w:val="00"/>
    <w:family w:val="roman"/>
    <w:pitch w:val="variable"/>
    <w:sig w:usb0="60000287" w:usb1="00000001" w:usb2="00000000" w:usb3="00000000" w:csb0="0000019F" w:csb1="00000000"/>
  </w:font>
  <w:font w:name="Zona Pro">
    <w:altName w:val="Calibri"/>
    <w:panose1 w:val="00000000000000000000"/>
    <w:charset w:val="00"/>
    <w:family w:val="modern"/>
    <w:notTrueType/>
    <w:pitch w:val="variable"/>
    <w:sig w:usb0="800000AF" w:usb1="4000004A" w:usb2="00000000" w:usb3="00000000" w:csb0="0000009B" w:csb1="00000000"/>
  </w:font>
  <w:font w:name="Arial Black">
    <w:altName w:val="Arial Black"/>
    <w:panose1 w:val="020B0A04020102020204"/>
    <w:charset w:val="A1"/>
    <w:family w:val="swiss"/>
    <w:pitch w:val="variable"/>
    <w:sig w:usb0="A00002AF" w:usb1="400078FB" w:usb2="00000000" w:usb3="00000000" w:csb0="0000009F" w:csb1="00000000"/>
  </w:font>
  <w:font w:name="Verdana">
    <w:panose1 w:val="020B0604030504040204"/>
    <w:charset w:val="A1"/>
    <w:family w:val="swiss"/>
    <w:pitch w:val="variable"/>
    <w:sig w:usb0="A00006FF" w:usb1="4000205B" w:usb2="00000010"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350F2" w14:textId="77777777" w:rsidR="00814797" w:rsidRDefault="00814797" w:rsidP="00AA73D8">
      <w:r>
        <w:separator/>
      </w:r>
    </w:p>
  </w:footnote>
  <w:footnote w:type="continuationSeparator" w:id="0">
    <w:p w14:paraId="6F248176" w14:textId="77777777" w:rsidR="00814797" w:rsidRDefault="00814797" w:rsidP="00AA73D8">
      <w:r>
        <w:continuationSeparator/>
      </w:r>
    </w:p>
  </w:footnote>
  <w:footnote w:type="continuationNotice" w:id="1">
    <w:p w14:paraId="75D98587" w14:textId="77777777" w:rsidR="00814797" w:rsidRDefault="00814797"/>
  </w:footnote>
  <w:footnote w:id="2">
    <w:p w14:paraId="1009D3D6" w14:textId="1D1F7648" w:rsidR="001E55EA" w:rsidRPr="000735C0" w:rsidRDefault="001E55EA" w:rsidP="001E55EA">
      <w:pPr>
        <w:pStyle w:val="FootnoteText"/>
        <w:jc w:val="both"/>
        <w:rPr>
          <w:sz w:val="18"/>
          <w:szCs w:val="18"/>
        </w:rPr>
      </w:pPr>
      <w:r w:rsidRPr="000735C0">
        <w:rPr>
          <w:rStyle w:val="FootnoteReference"/>
          <w:sz w:val="18"/>
          <w:szCs w:val="18"/>
        </w:rPr>
        <w:t>*</w:t>
      </w:r>
      <w:r w:rsidRPr="000735C0">
        <w:rPr>
          <w:sz w:val="18"/>
          <w:szCs w:val="18"/>
        </w:rPr>
        <w:t xml:space="preserve"> </w:t>
      </w:r>
      <w:r w:rsidRPr="000735C0">
        <w:rPr>
          <w:b/>
          <w:bCs/>
          <w:sz w:val="18"/>
          <w:szCs w:val="18"/>
        </w:rPr>
        <w:t>a – EBITDA</w:t>
      </w:r>
      <w:r w:rsidRPr="000735C0">
        <w:rPr>
          <w:sz w:val="18"/>
          <w:szCs w:val="18"/>
        </w:rPr>
        <w:t xml:space="preserve"> = EBITDA πλέον αναμορφώσεις για + Ζημία / - Κέρδος από μέταλλο, </w:t>
      </w:r>
      <w:r>
        <w:rPr>
          <w:sz w:val="18"/>
          <w:szCs w:val="18"/>
        </w:rPr>
        <w:t xml:space="preserve">+ </w:t>
      </w:r>
      <w:r w:rsidRPr="000735C0">
        <w:rPr>
          <w:sz w:val="18"/>
          <w:szCs w:val="18"/>
        </w:rPr>
        <w:t xml:space="preserve">Ζημία από διαγραφές ή </w:t>
      </w:r>
      <w:proofErr w:type="spellStart"/>
      <w:r w:rsidRPr="000735C0">
        <w:rPr>
          <w:sz w:val="18"/>
          <w:szCs w:val="18"/>
        </w:rPr>
        <w:t>απομειώσεις</w:t>
      </w:r>
      <w:proofErr w:type="spellEnd"/>
      <w:r w:rsidRPr="000735C0">
        <w:rPr>
          <w:sz w:val="18"/>
          <w:szCs w:val="18"/>
        </w:rPr>
        <w:t xml:space="preserve"> παγίων, - Κέρδος / + Ζημία από πώληση παγίων, + / - Λοιπά έκτακτα ανόργανα έσοδα / έξοδα</w:t>
      </w:r>
    </w:p>
    <w:p w14:paraId="64107CC6" w14:textId="36AAF783" w:rsidR="001E55EA" w:rsidRPr="00DC437B" w:rsidRDefault="001E55EA" w:rsidP="001E55EA">
      <w:pPr>
        <w:spacing w:before="31"/>
        <w:jc w:val="both"/>
        <w:rPr>
          <w:sz w:val="18"/>
          <w:szCs w:val="18"/>
          <w:lang w:val="it-IT"/>
        </w:rPr>
      </w:pPr>
      <w:r w:rsidRPr="00DC437B">
        <w:rPr>
          <w:rStyle w:val="FootnoteReference"/>
          <w:sz w:val="18"/>
          <w:szCs w:val="18"/>
          <w:lang w:val="it-IT"/>
        </w:rPr>
        <w:t>**</w:t>
      </w:r>
      <w:r w:rsidRPr="00DC437B">
        <w:rPr>
          <w:sz w:val="18"/>
          <w:szCs w:val="18"/>
          <w:lang w:val="it-IT"/>
        </w:rPr>
        <w:t xml:space="preserve"> </w:t>
      </w:r>
      <w:r w:rsidRPr="00DC437B">
        <w:rPr>
          <w:b/>
          <w:bCs/>
          <w:sz w:val="18"/>
          <w:szCs w:val="18"/>
          <w:lang w:val="it-IT"/>
        </w:rPr>
        <w:t>a-EBIT</w:t>
      </w:r>
      <w:r w:rsidRPr="00DC437B">
        <w:rPr>
          <w:sz w:val="18"/>
          <w:szCs w:val="18"/>
          <w:lang w:val="it-IT"/>
        </w:rPr>
        <w:t>= a-EBITDA –</w:t>
      </w:r>
      <w:r w:rsidRPr="000735C0">
        <w:rPr>
          <w:sz w:val="18"/>
          <w:szCs w:val="18"/>
        </w:rPr>
        <w:t>Αποσβέσεις</w:t>
      </w:r>
      <w:r w:rsidRPr="00DC437B">
        <w:rPr>
          <w:sz w:val="18"/>
          <w:szCs w:val="18"/>
          <w:lang w:val="it-IT"/>
        </w:rPr>
        <w:t>.</w:t>
      </w:r>
    </w:p>
    <w:p w14:paraId="04EA22A8" w14:textId="7502B774" w:rsidR="001E55EA" w:rsidRPr="007A7831" w:rsidRDefault="001E55EA" w:rsidP="001E55EA">
      <w:pPr>
        <w:spacing w:before="31"/>
        <w:jc w:val="both"/>
        <w:rPr>
          <w:b/>
          <w:bCs/>
          <w:color w:val="00AEEF"/>
          <w:spacing w:val="-8"/>
          <w:sz w:val="20"/>
          <w:szCs w:val="20"/>
        </w:rPr>
      </w:pPr>
      <w:r w:rsidRPr="000735C0">
        <w:rPr>
          <w:b/>
          <w:bCs/>
          <w:sz w:val="18"/>
          <w:szCs w:val="18"/>
          <w:vertAlign w:val="superscript"/>
        </w:rPr>
        <w:t>***</w:t>
      </w:r>
      <w:r w:rsidRPr="005F369C">
        <w:rPr>
          <w:b/>
          <w:bCs/>
          <w:sz w:val="18"/>
          <w:szCs w:val="18"/>
          <w:vertAlign w:val="superscript"/>
        </w:rPr>
        <w:t xml:space="preserve"> </w:t>
      </w:r>
      <w:r w:rsidRPr="000735C0">
        <w:rPr>
          <w:b/>
          <w:bCs/>
          <w:sz w:val="18"/>
          <w:szCs w:val="18"/>
        </w:rPr>
        <w:t>Τα κέρδη ανά μετοχή</w:t>
      </w:r>
      <w:r w:rsidRPr="000735C0">
        <w:rPr>
          <w:sz w:val="18"/>
          <w:szCs w:val="18"/>
        </w:rPr>
        <w:t xml:space="preserve"> υπολογίζονται διαιρώντας τα κέρδη μετά </w:t>
      </w:r>
      <w:r>
        <w:rPr>
          <w:sz w:val="18"/>
          <w:szCs w:val="18"/>
        </w:rPr>
        <w:t xml:space="preserve">από </w:t>
      </w:r>
      <w:r w:rsidRPr="000735C0">
        <w:rPr>
          <w:sz w:val="18"/>
          <w:szCs w:val="18"/>
        </w:rPr>
        <w:t>φόρ</w:t>
      </w:r>
      <w:r>
        <w:rPr>
          <w:sz w:val="18"/>
          <w:szCs w:val="18"/>
        </w:rPr>
        <w:t>ους</w:t>
      </w:r>
      <w:r w:rsidRPr="000735C0">
        <w:rPr>
          <w:sz w:val="18"/>
          <w:szCs w:val="18"/>
        </w:rPr>
        <w:t xml:space="preserve"> που αναλογούν στους κοινούς μετόχους </w:t>
      </w:r>
      <w:r>
        <w:rPr>
          <w:sz w:val="18"/>
          <w:szCs w:val="18"/>
        </w:rPr>
        <w:t xml:space="preserve">της </w:t>
      </w:r>
      <w:r w:rsidRPr="000735C0">
        <w:rPr>
          <w:sz w:val="18"/>
          <w:szCs w:val="18"/>
        </w:rPr>
        <w:t>μητρικής</w:t>
      </w:r>
      <w:r>
        <w:rPr>
          <w:sz w:val="18"/>
          <w:szCs w:val="18"/>
        </w:rPr>
        <w:t xml:space="preserve"> εταιρείας</w:t>
      </w:r>
      <w:r w:rsidRPr="000735C0">
        <w:rPr>
          <w:sz w:val="18"/>
          <w:szCs w:val="18"/>
        </w:rPr>
        <w:t>, με το μέσο σταθμισμένο αριθμό κοινών μετοχών, εξαιρώντας το μέσο αριθμό ιδίων μετοχών που είχε στην κατοχή του ο Όμιλος.</w:t>
      </w:r>
    </w:p>
    <w:p w14:paraId="6A988616" w14:textId="77777777" w:rsidR="001E55EA" w:rsidRPr="00AE55CA" w:rsidRDefault="001E55EA" w:rsidP="001E55EA"/>
  </w:footnote>
  <w:footnote w:id="3">
    <w:p w14:paraId="3573982E" w14:textId="32385894" w:rsidR="001E55EA" w:rsidRPr="005B1652" w:rsidRDefault="001E55EA" w:rsidP="001E55EA">
      <w:pPr>
        <w:pStyle w:val="FootnoteText"/>
      </w:pPr>
    </w:p>
  </w:footnote>
  <w:footnote w:id="4">
    <w:p w14:paraId="785CDFE4" w14:textId="77777777" w:rsidR="001E55EA" w:rsidRPr="00AE55CA" w:rsidRDefault="001E55EA" w:rsidP="001E55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16979" w14:textId="44DFE79E" w:rsidR="00BC435C" w:rsidRPr="00EC7C08" w:rsidRDefault="00897CEE" w:rsidP="009E446E">
    <w:pPr>
      <w:pStyle w:val="Header"/>
      <w:tabs>
        <w:tab w:val="clear" w:pos="4513"/>
        <w:tab w:val="clear" w:pos="9026"/>
        <w:tab w:val="left" w:pos="2070"/>
      </w:tabs>
      <w:ind w:left="-567"/>
    </w:pPr>
    <w:r>
      <w:rPr>
        <w:noProof/>
        <w:sz w:val="30"/>
      </w:rPr>
      <w:drawing>
        <wp:anchor distT="0" distB="0" distL="0" distR="0" simplePos="0" relativeHeight="251663360" behindDoc="0" locked="0" layoutInCell="1" allowOverlap="1" wp14:anchorId="5CC562BA" wp14:editId="53CD33E9">
          <wp:simplePos x="0" y="0"/>
          <wp:positionH relativeFrom="page">
            <wp:align>right</wp:align>
          </wp:positionH>
          <wp:positionV relativeFrom="page">
            <wp:align>top</wp:align>
          </wp:positionV>
          <wp:extent cx="7559992" cy="294373"/>
          <wp:effectExtent l="0" t="0" r="0" b="0"/>
          <wp:wrapNone/>
          <wp:docPr id="25" name="Image 25" descr="A ring is shown in a close up shot.  Description generated by A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A ring is shown in a close up shot.  Description generated by AI"/>
                  <pic:cNvPicPr/>
                </pic:nvPicPr>
                <pic:blipFill>
                  <a:blip r:embed="rId1" cstate="print"/>
                  <a:stretch>
                    <a:fillRect/>
                  </a:stretch>
                </pic:blipFill>
                <pic:spPr>
                  <a:xfrm>
                    <a:off x="0" y="0"/>
                    <a:ext cx="7559992" cy="294373"/>
                  </a:xfrm>
                  <a:prstGeom prst="rect">
                    <a:avLst/>
                  </a:prstGeom>
                </pic:spPr>
              </pic:pic>
            </a:graphicData>
          </a:graphic>
        </wp:anchor>
      </w:drawing>
    </w:r>
    <w:r w:rsidR="008B4F8C">
      <w:rPr>
        <w:noProof/>
      </w:rPr>
      <mc:AlternateContent>
        <mc:Choice Requires="wps">
          <w:drawing>
            <wp:anchor distT="0" distB="0" distL="114300" distR="114300" simplePos="0" relativeHeight="251661312" behindDoc="0" locked="0" layoutInCell="1" allowOverlap="1" wp14:anchorId="6DACA94A" wp14:editId="6FE6847F">
              <wp:simplePos x="0" y="0"/>
              <wp:positionH relativeFrom="column">
                <wp:posOffset>-171450</wp:posOffset>
              </wp:positionH>
              <wp:positionV relativeFrom="paragraph">
                <wp:posOffset>323215</wp:posOffset>
              </wp:positionV>
              <wp:extent cx="3704590" cy="400050"/>
              <wp:effectExtent l="0" t="0" r="0" b="0"/>
              <wp:wrapNone/>
              <wp:docPr id="1697530977" name="Text Box 3"/>
              <wp:cNvGraphicFramePr/>
              <a:graphic xmlns:a="http://schemas.openxmlformats.org/drawingml/2006/main">
                <a:graphicData uri="http://schemas.microsoft.com/office/word/2010/wordprocessingShape">
                  <wps:wsp>
                    <wps:cNvSpPr txBox="1"/>
                    <wps:spPr>
                      <a:xfrm>
                        <a:off x="0" y="0"/>
                        <a:ext cx="3704590" cy="400050"/>
                      </a:xfrm>
                      <a:prstGeom prst="rect">
                        <a:avLst/>
                      </a:prstGeom>
                      <a:noFill/>
                      <a:ln w="6350">
                        <a:noFill/>
                      </a:ln>
                    </wps:spPr>
                    <wps:txbx>
                      <w:txbxContent>
                        <w:p w14:paraId="3855C7C6" w14:textId="77777777" w:rsidR="008B4F8C" w:rsidRPr="003736D1" w:rsidRDefault="008B4F8C" w:rsidP="008B4F8C">
                          <w:pPr>
                            <w:pStyle w:val="BodyText"/>
                            <w:rPr>
                              <w:rFonts w:ascii="Zona Pro" w:hAnsi="Zona Pro" w:cs="Zona Pro"/>
                              <w:color w:val="595959" w:themeColor="text1" w:themeTint="A6"/>
                              <w:sz w:val="36"/>
                              <w:szCs w:val="36"/>
                            </w:rPr>
                          </w:pPr>
                          <w:r>
                            <w:rPr>
                              <w:rFonts w:ascii="Zona Pro" w:hAnsi="Zona Pro" w:cs="Zona Pro"/>
                              <w:color w:val="595959" w:themeColor="text1" w:themeTint="A6"/>
                              <w:sz w:val="36"/>
                              <w:szCs w:val="36"/>
                            </w:rPr>
                            <w:t>ΔΕΛΤΙΟ ΤΥΠΟΥ</w:t>
                          </w:r>
                        </w:p>
                        <w:p w14:paraId="4DDDD3C4" w14:textId="77777777" w:rsidR="008B4F8C" w:rsidRPr="003736D1" w:rsidRDefault="008B4F8C" w:rsidP="008B4F8C">
                          <w:pPr>
                            <w:pStyle w:val="BodyText"/>
                            <w:rPr>
                              <w:rFonts w:ascii="Zona Pro" w:hAnsi="Zona Pro" w:cs="Zona Pro"/>
                              <w:caps/>
                              <w:color w:val="3F3E3E"/>
                              <w:sz w:val="36"/>
                              <w:szCs w:val="36"/>
                              <w:lang w:val="en-GB"/>
                            </w:rPr>
                          </w:pPr>
                        </w:p>
                        <w:p w14:paraId="5211E210" w14:textId="77777777" w:rsidR="008B4F8C" w:rsidRPr="003736D1" w:rsidRDefault="008B4F8C" w:rsidP="008B4F8C">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ACA94A" id="_x0000_t202" coordsize="21600,21600" o:spt="202" path="m,l,21600r21600,l21600,xe">
              <v:stroke joinstyle="miter"/>
              <v:path gradientshapeok="t" o:connecttype="rect"/>
            </v:shapetype>
            <v:shape id="_x0000_s1027" type="#_x0000_t202" style="position:absolute;left:0;text-align:left;margin-left:-13.5pt;margin-top:25.45pt;width:291.7pt;height: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" filled="f" stroked="f" strokeweight=".5pt">
              <v:textbox>
                <w:txbxContent>
                  <w:p w14:paraId="3855C7C6" w14:textId="77777777" w:rsidR="008B4F8C" w:rsidRPr="003736D1" w:rsidRDefault="008B4F8C" w:rsidP="008B4F8C">
                    <w:pPr>
                      <w:pStyle w:val="BodyText"/>
                      <w:rPr>
                        <w:rFonts w:ascii="Zona Pro" w:hAnsi="Zona Pro" w:cs="Zona Pro"/>
                        <w:color w:val="595959" w:themeColor="text1" w:themeTint="A6"/>
                        <w:sz w:val="36"/>
                        <w:szCs w:val="36"/>
                      </w:rPr>
                    </w:pPr>
                    <w:r>
                      <w:rPr>
                        <w:rFonts w:ascii="Zona Pro" w:hAnsi="Zona Pro" w:cs="Zona Pro"/>
                        <w:color w:val="595959" w:themeColor="text1" w:themeTint="A6"/>
                        <w:sz w:val="36"/>
                        <w:szCs w:val="36"/>
                      </w:rPr>
                      <w:t>ΔΕΛΤΙΟ ΤΥΠΟΥ</w:t>
                    </w:r>
                  </w:p>
                  <w:p w14:paraId="4DDDD3C4" w14:textId="77777777" w:rsidR="008B4F8C" w:rsidRPr="003736D1" w:rsidRDefault="008B4F8C" w:rsidP="008B4F8C">
                    <w:pPr>
                      <w:pStyle w:val="BodyText"/>
                      <w:rPr>
                        <w:rFonts w:ascii="Zona Pro" w:hAnsi="Zona Pro" w:cs="Zona Pro"/>
                        <w:caps/>
                        <w:color w:val="3F3E3E"/>
                        <w:sz w:val="36"/>
                        <w:szCs w:val="36"/>
                        <w:lang w:val="en-GB"/>
                      </w:rPr>
                    </w:pPr>
                  </w:p>
                  <w:p w14:paraId="5211E210" w14:textId="77777777" w:rsidR="008B4F8C" w:rsidRPr="003736D1" w:rsidRDefault="008B4F8C" w:rsidP="008B4F8C">
                    <w:pPr>
                      <w:rPr>
                        <w:sz w:val="36"/>
                        <w:szCs w:val="36"/>
                      </w:rPr>
                    </w:pPr>
                  </w:p>
                </w:txbxContent>
              </v:textbox>
            </v:shape>
          </w:pict>
        </mc:Fallback>
      </mc:AlternateContent>
    </w:r>
    <w:r w:rsidR="009E446E">
      <w:tab/>
    </w:r>
  </w:p>
</w:hdr>
</file>

<file path=word/intelligence2.xml><?xml version="1.0" encoding="utf-8"?>
<int2:intelligence xmlns:int2="http://schemas.microsoft.com/office/intelligence/2020/intelligence" xmlns:oel="http://schemas.microsoft.com/office/2019/extlst">
  <int2:observations>
    <int2:textHash int2:hashCode="T0unmfMdDbZsuC" int2:id="FTSlU36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0405C"/>
    <w:multiLevelType w:val="hybridMultilevel"/>
    <w:tmpl w:val="B9440F86"/>
    <w:lvl w:ilvl="0" w:tplc="04080001">
      <w:start w:val="1"/>
      <w:numFmt w:val="bullet"/>
      <w:lvlText w:val=""/>
      <w:lvlJc w:val="left"/>
      <w:pPr>
        <w:ind w:left="1334" w:hanging="360"/>
      </w:pPr>
      <w:rPr>
        <w:rFonts w:ascii="Symbol" w:hAnsi="Symbol" w:hint="default"/>
      </w:rPr>
    </w:lvl>
    <w:lvl w:ilvl="1" w:tplc="04080003" w:tentative="1">
      <w:start w:val="1"/>
      <w:numFmt w:val="bullet"/>
      <w:lvlText w:val="o"/>
      <w:lvlJc w:val="left"/>
      <w:pPr>
        <w:ind w:left="2054" w:hanging="360"/>
      </w:pPr>
      <w:rPr>
        <w:rFonts w:ascii="Courier New" w:hAnsi="Courier New" w:cs="Courier New" w:hint="default"/>
      </w:rPr>
    </w:lvl>
    <w:lvl w:ilvl="2" w:tplc="04080005" w:tentative="1">
      <w:start w:val="1"/>
      <w:numFmt w:val="bullet"/>
      <w:lvlText w:val=""/>
      <w:lvlJc w:val="left"/>
      <w:pPr>
        <w:ind w:left="2774" w:hanging="360"/>
      </w:pPr>
      <w:rPr>
        <w:rFonts w:ascii="Wingdings" w:hAnsi="Wingdings" w:hint="default"/>
      </w:rPr>
    </w:lvl>
    <w:lvl w:ilvl="3" w:tplc="04080001" w:tentative="1">
      <w:start w:val="1"/>
      <w:numFmt w:val="bullet"/>
      <w:lvlText w:val=""/>
      <w:lvlJc w:val="left"/>
      <w:pPr>
        <w:ind w:left="3494" w:hanging="360"/>
      </w:pPr>
      <w:rPr>
        <w:rFonts w:ascii="Symbol" w:hAnsi="Symbol" w:hint="default"/>
      </w:rPr>
    </w:lvl>
    <w:lvl w:ilvl="4" w:tplc="04080003" w:tentative="1">
      <w:start w:val="1"/>
      <w:numFmt w:val="bullet"/>
      <w:lvlText w:val="o"/>
      <w:lvlJc w:val="left"/>
      <w:pPr>
        <w:ind w:left="4214" w:hanging="360"/>
      </w:pPr>
      <w:rPr>
        <w:rFonts w:ascii="Courier New" w:hAnsi="Courier New" w:cs="Courier New" w:hint="default"/>
      </w:rPr>
    </w:lvl>
    <w:lvl w:ilvl="5" w:tplc="04080005" w:tentative="1">
      <w:start w:val="1"/>
      <w:numFmt w:val="bullet"/>
      <w:lvlText w:val=""/>
      <w:lvlJc w:val="left"/>
      <w:pPr>
        <w:ind w:left="4934" w:hanging="360"/>
      </w:pPr>
      <w:rPr>
        <w:rFonts w:ascii="Wingdings" w:hAnsi="Wingdings" w:hint="default"/>
      </w:rPr>
    </w:lvl>
    <w:lvl w:ilvl="6" w:tplc="04080001" w:tentative="1">
      <w:start w:val="1"/>
      <w:numFmt w:val="bullet"/>
      <w:lvlText w:val=""/>
      <w:lvlJc w:val="left"/>
      <w:pPr>
        <w:ind w:left="5654" w:hanging="360"/>
      </w:pPr>
      <w:rPr>
        <w:rFonts w:ascii="Symbol" w:hAnsi="Symbol" w:hint="default"/>
      </w:rPr>
    </w:lvl>
    <w:lvl w:ilvl="7" w:tplc="04080003" w:tentative="1">
      <w:start w:val="1"/>
      <w:numFmt w:val="bullet"/>
      <w:lvlText w:val="o"/>
      <w:lvlJc w:val="left"/>
      <w:pPr>
        <w:ind w:left="6374" w:hanging="360"/>
      </w:pPr>
      <w:rPr>
        <w:rFonts w:ascii="Courier New" w:hAnsi="Courier New" w:cs="Courier New" w:hint="default"/>
      </w:rPr>
    </w:lvl>
    <w:lvl w:ilvl="8" w:tplc="04080005" w:tentative="1">
      <w:start w:val="1"/>
      <w:numFmt w:val="bullet"/>
      <w:lvlText w:val=""/>
      <w:lvlJc w:val="left"/>
      <w:pPr>
        <w:ind w:left="7094" w:hanging="360"/>
      </w:pPr>
      <w:rPr>
        <w:rFonts w:ascii="Wingdings" w:hAnsi="Wingdings" w:hint="default"/>
      </w:rPr>
    </w:lvl>
  </w:abstractNum>
  <w:abstractNum w:abstractNumId="1" w15:restartNumberingAfterBreak="0">
    <w:nsid w:val="231F1029"/>
    <w:multiLevelType w:val="hybridMultilevel"/>
    <w:tmpl w:val="3AE6EBB0"/>
    <w:lvl w:ilvl="0" w:tplc="04080001">
      <w:start w:val="1"/>
      <w:numFmt w:val="bullet"/>
      <w:lvlText w:val=""/>
      <w:lvlJc w:val="left"/>
      <w:pPr>
        <w:ind w:left="1750" w:hanging="360"/>
      </w:pPr>
      <w:rPr>
        <w:rFonts w:ascii="Symbol" w:hAnsi="Symbol" w:hint="default"/>
      </w:rPr>
    </w:lvl>
    <w:lvl w:ilvl="1" w:tplc="04080003" w:tentative="1">
      <w:start w:val="1"/>
      <w:numFmt w:val="bullet"/>
      <w:lvlText w:val="o"/>
      <w:lvlJc w:val="left"/>
      <w:pPr>
        <w:ind w:left="2470" w:hanging="360"/>
      </w:pPr>
      <w:rPr>
        <w:rFonts w:ascii="Courier New" w:hAnsi="Courier New" w:cs="Courier New" w:hint="default"/>
      </w:rPr>
    </w:lvl>
    <w:lvl w:ilvl="2" w:tplc="04080005" w:tentative="1">
      <w:start w:val="1"/>
      <w:numFmt w:val="bullet"/>
      <w:lvlText w:val=""/>
      <w:lvlJc w:val="left"/>
      <w:pPr>
        <w:ind w:left="3190" w:hanging="360"/>
      </w:pPr>
      <w:rPr>
        <w:rFonts w:ascii="Wingdings" w:hAnsi="Wingdings" w:hint="default"/>
      </w:rPr>
    </w:lvl>
    <w:lvl w:ilvl="3" w:tplc="04080001" w:tentative="1">
      <w:start w:val="1"/>
      <w:numFmt w:val="bullet"/>
      <w:lvlText w:val=""/>
      <w:lvlJc w:val="left"/>
      <w:pPr>
        <w:ind w:left="3910" w:hanging="360"/>
      </w:pPr>
      <w:rPr>
        <w:rFonts w:ascii="Symbol" w:hAnsi="Symbol" w:hint="default"/>
      </w:rPr>
    </w:lvl>
    <w:lvl w:ilvl="4" w:tplc="04080003" w:tentative="1">
      <w:start w:val="1"/>
      <w:numFmt w:val="bullet"/>
      <w:lvlText w:val="o"/>
      <w:lvlJc w:val="left"/>
      <w:pPr>
        <w:ind w:left="4630" w:hanging="360"/>
      </w:pPr>
      <w:rPr>
        <w:rFonts w:ascii="Courier New" w:hAnsi="Courier New" w:cs="Courier New" w:hint="default"/>
      </w:rPr>
    </w:lvl>
    <w:lvl w:ilvl="5" w:tplc="04080005" w:tentative="1">
      <w:start w:val="1"/>
      <w:numFmt w:val="bullet"/>
      <w:lvlText w:val=""/>
      <w:lvlJc w:val="left"/>
      <w:pPr>
        <w:ind w:left="5350" w:hanging="360"/>
      </w:pPr>
      <w:rPr>
        <w:rFonts w:ascii="Wingdings" w:hAnsi="Wingdings" w:hint="default"/>
      </w:rPr>
    </w:lvl>
    <w:lvl w:ilvl="6" w:tplc="04080001" w:tentative="1">
      <w:start w:val="1"/>
      <w:numFmt w:val="bullet"/>
      <w:lvlText w:val=""/>
      <w:lvlJc w:val="left"/>
      <w:pPr>
        <w:ind w:left="6070" w:hanging="360"/>
      </w:pPr>
      <w:rPr>
        <w:rFonts w:ascii="Symbol" w:hAnsi="Symbol" w:hint="default"/>
      </w:rPr>
    </w:lvl>
    <w:lvl w:ilvl="7" w:tplc="04080003" w:tentative="1">
      <w:start w:val="1"/>
      <w:numFmt w:val="bullet"/>
      <w:lvlText w:val="o"/>
      <w:lvlJc w:val="left"/>
      <w:pPr>
        <w:ind w:left="6790" w:hanging="360"/>
      </w:pPr>
      <w:rPr>
        <w:rFonts w:ascii="Courier New" w:hAnsi="Courier New" w:cs="Courier New" w:hint="default"/>
      </w:rPr>
    </w:lvl>
    <w:lvl w:ilvl="8" w:tplc="04080005" w:tentative="1">
      <w:start w:val="1"/>
      <w:numFmt w:val="bullet"/>
      <w:lvlText w:val=""/>
      <w:lvlJc w:val="left"/>
      <w:pPr>
        <w:ind w:left="7510" w:hanging="360"/>
      </w:pPr>
      <w:rPr>
        <w:rFonts w:ascii="Wingdings" w:hAnsi="Wingdings" w:hint="default"/>
      </w:rPr>
    </w:lvl>
  </w:abstractNum>
  <w:abstractNum w:abstractNumId="2" w15:restartNumberingAfterBreak="0">
    <w:nsid w:val="2A564D34"/>
    <w:multiLevelType w:val="hybridMultilevel"/>
    <w:tmpl w:val="306CF1D8"/>
    <w:lvl w:ilvl="0" w:tplc="04080001">
      <w:start w:val="1"/>
      <w:numFmt w:val="bullet"/>
      <w:lvlText w:val=""/>
      <w:lvlJc w:val="left"/>
      <w:pPr>
        <w:ind w:left="1694" w:hanging="360"/>
      </w:pPr>
      <w:rPr>
        <w:rFonts w:ascii="Symbol" w:hAnsi="Symbol" w:hint="default"/>
      </w:rPr>
    </w:lvl>
    <w:lvl w:ilvl="1" w:tplc="04080003" w:tentative="1">
      <w:start w:val="1"/>
      <w:numFmt w:val="bullet"/>
      <w:lvlText w:val="o"/>
      <w:lvlJc w:val="left"/>
      <w:pPr>
        <w:ind w:left="2414" w:hanging="360"/>
      </w:pPr>
      <w:rPr>
        <w:rFonts w:ascii="Courier New" w:hAnsi="Courier New" w:cs="Courier New" w:hint="default"/>
      </w:rPr>
    </w:lvl>
    <w:lvl w:ilvl="2" w:tplc="04080005" w:tentative="1">
      <w:start w:val="1"/>
      <w:numFmt w:val="bullet"/>
      <w:lvlText w:val=""/>
      <w:lvlJc w:val="left"/>
      <w:pPr>
        <w:ind w:left="3134" w:hanging="360"/>
      </w:pPr>
      <w:rPr>
        <w:rFonts w:ascii="Wingdings" w:hAnsi="Wingdings" w:hint="default"/>
      </w:rPr>
    </w:lvl>
    <w:lvl w:ilvl="3" w:tplc="04080001" w:tentative="1">
      <w:start w:val="1"/>
      <w:numFmt w:val="bullet"/>
      <w:lvlText w:val=""/>
      <w:lvlJc w:val="left"/>
      <w:pPr>
        <w:ind w:left="3854" w:hanging="360"/>
      </w:pPr>
      <w:rPr>
        <w:rFonts w:ascii="Symbol" w:hAnsi="Symbol" w:hint="default"/>
      </w:rPr>
    </w:lvl>
    <w:lvl w:ilvl="4" w:tplc="04080003" w:tentative="1">
      <w:start w:val="1"/>
      <w:numFmt w:val="bullet"/>
      <w:lvlText w:val="o"/>
      <w:lvlJc w:val="left"/>
      <w:pPr>
        <w:ind w:left="4574" w:hanging="360"/>
      </w:pPr>
      <w:rPr>
        <w:rFonts w:ascii="Courier New" w:hAnsi="Courier New" w:cs="Courier New" w:hint="default"/>
      </w:rPr>
    </w:lvl>
    <w:lvl w:ilvl="5" w:tplc="04080005" w:tentative="1">
      <w:start w:val="1"/>
      <w:numFmt w:val="bullet"/>
      <w:lvlText w:val=""/>
      <w:lvlJc w:val="left"/>
      <w:pPr>
        <w:ind w:left="5294" w:hanging="360"/>
      </w:pPr>
      <w:rPr>
        <w:rFonts w:ascii="Wingdings" w:hAnsi="Wingdings" w:hint="default"/>
      </w:rPr>
    </w:lvl>
    <w:lvl w:ilvl="6" w:tplc="04080001" w:tentative="1">
      <w:start w:val="1"/>
      <w:numFmt w:val="bullet"/>
      <w:lvlText w:val=""/>
      <w:lvlJc w:val="left"/>
      <w:pPr>
        <w:ind w:left="6014" w:hanging="360"/>
      </w:pPr>
      <w:rPr>
        <w:rFonts w:ascii="Symbol" w:hAnsi="Symbol" w:hint="default"/>
      </w:rPr>
    </w:lvl>
    <w:lvl w:ilvl="7" w:tplc="04080003" w:tentative="1">
      <w:start w:val="1"/>
      <w:numFmt w:val="bullet"/>
      <w:lvlText w:val="o"/>
      <w:lvlJc w:val="left"/>
      <w:pPr>
        <w:ind w:left="6734" w:hanging="360"/>
      </w:pPr>
      <w:rPr>
        <w:rFonts w:ascii="Courier New" w:hAnsi="Courier New" w:cs="Courier New" w:hint="default"/>
      </w:rPr>
    </w:lvl>
    <w:lvl w:ilvl="8" w:tplc="04080005" w:tentative="1">
      <w:start w:val="1"/>
      <w:numFmt w:val="bullet"/>
      <w:lvlText w:val=""/>
      <w:lvlJc w:val="left"/>
      <w:pPr>
        <w:ind w:left="7454" w:hanging="360"/>
      </w:pPr>
      <w:rPr>
        <w:rFonts w:ascii="Wingdings" w:hAnsi="Wingdings" w:hint="default"/>
      </w:rPr>
    </w:lvl>
  </w:abstractNum>
  <w:abstractNum w:abstractNumId="3" w15:restartNumberingAfterBreak="0">
    <w:nsid w:val="5D3D25FA"/>
    <w:multiLevelType w:val="hybridMultilevel"/>
    <w:tmpl w:val="EA428DFA"/>
    <w:lvl w:ilvl="0" w:tplc="AFDC12B4">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76D17C04"/>
    <w:multiLevelType w:val="hybridMultilevel"/>
    <w:tmpl w:val="A27AA294"/>
    <w:lvl w:ilvl="0" w:tplc="A6C8D18A">
      <w:numFmt w:val="bullet"/>
      <w:lvlText w:val="•"/>
      <w:lvlJc w:val="left"/>
      <w:pPr>
        <w:ind w:left="360" w:hanging="360"/>
      </w:pPr>
      <w:rPr>
        <w:rFonts w:ascii="Ubuntu" w:eastAsia="Ubuntu" w:hAnsi="Ubuntu" w:cs="Ubuntu" w:hint="default"/>
        <w:color w:val="F79646" w:themeColor="accent6"/>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721371826">
    <w:abstractNumId w:val="1"/>
  </w:num>
  <w:num w:numId="2" w16cid:durableId="1984037447">
    <w:abstractNumId w:val="0"/>
  </w:num>
  <w:num w:numId="3" w16cid:durableId="2018652298">
    <w:abstractNumId w:val="2"/>
  </w:num>
  <w:num w:numId="4" w16cid:durableId="1568998372">
    <w:abstractNumId w:val="4"/>
  </w:num>
  <w:num w:numId="5" w16cid:durableId="1301035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MwNzOyNDM1MjZS0lEKTi0uzszPAykwNq4FAKBqdk0tAAAA"/>
  </w:docVars>
  <w:rsids>
    <w:rsidRoot w:val="00E92381"/>
    <w:rsid w:val="000008F4"/>
    <w:rsid w:val="0000143D"/>
    <w:rsid w:val="00003407"/>
    <w:rsid w:val="00003A64"/>
    <w:rsid w:val="000054A9"/>
    <w:rsid w:val="00006068"/>
    <w:rsid w:val="0000625C"/>
    <w:rsid w:val="00006B43"/>
    <w:rsid w:val="000070C9"/>
    <w:rsid w:val="000072B8"/>
    <w:rsid w:val="0000793D"/>
    <w:rsid w:val="00007BCF"/>
    <w:rsid w:val="000105F5"/>
    <w:rsid w:val="00010E36"/>
    <w:rsid w:val="00010FE4"/>
    <w:rsid w:val="00011F74"/>
    <w:rsid w:val="0001208D"/>
    <w:rsid w:val="00012156"/>
    <w:rsid w:val="000121D7"/>
    <w:rsid w:val="00012687"/>
    <w:rsid w:val="00012895"/>
    <w:rsid w:val="0001295B"/>
    <w:rsid w:val="000130A3"/>
    <w:rsid w:val="0001448A"/>
    <w:rsid w:val="00014B53"/>
    <w:rsid w:val="00015125"/>
    <w:rsid w:val="000160DA"/>
    <w:rsid w:val="00016234"/>
    <w:rsid w:val="00016659"/>
    <w:rsid w:val="00016751"/>
    <w:rsid w:val="0001680B"/>
    <w:rsid w:val="00016914"/>
    <w:rsid w:val="00016A0F"/>
    <w:rsid w:val="00016B73"/>
    <w:rsid w:val="00016DA9"/>
    <w:rsid w:val="0002021B"/>
    <w:rsid w:val="00020272"/>
    <w:rsid w:val="00020738"/>
    <w:rsid w:val="00020EAF"/>
    <w:rsid w:val="00021024"/>
    <w:rsid w:val="00021498"/>
    <w:rsid w:val="00021CC9"/>
    <w:rsid w:val="00022898"/>
    <w:rsid w:val="00023582"/>
    <w:rsid w:val="00023CFC"/>
    <w:rsid w:val="000247B4"/>
    <w:rsid w:val="00026EB2"/>
    <w:rsid w:val="00027460"/>
    <w:rsid w:val="00031047"/>
    <w:rsid w:val="0003123B"/>
    <w:rsid w:val="00031A31"/>
    <w:rsid w:val="00031EEE"/>
    <w:rsid w:val="00032821"/>
    <w:rsid w:val="00033449"/>
    <w:rsid w:val="00033DFA"/>
    <w:rsid w:val="00034592"/>
    <w:rsid w:val="000349B5"/>
    <w:rsid w:val="00034CD7"/>
    <w:rsid w:val="00035B9D"/>
    <w:rsid w:val="0003662B"/>
    <w:rsid w:val="00036659"/>
    <w:rsid w:val="00036704"/>
    <w:rsid w:val="00036939"/>
    <w:rsid w:val="00036BD5"/>
    <w:rsid w:val="00036F81"/>
    <w:rsid w:val="00037884"/>
    <w:rsid w:val="00037B0D"/>
    <w:rsid w:val="00040663"/>
    <w:rsid w:val="0004082D"/>
    <w:rsid w:val="000414EC"/>
    <w:rsid w:val="00041939"/>
    <w:rsid w:val="00042748"/>
    <w:rsid w:val="00042A96"/>
    <w:rsid w:val="000430C6"/>
    <w:rsid w:val="00044391"/>
    <w:rsid w:val="000450A8"/>
    <w:rsid w:val="00046652"/>
    <w:rsid w:val="00046E0A"/>
    <w:rsid w:val="00047116"/>
    <w:rsid w:val="000514AD"/>
    <w:rsid w:val="00051A44"/>
    <w:rsid w:val="000521F9"/>
    <w:rsid w:val="00053327"/>
    <w:rsid w:val="00054366"/>
    <w:rsid w:val="000546D9"/>
    <w:rsid w:val="00054960"/>
    <w:rsid w:val="0005634C"/>
    <w:rsid w:val="00056C4C"/>
    <w:rsid w:val="00057783"/>
    <w:rsid w:val="00057AAC"/>
    <w:rsid w:val="000619F7"/>
    <w:rsid w:val="00061CB2"/>
    <w:rsid w:val="000641B8"/>
    <w:rsid w:val="000649BD"/>
    <w:rsid w:val="00064E9D"/>
    <w:rsid w:val="00064FCA"/>
    <w:rsid w:val="00067868"/>
    <w:rsid w:val="000710BE"/>
    <w:rsid w:val="000712BC"/>
    <w:rsid w:val="00071662"/>
    <w:rsid w:val="00071CA8"/>
    <w:rsid w:val="00071CD1"/>
    <w:rsid w:val="000728A5"/>
    <w:rsid w:val="000735C0"/>
    <w:rsid w:val="00073EB4"/>
    <w:rsid w:val="00074C3E"/>
    <w:rsid w:val="000753C5"/>
    <w:rsid w:val="00075B2D"/>
    <w:rsid w:val="00075EDF"/>
    <w:rsid w:val="0007759E"/>
    <w:rsid w:val="0007776A"/>
    <w:rsid w:val="000800E3"/>
    <w:rsid w:val="00081578"/>
    <w:rsid w:val="00081D6E"/>
    <w:rsid w:val="000837D0"/>
    <w:rsid w:val="00083EE1"/>
    <w:rsid w:val="00086118"/>
    <w:rsid w:val="00091479"/>
    <w:rsid w:val="000915E6"/>
    <w:rsid w:val="00092894"/>
    <w:rsid w:val="00092C41"/>
    <w:rsid w:val="0009357D"/>
    <w:rsid w:val="00093A54"/>
    <w:rsid w:val="00094BCE"/>
    <w:rsid w:val="00095817"/>
    <w:rsid w:val="00095CDF"/>
    <w:rsid w:val="00095D44"/>
    <w:rsid w:val="00096200"/>
    <w:rsid w:val="00096255"/>
    <w:rsid w:val="00096FD9"/>
    <w:rsid w:val="00097314"/>
    <w:rsid w:val="000A1086"/>
    <w:rsid w:val="000A11FA"/>
    <w:rsid w:val="000A14C0"/>
    <w:rsid w:val="000A185C"/>
    <w:rsid w:val="000A1CB2"/>
    <w:rsid w:val="000A20E9"/>
    <w:rsid w:val="000A27E7"/>
    <w:rsid w:val="000A291D"/>
    <w:rsid w:val="000A2AAC"/>
    <w:rsid w:val="000A3EFE"/>
    <w:rsid w:val="000A45E1"/>
    <w:rsid w:val="000A5154"/>
    <w:rsid w:val="000A51DF"/>
    <w:rsid w:val="000A5533"/>
    <w:rsid w:val="000A696D"/>
    <w:rsid w:val="000A6B53"/>
    <w:rsid w:val="000A6FD1"/>
    <w:rsid w:val="000A70EC"/>
    <w:rsid w:val="000B14A7"/>
    <w:rsid w:val="000B20A2"/>
    <w:rsid w:val="000B2149"/>
    <w:rsid w:val="000B21BD"/>
    <w:rsid w:val="000B22E1"/>
    <w:rsid w:val="000B25C2"/>
    <w:rsid w:val="000B399C"/>
    <w:rsid w:val="000B42F0"/>
    <w:rsid w:val="000B4EA0"/>
    <w:rsid w:val="000B4EED"/>
    <w:rsid w:val="000B4F8A"/>
    <w:rsid w:val="000B673B"/>
    <w:rsid w:val="000C0096"/>
    <w:rsid w:val="000C02BD"/>
    <w:rsid w:val="000C0661"/>
    <w:rsid w:val="000C0731"/>
    <w:rsid w:val="000C1708"/>
    <w:rsid w:val="000C1935"/>
    <w:rsid w:val="000C1FEE"/>
    <w:rsid w:val="000C20D1"/>
    <w:rsid w:val="000C2E1E"/>
    <w:rsid w:val="000C615F"/>
    <w:rsid w:val="000C6368"/>
    <w:rsid w:val="000C72C2"/>
    <w:rsid w:val="000C7310"/>
    <w:rsid w:val="000D156B"/>
    <w:rsid w:val="000D1AAD"/>
    <w:rsid w:val="000D2A62"/>
    <w:rsid w:val="000D3D78"/>
    <w:rsid w:val="000D4035"/>
    <w:rsid w:val="000D43CD"/>
    <w:rsid w:val="000D6A9D"/>
    <w:rsid w:val="000D78D1"/>
    <w:rsid w:val="000D797C"/>
    <w:rsid w:val="000D7D5E"/>
    <w:rsid w:val="000E1228"/>
    <w:rsid w:val="000E1CD0"/>
    <w:rsid w:val="000E20EA"/>
    <w:rsid w:val="000E2976"/>
    <w:rsid w:val="000E29A6"/>
    <w:rsid w:val="000E2C08"/>
    <w:rsid w:val="000E2C11"/>
    <w:rsid w:val="000E35DB"/>
    <w:rsid w:val="000E3B0F"/>
    <w:rsid w:val="000E5B17"/>
    <w:rsid w:val="000E5BE1"/>
    <w:rsid w:val="000E6781"/>
    <w:rsid w:val="000F0A8A"/>
    <w:rsid w:val="000F0FB0"/>
    <w:rsid w:val="000F1923"/>
    <w:rsid w:val="000F1EA0"/>
    <w:rsid w:val="000F2180"/>
    <w:rsid w:val="000F266C"/>
    <w:rsid w:val="000F27C3"/>
    <w:rsid w:val="000F2DD7"/>
    <w:rsid w:val="000F37B2"/>
    <w:rsid w:val="000F418C"/>
    <w:rsid w:val="000F4AC4"/>
    <w:rsid w:val="000F58C4"/>
    <w:rsid w:val="000F5AF7"/>
    <w:rsid w:val="000F63B9"/>
    <w:rsid w:val="000F6FA3"/>
    <w:rsid w:val="000F73AE"/>
    <w:rsid w:val="000F74CF"/>
    <w:rsid w:val="000F76CD"/>
    <w:rsid w:val="000FE335"/>
    <w:rsid w:val="00101457"/>
    <w:rsid w:val="00101BA3"/>
    <w:rsid w:val="0010220C"/>
    <w:rsid w:val="001023F3"/>
    <w:rsid w:val="00102BF5"/>
    <w:rsid w:val="00102C88"/>
    <w:rsid w:val="001031DE"/>
    <w:rsid w:val="00103C0C"/>
    <w:rsid w:val="00103C80"/>
    <w:rsid w:val="00103D61"/>
    <w:rsid w:val="001047C5"/>
    <w:rsid w:val="001049F6"/>
    <w:rsid w:val="00104CB6"/>
    <w:rsid w:val="001051FD"/>
    <w:rsid w:val="001054D0"/>
    <w:rsid w:val="00105690"/>
    <w:rsid w:val="00106B16"/>
    <w:rsid w:val="001110C2"/>
    <w:rsid w:val="00111665"/>
    <w:rsid w:val="00111B2D"/>
    <w:rsid w:val="00111B78"/>
    <w:rsid w:val="00111C9E"/>
    <w:rsid w:val="00112633"/>
    <w:rsid w:val="00113426"/>
    <w:rsid w:val="00114672"/>
    <w:rsid w:val="00115065"/>
    <w:rsid w:val="0011634F"/>
    <w:rsid w:val="001168F7"/>
    <w:rsid w:val="001212BC"/>
    <w:rsid w:val="00121F1C"/>
    <w:rsid w:val="00124AE1"/>
    <w:rsid w:val="00125DDB"/>
    <w:rsid w:val="00126400"/>
    <w:rsid w:val="00127D3D"/>
    <w:rsid w:val="0013114A"/>
    <w:rsid w:val="0013138B"/>
    <w:rsid w:val="001322EE"/>
    <w:rsid w:val="001334CE"/>
    <w:rsid w:val="0013388A"/>
    <w:rsid w:val="00134527"/>
    <w:rsid w:val="00135AE6"/>
    <w:rsid w:val="00135FDC"/>
    <w:rsid w:val="00136007"/>
    <w:rsid w:val="0013635D"/>
    <w:rsid w:val="00137706"/>
    <w:rsid w:val="0013792C"/>
    <w:rsid w:val="00137D4D"/>
    <w:rsid w:val="001416C3"/>
    <w:rsid w:val="00141872"/>
    <w:rsid w:val="00141A56"/>
    <w:rsid w:val="00141E1D"/>
    <w:rsid w:val="001426FC"/>
    <w:rsid w:val="00142DD5"/>
    <w:rsid w:val="00143591"/>
    <w:rsid w:val="001439D9"/>
    <w:rsid w:val="00146883"/>
    <w:rsid w:val="00147370"/>
    <w:rsid w:val="00151601"/>
    <w:rsid w:val="00151F94"/>
    <w:rsid w:val="0015235E"/>
    <w:rsid w:val="0015251C"/>
    <w:rsid w:val="0015391B"/>
    <w:rsid w:val="00154CAB"/>
    <w:rsid w:val="00154CF7"/>
    <w:rsid w:val="00155856"/>
    <w:rsid w:val="00156295"/>
    <w:rsid w:val="00156784"/>
    <w:rsid w:val="00156D14"/>
    <w:rsid w:val="00157019"/>
    <w:rsid w:val="0015764D"/>
    <w:rsid w:val="00160450"/>
    <w:rsid w:val="001608A8"/>
    <w:rsid w:val="00160AA3"/>
    <w:rsid w:val="00160D30"/>
    <w:rsid w:val="00161ECF"/>
    <w:rsid w:val="00161F46"/>
    <w:rsid w:val="001621B5"/>
    <w:rsid w:val="00162BA9"/>
    <w:rsid w:val="00162C13"/>
    <w:rsid w:val="00163DFF"/>
    <w:rsid w:val="00163EC6"/>
    <w:rsid w:val="001649A6"/>
    <w:rsid w:val="00165DC0"/>
    <w:rsid w:val="00166753"/>
    <w:rsid w:val="0016753F"/>
    <w:rsid w:val="00167811"/>
    <w:rsid w:val="001714F9"/>
    <w:rsid w:val="00171BD3"/>
    <w:rsid w:val="00173E93"/>
    <w:rsid w:val="00174F7E"/>
    <w:rsid w:val="0017624B"/>
    <w:rsid w:val="00176AE4"/>
    <w:rsid w:val="00184D46"/>
    <w:rsid w:val="001866CB"/>
    <w:rsid w:val="00187524"/>
    <w:rsid w:val="00187DC4"/>
    <w:rsid w:val="001904FC"/>
    <w:rsid w:val="001909E5"/>
    <w:rsid w:val="00190CAD"/>
    <w:rsid w:val="00191638"/>
    <w:rsid w:val="00192B76"/>
    <w:rsid w:val="00193C31"/>
    <w:rsid w:val="00193CED"/>
    <w:rsid w:val="00193CF2"/>
    <w:rsid w:val="001943E9"/>
    <w:rsid w:val="001960EB"/>
    <w:rsid w:val="00197771"/>
    <w:rsid w:val="001977E3"/>
    <w:rsid w:val="00197811"/>
    <w:rsid w:val="001A0409"/>
    <w:rsid w:val="001A23A5"/>
    <w:rsid w:val="001A3595"/>
    <w:rsid w:val="001A4D78"/>
    <w:rsid w:val="001A68D4"/>
    <w:rsid w:val="001A712D"/>
    <w:rsid w:val="001A71C3"/>
    <w:rsid w:val="001A7508"/>
    <w:rsid w:val="001A7962"/>
    <w:rsid w:val="001A7FAF"/>
    <w:rsid w:val="001B080C"/>
    <w:rsid w:val="001B1276"/>
    <w:rsid w:val="001B231E"/>
    <w:rsid w:val="001B294C"/>
    <w:rsid w:val="001B3535"/>
    <w:rsid w:val="001B374B"/>
    <w:rsid w:val="001B3C86"/>
    <w:rsid w:val="001B3F51"/>
    <w:rsid w:val="001B5071"/>
    <w:rsid w:val="001B6C30"/>
    <w:rsid w:val="001B79E9"/>
    <w:rsid w:val="001B7D78"/>
    <w:rsid w:val="001C0C07"/>
    <w:rsid w:val="001C105A"/>
    <w:rsid w:val="001C146B"/>
    <w:rsid w:val="001C24A4"/>
    <w:rsid w:val="001C25B9"/>
    <w:rsid w:val="001C31C1"/>
    <w:rsid w:val="001C3A26"/>
    <w:rsid w:val="001C3C7D"/>
    <w:rsid w:val="001C41A0"/>
    <w:rsid w:val="001C496E"/>
    <w:rsid w:val="001C4F3A"/>
    <w:rsid w:val="001C6478"/>
    <w:rsid w:val="001C7162"/>
    <w:rsid w:val="001C7E69"/>
    <w:rsid w:val="001D18A7"/>
    <w:rsid w:val="001D1C63"/>
    <w:rsid w:val="001D2672"/>
    <w:rsid w:val="001D3797"/>
    <w:rsid w:val="001D3854"/>
    <w:rsid w:val="001D4550"/>
    <w:rsid w:val="001D466C"/>
    <w:rsid w:val="001D46A1"/>
    <w:rsid w:val="001D4CCD"/>
    <w:rsid w:val="001D79BD"/>
    <w:rsid w:val="001D7C77"/>
    <w:rsid w:val="001E060C"/>
    <w:rsid w:val="001E108D"/>
    <w:rsid w:val="001E1BDB"/>
    <w:rsid w:val="001E22BA"/>
    <w:rsid w:val="001E2373"/>
    <w:rsid w:val="001E35F7"/>
    <w:rsid w:val="001E3937"/>
    <w:rsid w:val="001E4884"/>
    <w:rsid w:val="001E48C7"/>
    <w:rsid w:val="001E55EA"/>
    <w:rsid w:val="001E6205"/>
    <w:rsid w:val="001E6337"/>
    <w:rsid w:val="001E6B65"/>
    <w:rsid w:val="001E73F2"/>
    <w:rsid w:val="001E751A"/>
    <w:rsid w:val="001F053B"/>
    <w:rsid w:val="001F1119"/>
    <w:rsid w:val="001F13E5"/>
    <w:rsid w:val="001F18E8"/>
    <w:rsid w:val="001F1A2C"/>
    <w:rsid w:val="001F1E9E"/>
    <w:rsid w:val="001F2554"/>
    <w:rsid w:val="001F2E69"/>
    <w:rsid w:val="001F38D8"/>
    <w:rsid w:val="001F3CF2"/>
    <w:rsid w:val="001F408A"/>
    <w:rsid w:val="001F47CF"/>
    <w:rsid w:val="001F56B1"/>
    <w:rsid w:val="001F7002"/>
    <w:rsid w:val="00200536"/>
    <w:rsid w:val="00201569"/>
    <w:rsid w:val="00201FBC"/>
    <w:rsid w:val="00202CE3"/>
    <w:rsid w:val="0020363C"/>
    <w:rsid w:val="002041FC"/>
    <w:rsid w:val="00204E0C"/>
    <w:rsid w:val="002052D7"/>
    <w:rsid w:val="002062C1"/>
    <w:rsid w:val="002062D8"/>
    <w:rsid w:val="00207EEA"/>
    <w:rsid w:val="00210686"/>
    <w:rsid w:val="002114CB"/>
    <w:rsid w:val="00212154"/>
    <w:rsid w:val="00213F65"/>
    <w:rsid w:val="002147E1"/>
    <w:rsid w:val="00214D99"/>
    <w:rsid w:val="002155B2"/>
    <w:rsid w:val="00215766"/>
    <w:rsid w:val="00215CE3"/>
    <w:rsid w:val="00216CB1"/>
    <w:rsid w:val="00216D4B"/>
    <w:rsid w:val="00217BD6"/>
    <w:rsid w:val="0022000E"/>
    <w:rsid w:val="00220C97"/>
    <w:rsid w:val="00221CE5"/>
    <w:rsid w:val="00222E60"/>
    <w:rsid w:val="002234BE"/>
    <w:rsid w:val="002235A0"/>
    <w:rsid w:val="00224994"/>
    <w:rsid w:val="00224A32"/>
    <w:rsid w:val="00225017"/>
    <w:rsid w:val="00225960"/>
    <w:rsid w:val="002267A9"/>
    <w:rsid w:val="00226848"/>
    <w:rsid w:val="00226E7C"/>
    <w:rsid w:val="002272AF"/>
    <w:rsid w:val="002272B9"/>
    <w:rsid w:val="0022764C"/>
    <w:rsid w:val="00232293"/>
    <w:rsid w:val="00232B24"/>
    <w:rsid w:val="00233765"/>
    <w:rsid w:val="002352EF"/>
    <w:rsid w:val="00235317"/>
    <w:rsid w:val="00235DE9"/>
    <w:rsid w:val="002364FA"/>
    <w:rsid w:val="00237848"/>
    <w:rsid w:val="00240182"/>
    <w:rsid w:val="0024059D"/>
    <w:rsid w:val="00243317"/>
    <w:rsid w:val="00243534"/>
    <w:rsid w:val="00245BED"/>
    <w:rsid w:val="002466A7"/>
    <w:rsid w:val="00247F22"/>
    <w:rsid w:val="002500D3"/>
    <w:rsid w:val="00250336"/>
    <w:rsid w:val="00251899"/>
    <w:rsid w:val="00251CA4"/>
    <w:rsid w:val="00252290"/>
    <w:rsid w:val="00252B1B"/>
    <w:rsid w:val="00253165"/>
    <w:rsid w:val="002542EE"/>
    <w:rsid w:val="002555EF"/>
    <w:rsid w:val="00255EF2"/>
    <w:rsid w:val="00257A03"/>
    <w:rsid w:val="00260512"/>
    <w:rsid w:val="00260AA3"/>
    <w:rsid w:val="00260B89"/>
    <w:rsid w:val="00260BD7"/>
    <w:rsid w:val="00261A04"/>
    <w:rsid w:val="002620A6"/>
    <w:rsid w:val="00265169"/>
    <w:rsid w:val="0026579D"/>
    <w:rsid w:val="00265DF3"/>
    <w:rsid w:val="0026734D"/>
    <w:rsid w:val="0026750A"/>
    <w:rsid w:val="002675C3"/>
    <w:rsid w:val="00267C7F"/>
    <w:rsid w:val="00267C9C"/>
    <w:rsid w:val="00270A0C"/>
    <w:rsid w:val="00270EC3"/>
    <w:rsid w:val="00271035"/>
    <w:rsid w:val="00271F77"/>
    <w:rsid w:val="00272201"/>
    <w:rsid w:val="00274214"/>
    <w:rsid w:val="00274CDB"/>
    <w:rsid w:val="00276C25"/>
    <w:rsid w:val="00276C31"/>
    <w:rsid w:val="0027784C"/>
    <w:rsid w:val="002806C2"/>
    <w:rsid w:val="002807E2"/>
    <w:rsid w:val="002810C7"/>
    <w:rsid w:val="00281A78"/>
    <w:rsid w:val="00282411"/>
    <w:rsid w:val="002829B6"/>
    <w:rsid w:val="00282C4A"/>
    <w:rsid w:val="00283577"/>
    <w:rsid w:val="0028386D"/>
    <w:rsid w:val="00284D29"/>
    <w:rsid w:val="0028514C"/>
    <w:rsid w:val="002852F7"/>
    <w:rsid w:val="00285D56"/>
    <w:rsid w:val="002861A3"/>
    <w:rsid w:val="00286E4B"/>
    <w:rsid w:val="00292034"/>
    <w:rsid w:val="00292E62"/>
    <w:rsid w:val="00293322"/>
    <w:rsid w:val="00294047"/>
    <w:rsid w:val="002943BD"/>
    <w:rsid w:val="00296021"/>
    <w:rsid w:val="00296BD4"/>
    <w:rsid w:val="00296C1F"/>
    <w:rsid w:val="00297DC7"/>
    <w:rsid w:val="00297E7F"/>
    <w:rsid w:val="002A00A2"/>
    <w:rsid w:val="002A0AA0"/>
    <w:rsid w:val="002A0AF3"/>
    <w:rsid w:val="002A2055"/>
    <w:rsid w:val="002A28C3"/>
    <w:rsid w:val="002A33F2"/>
    <w:rsid w:val="002A4093"/>
    <w:rsid w:val="002A4923"/>
    <w:rsid w:val="002B1C0E"/>
    <w:rsid w:val="002B247B"/>
    <w:rsid w:val="002B2961"/>
    <w:rsid w:val="002B2C87"/>
    <w:rsid w:val="002B42BA"/>
    <w:rsid w:val="002B42C3"/>
    <w:rsid w:val="002B58A4"/>
    <w:rsid w:val="002B5DBB"/>
    <w:rsid w:val="002B6249"/>
    <w:rsid w:val="002B71E4"/>
    <w:rsid w:val="002B7F01"/>
    <w:rsid w:val="002C02CA"/>
    <w:rsid w:val="002C0734"/>
    <w:rsid w:val="002C10C8"/>
    <w:rsid w:val="002C16BB"/>
    <w:rsid w:val="002C18EB"/>
    <w:rsid w:val="002C226A"/>
    <w:rsid w:val="002C28DD"/>
    <w:rsid w:val="002C3943"/>
    <w:rsid w:val="002C5FE5"/>
    <w:rsid w:val="002C619E"/>
    <w:rsid w:val="002C638A"/>
    <w:rsid w:val="002C6903"/>
    <w:rsid w:val="002C70F3"/>
    <w:rsid w:val="002C74D5"/>
    <w:rsid w:val="002C7763"/>
    <w:rsid w:val="002C7FA9"/>
    <w:rsid w:val="002D070C"/>
    <w:rsid w:val="002D1092"/>
    <w:rsid w:val="002D1DE2"/>
    <w:rsid w:val="002D2581"/>
    <w:rsid w:val="002D2F1C"/>
    <w:rsid w:val="002D3AEE"/>
    <w:rsid w:val="002D460D"/>
    <w:rsid w:val="002D4B75"/>
    <w:rsid w:val="002D5F50"/>
    <w:rsid w:val="002D614A"/>
    <w:rsid w:val="002D6331"/>
    <w:rsid w:val="002D6591"/>
    <w:rsid w:val="002D6594"/>
    <w:rsid w:val="002D71BD"/>
    <w:rsid w:val="002D79D0"/>
    <w:rsid w:val="002E0722"/>
    <w:rsid w:val="002E07B8"/>
    <w:rsid w:val="002E0A00"/>
    <w:rsid w:val="002E167D"/>
    <w:rsid w:val="002E38DC"/>
    <w:rsid w:val="002E4371"/>
    <w:rsid w:val="002E4551"/>
    <w:rsid w:val="002E537B"/>
    <w:rsid w:val="002E5D69"/>
    <w:rsid w:val="002E688D"/>
    <w:rsid w:val="002E6BDE"/>
    <w:rsid w:val="002E7FB1"/>
    <w:rsid w:val="002F02B5"/>
    <w:rsid w:val="002F0833"/>
    <w:rsid w:val="002F17EE"/>
    <w:rsid w:val="002F183F"/>
    <w:rsid w:val="002F2E1E"/>
    <w:rsid w:val="002F3185"/>
    <w:rsid w:val="002F35F3"/>
    <w:rsid w:val="002F50FC"/>
    <w:rsid w:val="002F6380"/>
    <w:rsid w:val="002F6B3E"/>
    <w:rsid w:val="002F75AC"/>
    <w:rsid w:val="002F77D7"/>
    <w:rsid w:val="00301365"/>
    <w:rsid w:val="0030140F"/>
    <w:rsid w:val="00301AE9"/>
    <w:rsid w:val="00302392"/>
    <w:rsid w:val="00302D61"/>
    <w:rsid w:val="00303553"/>
    <w:rsid w:val="003039B9"/>
    <w:rsid w:val="00303B80"/>
    <w:rsid w:val="003051E5"/>
    <w:rsid w:val="0030564C"/>
    <w:rsid w:val="00306EE6"/>
    <w:rsid w:val="00310487"/>
    <w:rsid w:val="003115F9"/>
    <w:rsid w:val="0031461F"/>
    <w:rsid w:val="00316C78"/>
    <w:rsid w:val="003178CC"/>
    <w:rsid w:val="003203B0"/>
    <w:rsid w:val="003210B4"/>
    <w:rsid w:val="003220B3"/>
    <w:rsid w:val="00322241"/>
    <w:rsid w:val="003252B4"/>
    <w:rsid w:val="0032560B"/>
    <w:rsid w:val="003259BF"/>
    <w:rsid w:val="003261F7"/>
    <w:rsid w:val="003263EB"/>
    <w:rsid w:val="003317D1"/>
    <w:rsid w:val="00331FA8"/>
    <w:rsid w:val="00332016"/>
    <w:rsid w:val="0033236C"/>
    <w:rsid w:val="0033323C"/>
    <w:rsid w:val="003335EF"/>
    <w:rsid w:val="00335BD7"/>
    <w:rsid w:val="003368DF"/>
    <w:rsid w:val="003379EC"/>
    <w:rsid w:val="003410A7"/>
    <w:rsid w:val="00341632"/>
    <w:rsid w:val="003417C3"/>
    <w:rsid w:val="003420C2"/>
    <w:rsid w:val="003433A7"/>
    <w:rsid w:val="003438C9"/>
    <w:rsid w:val="003438E3"/>
    <w:rsid w:val="00343EB0"/>
    <w:rsid w:val="003454E4"/>
    <w:rsid w:val="00346A35"/>
    <w:rsid w:val="0034780F"/>
    <w:rsid w:val="003478EB"/>
    <w:rsid w:val="003511EC"/>
    <w:rsid w:val="00351ED7"/>
    <w:rsid w:val="00352C3F"/>
    <w:rsid w:val="00352E40"/>
    <w:rsid w:val="00353189"/>
    <w:rsid w:val="003532CF"/>
    <w:rsid w:val="003535D4"/>
    <w:rsid w:val="00353E93"/>
    <w:rsid w:val="00354864"/>
    <w:rsid w:val="003560AD"/>
    <w:rsid w:val="003562A8"/>
    <w:rsid w:val="0035654F"/>
    <w:rsid w:val="003566AE"/>
    <w:rsid w:val="00357006"/>
    <w:rsid w:val="003611C0"/>
    <w:rsid w:val="0036216F"/>
    <w:rsid w:val="00362765"/>
    <w:rsid w:val="00362C7E"/>
    <w:rsid w:val="00363569"/>
    <w:rsid w:val="003639F1"/>
    <w:rsid w:val="00364713"/>
    <w:rsid w:val="00364740"/>
    <w:rsid w:val="003656AC"/>
    <w:rsid w:val="00365A13"/>
    <w:rsid w:val="00365A45"/>
    <w:rsid w:val="00367362"/>
    <w:rsid w:val="00367C9B"/>
    <w:rsid w:val="00371641"/>
    <w:rsid w:val="00372ADF"/>
    <w:rsid w:val="00374853"/>
    <w:rsid w:val="00374BAC"/>
    <w:rsid w:val="00374F97"/>
    <w:rsid w:val="0037653C"/>
    <w:rsid w:val="00377195"/>
    <w:rsid w:val="003804A0"/>
    <w:rsid w:val="00381B05"/>
    <w:rsid w:val="00381D23"/>
    <w:rsid w:val="00381F4E"/>
    <w:rsid w:val="00383B72"/>
    <w:rsid w:val="00383F77"/>
    <w:rsid w:val="0038440F"/>
    <w:rsid w:val="00384B11"/>
    <w:rsid w:val="00385719"/>
    <w:rsid w:val="0038608D"/>
    <w:rsid w:val="003869B4"/>
    <w:rsid w:val="003875AC"/>
    <w:rsid w:val="00391037"/>
    <w:rsid w:val="00391BF1"/>
    <w:rsid w:val="00394C94"/>
    <w:rsid w:val="00395CC4"/>
    <w:rsid w:val="00395E95"/>
    <w:rsid w:val="00395EF9"/>
    <w:rsid w:val="00395F9F"/>
    <w:rsid w:val="003960C5"/>
    <w:rsid w:val="003964B3"/>
    <w:rsid w:val="00397123"/>
    <w:rsid w:val="00397A76"/>
    <w:rsid w:val="003A01CC"/>
    <w:rsid w:val="003A1036"/>
    <w:rsid w:val="003A18DD"/>
    <w:rsid w:val="003A1BD7"/>
    <w:rsid w:val="003A1D56"/>
    <w:rsid w:val="003A1DAA"/>
    <w:rsid w:val="003A21CF"/>
    <w:rsid w:val="003A24F4"/>
    <w:rsid w:val="003A2F6A"/>
    <w:rsid w:val="003A36AE"/>
    <w:rsid w:val="003A3F56"/>
    <w:rsid w:val="003A413F"/>
    <w:rsid w:val="003A4487"/>
    <w:rsid w:val="003A49F8"/>
    <w:rsid w:val="003A4BE5"/>
    <w:rsid w:val="003A6835"/>
    <w:rsid w:val="003A71FE"/>
    <w:rsid w:val="003A73BE"/>
    <w:rsid w:val="003A7487"/>
    <w:rsid w:val="003A7BCC"/>
    <w:rsid w:val="003A7F6A"/>
    <w:rsid w:val="003B0B39"/>
    <w:rsid w:val="003B2A65"/>
    <w:rsid w:val="003B409E"/>
    <w:rsid w:val="003B418B"/>
    <w:rsid w:val="003B4275"/>
    <w:rsid w:val="003B4AF0"/>
    <w:rsid w:val="003B53CA"/>
    <w:rsid w:val="003B61F7"/>
    <w:rsid w:val="003B65A6"/>
    <w:rsid w:val="003B66E9"/>
    <w:rsid w:val="003B6D73"/>
    <w:rsid w:val="003B7197"/>
    <w:rsid w:val="003B753D"/>
    <w:rsid w:val="003B765C"/>
    <w:rsid w:val="003C196B"/>
    <w:rsid w:val="003C2686"/>
    <w:rsid w:val="003C2F29"/>
    <w:rsid w:val="003C50FA"/>
    <w:rsid w:val="003C5BA8"/>
    <w:rsid w:val="003C65CD"/>
    <w:rsid w:val="003C6623"/>
    <w:rsid w:val="003D1488"/>
    <w:rsid w:val="003D164B"/>
    <w:rsid w:val="003D16E9"/>
    <w:rsid w:val="003D3045"/>
    <w:rsid w:val="003D320F"/>
    <w:rsid w:val="003D3652"/>
    <w:rsid w:val="003D3A6D"/>
    <w:rsid w:val="003D47D3"/>
    <w:rsid w:val="003D4892"/>
    <w:rsid w:val="003D49BC"/>
    <w:rsid w:val="003D60B8"/>
    <w:rsid w:val="003D6BFC"/>
    <w:rsid w:val="003D7597"/>
    <w:rsid w:val="003D7D35"/>
    <w:rsid w:val="003E0F8A"/>
    <w:rsid w:val="003E1888"/>
    <w:rsid w:val="003E1CFE"/>
    <w:rsid w:val="003E2538"/>
    <w:rsid w:val="003E2D51"/>
    <w:rsid w:val="003E3A37"/>
    <w:rsid w:val="003E5955"/>
    <w:rsid w:val="003E6F7E"/>
    <w:rsid w:val="003E72C5"/>
    <w:rsid w:val="003E7718"/>
    <w:rsid w:val="003E7E9F"/>
    <w:rsid w:val="003F0148"/>
    <w:rsid w:val="003F01E2"/>
    <w:rsid w:val="003F1AFE"/>
    <w:rsid w:val="003F2779"/>
    <w:rsid w:val="003F2A23"/>
    <w:rsid w:val="003F2C81"/>
    <w:rsid w:val="003F31C4"/>
    <w:rsid w:val="003F44C3"/>
    <w:rsid w:val="003F4AB2"/>
    <w:rsid w:val="003F4ED0"/>
    <w:rsid w:val="003F54B5"/>
    <w:rsid w:val="003F7A1B"/>
    <w:rsid w:val="003F7F60"/>
    <w:rsid w:val="00400076"/>
    <w:rsid w:val="00400213"/>
    <w:rsid w:val="00402998"/>
    <w:rsid w:val="00402D2D"/>
    <w:rsid w:val="004030B9"/>
    <w:rsid w:val="00403D6B"/>
    <w:rsid w:val="00403DF2"/>
    <w:rsid w:val="004049DA"/>
    <w:rsid w:val="00404CB4"/>
    <w:rsid w:val="0040649E"/>
    <w:rsid w:val="00406ACB"/>
    <w:rsid w:val="00407063"/>
    <w:rsid w:val="004072F7"/>
    <w:rsid w:val="00410571"/>
    <w:rsid w:val="00410AE0"/>
    <w:rsid w:val="004110A9"/>
    <w:rsid w:val="00411748"/>
    <w:rsid w:val="0041298A"/>
    <w:rsid w:val="004132D4"/>
    <w:rsid w:val="00413375"/>
    <w:rsid w:val="00414D97"/>
    <w:rsid w:val="004166A5"/>
    <w:rsid w:val="0041694E"/>
    <w:rsid w:val="00416B8D"/>
    <w:rsid w:val="0041754B"/>
    <w:rsid w:val="00417653"/>
    <w:rsid w:val="0041774F"/>
    <w:rsid w:val="00417ADA"/>
    <w:rsid w:val="00417BB1"/>
    <w:rsid w:val="0042054A"/>
    <w:rsid w:val="004206F7"/>
    <w:rsid w:val="00420922"/>
    <w:rsid w:val="00421A49"/>
    <w:rsid w:val="0042316C"/>
    <w:rsid w:val="0042318F"/>
    <w:rsid w:val="004235EF"/>
    <w:rsid w:val="004238CA"/>
    <w:rsid w:val="00425431"/>
    <w:rsid w:val="00427215"/>
    <w:rsid w:val="00427E53"/>
    <w:rsid w:val="00430CD6"/>
    <w:rsid w:val="00430D7B"/>
    <w:rsid w:val="0043141A"/>
    <w:rsid w:val="00431C09"/>
    <w:rsid w:val="00433C17"/>
    <w:rsid w:val="00434A98"/>
    <w:rsid w:val="0043541F"/>
    <w:rsid w:val="0043554D"/>
    <w:rsid w:val="00436BD0"/>
    <w:rsid w:val="00437AB0"/>
    <w:rsid w:val="00437CB1"/>
    <w:rsid w:val="00440ACA"/>
    <w:rsid w:val="00440EFB"/>
    <w:rsid w:val="00441185"/>
    <w:rsid w:val="00441F8A"/>
    <w:rsid w:val="00443364"/>
    <w:rsid w:val="004436D3"/>
    <w:rsid w:val="00444897"/>
    <w:rsid w:val="004454F3"/>
    <w:rsid w:val="00446052"/>
    <w:rsid w:val="00446A27"/>
    <w:rsid w:val="00447338"/>
    <w:rsid w:val="004475E7"/>
    <w:rsid w:val="004503A7"/>
    <w:rsid w:val="00450E9C"/>
    <w:rsid w:val="00452CA3"/>
    <w:rsid w:val="004541FC"/>
    <w:rsid w:val="00455728"/>
    <w:rsid w:val="00456EEF"/>
    <w:rsid w:val="00457612"/>
    <w:rsid w:val="004578EA"/>
    <w:rsid w:val="00457B49"/>
    <w:rsid w:val="00457B93"/>
    <w:rsid w:val="00457F66"/>
    <w:rsid w:val="004602A4"/>
    <w:rsid w:val="00461845"/>
    <w:rsid w:val="00463669"/>
    <w:rsid w:val="00463E8D"/>
    <w:rsid w:val="004647D9"/>
    <w:rsid w:val="00464A5C"/>
    <w:rsid w:val="00465382"/>
    <w:rsid w:val="0046569F"/>
    <w:rsid w:val="00465F93"/>
    <w:rsid w:val="00466111"/>
    <w:rsid w:val="0046718A"/>
    <w:rsid w:val="0046765B"/>
    <w:rsid w:val="00467B20"/>
    <w:rsid w:val="00467D33"/>
    <w:rsid w:val="00467F5E"/>
    <w:rsid w:val="00471624"/>
    <w:rsid w:val="00472193"/>
    <w:rsid w:val="004725EE"/>
    <w:rsid w:val="00472BE3"/>
    <w:rsid w:val="00472C34"/>
    <w:rsid w:val="00473860"/>
    <w:rsid w:val="00473E5B"/>
    <w:rsid w:val="00473ECE"/>
    <w:rsid w:val="00473FC3"/>
    <w:rsid w:val="004751B8"/>
    <w:rsid w:val="004761E2"/>
    <w:rsid w:val="004766A3"/>
    <w:rsid w:val="00476FC3"/>
    <w:rsid w:val="0047767C"/>
    <w:rsid w:val="00477C27"/>
    <w:rsid w:val="00477C44"/>
    <w:rsid w:val="00481299"/>
    <w:rsid w:val="00482C33"/>
    <w:rsid w:val="00483511"/>
    <w:rsid w:val="004843FA"/>
    <w:rsid w:val="004846F9"/>
    <w:rsid w:val="00484ED2"/>
    <w:rsid w:val="00484F89"/>
    <w:rsid w:val="00485FC9"/>
    <w:rsid w:val="004860F1"/>
    <w:rsid w:val="0048639F"/>
    <w:rsid w:val="004865DE"/>
    <w:rsid w:val="0048661D"/>
    <w:rsid w:val="00490157"/>
    <w:rsid w:val="00490490"/>
    <w:rsid w:val="00490E8C"/>
    <w:rsid w:val="00491093"/>
    <w:rsid w:val="004911B8"/>
    <w:rsid w:val="00491C32"/>
    <w:rsid w:val="0049250B"/>
    <w:rsid w:val="0049296C"/>
    <w:rsid w:val="00492AA0"/>
    <w:rsid w:val="00492D89"/>
    <w:rsid w:val="0049353B"/>
    <w:rsid w:val="00493E94"/>
    <w:rsid w:val="004944CC"/>
    <w:rsid w:val="00494C2A"/>
    <w:rsid w:val="00496932"/>
    <w:rsid w:val="004978EE"/>
    <w:rsid w:val="004A0B37"/>
    <w:rsid w:val="004A14AE"/>
    <w:rsid w:val="004A15FD"/>
    <w:rsid w:val="004A1A30"/>
    <w:rsid w:val="004A2AA5"/>
    <w:rsid w:val="004A2D9D"/>
    <w:rsid w:val="004A3AE9"/>
    <w:rsid w:val="004A5B1B"/>
    <w:rsid w:val="004B18F1"/>
    <w:rsid w:val="004B1D54"/>
    <w:rsid w:val="004B1E2F"/>
    <w:rsid w:val="004B25BA"/>
    <w:rsid w:val="004B29A0"/>
    <w:rsid w:val="004B2BB5"/>
    <w:rsid w:val="004B3106"/>
    <w:rsid w:val="004B3CB1"/>
    <w:rsid w:val="004B3CBC"/>
    <w:rsid w:val="004B438B"/>
    <w:rsid w:val="004B559E"/>
    <w:rsid w:val="004B7FF2"/>
    <w:rsid w:val="004C0F3A"/>
    <w:rsid w:val="004C2452"/>
    <w:rsid w:val="004C257C"/>
    <w:rsid w:val="004C2EA7"/>
    <w:rsid w:val="004C3452"/>
    <w:rsid w:val="004C5128"/>
    <w:rsid w:val="004C51AD"/>
    <w:rsid w:val="004C6887"/>
    <w:rsid w:val="004D00AF"/>
    <w:rsid w:val="004D07E8"/>
    <w:rsid w:val="004D07F1"/>
    <w:rsid w:val="004D15BC"/>
    <w:rsid w:val="004D1AA5"/>
    <w:rsid w:val="004D1C49"/>
    <w:rsid w:val="004D377A"/>
    <w:rsid w:val="004D39D7"/>
    <w:rsid w:val="004D5ED1"/>
    <w:rsid w:val="004D5FBC"/>
    <w:rsid w:val="004D65EE"/>
    <w:rsid w:val="004D68E6"/>
    <w:rsid w:val="004D75A1"/>
    <w:rsid w:val="004E0942"/>
    <w:rsid w:val="004E216F"/>
    <w:rsid w:val="004E25AB"/>
    <w:rsid w:val="004E3EC2"/>
    <w:rsid w:val="004E44DE"/>
    <w:rsid w:val="004E48E7"/>
    <w:rsid w:val="004E5C32"/>
    <w:rsid w:val="004E70FE"/>
    <w:rsid w:val="004E740B"/>
    <w:rsid w:val="004E7668"/>
    <w:rsid w:val="004E7D96"/>
    <w:rsid w:val="004F06C7"/>
    <w:rsid w:val="004F103C"/>
    <w:rsid w:val="004F1084"/>
    <w:rsid w:val="004F1DE0"/>
    <w:rsid w:val="004F50C6"/>
    <w:rsid w:val="005014C4"/>
    <w:rsid w:val="00501C96"/>
    <w:rsid w:val="00502570"/>
    <w:rsid w:val="00502F5B"/>
    <w:rsid w:val="00503B43"/>
    <w:rsid w:val="00504125"/>
    <w:rsid w:val="00504664"/>
    <w:rsid w:val="005063E1"/>
    <w:rsid w:val="00507C0B"/>
    <w:rsid w:val="00510911"/>
    <w:rsid w:val="00513B53"/>
    <w:rsid w:val="00513C9B"/>
    <w:rsid w:val="005142DC"/>
    <w:rsid w:val="0051482E"/>
    <w:rsid w:val="00514A44"/>
    <w:rsid w:val="005151D1"/>
    <w:rsid w:val="00515CF6"/>
    <w:rsid w:val="005165A4"/>
    <w:rsid w:val="0051680A"/>
    <w:rsid w:val="00516F23"/>
    <w:rsid w:val="00517680"/>
    <w:rsid w:val="0052005E"/>
    <w:rsid w:val="0052216F"/>
    <w:rsid w:val="0052446D"/>
    <w:rsid w:val="00526065"/>
    <w:rsid w:val="005260F4"/>
    <w:rsid w:val="00527092"/>
    <w:rsid w:val="005333A3"/>
    <w:rsid w:val="0053388C"/>
    <w:rsid w:val="00533B8D"/>
    <w:rsid w:val="00535130"/>
    <w:rsid w:val="00535DCA"/>
    <w:rsid w:val="00536131"/>
    <w:rsid w:val="00536267"/>
    <w:rsid w:val="005369AB"/>
    <w:rsid w:val="005371C4"/>
    <w:rsid w:val="00541A8E"/>
    <w:rsid w:val="00541E86"/>
    <w:rsid w:val="00542FB8"/>
    <w:rsid w:val="005436FA"/>
    <w:rsid w:val="00543958"/>
    <w:rsid w:val="00543CB9"/>
    <w:rsid w:val="00544B8B"/>
    <w:rsid w:val="005461E3"/>
    <w:rsid w:val="005462FD"/>
    <w:rsid w:val="0054651C"/>
    <w:rsid w:val="00546E83"/>
    <w:rsid w:val="005470CC"/>
    <w:rsid w:val="0054761E"/>
    <w:rsid w:val="00550D7C"/>
    <w:rsid w:val="00553271"/>
    <w:rsid w:val="0055362B"/>
    <w:rsid w:val="00553B0C"/>
    <w:rsid w:val="005554F3"/>
    <w:rsid w:val="00556234"/>
    <w:rsid w:val="0055629B"/>
    <w:rsid w:val="005566F7"/>
    <w:rsid w:val="00557EFB"/>
    <w:rsid w:val="00557FA9"/>
    <w:rsid w:val="00560243"/>
    <w:rsid w:val="00560A4F"/>
    <w:rsid w:val="00560B80"/>
    <w:rsid w:val="00561F82"/>
    <w:rsid w:val="00564A7F"/>
    <w:rsid w:val="005661A3"/>
    <w:rsid w:val="00566C6E"/>
    <w:rsid w:val="00566FCC"/>
    <w:rsid w:val="0056741C"/>
    <w:rsid w:val="0056761C"/>
    <w:rsid w:val="005676B6"/>
    <w:rsid w:val="0057131D"/>
    <w:rsid w:val="005721AE"/>
    <w:rsid w:val="00572879"/>
    <w:rsid w:val="00573780"/>
    <w:rsid w:val="00574A92"/>
    <w:rsid w:val="005752F9"/>
    <w:rsid w:val="005772A2"/>
    <w:rsid w:val="00577E41"/>
    <w:rsid w:val="005802EF"/>
    <w:rsid w:val="005803C9"/>
    <w:rsid w:val="0058109E"/>
    <w:rsid w:val="005812FE"/>
    <w:rsid w:val="00582637"/>
    <w:rsid w:val="00582EC2"/>
    <w:rsid w:val="005831F2"/>
    <w:rsid w:val="00583895"/>
    <w:rsid w:val="00583ABF"/>
    <w:rsid w:val="00584E62"/>
    <w:rsid w:val="005855E2"/>
    <w:rsid w:val="005859A7"/>
    <w:rsid w:val="00586299"/>
    <w:rsid w:val="0058640E"/>
    <w:rsid w:val="005865ED"/>
    <w:rsid w:val="00586A95"/>
    <w:rsid w:val="00586FB9"/>
    <w:rsid w:val="00586FDE"/>
    <w:rsid w:val="00587495"/>
    <w:rsid w:val="00587D40"/>
    <w:rsid w:val="005904BD"/>
    <w:rsid w:val="005915D7"/>
    <w:rsid w:val="005918C7"/>
    <w:rsid w:val="00592F51"/>
    <w:rsid w:val="005939D6"/>
    <w:rsid w:val="005948E2"/>
    <w:rsid w:val="005952B7"/>
    <w:rsid w:val="00595505"/>
    <w:rsid w:val="005959D5"/>
    <w:rsid w:val="00595FB0"/>
    <w:rsid w:val="0059616A"/>
    <w:rsid w:val="00596C26"/>
    <w:rsid w:val="00596FAD"/>
    <w:rsid w:val="0059704C"/>
    <w:rsid w:val="005A08C4"/>
    <w:rsid w:val="005A0DF2"/>
    <w:rsid w:val="005A190D"/>
    <w:rsid w:val="005A2C5A"/>
    <w:rsid w:val="005A34BA"/>
    <w:rsid w:val="005A4A5D"/>
    <w:rsid w:val="005A6DD4"/>
    <w:rsid w:val="005A6F3C"/>
    <w:rsid w:val="005A7390"/>
    <w:rsid w:val="005A7608"/>
    <w:rsid w:val="005A7B09"/>
    <w:rsid w:val="005B0194"/>
    <w:rsid w:val="005B08E1"/>
    <w:rsid w:val="005B1652"/>
    <w:rsid w:val="005B18F2"/>
    <w:rsid w:val="005B1B46"/>
    <w:rsid w:val="005B2167"/>
    <w:rsid w:val="005B27BE"/>
    <w:rsid w:val="005B2952"/>
    <w:rsid w:val="005B2FB9"/>
    <w:rsid w:val="005B33AF"/>
    <w:rsid w:val="005B409C"/>
    <w:rsid w:val="005B4FA2"/>
    <w:rsid w:val="005B4FDD"/>
    <w:rsid w:val="005B5432"/>
    <w:rsid w:val="005B5B6E"/>
    <w:rsid w:val="005B6CEB"/>
    <w:rsid w:val="005B73EB"/>
    <w:rsid w:val="005B7ADE"/>
    <w:rsid w:val="005C033E"/>
    <w:rsid w:val="005C0DA7"/>
    <w:rsid w:val="005C0E65"/>
    <w:rsid w:val="005C0EF6"/>
    <w:rsid w:val="005C1751"/>
    <w:rsid w:val="005C1F41"/>
    <w:rsid w:val="005C204E"/>
    <w:rsid w:val="005C3ED2"/>
    <w:rsid w:val="005C5075"/>
    <w:rsid w:val="005C56EC"/>
    <w:rsid w:val="005C5798"/>
    <w:rsid w:val="005C5E88"/>
    <w:rsid w:val="005C604A"/>
    <w:rsid w:val="005C64C7"/>
    <w:rsid w:val="005C6D42"/>
    <w:rsid w:val="005C6E36"/>
    <w:rsid w:val="005C7740"/>
    <w:rsid w:val="005C790A"/>
    <w:rsid w:val="005C7CC9"/>
    <w:rsid w:val="005C7CFC"/>
    <w:rsid w:val="005D18D2"/>
    <w:rsid w:val="005D3281"/>
    <w:rsid w:val="005D34B6"/>
    <w:rsid w:val="005D4479"/>
    <w:rsid w:val="005D49F0"/>
    <w:rsid w:val="005D4C74"/>
    <w:rsid w:val="005E02D1"/>
    <w:rsid w:val="005E1BE0"/>
    <w:rsid w:val="005E2A35"/>
    <w:rsid w:val="005E3EBB"/>
    <w:rsid w:val="005E4045"/>
    <w:rsid w:val="005E4316"/>
    <w:rsid w:val="005E435C"/>
    <w:rsid w:val="005E45D5"/>
    <w:rsid w:val="005E5705"/>
    <w:rsid w:val="005E5961"/>
    <w:rsid w:val="005E59B2"/>
    <w:rsid w:val="005E5F08"/>
    <w:rsid w:val="005E6350"/>
    <w:rsid w:val="005E6ABE"/>
    <w:rsid w:val="005E7710"/>
    <w:rsid w:val="005F07F8"/>
    <w:rsid w:val="005F0F7A"/>
    <w:rsid w:val="005F1B13"/>
    <w:rsid w:val="005F24E1"/>
    <w:rsid w:val="005F293F"/>
    <w:rsid w:val="005F369C"/>
    <w:rsid w:val="005F3E71"/>
    <w:rsid w:val="005F542C"/>
    <w:rsid w:val="005F680E"/>
    <w:rsid w:val="005F714A"/>
    <w:rsid w:val="00600BDA"/>
    <w:rsid w:val="00600D2E"/>
    <w:rsid w:val="006014F6"/>
    <w:rsid w:val="00601CCE"/>
    <w:rsid w:val="0060231C"/>
    <w:rsid w:val="00603165"/>
    <w:rsid w:val="00604FDD"/>
    <w:rsid w:val="00605241"/>
    <w:rsid w:val="006052DD"/>
    <w:rsid w:val="00605548"/>
    <w:rsid w:val="00605591"/>
    <w:rsid w:val="006070D6"/>
    <w:rsid w:val="00610345"/>
    <w:rsid w:val="00610D9A"/>
    <w:rsid w:val="0061173F"/>
    <w:rsid w:val="006117D2"/>
    <w:rsid w:val="00611ABE"/>
    <w:rsid w:val="00612484"/>
    <w:rsid w:val="00612BF4"/>
    <w:rsid w:val="006144D7"/>
    <w:rsid w:val="00614FAC"/>
    <w:rsid w:val="00615005"/>
    <w:rsid w:val="00615195"/>
    <w:rsid w:val="00615978"/>
    <w:rsid w:val="00615F74"/>
    <w:rsid w:val="00616110"/>
    <w:rsid w:val="00616B5E"/>
    <w:rsid w:val="006174FB"/>
    <w:rsid w:val="00617958"/>
    <w:rsid w:val="006207C8"/>
    <w:rsid w:val="006207E5"/>
    <w:rsid w:val="00620A19"/>
    <w:rsid w:val="00620F83"/>
    <w:rsid w:val="006213C4"/>
    <w:rsid w:val="006229DE"/>
    <w:rsid w:val="00622B7E"/>
    <w:rsid w:val="00622C1F"/>
    <w:rsid w:val="00623080"/>
    <w:rsid w:val="00623EFA"/>
    <w:rsid w:val="00624158"/>
    <w:rsid w:val="0062449F"/>
    <w:rsid w:val="006247D9"/>
    <w:rsid w:val="00624E96"/>
    <w:rsid w:val="006258C1"/>
    <w:rsid w:val="00627E14"/>
    <w:rsid w:val="006306E0"/>
    <w:rsid w:val="006311A6"/>
    <w:rsid w:val="006319FF"/>
    <w:rsid w:val="00632008"/>
    <w:rsid w:val="0063272A"/>
    <w:rsid w:val="00633293"/>
    <w:rsid w:val="006341DF"/>
    <w:rsid w:val="006344E3"/>
    <w:rsid w:val="00634BEC"/>
    <w:rsid w:val="00635BAD"/>
    <w:rsid w:val="00635DBF"/>
    <w:rsid w:val="00635F9F"/>
    <w:rsid w:val="006366E9"/>
    <w:rsid w:val="00640006"/>
    <w:rsid w:val="006410AF"/>
    <w:rsid w:val="00641B31"/>
    <w:rsid w:val="00642F93"/>
    <w:rsid w:val="0064442B"/>
    <w:rsid w:val="00646565"/>
    <w:rsid w:val="006469F7"/>
    <w:rsid w:val="0064713D"/>
    <w:rsid w:val="006473C5"/>
    <w:rsid w:val="00647C58"/>
    <w:rsid w:val="00651DB8"/>
    <w:rsid w:val="00652FEB"/>
    <w:rsid w:val="00653C85"/>
    <w:rsid w:val="00653D94"/>
    <w:rsid w:val="00654C5E"/>
    <w:rsid w:val="00654CAA"/>
    <w:rsid w:val="006558CF"/>
    <w:rsid w:val="00655C76"/>
    <w:rsid w:val="00656F77"/>
    <w:rsid w:val="00657600"/>
    <w:rsid w:val="00657C61"/>
    <w:rsid w:val="00660BE3"/>
    <w:rsid w:val="0066155D"/>
    <w:rsid w:val="00662817"/>
    <w:rsid w:val="00663276"/>
    <w:rsid w:val="00664FE7"/>
    <w:rsid w:val="00665570"/>
    <w:rsid w:val="00665606"/>
    <w:rsid w:val="006656F3"/>
    <w:rsid w:val="00665B6E"/>
    <w:rsid w:val="00666533"/>
    <w:rsid w:val="00666688"/>
    <w:rsid w:val="006700F4"/>
    <w:rsid w:val="006704FA"/>
    <w:rsid w:val="006715B0"/>
    <w:rsid w:val="00671746"/>
    <w:rsid w:val="0067218C"/>
    <w:rsid w:val="00672DB3"/>
    <w:rsid w:val="0067319A"/>
    <w:rsid w:val="00673335"/>
    <w:rsid w:val="0067364A"/>
    <w:rsid w:val="00673CA1"/>
    <w:rsid w:val="00674A9C"/>
    <w:rsid w:val="00674E62"/>
    <w:rsid w:val="006766AA"/>
    <w:rsid w:val="00680054"/>
    <w:rsid w:val="00680B46"/>
    <w:rsid w:val="006821F9"/>
    <w:rsid w:val="00683210"/>
    <w:rsid w:val="0068368F"/>
    <w:rsid w:val="00684257"/>
    <w:rsid w:val="00684764"/>
    <w:rsid w:val="00686089"/>
    <w:rsid w:val="00686C2C"/>
    <w:rsid w:val="00687928"/>
    <w:rsid w:val="00690785"/>
    <w:rsid w:val="00691DA8"/>
    <w:rsid w:val="00691E1C"/>
    <w:rsid w:val="006939E9"/>
    <w:rsid w:val="0069406D"/>
    <w:rsid w:val="00694A31"/>
    <w:rsid w:val="00694B38"/>
    <w:rsid w:val="00694CF3"/>
    <w:rsid w:val="00695C85"/>
    <w:rsid w:val="00696370"/>
    <w:rsid w:val="00697960"/>
    <w:rsid w:val="006A0036"/>
    <w:rsid w:val="006A090F"/>
    <w:rsid w:val="006A24C0"/>
    <w:rsid w:val="006A32B1"/>
    <w:rsid w:val="006A53CB"/>
    <w:rsid w:val="006A61C0"/>
    <w:rsid w:val="006A691D"/>
    <w:rsid w:val="006A7985"/>
    <w:rsid w:val="006A7ED3"/>
    <w:rsid w:val="006B1156"/>
    <w:rsid w:val="006B1186"/>
    <w:rsid w:val="006B3319"/>
    <w:rsid w:val="006B3B1D"/>
    <w:rsid w:val="006B3D64"/>
    <w:rsid w:val="006B43FC"/>
    <w:rsid w:val="006B4CDA"/>
    <w:rsid w:val="006B5227"/>
    <w:rsid w:val="006B5455"/>
    <w:rsid w:val="006B545D"/>
    <w:rsid w:val="006B561E"/>
    <w:rsid w:val="006B6715"/>
    <w:rsid w:val="006B6A09"/>
    <w:rsid w:val="006C0F76"/>
    <w:rsid w:val="006C1A15"/>
    <w:rsid w:val="006C204C"/>
    <w:rsid w:val="006C2156"/>
    <w:rsid w:val="006C2BC0"/>
    <w:rsid w:val="006C2CC7"/>
    <w:rsid w:val="006C35E8"/>
    <w:rsid w:val="006C3A18"/>
    <w:rsid w:val="006C3AA1"/>
    <w:rsid w:val="006C3BA4"/>
    <w:rsid w:val="006C51E7"/>
    <w:rsid w:val="006C5620"/>
    <w:rsid w:val="006C660B"/>
    <w:rsid w:val="006C6615"/>
    <w:rsid w:val="006C6A2B"/>
    <w:rsid w:val="006C7799"/>
    <w:rsid w:val="006C7DC2"/>
    <w:rsid w:val="006C7E6E"/>
    <w:rsid w:val="006D07A0"/>
    <w:rsid w:val="006D40C3"/>
    <w:rsid w:val="006D65BB"/>
    <w:rsid w:val="006D7F4E"/>
    <w:rsid w:val="006E015B"/>
    <w:rsid w:val="006E0245"/>
    <w:rsid w:val="006E14C7"/>
    <w:rsid w:val="006E20BA"/>
    <w:rsid w:val="006E24E9"/>
    <w:rsid w:val="006E2BA1"/>
    <w:rsid w:val="006E32E9"/>
    <w:rsid w:val="006E37A3"/>
    <w:rsid w:val="006E3A4F"/>
    <w:rsid w:val="006E3B87"/>
    <w:rsid w:val="006E3D42"/>
    <w:rsid w:val="006E52A1"/>
    <w:rsid w:val="006E6F0B"/>
    <w:rsid w:val="006F145F"/>
    <w:rsid w:val="006F1497"/>
    <w:rsid w:val="006F22E2"/>
    <w:rsid w:val="006F2F36"/>
    <w:rsid w:val="006F4655"/>
    <w:rsid w:val="006F5547"/>
    <w:rsid w:val="006F673D"/>
    <w:rsid w:val="0070033E"/>
    <w:rsid w:val="007007BC"/>
    <w:rsid w:val="00700B72"/>
    <w:rsid w:val="00700B8E"/>
    <w:rsid w:val="00701593"/>
    <w:rsid w:val="00701FC0"/>
    <w:rsid w:val="00702294"/>
    <w:rsid w:val="007024E5"/>
    <w:rsid w:val="00702C2B"/>
    <w:rsid w:val="00702F9C"/>
    <w:rsid w:val="007043D6"/>
    <w:rsid w:val="00704E26"/>
    <w:rsid w:val="00705EDD"/>
    <w:rsid w:val="00707676"/>
    <w:rsid w:val="007102AD"/>
    <w:rsid w:val="00710EF8"/>
    <w:rsid w:val="00711A31"/>
    <w:rsid w:val="00711C8A"/>
    <w:rsid w:val="00711CE0"/>
    <w:rsid w:val="00711EE2"/>
    <w:rsid w:val="00712541"/>
    <w:rsid w:val="00712CF3"/>
    <w:rsid w:val="007135A8"/>
    <w:rsid w:val="00714514"/>
    <w:rsid w:val="00714856"/>
    <w:rsid w:val="00714893"/>
    <w:rsid w:val="007155BE"/>
    <w:rsid w:val="00715F87"/>
    <w:rsid w:val="007165FA"/>
    <w:rsid w:val="00716BC8"/>
    <w:rsid w:val="00716D93"/>
    <w:rsid w:val="00717FF3"/>
    <w:rsid w:val="00720E9C"/>
    <w:rsid w:val="0072194C"/>
    <w:rsid w:val="007236FB"/>
    <w:rsid w:val="007254EF"/>
    <w:rsid w:val="00725BD0"/>
    <w:rsid w:val="00725F56"/>
    <w:rsid w:val="007263AE"/>
    <w:rsid w:val="007272CF"/>
    <w:rsid w:val="00727711"/>
    <w:rsid w:val="00730A5C"/>
    <w:rsid w:val="00730DA3"/>
    <w:rsid w:val="00730F9F"/>
    <w:rsid w:val="00731B85"/>
    <w:rsid w:val="0073201D"/>
    <w:rsid w:val="007321B5"/>
    <w:rsid w:val="007322F3"/>
    <w:rsid w:val="00732A46"/>
    <w:rsid w:val="00734439"/>
    <w:rsid w:val="007352E9"/>
    <w:rsid w:val="00736257"/>
    <w:rsid w:val="00736C08"/>
    <w:rsid w:val="00737495"/>
    <w:rsid w:val="0074067A"/>
    <w:rsid w:val="0074070D"/>
    <w:rsid w:val="007415D1"/>
    <w:rsid w:val="00742E02"/>
    <w:rsid w:val="00743332"/>
    <w:rsid w:val="00743470"/>
    <w:rsid w:val="0074371A"/>
    <w:rsid w:val="00743829"/>
    <w:rsid w:val="00744970"/>
    <w:rsid w:val="00744E75"/>
    <w:rsid w:val="00745661"/>
    <w:rsid w:val="00745F19"/>
    <w:rsid w:val="00746039"/>
    <w:rsid w:val="00747341"/>
    <w:rsid w:val="007473B0"/>
    <w:rsid w:val="0074773D"/>
    <w:rsid w:val="00747E06"/>
    <w:rsid w:val="007502AA"/>
    <w:rsid w:val="00750B2E"/>
    <w:rsid w:val="00751E8D"/>
    <w:rsid w:val="00752667"/>
    <w:rsid w:val="007538C9"/>
    <w:rsid w:val="00754000"/>
    <w:rsid w:val="00754076"/>
    <w:rsid w:val="007543D0"/>
    <w:rsid w:val="00755FE4"/>
    <w:rsid w:val="00756FCC"/>
    <w:rsid w:val="00760743"/>
    <w:rsid w:val="0076089F"/>
    <w:rsid w:val="00761332"/>
    <w:rsid w:val="0076259A"/>
    <w:rsid w:val="007626A2"/>
    <w:rsid w:val="00762C90"/>
    <w:rsid w:val="00762CA6"/>
    <w:rsid w:val="007649F4"/>
    <w:rsid w:val="00764C8D"/>
    <w:rsid w:val="00764DD9"/>
    <w:rsid w:val="00765311"/>
    <w:rsid w:val="0076532B"/>
    <w:rsid w:val="00765CAC"/>
    <w:rsid w:val="00765F35"/>
    <w:rsid w:val="0076639C"/>
    <w:rsid w:val="00766FE1"/>
    <w:rsid w:val="007673F7"/>
    <w:rsid w:val="0077014B"/>
    <w:rsid w:val="00770A41"/>
    <w:rsid w:val="00771559"/>
    <w:rsid w:val="00771D13"/>
    <w:rsid w:val="007722C6"/>
    <w:rsid w:val="007730BA"/>
    <w:rsid w:val="0077370D"/>
    <w:rsid w:val="0077379D"/>
    <w:rsid w:val="00773F97"/>
    <w:rsid w:val="007742C3"/>
    <w:rsid w:val="00774894"/>
    <w:rsid w:val="00776857"/>
    <w:rsid w:val="00776F64"/>
    <w:rsid w:val="00777B4B"/>
    <w:rsid w:val="007805CE"/>
    <w:rsid w:val="007810FA"/>
    <w:rsid w:val="007811CC"/>
    <w:rsid w:val="0078163E"/>
    <w:rsid w:val="007817A5"/>
    <w:rsid w:val="00781811"/>
    <w:rsid w:val="0078195A"/>
    <w:rsid w:val="00782C4A"/>
    <w:rsid w:val="0078359A"/>
    <w:rsid w:val="00783913"/>
    <w:rsid w:val="00783E56"/>
    <w:rsid w:val="007847C9"/>
    <w:rsid w:val="00785223"/>
    <w:rsid w:val="007852E3"/>
    <w:rsid w:val="00785C7D"/>
    <w:rsid w:val="00786988"/>
    <w:rsid w:val="007874F8"/>
    <w:rsid w:val="00787F40"/>
    <w:rsid w:val="00790ADB"/>
    <w:rsid w:val="00790B3D"/>
    <w:rsid w:val="0079115B"/>
    <w:rsid w:val="00791402"/>
    <w:rsid w:val="007921A3"/>
    <w:rsid w:val="00792296"/>
    <w:rsid w:val="007928B9"/>
    <w:rsid w:val="00792E1D"/>
    <w:rsid w:val="00794445"/>
    <w:rsid w:val="007949B0"/>
    <w:rsid w:val="0079523F"/>
    <w:rsid w:val="00795289"/>
    <w:rsid w:val="00795604"/>
    <w:rsid w:val="00795CCA"/>
    <w:rsid w:val="00796089"/>
    <w:rsid w:val="00796696"/>
    <w:rsid w:val="00797B29"/>
    <w:rsid w:val="00797F15"/>
    <w:rsid w:val="007A0406"/>
    <w:rsid w:val="007A100D"/>
    <w:rsid w:val="007A1C9C"/>
    <w:rsid w:val="007A5EB4"/>
    <w:rsid w:val="007A60C5"/>
    <w:rsid w:val="007A610F"/>
    <w:rsid w:val="007A728A"/>
    <w:rsid w:val="007A7831"/>
    <w:rsid w:val="007A78AE"/>
    <w:rsid w:val="007B16DB"/>
    <w:rsid w:val="007B1C9E"/>
    <w:rsid w:val="007B1DA8"/>
    <w:rsid w:val="007B1F49"/>
    <w:rsid w:val="007B31F2"/>
    <w:rsid w:val="007B41E2"/>
    <w:rsid w:val="007B42E0"/>
    <w:rsid w:val="007B51F6"/>
    <w:rsid w:val="007B5D88"/>
    <w:rsid w:val="007B6428"/>
    <w:rsid w:val="007B682A"/>
    <w:rsid w:val="007C0D9A"/>
    <w:rsid w:val="007C10F0"/>
    <w:rsid w:val="007C1E2F"/>
    <w:rsid w:val="007C24AE"/>
    <w:rsid w:val="007C3256"/>
    <w:rsid w:val="007C3C10"/>
    <w:rsid w:val="007C4014"/>
    <w:rsid w:val="007C57A0"/>
    <w:rsid w:val="007C5F1D"/>
    <w:rsid w:val="007C6629"/>
    <w:rsid w:val="007C67E7"/>
    <w:rsid w:val="007C6EB8"/>
    <w:rsid w:val="007C6F3C"/>
    <w:rsid w:val="007C7DA4"/>
    <w:rsid w:val="007D1536"/>
    <w:rsid w:val="007D1773"/>
    <w:rsid w:val="007D2CF6"/>
    <w:rsid w:val="007D2F24"/>
    <w:rsid w:val="007D4066"/>
    <w:rsid w:val="007D4802"/>
    <w:rsid w:val="007D4920"/>
    <w:rsid w:val="007D4C49"/>
    <w:rsid w:val="007D4E5B"/>
    <w:rsid w:val="007E0833"/>
    <w:rsid w:val="007E0B67"/>
    <w:rsid w:val="007E279E"/>
    <w:rsid w:val="007E2CAB"/>
    <w:rsid w:val="007E3185"/>
    <w:rsid w:val="007E319F"/>
    <w:rsid w:val="007E34FA"/>
    <w:rsid w:val="007E4164"/>
    <w:rsid w:val="007E4260"/>
    <w:rsid w:val="007E5F9D"/>
    <w:rsid w:val="007E6991"/>
    <w:rsid w:val="007E6C6E"/>
    <w:rsid w:val="007E6C9F"/>
    <w:rsid w:val="007E7569"/>
    <w:rsid w:val="007E77C7"/>
    <w:rsid w:val="007E77EE"/>
    <w:rsid w:val="007F0127"/>
    <w:rsid w:val="007F0B60"/>
    <w:rsid w:val="007F2278"/>
    <w:rsid w:val="007F35A3"/>
    <w:rsid w:val="007F3995"/>
    <w:rsid w:val="007F3DCC"/>
    <w:rsid w:val="007F3ECA"/>
    <w:rsid w:val="007F44A9"/>
    <w:rsid w:val="007F5689"/>
    <w:rsid w:val="007F5F7B"/>
    <w:rsid w:val="007F613A"/>
    <w:rsid w:val="007F65F5"/>
    <w:rsid w:val="007F668B"/>
    <w:rsid w:val="007F6C91"/>
    <w:rsid w:val="007F6DE5"/>
    <w:rsid w:val="007F7205"/>
    <w:rsid w:val="007F722C"/>
    <w:rsid w:val="007F7B39"/>
    <w:rsid w:val="008007E5"/>
    <w:rsid w:val="008008D8"/>
    <w:rsid w:val="00800FDD"/>
    <w:rsid w:val="008015C7"/>
    <w:rsid w:val="00801E71"/>
    <w:rsid w:val="00801F44"/>
    <w:rsid w:val="00803092"/>
    <w:rsid w:val="008036F9"/>
    <w:rsid w:val="00804C99"/>
    <w:rsid w:val="008055AB"/>
    <w:rsid w:val="0080560E"/>
    <w:rsid w:val="00805F3F"/>
    <w:rsid w:val="00806CB3"/>
    <w:rsid w:val="00806F00"/>
    <w:rsid w:val="00807957"/>
    <w:rsid w:val="008100B3"/>
    <w:rsid w:val="008104F9"/>
    <w:rsid w:val="00810A90"/>
    <w:rsid w:val="00810DB3"/>
    <w:rsid w:val="008111D5"/>
    <w:rsid w:val="00812336"/>
    <w:rsid w:val="00812534"/>
    <w:rsid w:val="0081295D"/>
    <w:rsid w:val="008139C6"/>
    <w:rsid w:val="00813A93"/>
    <w:rsid w:val="00814797"/>
    <w:rsid w:val="00816645"/>
    <w:rsid w:val="00816A5C"/>
    <w:rsid w:val="00817256"/>
    <w:rsid w:val="00817A8C"/>
    <w:rsid w:val="00817B39"/>
    <w:rsid w:val="008209B1"/>
    <w:rsid w:val="00820C27"/>
    <w:rsid w:val="00820F7A"/>
    <w:rsid w:val="00821D77"/>
    <w:rsid w:val="008237C6"/>
    <w:rsid w:val="008239C4"/>
    <w:rsid w:val="008240F9"/>
    <w:rsid w:val="0082444A"/>
    <w:rsid w:val="00824938"/>
    <w:rsid w:val="00825A3B"/>
    <w:rsid w:val="008264AA"/>
    <w:rsid w:val="00826C8B"/>
    <w:rsid w:val="00827173"/>
    <w:rsid w:val="00830185"/>
    <w:rsid w:val="00832891"/>
    <w:rsid w:val="008328E9"/>
    <w:rsid w:val="00832B71"/>
    <w:rsid w:val="00832B8C"/>
    <w:rsid w:val="00832CD3"/>
    <w:rsid w:val="00833909"/>
    <w:rsid w:val="00834A8F"/>
    <w:rsid w:val="00835AA0"/>
    <w:rsid w:val="00835D54"/>
    <w:rsid w:val="00835D99"/>
    <w:rsid w:val="00836DA1"/>
    <w:rsid w:val="00836FDD"/>
    <w:rsid w:val="0083745D"/>
    <w:rsid w:val="0083796C"/>
    <w:rsid w:val="00837B1F"/>
    <w:rsid w:val="00840DAF"/>
    <w:rsid w:val="0084278E"/>
    <w:rsid w:val="0084418E"/>
    <w:rsid w:val="0084449D"/>
    <w:rsid w:val="008452AA"/>
    <w:rsid w:val="008460D3"/>
    <w:rsid w:val="00847EB7"/>
    <w:rsid w:val="00851091"/>
    <w:rsid w:val="00851464"/>
    <w:rsid w:val="0085215C"/>
    <w:rsid w:val="00853333"/>
    <w:rsid w:val="008535E4"/>
    <w:rsid w:val="0085367C"/>
    <w:rsid w:val="00853A5C"/>
    <w:rsid w:val="00853A7F"/>
    <w:rsid w:val="00853C62"/>
    <w:rsid w:val="00853CA7"/>
    <w:rsid w:val="00854590"/>
    <w:rsid w:val="008549AA"/>
    <w:rsid w:val="0085555A"/>
    <w:rsid w:val="00855C98"/>
    <w:rsid w:val="008571C4"/>
    <w:rsid w:val="00857AC8"/>
    <w:rsid w:val="00860199"/>
    <w:rsid w:val="008604C3"/>
    <w:rsid w:val="008613B5"/>
    <w:rsid w:val="00861565"/>
    <w:rsid w:val="00862436"/>
    <w:rsid w:val="00862538"/>
    <w:rsid w:val="00862F22"/>
    <w:rsid w:val="00863457"/>
    <w:rsid w:val="008635A3"/>
    <w:rsid w:val="008644A3"/>
    <w:rsid w:val="00865066"/>
    <w:rsid w:val="00865296"/>
    <w:rsid w:val="00865FF5"/>
    <w:rsid w:val="0086751A"/>
    <w:rsid w:val="00870856"/>
    <w:rsid w:val="00870AC0"/>
    <w:rsid w:val="00870B8D"/>
    <w:rsid w:val="00871AEF"/>
    <w:rsid w:val="00871CE5"/>
    <w:rsid w:val="00871F2A"/>
    <w:rsid w:val="00872CAE"/>
    <w:rsid w:val="008744A4"/>
    <w:rsid w:val="008777DD"/>
    <w:rsid w:val="00877B48"/>
    <w:rsid w:val="00877C34"/>
    <w:rsid w:val="00877D13"/>
    <w:rsid w:val="00880A05"/>
    <w:rsid w:val="00880B23"/>
    <w:rsid w:val="0088125D"/>
    <w:rsid w:val="00881431"/>
    <w:rsid w:val="00882F29"/>
    <w:rsid w:val="00883825"/>
    <w:rsid w:val="008843C2"/>
    <w:rsid w:val="008849C1"/>
    <w:rsid w:val="00884C0A"/>
    <w:rsid w:val="008859F3"/>
    <w:rsid w:val="00887811"/>
    <w:rsid w:val="00887893"/>
    <w:rsid w:val="0089044F"/>
    <w:rsid w:val="008909C3"/>
    <w:rsid w:val="0089103E"/>
    <w:rsid w:val="0089167A"/>
    <w:rsid w:val="00892678"/>
    <w:rsid w:val="00893130"/>
    <w:rsid w:val="00894530"/>
    <w:rsid w:val="00894773"/>
    <w:rsid w:val="008950EB"/>
    <w:rsid w:val="00896BE7"/>
    <w:rsid w:val="00897C6B"/>
    <w:rsid w:val="00897CEE"/>
    <w:rsid w:val="008A0256"/>
    <w:rsid w:val="008A0F5D"/>
    <w:rsid w:val="008A278F"/>
    <w:rsid w:val="008A3854"/>
    <w:rsid w:val="008A428B"/>
    <w:rsid w:val="008A4972"/>
    <w:rsid w:val="008A4BC0"/>
    <w:rsid w:val="008A679B"/>
    <w:rsid w:val="008A6B07"/>
    <w:rsid w:val="008A6B35"/>
    <w:rsid w:val="008A703F"/>
    <w:rsid w:val="008A75EE"/>
    <w:rsid w:val="008A7BBA"/>
    <w:rsid w:val="008A7BF2"/>
    <w:rsid w:val="008A7C22"/>
    <w:rsid w:val="008A7F46"/>
    <w:rsid w:val="008B0580"/>
    <w:rsid w:val="008B0E72"/>
    <w:rsid w:val="008B13A3"/>
    <w:rsid w:val="008B1BC6"/>
    <w:rsid w:val="008B1D5F"/>
    <w:rsid w:val="008B367F"/>
    <w:rsid w:val="008B41EF"/>
    <w:rsid w:val="008B4F8C"/>
    <w:rsid w:val="008B53DC"/>
    <w:rsid w:val="008B56DC"/>
    <w:rsid w:val="008B5713"/>
    <w:rsid w:val="008B6755"/>
    <w:rsid w:val="008C0F2E"/>
    <w:rsid w:val="008C1026"/>
    <w:rsid w:val="008C173F"/>
    <w:rsid w:val="008C1D32"/>
    <w:rsid w:val="008C268C"/>
    <w:rsid w:val="008C2A3C"/>
    <w:rsid w:val="008C3D4A"/>
    <w:rsid w:val="008C5A59"/>
    <w:rsid w:val="008C72ED"/>
    <w:rsid w:val="008C769D"/>
    <w:rsid w:val="008C7D5B"/>
    <w:rsid w:val="008C7D70"/>
    <w:rsid w:val="008D02B9"/>
    <w:rsid w:val="008D0D48"/>
    <w:rsid w:val="008D0F4F"/>
    <w:rsid w:val="008D1322"/>
    <w:rsid w:val="008D139A"/>
    <w:rsid w:val="008D140C"/>
    <w:rsid w:val="008D1E2B"/>
    <w:rsid w:val="008D2004"/>
    <w:rsid w:val="008D31E3"/>
    <w:rsid w:val="008D37A2"/>
    <w:rsid w:val="008D4589"/>
    <w:rsid w:val="008D4AD9"/>
    <w:rsid w:val="008D520C"/>
    <w:rsid w:val="008D526A"/>
    <w:rsid w:val="008D6668"/>
    <w:rsid w:val="008D6D41"/>
    <w:rsid w:val="008D7BDC"/>
    <w:rsid w:val="008E06C6"/>
    <w:rsid w:val="008E0F13"/>
    <w:rsid w:val="008E1E77"/>
    <w:rsid w:val="008E1ECB"/>
    <w:rsid w:val="008E2ABD"/>
    <w:rsid w:val="008E2ACB"/>
    <w:rsid w:val="008E2B1B"/>
    <w:rsid w:val="008E2C7F"/>
    <w:rsid w:val="008E35C8"/>
    <w:rsid w:val="008E39BE"/>
    <w:rsid w:val="008E3B04"/>
    <w:rsid w:val="008E3B87"/>
    <w:rsid w:val="008E3DDE"/>
    <w:rsid w:val="008E4888"/>
    <w:rsid w:val="008E53AC"/>
    <w:rsid w:val="008E5581"/>
    <w:rsid w:val="008E5FC3"/>
    <w:rsid w:val="008E6F9B"/>
    <w:rsid w:val="008E7492"/>
    <w:rsid w:val="008E75A7"/>
    <w:rsid w:val="008E7858"/>
    <w:rsid w:val="008F0505"/>
    <w:rsid w:val="008F324B"/>
    <w:rsid w:val="008F405B"/>
    <w:rsid w:val="008F5B77"/>
    <w:rsid w:val="008F622C"/>
    <w:rsid w:val="008F6B88"/>
    <w:rsid w:val="008F763F"/>
    <w:rsid w:val="008F7A3B"/>
    <w:rsid w:val="008F7FFC"/>
    <w:rsid w:val="00900334"/>
    <w:rsid w:val="0090046D"/>
    <w:rsid w:val="00900565"/>
    <w:rsid w:val="0090092E"/>
    <w:rsid w:val="00902273"/>
    <w:rsid w:val="009022C4"/>
    <w:rsid w:val="00902BA0"/>
    <w:rsid w:val="00902C8A"/>
    <w:rsid w:val="00903334"/>
    <w:rsid w:val="00903B75"/>
    <w:rsid w:val="009041D2"/>
    <w:rsid w:val="00904488"/>
    <w:rsid w:val="00904801"/>
    <w:rsid w:val="00904C90"/>
    <w:rsid w:val="00905BE2"/>
    <w:rsid w:val="00906DB1"/>
    <w:rsid w:val="009076EC"/>
    <w:rsid w:val="0091048C"/>
    <w:rsid w:val="0091085E"/>
    <w:rsid w:val="00910F4C"/>
    <w:rsid w:val="00913160"/>
    <w:rsid w:val="009135F2"/>
    <w:rsid w:val="00914890"/>
    <w:rsid w:val="00914E7B"/>
    <w:rsid w:val="00916243"/>
    <w:rsid w:val="00916F39"/>
    <w:rsid w:val="00917C9B"/>
    <w:rsid w:val="009209EF"/>
    <w:rsid w:val="00920B4D"/>
    <w:rsid w:val="0092190A"/>
    <w:rsid w:val="00921DC6"/>
    <w:rsid w:val="0092200A"/>
    <w:rsid w:val="009234AA"/>
    <w:rsid w:val="009236E3"/>
    <w:rsid w:val="00923AA3"/>
    <w:rsid w:val="009240B7"/>
    <w:rsid w:val="00925600"/>
    <w:rsid w:val="0092645C"/>
    <w:rsid w:val="0092694D"/>
    <w:rsid w:val="00926A1D"/>
    <w:rsid w:val="0092724F"/>
    <w:rsid w:val="00927845"/>
    <w:rsid w:val="0092799E"/>
    <w:rsid w:val="009300B1"/>
    <w:rsid w:val="00930D89"/>
    <w:rsid w:val="0093285A"/>
    <w:rsid w:val="0093311D"/>
    <w:rsid w:val="00934EF2"/>
    <w:rsid w:val="00935764"/>
    <w:rsid w:val="009369C2"/>
    <w:rsid w:val="009369D3"/>
    <w:rsid w:val="00936D45"/>
    <w:rsid w:val="00940CE4"/>
    <w:rsid w:val="009413FF"/>
    <w:rsid w:val="00942724"/>
    <w:rsid w:val="00942A74"/>
    <w:rsid w:val="00942B15"/>
    <w:rsid w:val="00942EDF"/>
    <w:rsid w:val="00943267"/>
    <w:rsid w:val="0094404B"/>
    <w:rsid w:val="00944888"/>
    <w:rsid w:val="00944FBD"/>
    <w:rsid w:val="0094620D"/>
    <w:rsid w:val="00946584"/>
    <w:rsid w:val="00946A42"/>
    <w:rsid w:val="00946BBA"/>
    <w:rsid w:val="009479E8"/>
    <w:rsid w:val="00947AA8"/>
    <w:rsid w:val="0095108E"/>
    <w:rsid w:val="00951266"/>
    <w:rsid w:val="009517BE"/>
    <w:rsid w:val="00951E90"/>
    <w:rsid w:val="00951EF1"/>
    <w:rsid w:val="009521FD"/>
    <w:rsid w:val="0095237F"/>
    <w:rsid w:val="00952A44"/>
    <w:rsid w:val="009549EE"/>
    <w:rsid w:val="00955127"/>
    <w:rsid w:val="00956360"/>
    <w:rsid w:val="00956D1A"/>
    <w:rsid w:val="00960647"/>
    <w:rsid w:val="0096074F"/>
    <w:rsid w:val="009609EB"/>
    <w:rsid w:val="00962546"/>
    <w:rsid w:val="009627A2"/>
    <w:rsid w:val="009631B7"/>
    <w:rsid w:val="00964A79"/>
    <w:rsid w:val="00964D85"/>
    <w:rsid w:val="009657B5"/>
    <w:rsid w:val="00965C54"/>
    <w:rsid w:val="00967257"/>
    <w:rsid w:val="00967600"/>
    <w:rsid w:val="0096764A"/>
    <w:rsid w:val="0096791A"/>
    <w:rsid w:val="00967EDA"/>
    <w:rsid w:val="009705B6"/>
    <w:rsid w:val="00971B33"/>
    <w:rsid w:val="00972074"/>
    <w:rsid w:val="00972B0E"/>
    <w:rsid w:val="00973E1D"/>
    <w:rsid w:val="00975361"/>
    <w:rsid w:val="0097566B"/>
    <w:rsid w:val="009758FF"/>
    <w:rsid w:val="0097611C"/>
    <w:rsid w:val="00976702"/>
    <w:rsid w:val="009769E6"/>
    <w:rsid w:val="00980810"/>
    <w:rsid w:val="00980FD5"/>
    <w:rsid w:val="00981008"/>
    <w:rsid w:val="0098205F"/>
    <w:rsid w:val="00983937"/>
    <w:rsid w:val="00983F51"/>
    <w:rsid w:val="00984BA8"/>
    <w:rsid w:val="00984F73"/>
    <w:rsid w:val="00985694"/>
    <w:rsid w:val="00986E7C"/>
    <w:rsid w:val="00987096"/>
    <w:rsid w:val="00990B00"/>
    <w:rsid w:val="00990B89"/>
    <w:rsid w:val="00990C7D"/>
    <w:rsid w:val="00991E67"/>
    <w:rsid w:val="00992014"/>
    <w:rsid w:val="00992735"/>
    <w:rsid w:val="00992F31"/>
    <w:rsid w:val="00995AA8"/>
    <w:rsid w:val="00995DFE"/>
    <w:rsid w:val="0099670E"/>
    <w:rsid w:val="00997251"/>
    <w:rsid w:val="0099734D"/>
    <w:rsid w:val="00997E75"/>
    <w:rsid w:val="00997F31"/>
    <w:rsid w:val="009A0393"/>
    <w:rsid w:val="009A0EB0"/>
    <w:rsid w:val="009A15A5"/>
    <w:rsid w:val="009A16BC"/>
    <w:rsid w:val="009A19CF"/>
    <w:rsid w:val="009A2066"/>
    <w:rsid w:val="009A238F"/>
    <w:rsid w:val="009A2845"/>
    <w:rsid w:val="009A29CB"/>
    <w:rsid w:val="009A34C7"/>
    <w:rsid w:val="009A4F51"/>
    <w:rsid w:val="009A51AF"/>
    <w:rsid w:val="009A62F2"/>
    <w:rsid w:val="009A66C3"/>
    <w:rsid w:val="009A6E0B"/>
    <w:rsid w:val="009A7BAE"/>
    <w:rsid w:val="009B01C2"/>
    <w:rsid w:val="009B08B0"/>
    <w:rsid w:val="009B0C94"/>
    <w:rsid w:val="009B0D58"/>
    <w:rsid w:val="009B16F4"/>
    <w:rsid w:val="009B1E93"/>
    <w:rsid w:val="009B2411"/>
    <w:rsid w:val="009B29A1"/>
    <w:rsid w:val="009B3020"/>
    <w:rsid w:val="009B35CC"/>
    <w:rsid w:val="009B3FBB"/>
    <w:rsid w:val="009B4696"/>
    <w:rsid w:val="009B47B2"/>
    <w:rsid w:val="009B75CB"/>
    <w:rsid w:val="009C0133"/>
    <w:rsid w:val="009C05AD"/>
    <w:rsid w:val="009C1433"/>
    <w:rsid w:val="009C1A4B"/>
    <w:rsid w:val="009C23A7"/>
    <w:rsid w:val="009C2F4F"/>
    <w:rsid w:val="009C3E80"/>
    <w:rsid w:val="009C5170"/>
    <w:rsid w:val="009C6049"/>
    <w:rsid w:val="009C6284"/>
    <w:rsid w:val="009C7A6D"/>
    <w:rsid w:val="009D040C"/>
    <w:rsid w:val="009D0920"/>
    <w:rsid w:val="009D11FB"/>
    <w:rsid w:val="009D1232"/>
    <w:rsid w:val="009D167E"/>
    <w:rsid w:val="009D2A6F"/>
    <w:rsid w:val="009D41C8"/>
    <w:rsid w:val="009D4DD5"/>
    <w:rsid w:val="009D54B8"/>
    <w:rsid w:val="009D56E9"/>
    <w:rsid w:val="009D6E58"/>
    <w:rsid w:val="009D70D8"/>
    <w:rsid w:val="009D7E2C"/>
    <w:rsid w:val="009E0ADE"/>
    <w:rsid w:val="009E0C42"/>
    <w:rsid w:val="009E0E0D"/>
    <w:rsid w:val="009E14E9"/>
    <w:rsid w:val="009E23DB"/>
    <w:rsid w:val="009E310A"/>
    <w:rsid w:val="009E3FBC"/>
    <w:rsid w:val="009E446E"/>
    <w:rsid w:val="009E476B"/>
    <w:rsid w:val="009E6524"/>
    <w:rsid w:val="009E67C8"/>
    <w:rsid w:val="009E6D98"/>
    <w:rsid w:val="009E76CB"/>
    <w:rsid w:val="009E7ABF"/>
    <w:rsid w:val="009F0700"/>
    <w:rsid w:val="009F19E6"/>
    <w:rsid w:val="009F2A8D"/>
    <w:rsid w:val="009F3F4B"/>
    <w:rsid w:val="009F4620"/>
    <w:rsid w:val="009F473E"/>
    <w:rsid w:val="009F4F84"/>
    <w:rsid w:val="009F5391"/>
    <w:rsid w:val="009F78A0"/>
    <w:rsid w:val="00A00E33"/>
    <w:rsid w:val="00A01B95"/>
    <w:rsid w:val="00A01C72"/>
    <w:rsid w:val="00A042C8"/>
    <w:rsid w:val="00A04B16"/>
    <w:rsid w:val="00A05F29"/>
    <w:rsid w:val="00A05F64"/>
    <w:rsid w:val="00A07F3B"/>
    <w:rsid w:val="00A10420"/>
    <w:rsid w:val="00A10465"/>
    <w:rsid w:val="00A10720"/>
    <w:rsid w:val="00A109A3"/>
    <w:rsid w:val="00A1137F"/>
    <w:rsid w:val="00A133BA"/>
    <w:rsid w:val="00A1430A"/>
    <w:rsid w:val="00A14B66"/>
    <w:rsid w:val="00A153B0"/>
    <w:rsid w:val="00A157B5"/>
    <w:rsid w:val="00A167F1"/>
    <w:rsid w:val="00A16D7A"/>
    <w:rsid w:val="00A1752B"/>
    <w:rsid w:val="00A17A93"/>
    <w:rsid w:val="00A202C9"/>
    <w:rsid w:val="00A21019"/>
    <w:rsid w:val="00A233A2"/>
    <w:rsid w:val="00A236D0"/>
    <w:rsid w:val="00A24792"/>
    <w:rsid w:val="00A24EBB"/>
    <w:rsid w:val="00A25017"/>
    <w:rsid w:val="00A25BFB"/>
    <w:rsid w:val="00A26988"/>
    <w:rsid w:val="00A27206"/>
    <w:rsid w:val="00A27B6E"/>
    <w:rsid w:val="00A27DE5"/>
    <w:rsid w:val="00A317E0"/>
    <w:rsid w:val="00A31999"/>
    <w:rsid w:val="00A31D55"/>
    <w:rsid w:val="00A32119"/>
    <w:rsid w:val="00A32533"/>
    <w:rsid w:val="00A33537"/>
    <w:rsid w:val="00A3402D"/>
    <w:rsid w:val="00A347E0"/>
    <w:rsid w:val="00A34FF0"/>
    <w:rsid w:val="00A3581D"/>
    <w:rsid w:val="00A35D7C"/>
    <w:rsid w:val="00A35ED5"/>
    <w:rsid w:val="00A36281"/>
    <w:rsid w:val="00A36A3C"/>
    <w:rsid w:val="00A37A41"/>
    <w:rsid w:val="00A37F63"/>
    <w:rsid w:val="00A405D2"/>
    <w:rsid w:val="00A40BB7"/>
    <w:rsid w:val="00A40BC6"/>
    <w:rsid w:val="00A40F6D"/>
    <w:rsid w:val="00A41787"/>
    <w:rsid w:val="00A41A7A"/>
    <w:rsid w:val="00A41C84"/>
    <w:rsid w:val="00A42AB0"/>
    <w:rsid w:val="00A43380"/>
    <w:rsid w:val="00A4451A"/>
    <w:rsid w:val="00A44594"/>
    <w:rsid w:val="00A47D62"/>
    <w:rsid w:val="00A50407"/>
    <w:rsid w:val="00A50E39"/>
    <w:rsid w:val="00A516D7"/>
    <w:rsid w:val="00A52428"/>
    <w:rsid w:val="00A53F8C"/>
    <w:rsid w:val="00A545E2"/>
    <w:rsid w:val="00A54C7A"/>
    <w:rsid w:val="00A54E24"/>
    <w:rsid w:val="00A55017"/>
    <w:rsid w:val="00A551C9"/>
    <w:rsid w:val="00A55209"/>
    <w:rsid w:val="00A55E4C"/>
    <w:rsid w:val="00A57269"/>
    <w:rsid w:val="00A60CA9"/>
    <w:rsid w:val="00A63163"/>
    <w:rsid w:val="00A64046"/>
    <w:rsid w:val="00A64A56"/>
    <w:rsid w:val="00A65818"/>
    <w:rsid w:val="00A659D0"/>
    <w:rsid w:val="00A65DA2"/>
    <w:rsid w:val="00A703C5"/>
    <w:rsid w:val="00A70646"/>
    <w:rsid w:val="00A71265"/>
    <w:rsid w:val="00A72237"/>
    <w:rsid w:val="00A726C8"/>
    <w:rsid w:val="00A744B2"/>
    <w:rsid w:val="00A74B27"/>
    <w:rsid w:val="00A760D1"/>
    <w:rsid w:val="00A768EB"/>
    <w:rsid w:val="00A76CDD"/>
    <w:rsid w:val="00A77EEA"/>
    <w:rsid w:val="00A80309"/>
    <w:rsid w:val="00A807C8"/>
    <w:rsid w:val="00A80D49"/>
    <w:rsid w:val="00A81AE7"/>
    <w:rsid w:val="00A822F9"/>
    <w:rsid w:val="00A83057"/>
    <w:rsid w:val="00A83E53"/>
    <w:rsid w:val="00A84ECE"/>
    <w:rsid w:val="00A85095"/>
    <w:rsid w:val="00A85C30"/>
    <w:rsid w:val="00A86178"/>
    <w:rsid w:val="00A87EBE"/>
    <w:rsid w:val="00A907D3"/>
    <w:rsid w:val="00A91408"/>
    <w:rsid w:val="00A91BC8"/>
    <w:rsid w:val="00A92603"/>
    <w:rsid w:val="00A92AD8"/>
    <w:rsid w:val="00A9309B"/>
    <w:rsid w:val="00A93814"/>
    <w:rsid w:val="00A94437"/>
    <w:rsid w:val="00A953F5"/>
    <w:rsid w:val="00A96132"/>
    <w:rsid w:val="00A96A93"/>
    <w:rsid w:val="00A97166"/>
    <w:rsid w:val="00A9752B"/>
    <w:rsid w:val="00A978B1"/>
    <w:rsid w:val="00A97AAF"/>
    <w:rsid w:val="00AA1380"/>
    <w:rsid w:val="00AA1A2A"/>
    <w:rsid w:val="00AA245E"/>
    <w:rsid w:val="00AA521B"/>
    <w:rsid w:val="00AA55AA"/>
    <w:rsid w:val="00AA6886"/>
    <w:rsid w:val="00AA73D8"/>
    <w:rsid w:val="00AB0A59"/>
    <w:rsid w:val="00AB0B7F"/>
    <w:rsid w:val="00AB133A"/>
    <w:rsid w:val="00AB3620"/>
    <w:rsid w:val="00AB36C5"/>
    <w:rsid w:val="00AB444F"/>
    <w:rsid w:val="00AB45AF"/>
    <w:rsid w:val="00AB482B"/>
    <w:rsid w:val="00AB5AA2"/>
    <w:rsid w:val="00AB6003"/>
    <w:rsid w:val="00AB68E8"/>
    <w:rsid w:val="00AC0291"/>
    <w:rsid w:val="00AC0B1E"/>
    <w:rsid w:val="00AC0D6C"/>
    <w:rsid w:val="00AC0F27"/>
    <w:rsid w:val="00AC12C5"/>
    <w:rsid w:val="00AC27FC"/>
    <w:rsid w:val="00AC3974"/>
    <w:rsid w:val="00AC3EEB"/>
    <w:rsid w:val="00AC5A72"/>
    <w:rsid w:val="00AC5CDA"/>
    <w:rsid w:val="00AC6979"/>
    <w:rsid w:val="00AC74C9"/>
    <w:rsid w:val="00AD05D4"/>
    <w:rsid w:val="00AD16DB"/>
    <w:rsid w:val="00AD1A3A"/>
    <w:rsid w:val="00AD2924"/>
    <w:rsid w:val="00AD353F"/>
    <w:rsid w:val="00AD3541"/>
    <w:rsid w:val="00AD389D"/>
    <w:rsid w:val="00AD459A"/>
    <w:rsid w:val="00AD78D5"/>
    <w:rsid w:val="00AD7BBE"/>
    <w:rsid w:val="00AE0BA1"/>
    <w:rsid w:val="00AE2E9B"/>
    <w:rsid w:val="00AE32C1"/>
    <w:rsid w:val="00AE3DDC"/>
    <w:rsid w:val="00AE4B4B"/>
    <w:rsid w:val="00AE4B61"/>
    <w:rsid w:val="00AE55CA"/>
    <w:rsid w:val="00AE63B2"/>
    <w:rsid w:val="00AE65A8"/>
    <w:rsid w:val="00AE6BE4"/>
    <w:rsid w:val="00AF0009"/>
    <w:rsid w:val="00AF0186"/>
    <w:rsid w:val="00AF0A5A"/>
    <w:rsid w:val="00AF126A"/>
    <w:rsid w:val="00AF1ED7"/>
    <w:rsid w:val="00AF2484"/>
    <w:rsid w:val="00AF2520"/>
    <w:rsid w:val="00AF5999"/>
    <w:rsid w:val="00AF5BD1"/>
    <w:rsid w:val="00AF5DD9"/>
    <w:rsid w:val="00AF6816"/>
    <w:rsid w:val="00AF70E4"/>
    <w:rsid w:val="00B00E97"/>
    <w:rsid w:val="00B011DB"/>
    <w:rsid w:val="00B01303"/>
    <w:rsid w:val="00B02E0E"/>
    <w:rsid w:val="00B03582"/>
    <w:rsid w:val="00B03BD7"/>
    <w:rsid w:val="00B04407"/>
    <w:rsid w:val="00B05153"/>
    <w:rsid w:val="00B05723"/>
    <w:rsid w:val="00B05868"/>
    <w:rsid w:val="00B05FCF"/>
    <w:rsid w:val="00B06B95"/>
    <w:rsid w:val="00B06E83"/>
    <w:rsid w:val="00B10841"/>
    <w:rsid w:val="00B109CF"/>
    <w:rsid w:val="00B1190C"/>
    <w:rsid w:val="00B13225"/>
    <w:rsid w:val="00B1486D"/>
    <w:rsid w:val="00B15978"/>
    <w:rsid w:val="00B15D2D"/>
    <w:rsid w:val="00B15FA4"/>
    <w:rsid w:val="00B168F8"/>
    <w:rsid w:val="00B16B18"/>
    <w:rsid w:val="00B20234"/>
    <w:rsid w:val="00B20469"/>
    <w:rsid w:val="00B206A0"/>
    <w:rsid w:val="00B20A37"/>
    <w:rsid w:val="00B20F30"/>
    <w:rsid w:val="00B232AE"/>
    <w:rsid w:val="00B24936"/>
    <w:rsid w:val="00B24A98"/>
    <w:rsid w:val="00B2522B"/>
    <w:rsid w:val="00B25F30"/>
    <w:rsid w:val="00B268C0"/>
    <w:rsid w:val="00B27717"/>
    <w:rsid w:val="00B300BD"/>
    <w:rsid w:val="00B3136A"/>
    <w:rsid w:val="00B31779"/>
    <w:rsid w:val="00B31873"/>
    <w:rsid w:val="00B3187D"/>
    <w:rsid w:val="00B31CD4"/>
    <w:rsid w:val="00B32099"/>
    <w:rsid w:val="00B33B2B"/>
    <w:rsid w:val="00B34B53"/>
    <w:rsid w:val="00B34D53"/>
    <w:rsid w:val="00B35E9F"/>
    <w:rsid w:val="00B37961"/>
    <w:rsid w:val="00B405D6"/>
    <w:rsid w:val="00B417D5"/>
    <w:rsid w:val="00B420D5"/>
    <w:rsid w:val="00B43124"/>
    <w:rsid w:val="00B4323C"/>
    <w:rsid w:val="00B45381"/>
    <w:rsid w:val="00B46237"/>
    <w:rsid w:val="00B4769F"/>
    <w:rsid w:val="00B47A91"/>
    <w:rsid w:val="00B501A4"/>
    <w:rsid w:val="00B50A88"/>
    <w:rsid w:val="00B51052"/>
    <w:rsid w:val="00B51835"/>
    <w:rsid w:val="00B52946"/>
    <w:rsid w:val="00B54A6E"/>
    <w:rsid w:val="00B5529A"/>
    <w:rsid w:val="00B55649"/>
    <w:rsid w:val="00B56542"/>
    <w:rsid w:val="00B56D19"/>
    <w:rsid w:val="00B5760F"/>
    <w:rsid w:val="00B61BBB"/>
    <w:rsid w:val="00B61C15"/>
    <w:rsid w:val="00B61D53"/>
    <w:rsid w:val="00B623A2"/>
    <w:rsid w:val="00B63339"/>
    <w:rsid w:val="00B63FC7"/>
    <w:rsid w:val="00B64575"/>
    <w:rsid w:val="00B65586"/>
    <w:rsid w:val="00B65A53"/>
    <w:rsid w:val="00B65B05"/>
    <w:rsid w:val="00B670A4"/>
    <w:rsid w:val="00B67293"/>
    <w:rsid w:val="00B7054C"/>
    <w:rsid w:val="00B7082E"/>
    <w:rsid w:val="00B708A3"/>
    <w:rsid w:val="00B7100C"/>
    <w:rsid w:val="00B714D5"/>
    <w:rsid w:val="00B7193D"/>
    <w:rsid w:val="00B73FCF"/>
    <w:rsid w:val="00B76CB6"/>
    <w:rsid w:val="00B7744F"/>
    <w:rsid w:val="00B775D6"/>
    <w:rsid w:val="00B7785A"/>
    <w:rsid w:val="00B77919"/>
    <w:rsid w:val="00B77F0F"/>
    <w:rsid w:val="00B80DC2"/>
    <w:rsid w:val="00B81866"/>
    <w:rsid w:val="00B81883"/>
    <w:rsid w:val="00B8232C"/>
    <w:rsid w:val="00B82502"/>
    <w:rsid w:val="00B8262C"/>
    <w:rsid w:val="00B82A4A"/>
    <w:rsid w:val="00B83CDE"/>
    <w:rsid w:val="00B8445F"/>
    <w:rsid w:val="00B84729"/>
    <w:rsid w:val="00B847BC"/>
    <w:rsid w:val="00B84A18"/>
    <w:rsid w:val="00B8552B"/>
    <w:rsid w:val="00B86560"/>
    <w:rsid w:val="00B86A85"/>
    <w:rsid w:val="00B871B7"/>
    <w:rsid w:val="00B879D1"/>
    <w:rsid w:val="00B90882"/>
    <w:rsid w:val="00B90E3D"/>
    <w:rsid w:val="00B916B8"/>
    <w:rsid w:val="00B91792"/>
    <w:rsid w:val="00B92719"/>
    <w:rsid w:val="00B9640E"/>
    <w:rsid w:val="00B964F2"/>
    <w:rsid w:val="00B96AB3"/>
    <w:rsid w:val="00B96EE6"/>
    <w:rsid w:val="00BA1E29"/>
    <w:rsid w:val="00BA2944"/>
    <w:rsid w:val="00BA303E"/>
    <w:rsid w:val="00BA39D1"/>
    <w:rsid w:val="00BA52D9"/>
    <w:rsid w:val="00BA547D"/>
    <w:rsid w:val="00BA643F"/>
    <w:rsid w:val="00BA6A30"/>
    <w:rsid w:val="00BA6AEE"/>
    <w:rsid w:val="00BA7044"/>
    <w:rsid w:val="00BA7164"/>
    <w:rsid w:val="00BB038D"/>
    <w:rsid w:val="00BB081C"/>
    <w:rsid w:val="00BB0DFF"/>
    <w:rsid w:val="00BB1161"/>
    <w:rsid w:val="00BB179C"/>
    <w:rsid w:val="00BB3896"/>
    <w:rsid w:val="00BB3E08"/>
    <w:rsid w:val="00BB4443"/>
    <w:rsid w:val="00BB5692"/>
    <w:rsid w:val="00BB7239"/>
    <w:rsid w:val="00BC014A"/>
    <w:rsid w:val="00BC0FFA"/>
    <w:rsid w:val="00BC1631"/>
    <w:rsid w:val="00BC2323"/>
    <w:rsid w:val="00BC2A1D"/>
    <w:rsid w:val="00BC2D83"/>
    <w:rsid w:val="00BC435C"/>
    <w:rsid w:val="00BC51B2"/>
    <w:rsid w:val="00BC5E78"/>
    <w:rsid w:val="00BC63A2"/>
    <w:rsid w:val="00BC6EF1"/>
    <w:rsid w:val="00BC7B6B"/>
    <w:rsid w:val="00BC7DCD"/>
    <w:rsid w:val="00BD0EB3"/>
    <w:rsid w:val="00BD0F5B"/>
    <w:rsid w:val="00BD0FE0"/>
    <w:rsid w:val="00BD118F"/>
    <w:rsid w:val="00BD1425"/>
    <w:rsid w:val="00BD2033"/>
    <w:rsid w:val="00BD2377"/>
    <w:rsid w:val="00BD279D"/>
    <w:rsid w:val="00BD2BE4"/>
    <w:rsid w:val="00BD3177"/>
    <w:rsid w:val="00BD4013"/>
    <w:rsid w:val="00BD41C5"/>
    <w:rsid w:val="00BD7496"/>
    <w:rsid w:val="00BD784B"/>
    <w:rsid w:val="00BD7DE5"/>
    <w:rsid w:val="00BE0711"/>
    <w:rsid w:val="00BE1B76"/>
    <w:rsid w:val="00BE2939"/>
    <w:rsid w:val="00BE2D20"/>
    <w:rsid w:val="00BE3337"/>
    <w:rsid w:val="00BE42E1"/>
    <w:rsid w:val="00BE551C"/>
    <w:rsid w:val="00BE58C0"/>
    <w:rsid w:val="00BE5EFA"/>
    <w:rsid w:val="00BE616E"/>
    <w:rsid w:val="00BE63E8"/>
    <w:rsid w:val="00BE7454"/>
    <w:rsid w:val="00BF1624"/>
    <w:rsid w:val="00BF188C"/>
    <w:rsid w:val="00BF2C6A"/>
    <w:rsid w:val="00BF4370"/>
    <w:rsid w:val="00BF46DE"/>
    <w:rsid w:val="00BF515F"/>
    <w:rsid w:val="00BF5298"/>
    <w:rsid w:val="00BF5E0A"/>
    <w:rsid w:val="00BF5F6A"/>
    <w:rsid w:val="00BF7E4F"/>
    <w:rsid w:val="00C00379"/>
    <w:rsid w:val="00C01B44"/>
    <w:rsid w:val="00C023C8"/>
    <w:rsid w:val="00C023CF"/>
    <w:rsid w:val="00C03089"/>
    <w:rsid w:val="00C030E7"/>
    <w:rsid w:val="00C035CA"/>
    <w:rsid w:val="00C03B95"/>
    <w:rsid w:val="00C03CDA"/>
    <w:rsid w:val="00C03CE0"/>
    <w:rsid w:val="00C0510F"/>
    <w:rsid w:val="00C05E7B"/>
    <w:rsid w:val="00C06305"/>
    <w:rsid w:val="00C07CE9"/>
    <w:rsid w:val="00C07E6B"/>
    <w:rsid w:val="00C10164"/>
    <w:rsid w:val="00C10E78"/>
    <w:rsid w:val="00C11B10"/>
    <w:rsid w:val="00C127D4"/>
    <w:rsid w:val="00C128A2"/>
    <w:rsid w:val="00C12BD9"/>
    <w:rsid w:val="00C14453"/>
    <w:rsid w:val="00C151C1"/>
    <w:rsid w:val="00C159B0"/>
    <w:rsid w:val="00C15ADD"/>
    <w:rsid w:val="00C166A7"/>
    <w:rsid w:val="00C16D43"/>
    <w:rsid w:val="00C17187"/>
    <w:rsid w:val="00C17502"/>
    <w:rsid w:val="00C22672"/>
    <w:rsid w:val="00C22D4B"/>
    <w:rsid w:val="00C23E45"/>
    <w:rsid w:val="00C25500"/>
    <w:rsid w:val="00C26EAA"/>
    <w:rsid w:val="00C27893"/>
    <w:rsid w:val="00C300C4"/>
    <w:rsid w:val="00C3194F"/>
    <w:rsid w:val="00C31A18"/>
    <w:rsid w:val="00C31EED"/>
    <w:rsid w:val="00C328BB"/>
    <w:rsid w:val="00C33CB4"/>
    <w:rsid w:val="00C3401F"/>
    <w:rsid w:val="00C3616F"/>
    <w:rsid w:val="00C36CF1"/>
    <w:rsid w:val="00C37E91"/>
    <w:rsid w:val="00C40093"/>
    <w:rsid w:val="00C405AB"/>
    <w:rsid w:val="00C40EE3"/>
    <w:rsid w:val="00C413E5"/>
    <w:rsid w:val="00C41EC8"/>
    <w:rsid w:val="00C42922"/>
    <w:rsid w:val="00C4383D"/>
    <w:rsid w:val="00C440BE"/>
    <w:rsid w:val="00C444A4"/>
    <w:rsid w:val="00C44F93"/>
    <w:rsid w:val="00C45434"/>
    <w:rsid w:val="00C4549B"/>
    <w:rsid w:val="00C4587C"/>
    <w:rsid w:val="00C45D35"/>
    <w:rsid w:val="00C45FF9"/>
    <w:rsid w:val="00C46707"/>
    <w:rsid w:val="00C50162"/>
    <w:rsid w:val="00C51CD2"/>
    <w:rsid w:val="00C51D28"/>
    <w:rsid w:val="00C52396"/>
    <w:rsid w:val="00C525DF"/>
    <w:rsid w:val="00C52B88"/>
    <w:rsid w:val="00C52BB1"/>
    <w:rsid w:val="00C52FA7"/>
    <w:rsid w:val="00C53156"/>
    <w:rsid w:val="00C54AB8"/>
    <w:rsid w:val="00C54B3C"/>
    <w:rsid w:val="00C5560B"/>
    <w:rsid w:val="00C561BE"/>
    <w:rsid w:val="00C56790"/>
    <w:rsid w:val="00C5719C"/>
    <w:rsid w:val="00C57582"/>
    <w:rsid w:val="00C60F35"/>
    <w:rsid w:val="00C61307"/>
    <w:rsid w:val="00C61835"/>
    <w:rsid w:val="00C61EF4"/>
    <w:rsid w:val="00C62260"/>
    <w:rsid w:val="00C62655"/>
    <w:rsid w:val="00C627BE"/>
    <w:rsid w:val="00C62D4E"/>
    <w:rsid w:val="00C63F49"/>
    <w:rsid w:val="00C6469B"/>
    <w:rsid w:val="00C64BCA"/>
    <w:rsid w:val="00C64D30"/>
    <w:rsid w:val="00C6560F"/>
    <w:rsid w:val="00C6701A"/>
    <w:rsid w:val="00C6771D"/>
    <w:rsid w:val="00C70115"/>
    <w:rsid w:val="00C70620"/>
    <w:rsid w:val="00C70965"/>
    <w:rsid w:val="00C71003"/>
    <w:rsid w:val="00C71128"/>
    <w:rsid w:val="00C7186E"/>
    <w:rsid w:val="00C72812"/>
    <w:rsid w:val="00C7297C"/>
    <w:rsid w:val="00C7397E"/>
    <w:rsid w:val="00C73AB0"/>
    <w:rsid w:val="00C73BE9"/>
    <w:rsid w:val="00C74B7B"/>
    <w:rsid w:val="00C75455"/>
    <w:rsid w:val="00C76742"/>
    <w:rsid w:val="00C767D0"/>
    <w:rsid w:val="00C76866"/>
    <w:rsid w:val="00C76F0A"/>
    <w:rsid w:val="00C80114"/>
    <w:rsid w:val="00C80F33"/>
    <w:rsid w:val="00C8101D"/>
    <w:rsid w:val="00C81042"/>
    <w:rsid w:val="00C8119D"/>
    <w:rsid w:val="00C812B3"/>
    <w:rsid w:val="00C824CD"/>
    <w:rsid w:val="00C8489B"/>
    <w:rsid w:val="00C85344"/>
    <w:rsid w:val="00C8552F"/>
    <w:rsid w:val="00C85577"/>
    <w:rsid w:val="00C8568A"/>
    <w:rsid w:val="00C864A3"/>
    <w:rsid w:val="00C87427"/>
    <w:rsid w:val="00C90A5D"/>
    <w:rsid w:val="00C91082"/>
    <w:rsid w:val="00C91F42"/>
    <w:rsid w:val="00C922FD"/>
    <w:rsid w:val="00C924D2"/>
    <w:rsid w:val="00C93656"/>
    <w:rsid w:val="00C93D92"/>
    <w:rsid w:val="00C94851"/>
    <w:rsid w:val="00C953CF"/>
    <w:rsid w:val="00C95E0D"/>
    <w:rsid w:val="00CA0991"/>
    <w:rsid w:val="00CA0C92"/>
    <w:rsid w:val="00CA0CCA"/>
    <w:rsid w:val="00CA109E"/>
    <w:rsid w:val="00CA1AD0"/>
    <w:rsid w:val="00CA1B87"/>
    <w:rsid w:val="00CA242A"/>
    <w:rsid w:val="00CA27A0"/>
    <w:rsid w:val="00CA2DA9"/>
    <w:rsid w:val="00CA3F3F"/>
    <w:rsid w:val="00CA6147"/>
    <w:rsid w:val="00CA75CE"/>
    <w:rsid w:val="00CA789E"/>
    <w:rsid w:val="00CB03D1"/>
    <w:rsid w:val="00CB0AFC"/>
    <w:rsid w:val="00CB0ECD"/>
    <w:rsid w:val="00CB19D1"/>
    <w:rsid w:val="00CB237F"/>
    <w:rsid w:val="00CB2F7A"/>
    <w:rsid w:val="00CB6388"/>
    <w:rsid w:val="00CB7CD7"/>
    <w:rsid w:val="00CC018F"/>
    <w:rsid w:val="00CC143F"/>
    <w:rsid w:val="00CC1666"/>
    <w:rsid w:val="00CC175D"/>
    <w:rsid w:val="00CC1BF7"/>
    <w:rsid w:val="00CC21B3"/>
    <w:rsid w:val="00CC25A6"/>
    <w:rsid w:val="00CC3FC5"/>
    <w:rsid w:val="00CC4B79"/>
    <w:rsid w:val="00CC4D2B"/>
    <w:rsid w:val="00CC5B75"/>
    <w:rsid w:val="00CC5D02"/>
    <w:rsid w:val="00CC6AF3"/>
    <w:rsid w:val="00CD0297"/>
    <w:rsid w:val="00CD07AC"/>
    <w:rsid w:val="00CD099C"/>
    <w:rsid w:val="00CD0E6F"/>
    <w:rsid w:val="00CD2204"/>
    <w:rsid w:val="00CD2B9B"/>
    <w:rsid w:val="00CD3434"/>
    <w:rsid w:val="00CD3598"/>
    <w:rsid w:val="00CD4882"/>
    <w:rsid w:val="00CD49D7"/>
    <w:rsid w:val="00CD4E30"/>
    <w:rsid w:val="00CD63E4"/>
    <w:rsid w:val="00CD72A2"/>
    <w:rsid w:val="00CE041A"/>
    <w:rsid w:val="00CE131E"/>
    <w:rsid w:val="00CE1CF5"/>
    <w:rsid w:val="00CE4EDA"/>
    <w:rsid w:val="00CE533A"/>
    <w:rsid w:val="00CE753E"/>
    <w:rsid w:val="00CF0093"/>
    <w:rsid w:val="00CF0E3D"/>
    <w:rsid w:val="00CF16A9"/>
    <w:rsid w:val="00CF17EB"/>
    <w:rsid w:val="00CF1F19"/>
    <w:rsid w:val="00CF233A"/>
    <w:rsid w:val="00CF3AD2"/>
    <w:rsid w:val="00CF4407"/>
    <w:rsid w:val="00CF47AF"/>
    <w:rsid w:val="00CF55E3"/>
    <w:rsid w:val="00CF6055"/>
    <w:rsid w:val="00D00138"/>
    <w:rsid w:val="00D005EA"/>
    <w:rsid w:val="00D01F7C"/>
    <w:rsid w:val="00D04611"/>
    <w:rsid w:val="00D046FF"/>
    <w:rsid w:val="00D04F83"/>
    <w:rsid w:val="00D05952"/>
    <w:rsid w:val="00D06CB9"/>
    <w:rsid w:val="00D1035F"/>
    <w:rsid w:val="00D10B78"/>
    <w:rsid w:val="00D111DF"/>
    <w:rsid w:val="00D11334"/>
    <w:rsid w:val="00D113E9"/>
    <w:rsid w:val="00D122B8"/>
    <w:rsid w:val="00D138C7"/>
    <w:rsid w:val="00D14AEB"/>
    <w:rsid w:val="00D1737C"/>
    <w:rsid w:val="00D17594"/>
    <w:rsid w:val="00D177D7"/>
    <w:rsid w:val="00D23EF4"/>
    <w:rsid w:val="00D25AAF"/>
    <w:rsid w:val="00D260C2"/>
    <w:rsid w:val="00D27622"/>
    <w:rsid w:val="00D27B5B"/>
    <w:rsid w:val="00D31302"/>
    <w:rsid w:val="00D32B6A"/>
    <w:rsid w:val="00D334CC"/>
    <w:rsid w:val="00D33DD4"/>
    <w:rsid w:val="00D35A4D"/>
    <w:rsid w:val="00D40520"/>
    <w:rsid w:val="00D40B21"/>
    <w:rsid w:val="00D42544"/>
    <w:rsid w:val="00D42959"/>
    <w:rsid w:val="00D42CFB"/>
    <w:rsid w:val="00D43200"/>
    <w:rsid w:val="00D43C19"/>
    <w:rsid w:val="00D44AE4"/>
    <w:rsid w:val="00D45481"/>
    <w:rsid w:val="00D45E8B"/>
    <w:rsid w:val="00D466BF"/>
    <w:rsid w:val="00D47CDE"/>
    <w:rsid w:val="00D5164B"/>
    <w:rsid w:val="00D51823"/>
    <w:rsid w:val="00D5203C"/>
    <w:rsid w:val="00D524EF"/>
    <w:rsid w:val="00D529B1"/>
    <w:rsid w:val="00D52A5F"/>
    <w:rsid w:val="00D53808"/>
    <w:rsid w:val="00D53B71"/>
    <w:rsid w:val="00D53DD1"/>
    <w:rsid w:val="00D54249"/>
    <w:rsid w:val="00D54953"/>
    <w:rsid w:val="00D54C34"/>
    <w:rsid w:val="00D558BB"/>
    <w:rsid w:val="00D56990"/>
    <w:rsid w:val="00D57F7F"/>
    <w:rsid w:val="00D6037C"/>
    <w:rsid w:val="00D60389"/>
    <w:rsid w:val="00D61A63"/>
    <w:rsid w:val="00D62566"/>
    <w:rsid w:val="00D64000"/>
    <w:rsid w:val="00D64088"/>
    <w:rsid w:val="00D6428C"/>
    <w:rsid w:val="00D64690"/>
    <w:rsid w:val="00D64C2E"/>
    <w:rsid w:val="00D65E52"/>
    <w:rsid w:val="00D65FEF"/>
    <w:rsid w:val="00D6604E"/>
    <w:rsid w:val="00D7103D"/>
    <w:rsid w:val="00D72D4E"/>
    <w:rsid w:val="00D74067"/>
    <w:rsid w:val="00D7434C"/>
    <w:rsid w:val="00D74800"/>
    <w:rsid w:val="00D757D7"/>
    <w:rsid w:val="00D765F1"/>
    <w:rsid w:val="00D7694C"/>
    <w:rsid w:val="00D769FE"/>
    <w:rsid w:val="00D77238"/>
    <w:rsid w:val="00D77266"/>
    <w:rsid w:val="00D81506"/>
    <w:rsid w:val="00D81D05"/>
    <w:rsid w:val="00D82680"/>
    <w:rsid w:val="00D8327B"/>
    <w:rsid w:val="00D844CD"/>
    <w:rsid w:val="00D84571"/>
    <w:rsid w:val="00D847D0"/>
    <w:rsid w:val="00D8543D"/>
    <w:rsid w:val="00D85FBB"/>
    <w:rsid w:val="00D860C2"/>
    <w:rsid w:val="00D862A5"/>
    <w:rsid w:val="00D869A0"/>
    <w:rsid w:val="00D86BB4"/>
    <w:rsid w:val="00D86C68"/>
    <w:rsid w:val="00D87F93"/>
    <w:rsid w:val="00D90173"/>
    <w:rsid w:val="00D904A2"/>
    <w:rsid w:val="00D91168"/>
    <w:rsid w:val="00D91DDC"/>
    <w:rsid w:val="00D922CD"/>
    <w:rsid w:val="00D9282B"/>
    <w:rsid w:val="00D93AF6"/>
    <w:rsid w:val="00D93C8D"/>
    <w:rsid w:val="00D94E4B"/>
    <w:rsid w:val="00D95436"/>
    <w:rsid w:val="00D9547C"/>
    <w:rsid w:val="00D958D4"/>
    <w:rsid w:val="00D9649E"/>
    <w:rsid w:val="00D96E85"/>
    <w:rsid w:val="00DA1CFA"/>
    <w:rsid w:val="00DA3775"/>
    <w:rsid w:val="00DA3C12"/>
    <w:rsid w:val="00DA3E43"/>
    <w:rsid w:val="00DA4067"/>
    <w:rsid w:val="00DA55EF"/>
    <w:rsid w:val="00DA72FB"/>
    <w:rsid w:val="00DA7C95"/>
    <w:rsid w:val="00DB07E8"/>
    <w:rsid w:val="00DB1F5C"/>
    <w:rsid w:val="00DB21B6"/>
    <w:rsid w:val="00DB230B"/>
    <w:rsid w:val="00DB25DA"/>
    <w:rsid w:val="00DB296E"/>
    <w:rsid w:val="00DB3393"/>
    <w:rsid w:val="00DB412E"/>
    <w:rsid w:val="00DB53A5"/>
    <w:rsid w:val="00DB55B6"/>
    <w:rsid w:val="00DB5DC7"/>
    <w:rsid w:val="00DB6C33"/>
    <w:rsid w:val="00DB7195"/>
    <w:rsid w:val="00DB74B6"/>
    <w:rsid w:val="00DB7529"/>
    <w:rsid w:val="00DC016D"/>
    <w:rsid w:val="00DC0259"/>
    <w:rsid w:val="00DC0319"/>
    <w:rsid w:val="00DC14FF"/>
    <w:rsid w:val="00DC238C"/>
    <w:rsid w:val="00DC2DA7"/>
    <w:rsid w:val="00DC393E"/>
    <w:rsid w:val="00DC437B"/>
    <w:rsid w:val="00DC5CEC"/>
    <w:rsid w:val="00DC6B6C"/>
    <w:rsid w:val="00DC7C5C"/>
    <w:rsid w:val="00DD08A9"/>
    <w:rsid w:val="00DD18B6"/>
    <w:rsid w:val="00DD1A0B"/>
    <w:rsid w:val="00DD34CD"/>
    <w:rsid w:val="00DD41F4"/>
    <w:rsid w:val="00DD4259"/>
    <w:rsid w:val="00DD4C18"/>
    <w:rsid w:val="00DD528D"/>
    <w:rsid w:val="00DD54F0"/>
    <w:rsid w:val="00DD5C4E"/>
    <w:rsid w:val="00DD6448"/>
    <w:rsid w:val="00DD74DC"/>
    <w:rsid w:val="00DD7F69"/>
    <w:rsid w:val="00DE025E"/>
    <w:rsid w:val="00DE1D60"/>
    <w:rsid w:val="00DE36F3"/>
    <w:rsid w:val="00DE4673"/>
    <w:rsid w:val="00DE4C3E"/>
    <w:rsid w:val="00DE5978"/>
    <w:rsid w:val="00DE6FE2"/>
    <w:rsid w:val="00DF04FA"/>
    <w:rsid w:val="00DF14A8"/>
    <w:rsid w:val="00DF1D9F"/>
    <w:rsid w:val="00DF26FE"/>
    <w:rsid w:val="00DF28DD"/>
    <w:rsid w:val="00DF2FF6"/>
    <w:rsid w:val="00DF37B6"/>
    <w:rsid w:val="00DF3A6B"/>
    <w:rsid w:val="00DF45B6"/>
    <w:rsid w:val="00DF52C6"/>
    <w:rsid w:val="00DF52CF"/>
    <w:rsid w:val="00DF644C"/>
    <w:rsid w:val="00DF6687"/>
    <w:rsid w:val="00DF686F"/>
    <w:rsid w:val="00DF6F38"/>
    <w:rsid w:val="00DF7CAC"/>
    <w:rsid w:val="00E009E4"/>
    <w:rsid w:val="00E00EFB"/>
    <w:rsid w:val="00E010F9"/>
    <w:rsid w:val="00E0124F"/>
    <w:rsid w:val="00E02D28"/>
    <w:rsid w:val="00E033ED"/>
    <w:rsid w:val="00E0401F"/>
    <w:rsid w:val="00E04D37"/>
    <w:rsid w:val="00E053B7"/>
    <w:rsid w:val="00E057B9"/>
    <w:rsid w:val="00E05EEE"/>
    <w:rsid w:val="00E102DE"/>
    <w:rsid w:val="00E10828"/>
    <w:rsid w:val="00E12D67"/>
    <w:rsid w:val="00E13DFC"/>
    <w:rsid w:val="00E13E26"/>
    <w:rsid w:val="00E13EBA"/>
    <w:rsid w:val="00E14054"/>
    <w:rsid w:val="00E143E4"/>
    <w:rsid w:val="00E146A7"/>
    <w:rsid w:val="00E147D8"/>
    <w:rsid w:val="00E14885"/>
    <w:rsid w:val="00E155A6"/>
    <w:rsid w:val="00E15F37"/>
    <w:rsid w:val="00E166A7"/>
    <w:rsid w:val="00E17CA7"/>
    <w:rsid w:val="00E207F8"/>
    <w:rsid w:val="00E22236"/>
    <w:rsid w:val="00E23373"/>
    <w:rsid w:val="00E2359F"/>
    <w:rsid w:val="00E23C6D"/>
    <w:rsid w:val="00E240C7"/>
    <w:rsid w:val="00E245FD"/>
    <w:rsid w:val="00E24A74"/>
    <w:rsid w:val="00E26CA3"/>
    <w:rsid w:val="00E273B4"/>
    <w:rsid w:val="00E27F0B"/>
    <w:rsid w:val="00E30870"/>
    <w:rsid w:val="00E30A4F"/>
    <w:rsid w:val="00E31450"/>
    <w:rsid w:val="00E31794"/>
    <w:rsid w:val="00E31DA5"/>
    <w:rsid w:val="00E3228A"/>
    <w:rsid w:val="00E34086"/>
    <w:rsid w:val="00E35571"/>
    <w:rsid w:val="00E36721"/>
    <w:rsid w:val="00E36867"/>
    <w:rsid w:val="00E36FB7"/>
    <w:rsid w:val="00E40016"/>
    <w:rsid w:val="00E412E5"/>
    <w:rsid w:val="00E41EAA"/>
    <w:rsid w:val="00E42064"/>
    <w:rsid w:val="00E42534"/>
    <w:rsid w:val="00E4285C"/>
    <w:rsid w:val="00E448E1"/>
    <w:rsid w:val="00E4617B"/>
    <w:rsid w:val="00E46B5F"/>
    <w:rsid w:val="00E47182"/>
    <w:rsid w:val="00E47CD7"/>
    <w:rsid w:val="00E47FA0"/>
    <w:rsid w:val="00E507FE"/>
    <w:rsid w:val="00E50F36"/>
    <w:rsid w:val="00E51330"/>
    <w:rsid w:val="00E51DBF"/>
    <w:rsid w:val="00E53199"/>
    <w:rsid w:val="00E540C3"/>
    <w:rsid w:val="00E54DF3"/>
    <w:rsid w:val="00E54EFA"/>
    <w:rsid w:val="00E558DB"/>
    <w:rsid w:val="00E55E03"/>
    <w:rsid w:val="00E5610E"/>
    <w:rsid w:val="00E56164"/>
    <w:rsid w:val="00E562A0"/>
    <w:rsid w:val="00E569A6"/>
    <w:rsid w:val="00E569C2"/>
    <w:rsid w:val="00E56C67"/>
    <w:rsid w:val="00E56D8E"/>
    <w:rsid w:val="00E577C4"/>
    <w:rsid w:val="00E60B0A"/>
    <w:rsid w:val="00E60DAD"/>
    <w:rsid w:val="00E61DAF"/>
    <w:rsid w:val="00E62BC7"/>
    <w:rsid w:val="00E6324E"/>
    <w:rsid w:val="00E63664"/>
    <w:rsid w:val="00E65206"/>
    <w:rsid w:val="00E65EFF"/>
    <w:rsid w:val="00E6735E"/>
    <w:rsid w:val="00E6771F"/>
    <w:rsid w:val="00E67DBB"/>
    <w:rsid w:val="00E703DC"/>
    <w:rsid w:val="00E71E15"/>
    <w:rsid w:val="00E71ECF"/>
    <w:rsid w:val="00E727DC"/>
    <w:rsid w:val="00E7294B"/>
    <w:rsid w:val="00E72B77"/>
    <w:rsid w:val="00E72D7C"/>
    <w:rsid w:val="00E739E4"/>
    <w:rsid w:val="00E7413B"/>
    <w:rsid w:val="00E750B0"/>
    <w:rsid w:val="00E7682D"/>
    <w:rsid w:val="00E7726D"/>
    <w:rsid w:val="00E776A3"/>
    <w:rsid w:val="00E77CD1"/>
    <w:rsid w:val="00E80AE4"/>
    <w:rsid w:val="00E81053"/>
    <w:rsid w:val="00E814B6"/>
    <w:rsid w:val="00E82E34"/>
    <w:rsid w:val="00E842EA"/>
    <w:rsid w:val="00E84A4B"/>
    <w:rsid w:val="00E84B7D"/>
    <w:rsid w:val="00E84E9E"/>
    <w:rsid w:val="00E84EB0"/>
    <w:rsid w:val="00E84EEB"/>
    <w:rsid w:val="00E850AD"/>
    <w:rsid w:val="00E8540D"/>
    <w:rsid w:val="00E85572"/>
    <w:rsid w:val="00E862BF"/>
    <w:rsid w:val="00E870BE"/>
    <w:rsid w:val="00E87194"/>
    <w:rsid w:val="00E90161"/>
    <w:rsid w:val="00E9077F"/>
    <w:rsid w:val="00E90B46"/>
    <w:rsid w:val="00E90E4E"/>
    <w:rsid w:val="00E92381"/>
    <w:rsid w:val="00E9297A"/>
    <w:rsid w:val="00E92FFE"/>
    <w:rsid w:val="00E938E6"/>
    <w:rsid w:val="00E9422A"/>
    <w:rsid w:val="00E976A4"/>
    <w:rsid w:val="00EA0052"/>
    <w:rsid w:val="00EA1975"/>
    <w:rsid w:val="00EA1B3E"/>
    <w:rsid w:val="00EA2FBF"/>
    <w:rsid w:val="00EA34D7"/>
    <w:rsid w:val="00EA367B"/>
    <w:rsid w:val="00EA39D0"/>
    <w:rsid w:val="00EA3EF8"/>
    <w:rsid w:val="00EA4EC1"/>
    <w:rsid w:val="00EA5320"/>
    <w:rsid w:val="00EA65E1"/>
    <w:rsid w:val="00EA6BF3"/>
    <w:rsid w:val="00EA6D30"/>
    <w:rsid w:val="00EA6E1F"/>
    <w:rsid w:val="00EB21B9"/>
    <w:rsid w:val="00EB4C09"/>
    <w:rsid w:val="00EB4F8F"/>
    <w:rsid w:val="00EB5207"/>
    <w:rsid w:val="00EB5515"/>
    <w:rsid w:val="00EB5D87"/>
    <w:rsid w:val="00EB6B7F"/>
    <w:rsid w:val="00EB6BA9"/>
    <w:rsid w:val="00EC034E"/>
    <w:rsid w:val="00EC24D7"/>
    <w:rsid w:val="00EC25A3"/>
    <w:rsid w:val="00EC2DB5"/>
    <w:rsid w:val="00EC2EE2"/>
    <w:rsid w:val="00EC34DC"/>
    <w:rsid w:val="00EC36C0"/>
    <w:rsid w:val="00EC5106"/>
    <w:rsid w:val="00EC52F6"/>
    <w:rsid w:val="00EC55D3"/>
    <w:rsid w:val="00EC66CD"/>
    <w:rsid w:val="00EC6B59"/>
    <w:rsid w:val="00EC7C08"/>
    <w:rsid w:val="00ED0CD7"/>
    <w:rsid w:val="00ED0EB6"/>
    <w:rsid w:val="00ED0F15"/>
    <w:rsid w:val="00ED1AC4"/>
    <w:rsid w:val="00ED1D28"/>
    <w:rsid w:val="00ED252A"/>
    <w:rsid w:val="00ED2A36"/>
    <w:rsid w:val="00ED3317"/>
    <w:rsid w:val="00ED509D"/>
    <w:rsid w:val="00ED5534"/>
    <w:rsid w:val="00ED7B02"/>
    <w:rsid w:val="00EE01A0"/>
    <w:rsid w:val="00EE0346"/>
    <w:rsid w:val="00EE0680"/>
    <w:rsid w:val="00EE28D2"/>
    <w:rsid w:val="00EE3D8F"/>
    <w:rsid w:val="00EE50A7"/>
    <w:rsid w:val="00EE57D2"/>
    <w:rsid w:val="00EE6806"/>
    <w:rsid w:val="00EF023E"/>
    <w:rsid w:val="00EF22F5"/>
    <w:rsid w:val="00EF2D19"/>
    <w:rsid w:val="00EF3262"/>
    <w:rsid w:val="00EF3B3E"/>
    <w:rsid w:val="00EF3C33"/>
    <w:rsid w:val="00EF530B"/>
    <w:rsid w:val="00EF69D9"/>
    <w:rsid w:val="00EF7054"/>
    <w:rsid w:val="00F012B9"/>
    <w:rsid w:val="00F01ECC"/>
    <w:rsid w:val="00F02009"/>
    <w:rsid w:val="00F0265F"/>
    <w:rsid w:val="00F027C5"/>
    <w:rsid w:val="00F027C7"/>
    <w:rsid w:val="00F02C73"/>
    <w:rsid w:val="00F031CD"/>
    <w:rsid w:val="00F035B1"/>
    <w:rsid w:val="00F0370D"/>
    <w:rsid w:val="00F0387C"/>
    <w:rsid w:val="00F04438"/>
    <w:rsid w:val="00F0504A"/>
    <w:rsid w:val="00F055BC"/>
    <w:rsid w:val="00F05D82"/>
    <w:rsid w:val="00F06740"/>
    <w:rsid w:val="00F06C0F"/>
    <w:rsid w:val="00F06F15"/>
    <w:rsid w:val="00F10010"/>
    <w:rsid w:val="00F10FF6"/>
    <w:rsid w:val="00F114DC"/>
    <w:rsid w:val="00F11AE5"/>
    <w:rsid w:val="00F11CFE"/>
    <w:rsid w:val="00F11F25"/>
    <w:rsid w:val="00F12414"/>
    <w:rsid w:val="00F1242E"/>
    <w:rsid w:val="00F1431D"/>
    <w:rsid w:val="00F14678"/>
    <w:rsid w:val="00F15283"/>
    <w:rsid w:val="00F15C7B"/>
    <w:rsid w:val="00F16ED4"/>
    <w:rsid w:val="00F171E2"/>
    <w:rsid w:val="00F17C52"/>
    <w:rsid w:val="00F21CDD"/>
    <w:rsid w:val="00F22027"/>
    <w:rsid w:val="00F237EF"/>
    <w:rsid w:val="00F23AF7"/>
    <w:rsid w:val="00F23AFF"/>
    <w:rsid w:val="00F24617"/>
    <w:rsid w:val="00F24978"/>
    <w:rsid w:val="00F249AE"/>
    <w:rsid w:val="00F25731"/>
    <w:rsid w:val="00F25B30"/>
    <w:rsid w:val="00F25E34"/>
    <w:rsid w:val="00F25ECE"/>
    <w:rsid w:val="00F25F5A"/>
    <w:rsid w:val="00F27087"/>
    <w:rsid w:val="00F31C8A"/>
    <w:rsid w:val="00F32D7A"/>
    <w:rsid w:val="00F33CEC"/>
    <w:rsid w:val="00F3437E"/>
    <w:rsid w:val="00F34C97"/>
    <w:rsid w:val="00F34D1A"/>
    <w:rsid w:val="00F35B4F"/>
    <w:rsid w:val="00F35EFD"/>
    <w:rsid w:val="00F35F75"/>
    <w:rsid w:val="00F36FDE"/>
    <w:rsid w:val="00F37547"/>
    <w:rsid w:val="00F378A4"/>
    <w:rsid w:val="00F37946"/>
    <w:rsid w:val="00F3798E"/>
    <w:rsid w:val="00F409AD"/>
    <w:rsid w:val="00F40F8C"/>
    <w:rsid w:val="00F41260"/>
    <w:rsid w:val="00F41374"/>
    <w:rsid w:val="00F41F18"/>
    <w:rsid w:val="00F42400"/>
    <w:rsid w:val="00F42B06"/>
    <w:rsid w:val="00F46508"/>
    <w:rsid w:val="00F46A64"/>
    <w:rsid w:val="00F47681"/>
    <w:rsid w:val="00F47A83"/>
    <w:rsid w:val="00F47AAF"/>
    <w:rsid w:val="00F47F41"/>
    <w:rsid w:val="00F5018F"/>
    <w:rsid w:val="00F505F9"/>
    <w:rsid w:val="00F517A0"/>
    <w:rsid w:val="00F51AD3"/>
    <w:rsid w:val="00F51C58"/>
    <w:rsid w:val="00F526B5"/>
    <w:rsid w:val="00F530B1"/>
    <w:rsid w:val="00F53690"/>
    <w:rsid w:val="00F538E0"/>
    <w:rsid w:val="00F54BD1"/>
    <w:rsid w:val="00F562B8"/>
    <w:rsid w:val="00F62629"/>
    <w:rsid w:val="00F63546"/>
    <w:rsid w:val="00F6364A"/>
    <w:rsid w:val="00F65944"/>
    <w:rsid w:val="00F65CD7"/>
    <w:rsid w:val="00F71555"/>
    <w:rsid w:val="00F72492"/>
    <w:rsid w:val="00F7291E"/>
    <w:rsid w:val="00F72C8F"/>
    <w:rsid w:val="00F74008"/>
    <w:rsid w:val="00F741B6"/>
    <w:rsid w:val="00F7493D"/>
    <w:rsid w:val="00F74B3E"/>
    <w:rsid w:val="00F74CA4"/>
    <w:rsid w:val="00F7666F"/>
    <w:rsid w:val="00F7772B"/>
    <w:rsid w:val="00F779E2"/>
    <w:rsid w:val="00F779F9"/>
    <w:rsid w:val="00F77C09"/>
    <w:rsid w:val="00F800D5"/>
    <w:rsid w:val="00F80E41"/>
    <w:rsid w:val="00F82D6B"/>
    <w:rsid w:val="00F8305E"/>
    <w:rsid w:val="00F83889"/>
    <w:rsid w:val="00F83C47"/>
    <w:rsid w:val="00F8427D"/>
    <w:rsid w:val="00F84FFE"/>
    <w:rsid w:val="00F86023"/>
    <w:rsid w:val="00F86293"/>
    <w:rsid w:val="00F8655D"/>
    <w:rsid w:val="00F86A3D"/>
    <w:rsid w:val="00F91696"/>
    <w:rsid w:val="00F92EBE"/>
    <w:rsid w:val="00F9378C"/>
    <w:rsid w:val="00F944F5"/>
    <w:rsid w:val="00F95519"/>
    <w:rsid w:val="00F95F34"/>
    <w:rsid w:val="00F96E79"/>
    <w:rsid w:val="00F978BA"/>
    <w:rsid w:val="00FA021C"/>
    <w:rsid w:val="00FA0EFA"/>
    <w:rsid w:val="00FA1144"/>
    <w:rsid w:val="00FA272E"/>
    <w:rsid w:val="00FA27AF"/>
    <w:rsid w:val="00FA32F9"/>
    <w:rsid w:val="00FA3899"/>
    <w:rsid w:val="00FA45A4"/>
    <w:rsid w:val="00FA47F2"/>
    <w:rsid w:val="00FA490B"/>
    <w:rsid w:val="00FA4FFE"/>
    <w:rsid w:val="00FA6387"/>
    <w:rsid w:val="00FA73AD"/>
    <w:rsid w:val="00FA7B9E"/>
    <w:rsid w:val="00FB090E"/>
    <w:rsid w:val="00FB1539"/>
    <w:rsid w:val="00FB1822"/>
    <w:rsid w:val="00FB2EF4"/>
    <w:rsid w:val="00FB3C84"/>
    <w:rsid w:val="00FB4276"/>
    <w:rsid w:val="00FB4F60"/>
    <w:rsid w:val="00FB5625"/>
    <w:rsid w:val="00FB5F91"/>
    <w:rsid w:val="00FB6205"/>
    <w:rsid w:val="00FB6AB5"/>
    <w:rsid w:val="00FB6ED6"/>
    <w:rsid w:val="00FC095B"/>
    <w:rsid w:val="00FC1882"/>
    <w:rsid w:val="00FC1E52"/>
    <w:rsid w:val="00FC2747"/>
    <w:rsid w:val="00FC3B86"/>
    <w:rsid w:val="00FC6C08"/>
    <w:rsid w:val="00FC6D0A"/>
    <w:rsid w:val="00FD0612"/>
    <w:rsid w:val="00FD0678"/>
    <w:rsid w:val="00FD1515"/>
    <w:rsid w:val="00FD1A7A"/>
    <w:rsid w:val="00FD28F4"/>
    <w:rsid w:val="00FD47B9"/>
    <w:rsid w:val="00FD4F76"/>
    <w:rsid w:val="00FD5B97"/>
    <w:rsid w:val="00FD712F"/>
    <w:rsid w:val="00FE16AD"/>
    <w:rsid w:val="00FE16C7"/>
    <w:rsid w:val="00FE24ED"/>
    <w:rsid w:val="00FE271F"/>
    <w:rsid w:val="00FE2CDB"/>
    <w:rsid w:val="00FE34FD"/>
    <w:rsid w:val="00FE3B2E"/>
    <w:rsid w:val="00FE55E3"/>
    <w:rsid w:val="00FE635E"/>
    <w:rsid w:val="00FF1F26"/>
    <w:rsid w:val="00FF2344"/>
    <w:rsid w:val="00FF2ADB"/>
    <w:rsid w:val="00FF2ADD"/>
    <w:rsid w:val="00FF3202"/>
    <w:rsid w:val="00FF32DE"/>
    <w:rsid w:val="00FF3E06"/>
    <w:rsid w:val="00FF3EBA"/>
    <w:rsid w:val="00FF5199"/>
    <w:rsid w:val="00FF5ED2"/>
    <w:rsid w:val="00FF6252"/>
    <w:rsid w:val="00FF6977"/>
    <w:rsid w:val="00FF6E1B"/>
    <w:rsid w:val="01727407"/>
    <w:rsid w:val="019CE9D4"/>
    <w:rsid w:val="026CBB06"/>
    <w:rsid w:val="0289D5D9"/>
    <w:rsid w:val="02DDEC30"/>
    <w:rsid w:val="0352DC71"/>
    <w:rsid w:val="03B3AD69"/>
    <w:rsid w:val="041850F6"/>
    <w:rsid w:val="0442C694"/>
    <w:rsid w:val="04FA0A19"/>
    <w:rsid w:val="05BFFB5C"/>
    <w:rsid w:val="05D7F4C9"/>
    <w:rsid w:val="062CDA46"/>
    <w:rsid w:val="06CFBFB5"/>
    <w:rsid w:val="07C77B8C"/>
    <w:rsid w:val="07D11A32"/>
    <w:rsid w:val="08CA70BC"/>
    <w:rsid w:val="08E923CE"/>
    <w:rsid w:val="08FD697D"/>
    <w:rsid w:val="097ECB66"/>
    <w:rsid w:val="09B8EC6A"/>
    <w:rsid w:val="09FC9A8A"/>
    <w:rsid w:val="0A2AC227"/>
    <w:rsid w:val="0B9DC2EB"/>
    <w:rsid w:val="0C6827C8"/>
    <w:rsid w:val="0C6A4BD3"/>
    <w:rsid w:val="0C8A24D3"/>
    <w:rsid w:val="0D4A04D5"/>
    <w:rsid w:val="0D86231D"/>
    <w:rsid w:val="0E0FB60C"/>
    <w:rsid w:val="0E705FF3"/>
    <w:rsid w:val="0E8E5D7C"/>
    <w:rsid w:val="0ED45A95"/>
    <w:rsid w:val="0EEB9AE5"/>
    <w:rsid w:val="0F1DC4D3"/>
    <w:rsid w:val="0F24BDED"/>
    <w:rsid w:val="0FC29ADB"/>
    <w:rsid w:val="0FCA9118"/>
    <w:rsid w:val="1025903B"/>
    <w:rsid w:val="10A010A8"/>
    <w:rsid w:val="11316085"/>
    <w:rsid w:val="11599AC0"/>
    <w:rsid w:val="11A4BA68"/>
    <w:rsid w:val="11DA12A0"/>
    <w:rsid w:val="12543159"/>
    <w:rsid w:val="1399C93B"/>
    <w:rsid w:val="13F428EB"/>
    <w:rsid w:val="142AA785"/>
    <w:rsid w:val="14596B6F"/>
    <w:rsid w:val="14634D00"/>
    <w:rsid w:val="14E192E5"/>
    <w:rsid w:val="15CA80C0"/>
    <w:rsid w:val="15EBBAB3"/>
    <w:rsid w:val="1634BEE2"/>
    <w:rsid w:val="166E1C7A"/>
    <w:rsid w:val="1699566F"/>
    <w:rsid w:val="16C25A35"/>
    <w:rsid w:val="172AF347"/>
    <w:rsid w:val="17359426"/>
    <w:rsid w:val="175D7EB7"/>
    <w:rsid w:val="1770F368"/>
    <w:rsid w:val="178EAE51"/>
    <w:rsid w:val="17A28A82"/>
    <w:rsid w:val="18310F45"/>
    <w:rsid w:val="18445995"/>
    <w:rsid w:val="18683EA7"/>
    <w:rsid w:val="19BC8BEC"/>
    <w:rsid w:val="1A086FDD"/>
    <w:rsid w:val="1AA04B99"/>
    <w:rsid w:val="1AD75814"/>
    <w:rsid w:val="1AEC72F8"/>
    <w:rsid w:val="1C7AE897"/>
    <w:rsid w:val="1C86FA9C"/>
    <w:rsid w:val="1CF358F2"/>
    <w:rsid w:val="1DCF86A9"/>
    <w:rsid w:val="1E181F94"/>
    <w:rsid w:val="1E2D282F"/>
    <w:rsid w:val="1E8F2E5C"/>
    <w:rsid w:val="1F81DF34"/>
    <w:rsid w:val="1F8C76D6"/>
    <w:rsid w:val="1F8ED7C1"/>
    <w:rsid w:val="1FC0FC3C"/>
    <w:rsid w:val="1FC962E6"/>
    <w:rsid w:val="2050C832"/>
    <w:rsid w:val="2138CD3D"/>
    <w:rsid w:val="22049BE8"/>
    <w:rsid w:val="22222CE3"/>
    <w:rsid w:val="22FE5E7A"/>
    <w:rsid w:val="2372C552"/>
    <w:rsid w:val="2398BDE1"/>
    <w:rsid w:val="23D58239"/>
    <w:rsid w:val="242E146C"/>
    <w:rsid w:val="2463AFC1"/>
    <w:rsid w:val="24EEFFDB"/>
    <w:rsid w:val="25B2FD1E"/>
    <w:rsid w:val="25CC4A56"/>
    <w:rsid w:val="267EF1CC"/>
    <w:rsid w:val="26B02E38"/>
    <w:rsid w:val="271A692E"/>
    <w:rsid w:val="2768F7A2"/>
    <w:rsid w:val="279B3E30"/>
    <w:rsid w:val="28813319"/>
    <w:rsid w:val="289F857A"/>
    <w:rsid w:val="293BF424"/>
    <w:rsid w:val="2A00604A"/>
    <w:rsid w:val="2A0238C3"/>
    <w:rsid w:val="2A25D452"/>
    <w:rsid w:val="2AA361A3"/>
    <w:rsid w:val="2BBE305A"/>
    <w:rsid w:val="2C696647"/>
    <w:rsid w:val="2C7056B3"/>
    <w:rsid w:val="2C9C5512"/>
    <w:rsid w:val="2CAD8371"/>
    <w:rsid w:val="2CFA6C5D"/>
    <w:rsid w:val="2D259B2D"/>
    <w:rsid w:val="2DB9874F"/>
    <w:rsid w:val="2E316FA6"/>
    <w:rsid w:val="2E77C291"/>
    <w:rsid w:val="2EE3B0C3"/>
    <w:rsid w:val="2EF51F18"/>
    <w:rsid w:val="2F740987"/>
    <w:rsid w:val="300E370E"/>
    <w:rsid w:val="3030B810"/>
    <w:rsid w:val="304A2B31"/>
    <w:rsid w:val="3060BDBA"/>
    <w:rsid w:val="316BEB65"/>
    <w:rsid w:val="31822FEF"/>
    <w:rsid w:val="31EC8591"/>
    <w:rsid w:val="31F7F4F8"/>
    <w:rsid w:val="3200100B"/>
    <w:rsid w:val="32057D47"/>
    <w:rsid w:val="322EA68B"/>
    <w:rsid w:val="3259C818"/>
    <w:rsid w:val="3411B6C4"/>
    <w:rsid w:val="34AD50DC"/>
    <w:rsid w:val="358F4021"/>
    <w:rsid w:val="359E3CE5"/>
    <w:rsid w:val="369CB913"/>
    <w:rsid w:val="36D42F72"/>
    <w:rsid w:val="36FD6D0D"/>
    <w:rsid w:val="37767915"/>
    <w:rsid w:val="37B0AB7A"/>
    <w:rsid w:val="37B142F2"/>
    <w:rsid w:val="39192565"/>
    <w:rsid w:val="39457426"/>
    <w:rsid w:val="398CA1F2"/>
    <w:rsid w:val="3A14703C"/>
    <w:rsid w:val="3A234A22"/>
    <w:rsid w:val="3B1E162C"/>
    <w:rsid w:val="3C0DB1DD"/>
    <w:rsid w:val="3C76E359"/>
    <w:rsid w:val="3C8029BE"/>
    <w:rsid w:val="3CE07581"/>
    <w:rsid w:val="3D11E56C"/>
    <w:rsid w:val="3D73A532"/>
    <w:rsid w:val="3D9AB6AD"/>
    <w:rsid w:val="3E47713C"/>
    <w:rsid w:val="3EA26E25"/>
    <w:rsid w:val="3F9266F6"/>
    <w:rsid w:val="3FB79466"/>
    <w:rsid w:val="4033F84E"/>
    <w:rsid w:val="40AA564E"/>
    <w:rsid w:val="40B70836"/>
    <w:rsid w:val="40E66398"/>
    <w:rsid w:val="41B1AD17"/>
    <w:rsid w:val="41BB8894"/>
    <w:rsid w:val="420BAA90"/>
    <w:rsid w:val="420E7920"/>
    <w:rsid w:val="423CAC84"/>
    <w:rsid w:val="4280D962"/>
    <w:rsid w:val="43D1DEA9"/>
    <w:rsid w:val="44EB5FF4"/>
    <w:rsid w:val="45940EF3"/>
    <w:rsid w:val="45B01CC5"/>
    <w:rsid w:val="467A3C42"/>
    <w:rsid w:val="46937BBA"/>
    <w:rsid w:val="470864F4"/>
    <w:rsid w:val="47743853"/>
    <w:rsid w:val="47DB0FB6"/>
    <w:rsid w:val="49008737"/>
    <w:rsid w:val="492A770F"/>
    <w:rsid w:val="495BDDD7"/>
    <w:rsid w:val="498A27EE"/>
    <w:rsid w:val="49BF936F"/>
    <w:rsid w:val="4A04950C"/>
    <w:rsid w:val="4A4D81D0"/>
    <w:rsid w:val="4AC2015B"/>
    <w:rsid w:val="4AF12C79"/>
    <w:rsid w:val="4B688B05"/>
    <w:rsid w:val="4C99DBC0"/>
    <w:rsid w:val="4CA3DE5F"/>
    <w:rsid w:val="4D68CF9A"/>
    <w:rsid w:val="4DE42651"/>
    <w:rsid w:val="4DEB99A7"/>
    <w:rsid w:val="4E7A0B98"/>
    <w:rsid w:val="4E81937C"/>
    <w:rsid w:val="4F13E804"/>
    <w:rsid w:val="4FDFDA44"/>
    <w:rsid w:val="5053E57A"/>
    <w:rsid w:val="512336F5"/>
    <w:rsid w:val="529165F2"/>
    <w:rsid w:val="537D38EC"/>
    <w:rsid w:val="548603CC"/>
    <w:rsid w:val="5592698F"/>
    <w:rsid w:val="55A2B306"/>
    <w:rsid w:val="55C4C9C5"/>
    <w:rsid w:val="55D0AFF8"/>
    <w:rsid w:val="563C7797"/>
    <w:rsid w:val="568D6FAA"/>
    <w:rsid w:val="56C93F9B"/>
    <w:rsid w:val="56EB6F81"/>
    <w:rsid w:val="56F64BDF"/>
    <w:rsid w:val="570E8236"/>
    <w:rsid w:val="579A2A79"/>
    <w:rsid w:val="57B90C20"/>
    <w:rsid w:val="57DBA616"/>
    <w:rsid w:val="584EB5A9"/>
    <w:rsid w:val="585A2AD1"/>
    <w:rsid w:val="5926E9D6"/>
    <w:rsid w:val="592AB105"/>
    <w:rsid w:val="5AAB650B"/>
    <w:rsid w:val="5AE3D3C8"/>
    <w:rsid w:val="5B314F5B"/>
    <w:rsid w:val="5B484FE8"/>
    <w:rsid w:val="5B4D7DEA"/>
    <w:rsid w:val="5CD4D37E"/>
    <w:rsid w:val="5D0272AA"/>
    <w:rsid w:val="5E0199B8"/>
    <w:rsid w:val="5E6EE6DD"/>
    <w:rsid w:val="60794AA8"/>
    <w:rsid w:val="6151A441"/>
    <w:rsid w:val="61D04FB2"/>
    <w:rsid w:val="61D981CF"/>
    <w:rsid w:val="61ED3677"/>
    <w:rsid w:val="628D06EF"/>
    <w:rsid w:val="62E108B5"/>
    <w:rsid w:val="638476E2"/>
    <w:rsid w:val="64960598"/>
    <w:rsid w:val="64B006B9"/>
    <w:rsid w:val="64BD4092"/>
    <w:rsid w:val="6514A7CC"/>
    <w:rsid w:val="654A1FDE"/>
    <w:rsid w:val="65ECE640"/>
    <w:rsid w:val="672892A4"/>
    <w:rsid w:val="6749225B"/>
    <w:rsid w:val="67756042"/>
    <w:rsid w:val="6795F7B2"/>
    <w:rsid w:val="67B308DF"/>
    <w:rsid w:val="68694E45"/>
    <w:rsid w:val="6931B134"/>
    <w:rsid w:val="693EF0CB"/>
    <w:rsid w:val="6956A32D"/>
    <w:rsid w:val="6C7B839F"/>
    <w:rsid w:val="6CAE8F89"/>
    <w:rsid w:val="6D46BF0A"/>
    <w:rsid w:val="6D5A7F5D"/>
    <w:rsid w:val="6DDD957D"/>
    <w:rsid w:val="6DFB1AB7"/>
    <w:rsid w:val="6DFDDCE4"/>
    <w:rsid w:val="6E4568C4"/>
    <w:rsid w:val="6E5711D2"/>
    <w:rsid w:val="6EAD11C2"/>
    <w:rsid w:val="6F32959A"/>
    <w:rsid w:val="6FA6FAD8"/>
    <w:rsid w:val="70C3DAD8"/>
    <w:rsid w:val="70D40FA4"/>
    <w:rsid w:val="711BFAC7"/>
    <w:rsid w:val="7134E6F7"/>
    <w:rsid w:val="71CD8F44"/>
    <w:rsid w:val="71E9DC88"/>
    <w:rsid w:val="72217CD5"/>
    <w:rsid w:val="7265256F"/>
    <w:rsid w:val="72CDEAA4"/>
    <w:rsid w:val="732DCC88"/>
    <w:rsid w:val="73AD8067"/>
    <w:rsid w:val="73BC0853"/>
    <w:rsid w:val="73E58E6A"/>
    <w:rsid w:val="755FF0B1"/>
    <w:rsid w:val="765CB0F3"/>
    <w:rsid w:val="76757116"/>
    <w:rsid w:val="7690DC6A"/>
    <w:rsid w:val="76C7C6B4"/>
    <w:rsid w:val="77ED4C86"/>
    <w:rsid w:val="7867C57E"/>
    <w:rsid w:val="787807B9"/>
    <w:rsid w:val="78BF3F5B"/>
    <w:rsid w:val="79DC9D3E"/>
    <w:rsid w:val="7A1C53F7"/>
    <w:rsid w:val="7A1D8801"/>
    <w:rsid w:val="7AB4D144"/>
    <w:rsid w:val="7AD455B3"/>
    <w:rsid w:val="7B2F0374"/>
    <w:rsid w:val="7B7E9CB2"/>
    <w:rsid w:val="7BA33E0D"/>
    <w:rsid w:val="7BEF715F"/>
    <w:rsid w:val="7C0FB612"/>
    <w:rsid w:val="7C48F074"/>
    <w:rsid w:val="7C4B448B"/>
    <w:rsid w:val="7C98E45C"/>
    <w:rsid w:val="7CE87706"/>
    <w:rsid w:val="7D43FD80"/>
    <w:rsid w:val="7DF2B8F5"/>
    <w:rsid w:val="7E644D6E"/>
    <w:rsid w:val="7EA25F13"/>
    <w:rsid w:val="7F1FD7C3"/>
    <w:rsid w:val="7F6727BA"/>
    <w:rsid w:val="7F76F3F4"/>
    <w:rsid w:val="7F773DF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5ABAB3"/>
  <w14:defaultImageDpi w14:val="32767"/>
  <w15:docId w15:val="{06E701D4-8E9F-4C30-A175-14D90596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28B"/>
    <w:rPr>
      <w:rFonts w:ascii="Ubuntu" w:eastAsia="Ubuntu" w:hAnsi="Ubuntu" w:cs="Ubuntu"/>
      <w:lang w:val="el-GR"/>
    </w:rPr>
  </w:style>
  <w:style w:type="paragraph" w:styleId="Heading1">
    <w:name w:val="heading 1"/>
    <w:basedOn w:val="Normal"/>
    <w:link w:val="Heading1Char"/>
    <w:uiPriority w:val="9"/>
    <w:qFormat/>
    <w:rsid w:val="003532CF"/>
    <w:pPr>
      <w:spacing w:line="845" w:lineRule="exact"/>
      <w:ind w:left="117"/>
      <w:outlineLvl w:val="0"/>
    </w:pPr>
    <w:rPr>
      <w:b/>
      <w:bCs/>
      <w:sz w:val="77"/>
      <w:szCs w:val="7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4"/>
    </w:pPr>
    <w:rPr>
      <w:rFonts w:ascii="Ubuntu-Medium" w:eastAsia="Ubuntu-Medium" w:hAnsi="Ubuntu-Medium" w:cs="Ubuntu-Medium"/>
      <w:sz w:val="80"/>
      <w:szCs w:val="80"/>
    </w:rPr>
  </w:style>
  <w:style w:type="paragraph" w:styleId="Title">
    <w:name w:val="Title"/>
    <w:basedOn w:val="Normal"/>
    <w:link w:val="TitleChar"/>
    <w:uiPriority w:val="1"/>
    <w:qFormat/>
    <w:pPr>
      <w:spacing w:before="63"/>
      <w:ind w:left="1176"/>
    </w:pPr>
    <w:rPr>
      <w:b/>
      <w:bCs/>
      <w:sz w:val="92"/>
      <w:szCs w:val="9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4578EA"/>
    <w:pPr>
      <w:widowControl/>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4578EA"/>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table" w:styleId="TableGrid">
    <w:name w:val="Table Grid"/>
    <w:basedOn w:val="TableNormal"/>
    <w:uiPriority w:val="39"/>
    <w:rsid w:val="00457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5E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34"/>
    <w:rPr>
      <w:rFonts w:ascii="Segoe UI" w:eastAsia="Ubuntu" w:hAnsi="Segoe UI" w:cs="Segoe UI"/>
      <w:sz w:val="18"/>
      <w:szCs w:val="18"/>
      <w:lang w:val="el-GR"/>
    </w:rPr>
  </w:style>
  <w:style w:type="paragraph" w:styleId="Revision">
    <w:name w:val="Revision"/>
    <w:hidden/>
    <w:uiPriority w:val="99"/>
    <w:semiHidden/>
    <w:rsid w:val="000A70EC"/>
    <w:pPr>
      <w:widowControl/>
      <w:autoSpaceDE/>
      <w:autoSpaceDN/>
    </w:pPr>
    <w:rPr>
      <w:rFonts w:ascii="Ubuntu" w:eastAsia="Ubuntu" w:hAnsi="Ubuntu" w:cs="Ubuntu"/>
      <w:lang w:val="el-GR"/>
    </w:rPr>
  </w:style>
  <w:style w:type="character" w:styleId="CommentReference">
    <w:name w:val="annotation reference"/>
    <w:basedOn w:val="DefaultParagraphFont"/>
    <w:uiPriority w:val="99"/>
    <w:semiHidden/>
    <w:unhideWhenUsed/>
    <w:rsid w:val="00402D2D"/>
    <w:rPr>
      <w:sz w:val="16"/>
      <w:szCs w:val="16"/>
    </w:rPr>
  </w:style>
  <w:style w:type="paragraph" w:styleId="CommentText">
    <w:name w:val="annotation text"/>
    <w:basedOn w:val="Normal"/>
    <w:link w:val="CommentTextChar"/>
    <w:uiPriority w:val="99"/>
    <w:unhideWhenUsed/>
    <w:rsid w:val="00402D2D"/>
    <w:rPr>
      <w:sz w:val="20"/>
      <w:szCs w:val="20"/>
    </w:rPr>
  </w:style>
  <w:style w:type="character" w:customStyle="1" w:styleId="CommentTextChar">
    <w:name w:val="Comment Text Char"/>
    <w:basedOn w:val="DefaultParagraphFont"/>
    <w:link w:val="CommentText"/>
    <w:uiPriority w:val="99"/>
    <w:rsid w:val="00402D2D"/>
    <w:rPr>
      <w:rFonts w:ascii="Ubuntu" w:eastAsia="Ubuntu" w:hAnsi="Ubuntu" w:cs="Ubuntu"/>
      <w:sz w:val="20"/>
      <w:szCs w:val="20"/>
      <w:lang w:val="el-GR"/>
    </w:rPr>
  </w:style>
  <w:style w:type="paragraph" w:styleId="CommentSubject">
    <w:name w:val="annotation subject"/>
    <w:basedOn w:val="CommentText"/>
    <w:next w:val="CommentText"/>
    <w:link w:val="CommentSubjectChar"/>
    <w:uiPriority w:val="99"/>
    <w:semiHidden/>
    <w:unhideWhenUsed/>
    <w:rsid w:val="00402D2D"/>
    <w:rPr>
      <w:b/>
      <w:bCs/>
    </w:rPr>
  </w:style>
  <w:style w:type="character" w:customStyle="1" w:styleId="CommentSubjectChar">
    <w:name w:val="Comment Subject Char"/>
    <w:basedOn w:val="CommentTextChar"/>
    <w:link w:val="CommentSubject"/>
    <w:uiPriority w:val="99"/>
    <w:semiHidden/>
    <w:rsid w:val="00402D2D"/>
    <w:rPr>
      <w:rFonts w:ascii="Ubuntu" w:eastAsia="Ubuntu" w:hAnsi="Ubuntu" w:cs="Ubuntu"/>
      <w:b/>
      <w:bCs/>
      <w:sz w:val="20"/>
      <w:szCs w:val="20"/>
      <w:lang w:val="el-GR"/>
    </w:rPr>
  </w:style>
  <w:style w:type="character" w:customStyle="1" w:styleId="TitleChar">
    <w:name w:val="Title Char"/>
    <w:basedOn w:val="DefaultParagraphFont"/>
    <w:link w:val="Title"/>
    <w:uiPriority w:val="1"/>
    <w:rsid w:val="00D847D0"/>
    <w:rPr>
      <w:rFonts w:ascii="Ubuntu" w:eastAsia="Ubuntu" w:hAnsi="Ubuntu" w:cs="Ubuntu"/>
      <w:b/>
      <w:bCs/>
      <w:sz w:val="92"/>
      <w:szCs w:val="92"/>
      <w:lang w:val="el-GR"/>
    </w:rPr>
  </w:style>
  <w:style w:type="paragraph" w:styleId="Header">
    <w:name w:val="header"/>
    <w:basedOn w:val="Normal"/>
    <w:link w:val="HeaderChar"/>
    <w:uiPriority w:val="99"/>
    <w:unhideWhenUsed/>
    <w:rsid w:val="00AA73D8"/>
    <w:pPr>
      <w:tabs>
        <w:tab w:val="center" w:pos="4513"/>
        <w:tab w:val="right" w:pos="9026"/>
      </w:tabs>
    </w:pPr>
  </w:style>
  <w:style w:type="character" w:customStyle="1" w:styleId="HeaderChar">
    <w:name w:val="Header Char"/>
    <w:basedOn w:val="DefaultParagraphFont"/>
    <w:link w:val="Header"/>
    <w:uiPriority w:val="99"/>
    <w:rsid w:val="00AA73D8"/>
    <w:rPr>
      <w:rFonts w:ascii="Ubuntu" w:eastAsia="Ubuntu" w:hAnsi="Ubuntu" w:cs="Ubuntu"/>
      <w:lang w:val="el-GR"/>
    </w:rPr>
  </w:style>
  <w:style w:type="paragraph" w:styleId="Footer">
    <w:name w:val="footer"/>
    <w:basedOn w:val="Normal"/>
    <w:link w:val="FooterChar"/>
    <w:uiPriority w:val="99"/>
    <w:unhideWhenUsed/>
    <w:rsid w:val="00AA73D8"/>
    <w:pPr>
      <w:tabs>
        <w:tab w:val="center" w:pos="4513"/>
        <w:tab w:val="right" w:pos="9026"/>
      </w:tabs>
    </w:pPr>
  </w:style>
  <w:style w:type="character" w:customStyle="1" w:styleId="FooterChar">
    <w:name w:val="Footer Char"/>
    <w:basedOn w:val="DefaultParagraphFont"/>
    <w:link w:val="Footer"/>
    <w:uiPriority w:val="99"/>
    <w:rsid w:val="00AA73D8"/>
    <w:rPr>
      <w:rFonts w:ascii="Ubuntu" w:eastAsia="Ubuntu" w:hAnsi="Ubuntu" w:cs="Ubuntu"/>
      <w:lang w:val="el-GR"/>
    </w:rPr>
  </w:style>
  <w:style w:type="paragraph" w:styleId="FootnoteText">
    <w:name w:val="footnote text"/>
    <w:basedOn w:val="Normal"/>
    <w:link w:val="FootnoteTextChar"/>
    <w:uiPriority w:val="99"/>
    <w:semiHidden/>
    <w:unhideWhenUsed/>
    <w:rsid w:val="002D070C"/>
    <w:rPr>
      <w:sz w:val="20"/>
      <w:szCs w:val="20"/>
    </w:rPr>
  </w:style>
  <w:style w:type="character" w:customStyle="1" w:styleId="FootnoteTextChar">
    <w:name w:val="Footnote Text Char"/>
    <w:basedOn w:val="DefaultParagraphFont"/>
    <w:link w:val="FootnoteText"/>
    <w:uiPriority w:val="99"/>
    <w:semiHidden/>
    <w:rsid w:val="002D070C"/>
    <w:rPr>
      <w:rFonts w:ascii="Ubuntu" w:eastAsia="Ubuntu" w:hAnsi="Ubuntu" w:cs="Ubuntu"/>
      <w:sz w:val="20"/>
      <w:szCs w:val="20"/>
      <w:lang w:val="el-GR"/>
    </w:rPr>
  </w:style>
  <w:style w:type="character" w:styleId="FootnoteReference">
    <w:name w:val="footnote reference"/>
    <w:basedOn w:val="DefaultParagraphFont"/>
    <w:uiPriority w:val="99"/>
    <w:semiHidden/>
    <w:unhideWhenUsed/>
    <w:rsid w:val="002D070C"/>
    <w:rPr>
      <w:vertAlign w:val="superscript"/>
    </w:rPr>
  </w:style>
  <w:style w:type="character" w:customStyle="1" w:styleId="Mention1">
    <w:name w:val="Mention1"/>
    <w:basedOn w:val="DefaultParagraphFont"/>
    <w:uiPriority w:val="99"/>
    <w:unhideWhenUsed/>
    <w:rsid w:val="008111D5"/>
    <w:rPr>
      <w:color w:val="2B579A"/>
      <w:shd w:val="clear" w:color="auto" w:fill="E1DFDD"/>
    </w:rPr>
  </w:style>
  <w:style w:type="table" w:styleId="GridTable1Light">
    <w:name w:val="Grid Table 1 Light"/>
    <w:basedOn w:val="TableNormal"/>
    <w:uiPriority w:val="46"/>
    <w:rsid w:val="00B54A6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54A6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54A6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B54A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4-Accent4">
    <w:name w:val="Grid Table 4 Accent 4"/>
    <w:basedOn w:val="TableNormal"/>
    <w:uiPriority w:val="49"/>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1">
    <w:name w:val="Grid Table 4 Accent 1"/>
    <w:basedOn w:val="TableNormal"/>
    <w:uiPriority w:val="49"/>
    <w:rsid w:val="00B54A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014B53"/>
  </w:style>
  <w:style w:type="character" w:customStyle="1" w:styleId="ui-provider">
    <w:name w:val="ui-provider"/>
    <w:basedOn w:val="DefaultParagraphFont"/>
    <w:rsid w:val="00CF17EB"/>
  </w:style>
  <w:style w:type="paragraph" w:styleId="EndnoteText">
    <w:name w:val="endnote text"/>
    <w:basedOn w:val="Normal"/>
    <w:link w:val="EndnoteTextChar"/>
    <w:uiPriority w:val="99"/>
    <w:semiHidden/>
    <w:unhideWhenUsed/>
    <w:rsid w:val="002B1C0E"/>
    <w:rPr>
      <w:sz w:val="20"/>
      <w:szCs w:val="20"/>
    </w:rPr>
  </w:style>
  <w:style w:type="character" w:customStyle="1" w:styleId="EndnoteTextChar">
    <w:name w:val="Endnote Text Char"/>
    <w:basedOn w:val="DefaultParagraphFont"/>
    <w:link w:val="EndnoteText"/>
    <w:uiPriority w:val="99"/>
    <w:semiHidden/>
    <w:rsid w:val="002B1C0E"/>
    <w:rPr>
      <w:rFonts w:ascii="Ubuntu" w:eastAsia="Ubuntu" w:hAnsi="Ubuntu" w:cs="Ubuntu"/>
      <w:sz w:val="20"/>
      <w:szCs w:val="20"/>
      <w:lang w:val="el-GR"/>
    </w:rPr>
  </w:style>
  <w:style w:type="character" w:styleId="EndnoteReference">
    <w:name w:val="endnote reference"/>
    <w:basedOn w:val="DefaultParagraphFont"/>
    <w:uiPriority w:val="99"/>
    <w:semiHidden/>
    <w:unhideWhenUsed/>
    <w:rsid w:val="002B1C0E"/>
    <w:rPr>
      <w:vertAlign w:val="superscript"/>
    </w:rPr>
  </w:style>
  <w:style w:type="character" w:customStyle="1" w:styleId="Heading1Char">
    <w:name w:val="Heading 1 Char"/>
    <w:basedOn w:val="DefaultParagraphFont"/>
    <w:link w:val="Heading1"/>
    <w:uiPriority w:val="9"/>
    <w:rsid w:val="003532CF"/>
    <w:rPr>
      <w:rFonts w:ascii="Ubuntu" w:eastAsia="Ubuntu" w:hAnsi="Ubuntu" w:cs="Ubuntu"/>
      <w:b/>
      <w:bCs/>
      <w:sz w:val="77"/>
      <w:szCs w:val="77"/>
    </w:rPr>
  </w:style>
  <w:style w:type="character" w:customStyle="1" w:styleId="BodyTextChar">
    <w:name w:val="Body Text Char"/>
    <w:basedOn w:val="DefaultParagraphFont"/>
    <w:link w:val="BodyText"/>
    <w:uiPriority w:val="1"/>
    <w:rsid w:val="009E476B"/>
    <w:rPr>
      <w:rFonts w:ascii="Ubuntu-Medium" w:eastAsia="Ubuntu-Medium" w:hAnsi="Ubuntu-Medium" w:cs="Ubuntu-Medium"/>
      <w:sz w:val="80"/>
      <w:szCs w:val="80"/>
      <w:lang w:val="el-GR"/>
    </w:rPr>
  </w:style>
  <w:style w:type="paragraph" w:customStyle="1" w:styleId="BasicParagraph">
    <w:name w:val="[Basic Paragraph]"/>
    <w:basedOn w:val="Normal"/>
    <w:uiPriority w:val="99"/>
    <w:rsid w:val="00C42922"/>
    <w:pPr>
      <w:widowControl/>
      <w:adjustRightInd w:val="0"/>
      <w:spacing w:line="288" w:lineRule="auto"/>
      <w:textAlignment w:val="center"/>
    </w:pPr>
    <w:rPr>
      <w:rFonts w:ascii="Minion Pro" w:eastAsiaTheme="minorHAnsi" w:hAnsi="Minion Pro" w:cs="Minion Pro"/>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331572">
      <w:bodyDiv w:val="1"/>
      <w:marLeft w:val="0"/>
      <w:marRight w:val="0"/>
      <w:marTop w:val="0"/>
      <w:marBottom w:val="0"/>
      <w:divBdr>
        <w:top w:val="none" w:sz="0" w:space="0" w:color="auto"/>
        <w:left w:val="none" w:sz="0" w:space="0" w:color="auto"/>
        <w:bottom w:val="none" w:sz="0" w:space="0" w:color="auto"/>
        <w:right w:val="none" w:sz="0" w:space="0" w:color="auto"/>
      </w:divBdr>
    </w:div>
    <w:div w:id="191070114">
      <w:bodyDiv w:val="1"/>
      <w:marLeft w:val="0"/>
      <w:marRight w:val="0"/>
      <w:marTop w:val="0"/>
      <w:marBottom w:val="0"/>
      <w:divBdr>
        <w:top w:val="none" w:sz="0" w:space="0" w:color="auto"/>
        <w:left w:val="none" w:sz="0" w:space="0" w:color="auto"/>
        <w:bottom w:val="none" w:sz="0" w:space="0" w:color="auto"/>
        <w:right w:val="none" w:sz="0" w:space="0" w:color="auto"/>
      </w:divBdr>
    </w:div>
    <w:div w:id="192117970">
      <w:bodyDiv w:val="1"/>
      <w:marLeft w:val="0"/>
      <w:marRight w:val="0"/>
      <w:marTop w:val="0"/>
      <w:marBottom w:val="0"/>
      <w:divBdr>
        <w:top w:val="none" w:sz="0" w:space="0" w:color="auto"/>
        <w:left w:val="none" w:sz="0" w:space="0" w:color="auto"/>
        <w:bottom w:val="none" w:sz="0" w:space="0" w:color="auto"/>
        <w:right w:val="none" w:sz="0" w:space="0" w:color="auto"/>
      </w:divBdr>
    </w:div>
    <w:div w:id="208301588">
      <w:bodyDiv w:val="1"/>
      <w:marLeft w:val="0"/>
      <w:marRight w:val="0"/>
      <w:marTop w:val="0"/>
      <w:marBottom w:val="0"/>
      <w:divBdr>
        <w:top w:val="none" w:sz="0" w:space="0" w:color="auto"/>
        <w:left w:val="none" w:sz="0" w:space="0" w:color="auto"/>
        <w:bottom w:val="none" w:sz="0" w:space="0" w:color="auto"/>
        <w:right w:val="none" w:sz="0" w:space="0" w:color="auto"/>
      </w:divBdr>
    </w:div>
    <w:div w:id="344941642">
      <w:bodyDiv w:val="1"/>
      <w:marLeft w:val="0"/>
      <w:marRight w:val="0"/>
      <w:marTop w:val="0"/>
      <w:marBottom w:val="0"/>
      <w:divBdr>
        <w:top w:val="none" w:sz="0" w:space="0" w:color="auto"/>
        <w:left w:val="none" w:sz="0" w:space="0" w:color="auto"/>
        <w:bottom w:val="none" w:sz="0" w:space="0" w:color="auto"/>
        <w:right w:val="none" w:sz="0" w:space="0" w:color="auto"/>
      </w:divBdr>
    </w:div>
    <w:div w:id="355622377">
      <w:bodyDiv w:val="1"/>
      <w:marLeft w:val="0"/>
      <w:marRight w:val="0"/>
      <w:marTop w:val="0"/>
      <w:marBottom w:val="0"/>
      <w:divBdr>
        <w:top w:val="none" w:sz="0" w:space="0" w:color="auto"/>
        <w:left w:val="none" w:sz="0" w:space="0" w:color="auto"/>
        <w:bottom w:val="none" w:sz="0" w:space="0" w:color="auto"/>
        <w:right w:val="none" w:sz="0" w:space="0" w:color="auto"/>
      </w:divBdr>
    </w:div>
    <w:div w:id="365787998">
      <w:bodyDiv w:val="1"/>
      <w:marLeft w:val="0"/>
      <w:marRight w:val="0"/>
      <w:marTop w:val="0"/>
      <w:marBottom w:val="0"/>
      <w:divBdr>
        <w:top w:val="none" w:sz="0" w:space="0" w:color="auto"/>
        <w:left w:val="none" w:sz="0" w:space="0" w:color="auto"/>
        <w:bottom w:val="none" w:sz="0" w:space="0" w:color="auto"/>
        <w:right w:val="none" w:sz="0" w:space="0" w:color="auto"/>
      </w:divBdr>
    </w:div>
    <w:div w:id="452015121">
      <w:bodyDiv w:val="1"/>
      <w:marLeft w:val="0"/>
      <w:marRight w:val="0"/>
      <w:marTop w:val="0"/>
      <w:marBottom w:val="0"/>
      <w:divBdr>
        <w:top w:val="none" w:sz="0" w:space="0" w:color="auto"/>
        <w:left w:val="none" w:sz="0" w:space="0" w:color="auto"/>
        <w:bottom w:val="none" w:sz="0" w:space="0" w:color="auto"/>
        <w:right w:val="none" w:sz="0" w:space="0" w:color="auto"/>
      </w:divBdr>
    </w:div>
    <w:div w:id="476461322">
      <w:bodyDiv w:val="1"/>
      <w:marLeft w:val="0"/>
      <w:marRight w:val="0"/>
      <w:marTop w:val="0"/>
      <w:marBottom w:val="0"/>
      <w:divBdr>
        <w:top w:val="none" w:sz="0" w:space="0" w:color="auto"/>
        <w:left w:val="none" w:sz="0" w:space="0" w:color="auto"/>
        <w:bottom w:val="none" w:sz="0" w:space="0" w:color="auto"/>
        <w:right w:val="none" w:sz="0" w:space="0" w:color="auto"/>
      </w:divBdr>
    </w:div>
    <w:div w:id="528377118">
      <w:bodyDiv w:val="1"/>
      <w:marLeft w:val="0"/>
      <w:marRight w:val="0"/>
      <w:marTop w:val="0"/>
      <w:marBottom w:val="0"/>
      <w:divBdr>
        <w:top w:val="none" w:sz="0" w:space="0" w:color="auto"/>
        <w:left w:val="none" w:sz="0" w:space="0" w:color="auto"/>
        <w:bottom w:val="none" w:sz="0" w:space="0" w:color="auto"/>
        <w:right w:val="none" w:sz="0" w:space="0" w:color="auto"/>
      </w:divBdr>
    </w:div>
    <w:div w:id="550044647">
      <w:bodyDiv w:val="1"/>
      <w:marLeft w:val="0"/>
      <w:marRight w:val="0"/>
      <w:marTop w:val="0"/>
      <w:marBottom w:val="0"/>
      <w:divBdr>
        <w:top w:val="none" w:sz="0" w:space="0" w:color="auto"/>
        <w:left w:val="none" w:sz="0" w:space="0" w:color="auto"/>
        <w:bottom w:val="none" w:sz="0" w:space="0" w:color="auto"/>
        <w:right w:val="none" w:sz="0" w:space="0" w:color="auto"/>
      </w:divBdr>
    </w:div>
    <w:div w:id="629014636">
      <w:bodyDiv w:val="1"/>
      <w:marLeft w:val="0"/>
      <w:marRight w:val="0"/>
      <w:marTop w:val="0"/>
      <w:marBottom w:val="0"/>
      <w:divBdr>
        <w:top w:val="none" w:sz="0" w:space="0" w:color="auto"/>
        <w:left w:val="none" w:sz="0" w:space="0" w:color="auto"/>
        <w:bottom w:val="none" w:sz="0" w:space="0" w:color="auto"/>
        <w:right w:val="none" w:sz="0" w:space="0" w:color="auto"/>
      </w:divBdr>
    </w:div>
    <w:div w:id="796483692">
      <w:bodyDiv w:val="1"/>
      <w:marLeft w:val="0"/>
      <w:marRight w:val="0"/>
      <w:marTop w:val="0"/>
      <w:marBottom w:val="0"/>
      <w:divBdr>
        <w:top w:val="none" w:sz="0" w:space="0" w:color="auto"/>
        <w:left w:val="none" w:sz="0" w:space="0" w:color="auto"/>
        <w:bottom w:val="none" w:sz="0" w:space="0" w:color="auto"/>
        <w:right w:val="none" w:sz="0" w:space="0" w:color="auto"/>
      </w:divBdr>
    </w:div>
    <w:div w:id="805859288">
      <w:bodyDiv w:val="1"/>
      <w:marLeft w:val="0"/>
      <w:marRight w:val="0"/>
      <w:marTop w:val="0"/>
      <w:marBottom w:val="0"/>
      <w:divBdr>
        <w:top w:val="none" w:sz="0" w:space="0" w:color="auto"/>
        <w:left w:val="none" w:sz="0" w:space="0" w:color="auto"/>
        <w:bottom w:val="none" w:sz="0" w:space="0" w:color="auto"/>
        <w:right w:val="none" w:sz="0" w:space="0" w:color="auto"/>
      </w:divBdr>
    </w:div>
    <w:div w:id="885338445">
      <w:bodyDiv w:val="1"/>
      <w:marLeft w:val="0"/>
      <w:marRight w:val="0"/>
      <w:marTop w:val="0"/>
      <w:marBottom w:val="0"/>
      <w:divBdr>
        <w:top w:val="none" w:sz="0" w:space="0" w:color="auto"/>
        <w:left w:val="none" w:sz="0" w:space="0" w:color="auto"/>
        <w:bottom w:val="none" w:sz="0" w:space="0" w:color="auto"/>
        <w:right w:val="none" w:sz="0" w:space="0" w:color="auto"/>
      </w:divBdr>
    </w:div>
    <w:div w:id="977419513">
      <w:bodyDiv w:val="1"/>
      <w:marLeft w:val="0"/>
      <w:marRight w:val="0"/>
      <w:marTop w:val="0"/>
      <w:marBottom w:val="0"/>
      <w:divBdr>
        <w:top w:val="none" w:sz="0" w:space="0" w:color="auto"/>
        <w:left w:val="none" w:sz="0" w:space="0" w:color="auto"/>
        <w:bottom w:val="none" w:sz="0" w:space="0" w:color="auto"/>
        <w:right w:val="none" w:sz="0" w:space="0" w:color="auto"/>
      </w:divBdr>
    </w:div>
    <w:div w:id="983267843">
      <w:bodyDiv w:val="1"/>
      <w:marLeft w:val="0"/>
      <w:marRight w:val="0"/>
      <w:marTop w:val="0"/>
      <w:marBottom w:val="0"/>
      <w:divBdr>
        <w:top w:val="none" w:sz="0" w:space="0" w:color="auto"/>
        <w:left w:val="none" w:sz="0" w:space="0" w:color="auto"/>
        <w:bottom w:val="none" w:sz="0" w:space="0" w:color="auto"/>
        <w:right w:val="none" w:sz="0" w:space="0" w:color="auto"/>
      </w:divBdr>
    </w:div>
    <w:div w:id="995763718">
      <w:bodyDiv w:val="1"/>
      <w:marLeft w:val="0"/>
      <w:marRight w:val="0"/>
      <w:marTop w:val="0"/>
      <w:marBottom w:val="0"/>
      <w:divBdr>
        <w:top w:val="none" w:sz="0" w:space="0" w:color="auto"/>
        <w:left w:val="none" w:sz="0" w:space="0" w:color="auto"/>
        <w:bottom w:val="none" w:sz="0" w:space="0" w:color="auto"/>
        <w:right w:val="none" w:sz="0" w:space="0" w:color="auto"/>
      </w:divBdr>
    </w:div>
    <w:div w:id="1007244166">
      <w:bodyDiv w:val="1"/>
      <w:marLeft w:val="0"/>
      <w:marRight w:val="0"/>
      <w:marTop w:val="0"/>
      <w:marBottom w:val="0"/>
      <w:divBdr>
        <w:top w:val="none" w:sz="0" w:space="0" w:color="auto"/>
        <w:left w:val="none" w:sz="0" w:space="0" w:color="auto"/>
        <w:bottom w:val="none" w:sz="0" w:space="0" w:color="auto"/>
        <w:right w:val="none" w:sz="0" w:space="0" w:color="auto"/>
      </w:divBdr>
    </w:div>
    <w:div w:id="1051076446">
      <w:bodyDiv w:val="1"/>
      <w:marLeft w:val="0"/>
      <w:marRight w:val="0"/>
      <w:marTop w:val="0"/>
      <w:marBottom w:val="0"/>
      <w:divBdr>
        <w:top w:val="none" w:sz="0" w:space="0" w:color="auto"/>
        <w:left w:val="none" w:sz="0" w:space="0" w:color="auto"/>
        <w:bottom w:val="none" w:sz="0" w:space="0" w:color="auto"/>
        <w:right w:val="none" w:sz="0" w:space="0" w:color="auto"/>
      </w:divBdr>
    </w:div>
    <w:div w:id="1281104273">
      <w:bodyDiv w:val="1"/>
      <w:marLeft w:val="0"/>
      <w:marRight w:val="0"/>
      <w:marTop w:val="0"/>
      <w:marBottom w:val="0"/>
      <w:divBdr>
        <w:top w:val="none" w:sz="0" w:space="0" w:color="auto"/>
        <w:left w:val="none" w:sz="0" w:space="0" w:color="auto"/>
        <w:bottom w:val="none" w:sz="0" w:space="0" w:color="auto"/>
        <w:right w:val="none" w:sz="0" w:space="0" w:color="auto"/>
      </w:divBdr>
    </w:div>
    <w:div w:id="1295599469">
      <w:bodyDiv w:val="1"/>
      <w:marLeft w:val="0"/>
      <w:marRight w:val="0"/>
      <w:marTop w:val="0"/>
      <w:marBottom w:val="0"/>
      <w:divBdr>
        <w:top w:val="none" w:sz="0" w:space="0" w:color="auto"/>
        <w:left w:val="none" w:sz="0" w:space="0" w:color="auto"/>
        <w:bottom w:val="none" w:sz="0" w:space="0" w:color="auto"/>
        <w:right w:val="none" w:sz="0" w:space="0" w:color="auto"/>
      </w:divBdr>
    </w:div>
    <w:div w:id="1529873804">
      <w:bodyDiv w:val="1"/>
      <w:marLeft w:val="0"/>
      <w:marRight w:val="0"/>
      <w:marTop w:val="0"/>
      <w:marBottom w:val="0"/>
      <w:divBdr>
        <w:top w:val="none" w:sz="0" w:space="0" w:color="auto"/>
        <w:left w:val="none" w:sz="0" w:space="0" w:color="auto"/>
        <w:bottom w:val="none" w:sz="0" w:space="0" w:color="auto"/>
        <w:right w:val="none" w:sz="0" w:space="0" w:color="auto"/>
      </w:divBdr>
    </w:div>
    <w:div w:id="1557661082">
      <w:bodyDiv w:val="1"/>
      <w:marLeft w:val="0"/>
      <w:marRight w:val="0"/>
      <w:marTop w:val="0"/>
      <w:marBottom w:val="0"/>
      <w:divBdr>
        <w:top w:val="none" w:sz="0" w:space="0" w:color="auto"/>
        <w:left w:val="none" w:sz="0" w:space="0" w:color="auto"/>
        <w:bottom w:val="none" w:sz="0" w:space="0" w:color="auto"/>
        <w:right w:val="none" w:sz="0" w:space="0" w:color="auto"/>
      </w:divBdr>
    </w:div>
    <w:div w:id="1666202199">
      <w:bodyDiv w:val="1"/>
      <w:marLeft w:val="0"/>
      <w:marRight w:val="0"/>
      <w:marTop w:val="0"/>
      <w:marBottom w:val="0"/>
      <w:divBdr>
        <w:top w:val="none" w:sz="0" w:space="0" w:color="auto"/>
        <w:left w:val="none" w:sz="0" w:space="0" w:color="auto"/>
        <w:bottom w:val="none" w:sz="0" w:space="0" w:color="auto"/>
        <w:right w:val="none" w:sz="0" w:space="0" w:color="auto"/>
      </w:divBdr>
    </w:div>
    <w:div w:id="1715420495">
      <w:bodyDiv w:val="1"/>
      <w:marLeft w:val="0"/>
      <w:marRight w:val="0"/>
      <w:marTop w:val="0"/>
      <w:marBottom w:val="0"/>
      <w:divBdr>
        <w:top w:val="none" w:sz="0" w:space="0" w:color="auto"/>
        <w:left w:val="none" w:sz="0" w:space="0" w:color="auto"/>
        <w:bottom w:val="none" w:sz="0" w:space="0" w:color="auto"/>
        <w:right w:val="none" w:sz="0" w:space="0" w:color="auto"/>
      </w:divBdr>
    </w:div>
    <w:div w:id="1836337931">
      <w:bodyDiv w:val="1"/>
      <w:marLeft w:val="0"/>
      <w:marRight w:val="0"/>
      <w:marTop w:val="0"/>
      <w:marBottom w:val="0"/>
      <w:divBdr>
        <w:top w:val="none" w:sz="0" w:space="0" w:color="auto"/>
        <w:left w:val="none" w:sz="0" w:space="0" w:color="auto"/>
        <w:bottom w:val="none" w:sz="0" w:space="0" w:color="auto"/>
        <w:right w:val="none" w:sz="0" w:space="0" w:color="auto"/>
      </w:divBdr>
    </w:div>
    <w:div w:id="1909877980">
      <w:bodyDiv w:val="1"/>
      <w:marLeft w:val="0"/>
      <w:marRight w:val="0"/>
      <w:marTop w:val="0"/>
      <w:marBottom w:val="0"/>
      <w:divBdr>
        <w:top w:val="none" w:sz="0" w:space="0" w:color="auto"/>
        <w:left w:val="none" w:sz="0" w:space="0" w:color="auto"/>
        <w:bottom w:val="none" w:sz="0" w:space="0" w:color="auto"/>
        <w:right w:val="none" w:sz="0" w:space="0" w:color="auto"/>
      </w:divBdr>
    </w:div>
    <w:div w:id="2038505340">
      <w:bodyDiv w:val="1"/>
      <w:marLeft w:val="0"/>
      <w:marRight w:val="0"/>
      <w:marTop w:val="0"/>
      <w:marBottom w:val="0"/>
      <w:divBdr>
        <w:top w:val="none" w:sz="0" w:space="0" w:color="auto"/>
        <w:left w:val="none" w:sz="0" w:space="0" w:color="auto"/>
        <w:bottom w:val="none" w:sz="0" w:space="0" w:color="auto"/>
        <w:right w:val="none" w:sz="0" w:space="0" w:color="auto"/>
      </w:divBdr>
    </w:div>
    <w:div w:id="2098479832">
      <w:bodyDiv w:val="1"/>
      <w:marLeft w:val="0"/>
      <w:marRight w:val="0"/>
      <w:marTop w:val="0"/>
      <w:marBottom w:val="0"/>
      <w:divBdr>
        <w:top w:val="none" w:sz="0" w:space="0" w:color="auto"/>
        <w:left w:val="none" w:sz="0" w:space="0" w:color="auto"/>
        <w:bottom w:val="none" w:sz="0" w:space="0" w:color="auto"/>
        <w:right w:val="none" w:sz="0" w:space="0" w:color="auto"/>
      </w:divBdr>
    </w:div>
    <w:div w:id="2110008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6\03_2026\CONSOLIDATION\FAIR%20VALUE\ELVALHALCOR_TABLES%20FOR%20WORD_31.03.2026.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filehlcinf\FINANCIAL%20SERVICES\STATUTORY%20REPORTING\01.%20ELVALHALCOR\2026\03_2026\CONSOLIDATION\FAIR%20VALUE\ELVALHALCOR_TABLES%20FOR%20WORD_31.03.2026.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6\03_2026\CONSOLIDATION\FAIR%20VALUE\ELVALHALCOR_TABLES%20FOR%20WORD_31.03.2026.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00942277677498"/>
          <c:y val="0.24720196613301598"/>
          <c:w val="0.7623403097217627"/>
          <c:h val="0.55690219777887706"/>
        </c:manualLayout>
      </c:layout>
      <c:barChart>
        <c:barDir val="col"/>
        <c:grouping val="stacked"/>
        <c:varyColors val="0"/>
        <c:ser>
          <c:idx val="0"/>
          <c:order val="0"/>
          <c:tx>
            <c:strRef>
              <c:f>Charts!$V$57</c:f>
              <c:strCache>
                <c:ptCount val="1"/>
                <c:pt idx="0">
                  <c:v>CU</c:v>
                </c:pt>
              </c:strCache>
            </c:strRef>
          </c:tx>
          <c:spPr>
            <a:solidFill>
              <a:srgbClr val="4F81BD"/>
            </a:solidFill>
            <a:ln>
              <a:noFill/>
            </a:ln>
            <a:effectLst/>
          </c:spPr>
          <c:invertIfNegative val="0"/>
          <c:dLbls>
            <c:dLbl>
              <c:idx val="0"/>
              <c:tx>
                <c:rich>
                  <a:bodyPr/>
                  <a:lstStyle/>
                  <a:p>
                    <a:fld id="{57B8CAA0-6A65-481C-9BF4-14B5AEC8F5BF}" type="VALUE">
                      <a:rPr lang="en-US">
                        <a:solidFill>
                          <a:schemeClr val="bg1"/>
                        </a:solidFill>
                      </a:rPr>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CED-4D0B-B085-D98D461CC4EE}"/>
                </c:ext>
              </c:extLst>
            </c:dLbl>
            <c:dLbl>
              <c:idx val="2"/>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extLst>
                <c:ext xmlns:c16="http://schemas.microsoft.com/office/drawing/2014/chart" uri="{C3380CC4-5D6E-409C-BE32-E72D297353CC}">
                  <c16:uniqueId val="{00000001-3CED-4D0B-B085-D98D461CC4E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3Μ' 26</c:v>
                </c:pt>
                <c:pt idx="2">
                  <c:v>3M' 25</c:v>
                </c:pt>
              </c:strCache>
            </c:strRef>
          </c:cat>
          <c:val>
            <c:numRef>
              <c:f>Charts!$V$58:$V$60</c:f>
              <c:numCache>
                <c:formatCode>General</c:formatCode>
                <c:ptCount val="3"/>
                <c:pt idx="0" formatCode="#,###,;\(#,###,\);_(* &quot;-&quot;_)">
                  <c:v>44833.816479000016</c:v>
                </c:pt>
                <c:pt idx="2" formatCode="#,###,;\(#,###,\);_(* &quot;-&quot;_)">
                  <c:v>44385.60199600007</c:v>
                </c:pt>
              </c:numCache>
            </c:numRef>
          </c:val>
          <c:extLst>
            <c:ext xmlns:c16="http://schemas.microsoft.com/office/drawing/2014/chart" uri="{C3380CC4-5D6E-409C-BE32-E72D297353CC}">
              <c16:uniqueId val="{00000002-3CED-4D0B-B085-D98D461CC4EE}"/>
            </c:ext>
          </c:extLst>
        </c:ser>
        <c:ser>
          <c:idx val="1"/>
          <c:order val="1"/>
          <c:tx>
            <c:strRef>
              <c:f>Charts!$W$57</c:f>
              <c:strCache>
                <c:ptCount val="1"/>
                <c:pt idx="0">
                  <c:v>AL</c:v>
                </c:pt>
              </c:strCache>
            </c:strRef>
          </c:tx>
          <c:spPr>
            <a:solidFill>
              <a:sysClr val="window" lastClr="FFFFFF">
                <a:lumMod val="75000"/>
              </a:sys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3Μ' 26</c:v>
                </c:pt>
                <c:pt idx="2">
                  <c:v>3M' 25</c:v>
                </c:pt>
              </c:strCache>
            </c:strRef>
          </c:cat>
          <c:val>
            <c:numRef>
              <c:f>Charts!$W$58:$W$60</c:f>
              <c:numCache>
                <c:formatCode>General</c:formatCode>
                <c:ptCount val="3"/>
                <c:pt idx="0" formatCode="#,###,;\(#,###,\);_(* &quot;-&quot;_)">
                  <c:v>111642.92146734001</c:v>
                </c:pt>
                <c:pt idx="2" formatCode="#,###,;\(#,###,\);_(* &quot;-&quot;_)">
                  <c:v>103573.21478385142</c:v>
                </c:pt>
              </c:numCache>
            </c:numRef>
          </c:val>
          <c:extLst>
            <c:ext xmlns:c16="http://schemas.microsoft.com/office/drawing/2014/chart" uri="{C3380CC4-5D6E-409C-BE32-E72D297353CC}">
              <c16:uniqueId val="{00000003-3CED-4D0B-B085-D98D461CC4EE}"/>
            </c:ext>
          </c:extLst>
        </c:ser>
        <c:ser>
          <c:idx val="2"/>
          <c:order val="2"/>
          <c:tx>
            <c:strRef>
              <c:f>Charts!$X$57</c:f>
              <c:strCache>
                <c:ptCount val="1"/>
                <c:pt idx="0">
                  <c:v>Total</c:v>
                </c:pt>
              </c:strCache>
            </c:strRef>
          </c:tx>
          <c:spPr>
            <a:noFill/>
            <a:ln>
              <a:noFill/>
            </a:ln>
            <a:effectLst/>
          </c:spPr>
          <c:invertIfNegative val="0"/>
          <c:cat>
            <c:strRef>
              <c:f>Charts!$U$58:$U$60</c:f>
              <c:strCache>
                <c:ptCount val="3"/>
                <c:pt idx="0">
                  <c:v>3Μ' 26</c:v>
                </c:pt>
                <c:pt idx="2">
                  <c:v>3M' 25</c:v>
                </c:pt>
              </c:strCache>
            </c:strRef>
          </c:cat>
          <c:val>
            <c:numRef>
              <c:f>Charts!$X$58:$X$60</c:f>
              <c:numCache>
                <c:formatCode>General</c:formatCode>
                <c:ptCount val="3"/>
                <c:pt idx="0" formatCode="#,###,;\(#,###,\);_(* &quot;-&quot;_)">
                  <c:v>156476.73794634003</c:v>
                </c:pt>
                <c:pt idx="2" formatCode="#,###,;\(#,###,\);_(* &quot;-&quot;_)">
                  <c:v>147958.81677985151</c:v>
                </c:pt>
              </c:numCache>
            </c:numRef>
          </c:val>
          <c:extLst>
            <c:ext xmlns:c16="http://schemas.microsoft.com/office/drawing/2014/chart" uri="{C3380CC4-5D6E-409C-BE32-E72D297353CC}">
              <c16:uniqueId val="{00000004-3CED-4D0B-B085-D98D461CC4EE}"/>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tx1">
                <a:lumMod val="50000"/>
                <a:lumOff val="50000"/>
              </a:schemeClr>
            </a:solidFill>
            <a:round/>
          </a:ln>
          <a:effectLst/>
        </c:spPr>
        <c:txPr>
          <a:bodyPr rot="1020000" spcFirstLastPara="1" vertOverflow="ellipsis"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20000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4.4876762349122627E-2"/>
          <c:y val="3.0593496611832385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rgbClr val="4F81BD"/>
      </a:solidFill>
      <a:round/>
    </a:ln>
    <a:effectLst/>
  </c:spPr>
  <c:txPr>
    <a:bodyPr/>
    <a:lstStyle/>
    <a:p>
      <a:pPr>
        <a:defRPr/>
      </a:pPr>
      <a:endParaRPr lang="el-GR"/>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3165279893171917"/>
          <c:w val="0.7623403097217627"/>
          <c:h val="0.57245136498017379"/>
        </c:manualLayout>
      </c:layout>
      <c:barChart>
        <c:barDir val="col"/>
        <c:grouping val="stacked"/>
        <c:varyColors val="0"/>
        <c:ser>
          <c:idx val="0"/>
          <c:order val="0"/>
          <c:tx>
            <c:strRef>
              <c:f>Charts!$V$57</c:f>
              <c:strCache>
                <c:ptCount val="1"/>
                <c:pt idx="0">
                  <c:v>C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3Μ' 26</c:v>
                </c:pt>
                <c:pt idx="2">
                  <c:v>3M' 25</c:v>
                </c:pt>
              </c:strCache>
            </c:strRef>
          </c:cat>
          <c:val>
            <c:numRef>
              <c:f>Charts!$V$74:$V$76</c:f>
              <c:numCache>
                <c:formatCode>General</c:formatCode>
                <c:ptCount val="3"/>
                <c:pt idx="0" formatCode="#,###,;\(#,###,\);_(* &quot;-&quot;_)">
                  <c:v>25746.049707957631</c:v>
                </c:pt>
                <c:pt idx="2" formatCode="#,###,;\(#,###,\);_(* &quot;-&quot;_)">
                  <c:v>24611.776958041097</c:v>
                </c:pt>
              </c:numCache>
            </c:numRef>
          </c:val>
          <c:extLst>
            <c:ext xmlns:c16="http://schemas.microsoft.com/office/drawing/2014/chart" uri="{C3380CC4-5D6E-409C-BE32-E72D297353CC}">
              <c16:uniqueId val="{00000000-1B3A-43F8-A6D3-FDB5A1D664B5}"/>
            </c:ext>
          </c:extLst>
        </c:ser>
        <c:ser>
          <c:idx val="1"/>
          <c:order val="1"/>
          <c:tx>
            <c:strRef>
              <c:f>Charts!$W$57</c:f>
              <c:strCache>
                <c:ptCount val="1"/>
                <c:pt idx="0">
                  <c:v>AL</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3Μ' 26</c:v>
                </c:pt>
                <c:pt idx="2">
                  <c:v>3M' 25</c:v>
                </c:pt>
              </c:strCache>
            </c:strRef>
          </c:cat>
          <c:val>
            <c:numRef>
              <c:f>Charts!$W$74:$W$76</c:f>
              <c:numCache>
                <c:formatCode>General</c:formatCode>
                <c:ptCount val="3"/>
                <c:pt idx="0" formatCode="#,###,;\(#,###,\);_(* &quot;-&quot;_)">
                  <c:v>40426.229784839539</c:v>
                </c:pt>
                <c:pt idx="2" formatCode="#,###,;\(#,###,\);_(* &quot;-&quot;_)">
                  <c:v>39124.41002560551</c:v>
                </c:pt>
              </c:numCache>
            </c:numRef>
          </c:val>
          <c:extLst>
            <c:ext xmlns:c16="http://schemas.microsoft.com/office/drawing/2014/chart" uri="{C3380CC4-5D6E-409C-BE32-E72D297353CC}">
              <c16:uniqueId val="{00000001-1B3A-43F8-A6D3-FDB5A1D664B5}"/>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3Μ' 26</c:v>
                </c:pt>
                <c:pt idx="2">
                  <c:v>3M' 25</c:v>
                </c:pt>
              </c:strCache>
            </c:strRef>
          </c:cat>
          <c:val>
            <c:numRef>
              <c:f>Charts!$X$74:$X$76</c:f>
              <c:numCache>
                <c:formatCode>General</c:formatCode>
                <c:ptCount val="3"/>
                <c:pt idx="0" formatCode="#,###,;\(#,###,\);_(* &quot;-&quot;_)">
                  <c:v>66172.27949279717</c:v>
                </c:pt>
                <c:pt idx="2" formatCode="#,###,;\(#,###,\);_(* &quot;-&quot;_)">
                  <c:v>63736.186983646607</c:v>
                </c:pt>
              </c:numCache>
            </c:numRef>
          </c:val>
          <c:extLst>
            <c:ext xmlns:c16="http://schemas.microsoft.com/office/drawing/2014/chart" uri="{C3380CC4-5D6E-409C-BE32-E72D297353CC}">
              <c16:uniqueId val="{00000002-1B3A-43F8-A6D3-FDB5A1D664B5}"/>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tx1">
                <a:lumMod val="65000"/>
                <a:lumOff val="35000"/>
              </a:schemeClr>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9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majorUnit val="30000"/>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accent1"/>
      </a:solidFill>
      <a:round/>
    </a:ln>
    <a:effectLst/>
  </c:spPr>
  <c:txPr>
    <a:bodyPr/>
    <a:lstStyle/>
    <a:p>
      <a:pPr>
        <a:defRPr/>
      </a:pPr>
      <a:endParaRPr lang="el-GR"/>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1331747399901726"/>
          <c:w val="0.7623403097217627"/>
          <c:h val="0.67092942392172039"/>
        </c:manualLayout>
      </c:layout>
      <c:barChart>
        <c:barDir val="col"/>
        <c:grouping val="stacked"/>
        <c:varyColors val="0"/>
        <c:ser>
          <c:idx val="3"/>
          <c:order val="0"/>
          <c:tx>
            <c:strRef>
              <c:f>Charts!$V$44</c:f>
              <c:strCache>
                <c:ptCount val="1"/>
                <c:pt idx="0">
                  <c:v>CU</c:v>
                </c:pt>
              </c:strCache>
            </c:strRef>
          </c:tx>
          <c:spPr>
            <a:solidFill>
              <a:schemeClr val="accent1"/>
            </a:solidFill>
          </c:spPr>
          <c:invertIfNegative val="0"/>
          <c:dLbls>
            <c:spPr>
              <a:noFill/>
              <a:ln>
                <a:noFill/>
              </a:ln>
              <a:effectLst/>
            </c:spPr>
            <c:txPr>
              <a:bodyPr wrap="square" lIns="38100" tIns="19050" rIns="38100" bIns="19050" anchor="ctr">
                <a:spAutoFit/>
              </a:bodyPr>
              <a:lstStyle/>
              <a:p>
                <a:pPr>
                  <a:defRPr sz="900" baseline="0">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U$45:$U$47</c:f>
              <c:strCache>
                <c:ptCount val="3"/>
                <c:pt idx="0">
                  <c:v>3Μ' 26</c:v>
                </c:pt>
                <c:pt idx="2">
                  <c:v>3M' 25</c:v>
                </c:pt>
              </c:strCache>
            </c:strRef>
          </c:cat>
          <c:val>
            <c:numRef>
              <c:f>Charts!$V$45:$V$47</c:f>
              <c:numCache>
                <c:formatCode>General</c:formatCode>
                <c:ptCount val="3"/>
                <c:pt idx="0" formatCode="#,###,;\(#,###,\);_(* &quot;-&quot;_)">
                  <c:v>543077.80218000012</c:v>
                </c:pt>
                <c:pt idx="2" formatCode="#,###,;\(#,###,\);_(* &quot;-&quot;_)">
                  <c:v>460494.61450000003</c:v>
                </c:pt>
              </c:numCache>
            </c:numRef>
          </c:val>
          <c:extLst>
            <c:ext xmlns:c16="http://schemas.microsoft.com/office/drawing/2014/chart" uri="{C3380CC4-5D6E-409C-BE32-E72D297353CC}">
              <c16:uniqueId val="{00000000-4F14-4696-BFA9-A1D274319118}"/>
            </c:ext>
          </c:extLst>
        </c:ser>
        <c:ser>
          <c:idx val="4"/>
          <c:order val="1"/>
          <c:tx>
            <c:strRef>
              <c:f>Charts!$W$44</c:f>
              <c:strCache>
                <c:ptCount val="1"/>
                <c:pt idx="0">
                  <c:v>AL</c:v>
                </c:pt>
              </c:strCache>
            </c:strRef>
          </c:tx>
          <c:spPr>
            <a:solidFill>
              <a:schemeClr val="bg1">
                <a:lumMod val="75000"/>
              </a:schemeClr>
            </a:solidFill>
          </c:spPr>
          <c:invertIfNegative val="0"/>
          <c:dLbls>
            <c:spPr>
              <a:noFill/>
              <a:ln>
                <a:noFill/>
              </a:ln>
              <a:effectLst/>
            </c:spPr>
            <c:txPr>
              <a:bodyPr wrap="square" lIns="38100" tIns="19050" rIns="38100" bIns="19050" anchor="ctr">
                <a:spAutoFit/>
              </a:bodyPr>
              <a:lstStyle/>
              <a:p>
                <a:pPr>
                  <a:defRPr sz="900" baseline="0">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U$45:$U$47</c:f>
              <c:strCache>
                <c:ptCount val="3"/>
                <c:pt idx="0">
                  <c:v>3Μ' 26</c:v>
                </c:pt>
                <c:pt idx="2">
                  <c:v>3M' 25</c:v>
                </c:pt>
              </c:strCache>
            </c:strRef>
          </c:cat>
          <c:val>
            <c:numRef>
              <c:f>Charts!$W$45:$W$47</c:f>
              <c:numCache>
                <c:formatCode>General</c:formatCode>
                <c:ptCount val="3"/>
                <c:pt idx="0" formatCode="#,###,;\(#,###,\);_(* &quot;-&quot;_)">
                  <c:v>492894.78293000004</c:v>
                </c:pt>
                <c:pt idx="2" formatCode="#,###,;\(#,###,\);_(* &quot;-&quot;_)">
                  <c:v>470437.1390899999</c:v>
                </c:pt>
              </c:numCache>
            </c:numRef>
          </c:val>
          <c:extLst>
            <c:ext xmlns:c16="http://schemas.microsoft.com/office/drawing/2014/chart" uri="{C3380CC4-5D6E-409C-BE32-E72D297353CC}">
              <c16:uniqueId val="{00000001-4F14-4696-BFA9-A1D274319118}"/>
            </c:ext>
          </c:extLst>
        </c:ser>
        <c:ser>
          <c:idx val="5"/>
          <c:order val="2"/>
          <c:tx>
            <c:strRef>
              <c:f>Charts!$X$44</c:f>
              <c:strCache>
                <c:ptCount val="1"/>
                <c:pt idx="0">
                  <c:v>Total</c:v>
                </c:pt>
              </c:strCache>
            </c:strRef>
          </c:tx>
          <c:spPr>
            <a:noFill/>
          </c:spPr>
          <c:invertIfNegative val="0"/>
          <c:dLbls>
            <c:dLbl>
              <c:idx val="2"/>
              <c:tx>
                <c:rich>
                  <a:bodyPr/>
                  <a:lstStyle/>
                  <a:p>
                    <a:r>
                      <a:rPr lang="en-US"/>
                      <a:t>930</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66C-4490-8C44-8AC22CDEF5BD}"/>
                </c:ext>
              </c:extLst>
            </c:dLbl>
            <c:spPr>
              <a:noFill/>
              <a:ln>
                <a:noFill/>
              </a:ln>
              <a:effectLst/>
            </c:spPr>
            <c:txPr>
              <a:bodyPr wrap="square" lIns="38100" tIns="19050" rIns="38100" bIns="19050" anchor="ctr">
                <a:spAutoFit/>
              </a:bodyPr>
              <a:lstStyle/>
              <a:p>
                <a:pPr>
                  <a:defRPr sz="900"/>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U$45:$U$47</c:f>
              <c:strCache>
                <c:ptCount val="3"/>
                <c:pt idx="0">
                  <c:v>3Μ' 26</c:v>
                </c:pt>
                <c:pt idx="2">
                  <c:v>3M' 25</c:v>
                </c:pt>
              </c:strCache>
            </c:strRef>
          </c:cat>
          <c:val>
            <c:numRef>
              <c:f>Charts!$X$45:$X$47</c:f>
              <c:numCache>
                <c:formatCode>General</c:formatCode>
                <c:ptCount val="3"/>
                <c:pt idx="0" formatCode="#,###,;\(#,###,\);_(* &quot;-&quot;_)">
                  <c:v>1035972.5851100001</c:v>
                </c:pt>
                <c:pt idx="2" formatCode="#,###,;\(#,###,\);_(* &quot;-&quot;_)">
                  <c:v>930931.75358999986</c:v>
                </c:pt>
              </c:numCache>
            </c:numRef>
          </c:val>
          <c:extLst>
            <c:ext xmlns:c16="http://schemas.microsoft.com/office/drawing/2014/chart" uri="{C3380CC4-5D6E-409C-BE32-E72D297353CC}">
              <c16:uniqueId val="{00000002-4F14-4696-BFA9-A1D274319118}"/>
            </c:ext>
          </c:extLst>
        </c:ser>
        <c:dLbls>
          <c:dLblPos val="ctr"/>
          <c:showLegendKey val="0"/>
          <c:showVal val="1"/>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tx1">
                <a:lumMod val="75000"/>
                <a:lumOff val="25000"/>
              </a:schemeClr>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14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majorUnit val="150000"/>
      </c:valAx>
    </c:plotArea>
    <c:legend>
      <c:legendPos val="t"/>
      <c:legendEntry>
        <c:idx val="2"/>
        <c:delete val="1"/>
      </c:legendEntry>
      <c:layout>
        <c:manualLayout>
          <c:xMode val="edge"/>
          <c:yMode val="edge"/>
          <c:x val="4.8720546716557664E-2"/>
          <c:y val="4.9720016203053441E-2"/>
          <c:w val="0.27050011279031339"/>
          <c:h val="8.31547220881452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chart>
  <c:spPr>
    <a:ln>
      <a:solidFill>
        <a:schemeClr val="accent1"/>
      </a:solidFill>
    </a:ln>
  </c:spPr>
  <c:txPr>
    <a:bodyPr/>
    <a:lstStyle/>
    <a:p>
      <a:pPr>
        <a:defRPr/>
      </a:pPr>
      <a:endParaRPr lang="el-GR"/>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3165279893171917"/>
          <c:w val="0.7623403097217627"/>
          <c:h val="0.57245136498017379"/>
        </c:manualLayout>
      </c:layout>
      <c:barChart>
        <c:barDir val="col"/>
        <c:grouping val="stacked"/>
        <c:varyColors val="0"/>
        <c:ser>
          <c:idx val="0"/>
          <c:order val="0"/>
          <c:tx>
            <c:strRef>
              <c:f>Charts!$V$57</c:f>
              <c:strCache>
                <c:ptCount val="1"/>
                <c:pt idx="0">
                  <c:v>C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3Μ' 26</c:v>
                </c:pt>
                <c:pt idx="2">
                  <c:v>3M' 25</c:v>
                </c:pt>
              </c:strCache>
            </c:strRef>
          </c:cat>
          <c:val>
            <c:numRef>
              <c:f>Charts!$V$96:$V$98</c:f>
              <c:numCache>
                <c:formatCode>General</c:formatCode>
                <c:ptCount val="3"/>
                <c:pt idx="0" formatCode="#,###,;\(#,###,\);_(* &quot;-&quot;_)">
                  <c:v>37644.34649217566</c:v>
                </c:pt>
                <c:pt idx="2" formatCode="#,###,;\(#,###,\);_(* &quot;-&quot;_)">
                  <c:v>19812.381161807953</c:v>
                </c:pt>
              </c:numCache>
            </c:numRef>
          </c:val>
          <c:extLst>
            <c:ext xmlns:c16="http://schemas.microsoft.com/office/drawing/2014/chart" uri="{C3380CC4-5D6E-409C-BE32-E72D297353CC}">
              <c16:uniqueId val="{00000000-B6B9-4581-9A71-315AE32B5231}"/>
            </c:ext>
          </c:extLst>
        </c:ser>
        <c:ser>
          <c:idx val="1"/>
          <c:order val="1"/>
          <c:tx>
            <c:strRef>
              <c:f>Charts!$W$57</c:f>
              <c:strCache>
                <c:ptCount val="1"/>
                <c:pt idx="0">
                  <c:v>AL</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3Μ' 26</c:v>
                </c:pt>
                <c:pt idx="2">
                  <c:v>3M' 25</c:v>
                </c:pt>
              </c:strCache>
            </c:strRef>
          </c:cat>
          <c:val>
            <c:numRef>
              <c:f>Charts!$W$96:$W$98</c:f>
              <c:numCache>
                <c:formatCode>General</c:formatCode>
                <c:ptCount val="3"/>
                <c:pt idx="0" formatCode="#,###,;\(#,###,\);_(* &quot;-&quot;_)">
                  <c:v>56682.641624485332</c:v>
                </c:pt>
                <c:pt idx="2" formatCode="#,###,;\(#,###,\);_(* &quot;-&quot;_)">
                  <c:v>51017.260506951643</c:v>
                </c:pt>
              </c:numCache>
            </c:numRef>
          </c:val>
          <c:extLst>
            <c:ext xmlns:c16="http://schemas.microsoft.com/office/drawing/2014/chart" uri="{C3380CC4-5D6E-409C-BE32-E72D297353CC}">
              <c16:uniqueId val="{00000001-B6B9-4581-9A71-315AE32B5231}"/>
            </c:ext>
          </c:extLst>
        </c:ser>
        <c:ser>
          <c:idx val="2"/>
          <c:order val="2"/>
          <c:tx>
            <c:strRef>
              <c:f>Charts!$X$57</c:f>
              <c:strCache>
                <c:ptCount val="1"/>
                <c:pt idx="0">
                  <c:v>Total</c:v>
                </c:pt>
              </c:strCache>
            </c:strRef>
          </c:tx>
          <c:spPr>
            <a:noFill/>
            <a:ln>
              <a:noFill/>
            </a:ln>
            <a:effectLst/>
          </c:spPr>
          <c:invertIfNegative val="0"/>
          <c:dLbls>
            <c:dLbl>
              <c:idx val="0"/>
              <c:tx>
                <c:rich>
                  <a:bodyPr/>
                  <a:lstStyle/>
                  <a:p>
                    <a:r>
                      <a:rPr lang="en-US"/>
                      <a:t>95</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BD6-4AA7-86E7-C3673CA623A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3Μ' 26</c:v>
                </c:pt>
                <c:pt idx="2">
                  <c:v>3M' 25</c:v>
                </c:pt>
              </c:strCache>
            </c:strRef>
          </c:cat>
          <c:val>
            <c:numRef>
              <c:f>Charts!$X$96:$X$98</c:f>
              <c:numCache>
                <c:formatCode>General</c:formatCode>
                <c:ptCount val="3"/>
                <c:pt idx="0" formatCode="#,###,;\(#,###,\);_(* &quot;-&quot;_)">
                  <c:v>94326.988116660999</c:v>
                </c:pt>
                <c:pt idx="2" formatCode="#,###,;\(#,###,\);_(* &quot;-&quot;_)">
                  <c:v>70829.641668759592</c:v>
                </c:pt>
              </c:numCache>
            </c:numRef>
          </c:val>
          <c:extLst>
            <c:ext xmlns:c16="http://schemas.microsoft.com/office/drawing/2014/chart" uri="{C3380CC4-5D6E-409C-BE32-E72D297353CC}">
              <c16:uniqueId val="{00000002-B6B9-4581-9A71-315AE32B5231}"/>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12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accent1"/>
      </a:solidFill>
      <a:round/>
    </a:ln>
    <a:effectLst/>
  </c:spPr>
  <c:txPr>
    <a:bodyPr/>
    <a:lstStyle/>
    <a:p>
      <a:pPr>
        <a:defRPr/>
      </a:pPr>
      <a:endParaRPr lang="el-G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7002</cdr:x>
      <cdr:y>0.10785</cdr:y>
    </cdr:from>
    <cdr:to>
      <cdr:x>0.9119</cdr:x>
      <cdr:y>0.20536</cdr:y>
    </cdr:to>
    <cdr:sp macro="" textlink="">
      <cdr:nvSpPr>
        <cdr:cNvPr id="2" name="Rectangle 1"/>
        <cdr:cNvSpPr/>
      </cdr:nvSpPr>
      <cdr:spPr>
        <a:xfrm xmlns:a="http://schemas.openxmlformats.org/drawingml/2006/main">
          <a:off x="558800" y="245110"/>
          <a:ext cx="2438400" cy="221615"/>
        </a:xfrm>
        <a:prstGeom xmlns:a="http://schemas.openxmlformats.org/drawingml/2006/main" prst="rect">
          <a:avLst/>
        </a:prstGeom>
        <a:solidFill xmlns:a="http://schemas.openxmlformats.org/drawingml/2006/main">
          <a:schemeClr val="bg1">
            <a:lumMod val="85000"/>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marL="630555">
            <a:buNone/>
          </a:pP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Όγκος (χιλ. τόνοι)</a:t>
          </a:r>
          <a:endParaRPr lang="en-US" sz="1100">
            <a:effectLst/>
            <a:latin typeface="Ubuntu" panose="020B0504030602030204" pitchFamily="34" charset="0"/>
            <a:ea typeface="Ubuntu" panose="020B0504030602030204" pitchFamily="34" charset="0"/>
            <a:cs typeface="Ubuntu" panose="020B050403060203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4669</cdr:x>
      <cdr:y>0.12491</cdr:y>
    </cdr:from>
    <cdr:to>
      <cdr:x>0.96132</cdr:x>
      <cdr:y>0.23378</cdr:y>
    </cdr:to>
    <cdr:sp macro="" textlink="">
      <cdr:nvSpPr>
        <cdr:cNvPr id="2" name="Rectangle 1"/>
        <cdr:cNvSpPr/>
      </cdr:nvSpPr>
      <cdr:spPr>
        <a:xfrm xmlns:a="http://schemas.openxmlformats.org/drawingml/2006/main">
          <a:off x="423460" y="196709"/>
          <a:ext cx="2351601" cy="171450"/>
        </a:xfrm>
        <a:prstGeom xmlns:a="http://schemas.openxmlformats.org/drawingml/2006/main" prst="rect">
          <a:avLst/>
        </a:prstGeom>
        <a:solidFill xmlns:a="http://schemas.openxmlformats.org/drawingml/2006/main">
          <a:schemeClr val="bg1">
            <a:lumMod val="85000"/>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marL="457200">
            <a:buNone/>
          </a:pPr>
          <a:r>
            <a:rPr lang="en-US" sz="800">
              <a:solidFill>
                <a:srgbClr val="000000"/>
              </a:solidFill>
              <a:effectLst/>
              <a:latin typeface="Ubuntu" panose="020B0504030602030204" pitchFamily="34" charset="0"/>
              <a:ea typeface="Ubuntu" panose="020B0504030602030204" pitchFamily="34" charset="0"/>
              <a:cs typeface="Ubuntu" panose="020B0504030602030204" pitchFamily="34" charset="0"/>
            </a:rPr>
            <a:t>a-</a:t>
          </a: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ΕΒΙΤ</a:t>
          </a:r>
          <a:r>
            <a:rPr lang="en-US" sz="800">
              <a:solidFill>
                <a:srgbClr val="000000"/>
              </a:solidFill>
              <a:effectLst/>
              <a:latin typeface="Ubuntu" panose="020B0504030602030204" pitchFamily="34" charset="0"/>
              <a:ea typeface="Ubuntu" panose="020B0504030602030204" pitchFamily="34" charset="0"/>
              <a:cs typeface="Ubuntu" panose="020B0504030602030204" pitchFamily="34" charset="0"/>
            </a:rPr>
            <a:t>D</a:t>
          </a: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Α</a:t>
          </a:r>
          <a:r>
            <a:rPr lang="en-US" sz="800">
              <a:solidFill>
                <a:srgbClr val="000000"/>
              </a:solidFill>
              <a:effectLst/>
              <a:latin typeface="Ubuntu" panose="020B0504030602030204" pitchFamily="34" charset="0"/>
              <a:ea typeface="Ubuntu" panose="020B0504030602030204" pitchFamily="34" charset="0"/>
              <a:cs typeface="Ubuntu" panose="020B0504030602030204" pitchFamily="34" charset="0"/>
            </a:rPr>
            <a:t> </a:t>
          </a: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εκατ. ευρώ)</a:t>
          </a:r>
          <a:endParaRPr lang="en-US" sz="1100">
            <a:effectLst/>
            <a:latin typeface="Ubuntu" panose="020B0504030602030204" pitchFamily="34" charset="0"/>
            <a:ea typeface="Ubuntu" panose="020B0504030602030204" pitchFamily="34" charset="0"/>
            <a:cs typeface="Ubuntu" panose="020B050403060203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4963</cdr:x>
      <cdr:y>0.13179</cdr:y>
    </cdr:from>
    <cdr:to>
      <cdr:x>0.96426</cdr:x>
      <cdr:y>0.21723</cdr:y>
    </cdr:to>
    <cdr:sp macro="" textlink="">
      <cdr:nvSpPr>
        <cdr:cNvPr id="3" name="Rectangle 2"/>
        <cdr:cNvSpPr/>
      </cdr:nvSpPr>
      <cdr:spPr>
        <a:xfrm xmlns:a="http://schemas.openxmlformats.org/drawingml/2006/main">
          <a:off x="457200" y="297916"/>
          <a:ext cx="2489200" cy="193152"/>
        </a:xfrm>
        <a:prstGeom xmlns:a="http://schemas.openxmlformats.org/drawingml/2006/main" prst="rect">
          <a:avLst/>
        </a:prstGeom>
        <a:solidFill xmlns:a="http://schemas.openxmlformats.org/drawingml/2006/main">
          <a:schemeClr val="bg1">
            <a:lumMod val="85000"/>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marL="457200">
            <a:buNone/>
          </a:pP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Πωλήσεις (εκατ. ευρώ)</a:t>
          </a:r>
          <a:endParaRPr lang="en-US" sz="1100">
            <a:effectLst/>
            <a:latin typeface="Ubuntu" panose="020B0504030602030204" pitchFamily="34" charset="0"/>
            <a:ea typeface="Ubuntu" panose="020B0504030602030204" pitchFamily="34" charset="0"/>
            <a:cs typeface="Ubuntu" panose="020B0504030602030204" pitchFamily="34"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20555</cdr:x>
      <cdr:y>0.13144</cdr:y>
    </cdr:from>
    <cdr:to>
      <cdr:x>0.87179</cdr:x>
      <cdr:y>0.24512</cdr:y>
    </cdr:to>
    <cdr:sp macro="" textlink="">
      <cdr:nvSpPr>
        <cdr:cNvPr id="2" name="Rectangle 1"/>
        <cdr:cNvSpPr/>
      </cdr:nvSpPr>
      <cdr:spPr>
        <a:xfrm xmlns:a="http://schemas.openxmlformats.org/drawingml/2006/main">
          <a:off x="664761" y="209409"/>
          <a:ext cx="2154640" cy="181116"/>
        </a:xfrm>
        <a:prstGeom xmlns:a="http://schemas.openxmlformats.org/drawingml/2006/main" prst="rect">
          <a:avLst/>
        </a:prstGeom>
        <a:solidFill xmlns:a="http://schemas.openxmlformats.org/drawingml/2006/main">
          <a:schemeClr val="bg1">
            <a:lumMod val="85000"/>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marL="457200" algn="l">
            <a:buNone/>
          </a:pP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ΕΒΙΤ</a:t>
          </a:r>
          <a:r>
            <a:rPr lang="en-US" sz="800">
              <a:solidFill>
                <a:srgbClr val="000000"/>
              </a:solidFill>
              <a:effectLst/>
              <a:latin typeface="Ubuntu" panose="020B0504030602030204" pitchFamily="34" charset="0"/>
              <a:ea typeface="Ubuntu" panose="020B0504030602030204" pitchFamily="34" charset="0"/>
              <a:cs typeface="Ubuntu" panose="020B0504030602030204" pitchFamily="34" charset="0"/>
            </a:rPr>
            <a:t>D</a:t>
          </a: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Α</a:t>
          </a:r>
          <a:r>
            <a:rPr lang="en-US" sz="800">
              <a:solidFill>
                <a:srgbClr val="000000"/>
              </a:solidFill>
              <a:effectLst/>
              <a:latin typeface="Ubuntu" panose="020B0504030602030204" pitchFamily="34" charset="0"/>
              <a:ea typeface="Ubuntu" panose="020B0504030602030204" pitchFamily="34" charset="0"/>
              <a:cs typeface="Ubuntu" panose="020B0504030602030204" pitchFamily="34" charset="0"/>
            </a:rPr>
            <a:t> </a:t>
          </a: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εκατ. ευρώ)</a:t>
          </a:r>
          <a:endParaRPr lang="en-US" sz="1100">
            <a:effectLst/>
            <a:latin typeface="Ubuntu" panose="020B0504030602030204" pitchFamily="34" charset="0"/>
            <a:ea typeface="Ubuntu" panose="020B0504030602030204" pitchFamily="34" charset="0"/>
            <a:cs typeface="Ubuntu" panose="020B050403060203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BCB7BF992983478AF6E2BDD6901B64" ma:contentTypeVersion="16" ma:contentTypeDescription="Create a new document." ma:contentTypeScope="" ma:versionID="97fcfa6f9082d6fa896bf7d79b6510f5">
  <xsd:schema xmlns:xsd="http://www.w3.org/2001/XMLSchema" xmlns:xs="http://www.w3.org/2001/XMLSchema" xmlns:p="http://schemas.microsoft.com/office/2006/metadata/properties" xmlns:ns3="9de7b25a-f304-457f-9363-263703bd9995" xmlns:ns4="28b25240-4b27-4f6f-82a3-ceaf2e2de58e" targetNamespace="http://schemas.microsoft.com/office/2006/metadata/properties" ma:root="true" ma:fieldsID="d5744cbc94ec9806888a4a178b0d1cc3" ns3:_="" ns4:_="">
    <xsd:import namespace="9de7b25a-f304-457f-9363-263703bd9995"/>
    <xsd:import namespace="28b25240-4b27-4f6f-82a3-ceaf2e2de5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7b25a-f304-457f-9363-263703bd99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25240-4b27-4f6f-82a3-ceaf2e2de5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de7b25a-f304-457f-9363-263703bd9995" xsi:nil="true"/>
  </documentManagement>
</p:properties>
</file>

<file path=customXml/itemProps1.xml><?xml version="1.0" encoding="utf-8"?>
<ds:datastoreItem xmlns:ds="http://schemas.openxmlformats.org/officeDocument/2006/customXml" ds:itemID="{3015841E-41AA-4B10-AEA1-44714E5BA7F6}">
  <ds:schemaRefs>
    <ds:schemaRef ds:uri="http://schemas.microsoft.com/sharepoint/v3/contenttype/forms"/>
  </ds:schemaRefs>
</ds:datastoreItem>
</file>

<file path=customXml/itemProps2.xml><?xml version="1.0" encoding="utf-8"?>
<ds:datastoreItem xmlns:ds="http://schemas.openxmlformats.org/officeDocument/2006/customXml" ds:itemID="{DA9D50F1-9883-401E-91D5-8CFB11EA5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7b25a-f304-457f-9363-263703bd9995"/>
    <ds:schemaRef ds:uri="28b25240-4b27-4f6f-82a3-ceaf2e2de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3A0183-366F-47A9-930B-F2E2DC864964}">
  <ds:schemaRefs>
    <ds:schemaRef ds:uri="http://schemas.openxmlformats.org/officeDocument/2006/bibliography"/>
  </ds:schemaRefs>
</ds:datastoreItem>
</file>

<file path=customXml/itemProps4.xml><?xml version="1.0" encoding="utf-8"?>
<ds:datastoreItem xmlns:ds="http://schemas.openxmlformats.org/officeDocument/2006/customXml" ds:itemID="{B0576359-682E-49E0-AF6C-00B0FBA59DD6}">
  <ds:schemaRefs>
    <ds:schemaRef ds:uri="http://schemas.microsoft.com/office/2006/metadata/properties"/>
    <ds:schemaRef ds:uri="http://schemas.microsoft.com/office/infopath/2007/PartnerControls"/>
    <ds:schemaRef ds:uri="9de7b25a-f304-457f-9363-263703bd9995"/>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73</TotalTime>
  <Pages>7</Pages>
  <Words>3063</Words>
  <Characters>1746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Steelmet SA</Company>
  <LinksUpToDate>false</LinksUpToDate>
  <CharactersWithSpaces>2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potis, Alexandros (Κομπότης Αλέξανδρος)</dc:creator>
  <cp:keywords/>
  <dc:description/>
  <cp:lastModifiedBy>Kallergis, Nikolaos (Καλλέργης Νικόλαος)</cp:lastModifiedBy>
  <cp:revision>24</cp:revision>
  <cp:lastPrinted>2026-03-03T17:57:00Z</cp:lastPrinted>
  <dcterms:created xsi:type="dcterms:W3CDTF">2026-05-19T21:10:00Z</dcterms:created>
  <dcterms:modified xsi:type="dcterms:W3CDTF">2026-05-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Adobe InDesign CS6 (Macintosh)</vt:lpwstr>
  </property>
  <property fmtid="{D5CDD505-2E9C-101B-9397-08002B2CF9AE}" pid="4" name="LastSaved">
    <vt:filetime>2022-03-10T00:00:00Z</vt:filetime>
  </property>
  <property fmtid="{D5CDD505-2E9C-101B-9397-08002B2CF9AE}" pid="5" name="GrammarlyDocumentId">
    <vt:lpwstr>5629eab9a5650dd95611a7b4b35e8ab6ff70827504323ec6188232686ffc9a47</vt:lpwstr>
  </property>
  <property fmtid="{D5CDD505-2E9C-101B-9397-08002B2CF9AE}" pid="6" name="ContentTypeId">
    <vt:lpwstr>0x01010071BCB7BF992983478AF6E2BDD6901B64</vt:lpwstr>
  </property>
</Properties>
</file>